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021A92" w:rsidTr="00021A92">
        <w:tc>
          <w:tcPr>
            <w:tcW w:w="10194" w:type="dxa"/>
          </w:tcPr>
          <w:p w:rsidR="00021A92" w:rsidRPr="00021A92" w:rsidRDefault="009469D4" w:rsidP="009F307A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t>SOSYAL BİLİMLER MESLEK YÜKSEKOKULU</w:t>
            </w:r>
            <w:bookmarkStart w:id="0" w:name="_GoBack"/>
            <w:bookmarkEnd w:id="0"/>
          </w:p>
        </w:tc>
      </w:tr>
    </w:tbl>
    <w:p w:rsidR="00021A92" w:rsidRDefault="00021A92" w:rsidP="009F307A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021A92" w:rsidTr="00021A92">
        <w:tc>
          <w:tcPr>
            <w:tcW w:w="10194" w:type="dxa"/>
          </w:tcPr>
          <w:p w:rsidR="0089564E" w:rsidRPr="0089564E" w:rsidRDefault="00EB7298" w:rsidP="009F307A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  <w:r w:rsidR="0089564E" w:rsidRPr="0089564E">
              <w:rPr>
                <w:b/>
                <w:sz w:val="36"/>
                <w:szCs w:val="36"/>
              </w:rPr>
              <w:t xml:space="preserve"> DÖNEMİ</w:t>
            </w:r>
          </w:p>
          <w:p w:rsidR="00021A92" w:rsidRPr="0089564E" w:rsidRDefault="00EB7298" w:rsidP="009F307A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TÜRK DİLİ 2</w:t>
            </w:r>
            <w:r w:rsidR="0089564E" w:rsidRPr="0089564E">
              <w:rPr>
                <w:b/>
                <w:sz w:val="36"/>
                <w:szCs w:val="36"/>
              </w:rPr>
              <w:t xml:space="preserve"> </w:t>
            </w:r>
            <w:r w:rsidR="00125B55">
              <w:rPr>
                <w:b/>
                <w:sz w:val="36"/>
                <w:szCs w:val="36"/>
              </w:rPr>
              <w:t>ARA</w:t>
            </w:r>
            <w:r w:rsidR="0089564E" w:rsidRPr="0089564E">
              <w:rPr>
                <w:b/>
                <w:sz w:val="36"/>
                <w:szCs w:val="36"/>
              </w:rPr>
              <w:t xml:space="preserve"> SINAVI</w:t>
            </w:r>
          </w:p>
          <w:p w:rsidR="00021A92" w:rsidRDefault="00EB7298" w:rsidP="00125B55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10 NİSAN 2017</w:t>
            </w:r>
            <w:r w:rsidR="00021A92" w:rsidRPr="0089564E">
              <w:rPr>
                <w:b/>
                <w:sz w:val="36"/>
                <w:szCs w:val="36"/>
              </w:rPr>
              <w:t xml:space="preserve"> </w:t>
            </w:r>
            <w:r w:rsidR="00D64CD4">
              <w:rPr>
                <w:b/>
                <w:sz w:val="36"/>
                <w:szCs w:val="36"/>
              </w:rPr>
              <w:t>PAZARTESİ</w:t>
            </w:r>
          </w:p>
        </w:tc>
      </w:tr>
    </w:tbl>
    <w:p w:rsidR="00021A92" w:rsidRDefault="00021A92" w:rsidP="009F307A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843"/>
        <w:gridCol w:w="2835"/>
        <w:gridCol w:w="1275"/>
        <w:gridCol w:w="1696"/>
        <w:gridCol w:w="1699"/>
      </w:tblGrid>
      <w:tr w:rsidR="00B16D45" w:rsidTr="003E566B">
        <w:trPr>
          <w:jc w:val="center"/>
        </w:trPr>
        <w:tc>
          <w:tcPr>
            <w:tcW w:w="846" w:type="dxa"/>
            <w:vAlign w:val="center"/>
          </w:tcPr>
          <w:p w:rsidR="0089564E" w:rsidRPr="00634DAE" w:rsidRDefault="0089564E" w:rsidP="009F307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89564E" w:rsidRPr="00634DAE" w:rsidRDefault="0089564E" w:rsidP="009F307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89564E" w:rsidRPr="00634DAE" w:rsidRDefault="0089564E" w:rsidP="009F307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89564E" w:rsidRPr="00634DAE" w:rsidRDefault="0089564E" w:rsidP="009F307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89564E" w:rsidRPr="00634DAE" w:rsidRDefault="00B16D45" w:rsidP="009F307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89564E" w:rsidRPr="00634DAE" w:rsidRDefault="00B16D45" w:rsidP="009F307A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B16D45" w:rsidTr="00BD5942">
        <w:trPr>
          <w:trHeight w:val="599"/>
          <w:jc w:val="center"/>
        </w:trPr>
        <w:tc>
          <w:tcPr>
            <w:tcW w:w="846" w:type="dxa"/>
            <w:vAlign w:val="center"/>
          </w:tcPr>
          <w:p w:rsidR="00B16D45" w:rsidRDefault="00EB7298" w:rsidP="003E566B">
            <w:pPr>
              <w:spacing w:line="276" w:lineRule="auto"/>
              <w:jc w:val="center"/>
            </w:pPr>
            <w:r>
              <w:t>16:30</w:t>
            </w:r>
          </w:p>
        </w:tc>
        <w:tc>
          <w:tcPr>
            <w:tcW w:w="1843" w:type="dxa"/>
            <w:vAlign w:val="center"/>
          </w:tcPr>
          <w:p w:rsidR="00B16D45" w:rsidRDefault="006E2FCE" w:rsidP="003E566B">
            <w:pPr>
              <w:spacing w:line="276" w:lineRule="auto"/>
              <w:jc w:val="center"/>
            </w:pPr>
            <w:r>
              <w:t>Z-02</w:t>
            </w:r>
          </w:p>
        </w:tc>
        <w:tc>
          <w:tcPr>
            <w:tcW w:w="2835" w:type="dxa"/>
            <w:vAlign w:val="center"/>
          </w:tcPr>
          <w:p w:rsidR="00B16D45" w:rsidRPr="003E566B" w:rsidRDefault="00B16D45" w:rsidP="003E566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B16D45" w:rsidRDefault="00B16D45" w:rsidP="003E566B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B16D45" w:rsidRDefault="00154A8E" w:rsidP="003E566B">
            <w:pPr>
              <w:spacing w:line="276" w:lineRule="auto"/>
              <w:jc w:val="center"/>
            </w:pPr>
            <w:r>
              <w:t>50</w:t>
            </w:r>
          </w:p>
        </w:tc>
        <w:tc>
          <w:tcPr>
            <w:tcW w:w="1699" w:type="dxa"/>
            <w:vAlign w:val="center"/>
          </w:tcPr>
          <w:p w:rsidR="00B16D45" w:rsidRDefault="00B16D45" w:rsidP="003E566B">
            <w:pPr>
              <w:spacing w:line="276" w:lineRule="auto"/>
              <w:jc w:val="center"/>
            </w:pPr>
          </w:p>
        </w:tc>
      </w:tr>
    </w:tbl>
    <w:p w:rsidR="0089564E" w:rsidRDefault="0089564E" w:rsidP="009F307A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873263" w:rsidTr="007973BF">
        <w:tc>
          <w:tcPr>
            <w:tcW w:w="988" w:type="dxa"/>
          </w:tcPr>
          <w:p w:rsidR="00873263" w:rsidRDefault="00250436" w:rsidP="009F307A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873263" w:rsidRPr="00634DAE" w:rsidRDefault="00250436" w:rsidP="009F307A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873263" w:rsidRPr="00634DAE" w:rsidRDefault="00250436" w:rsidP="009F307A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873263" w:rsidRPr="00634DAE" w:rsidRDefault="00250436" w:rsidP="009F307A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873263" w:rsidRDefault="00250436" w:rsidP="009F307A">
            <w:pPr>
              <w:spacing w:line="276" w:lineRule="auto"/>
              <w:jc w:val="center"/>
            </w:pPr>
            <w:r>
              <w:t>İmza</w:t>
            </w:r>
          </w:p>
        </w:tc>
      </w:tr>
      <w:tr w:rsidR="006E2FCE" w:rsidTr="00B41106">
        <w:tc>
          <w:tcPr>
            <w:tcW w:w="988" w:type="dxa"/>
          </w:tcPr>
          <w:p w:rsidR="006E2FCE" w:rsidRPr="00F840B4" w:rsidRDefault="006E2FCE" w:rsidP="006E2FCE">
            <w:pPr>
              <w:jc w:val="center"/>
            </w:pPr>
            <w:r w:rsidRPr="00F840B4">
              <w:t>1</w:t>
            </w:r>
          </w:p>
        </w:tc>
        <w:tc>
          <w:tcPr>
            <w:tcW w:w="1701" w:type="dxa"/>
            <w:shd w:val="clear" w:color="auto" w:fill="FFFFFF"/>
          </w:tcPr>
          <w:p w:rsidR="006E2FCE" w:rsidRPr="00F840B4" w:rsidRDefault="006E2FCE" w:rsidP="006E2FCE">
            <w:r w:rsidRPr="00F840B4">
              <w:t>1134129099</w:t>
            </w:r>
          </w:p>
        </w:tc>
        <w:tc>
          <w:tcPr>
            <w:tcW w:w="3118" w:type="dxa"/>
            <w:shd w:val="clear" w:color="auto" w:fill="FFFFFF"/>
          </w:tcPr>
          <w:p w:rsidR="006E2FCE" w:rsidRPr="00F840B4" w:rsidRDefault="006E2FCE" w:rsidP="006E2FCE">
            <w:r w:rsidRPr="00F840B4">
              <w:t>DİLEK YENİCE</w:t>
            </w:r>
          </w:p>
        </w:tc>
        <w:tc>
          <w:tcPr>
            <w:tcW w:w="2977" w:type="dxa"/>
            <w:shd w:val="clear" w:color="auto" w:fill="FFFFFF"/>
          </w:tcPr>
          <w:p w:rsidR="006E2FCE" w:rsidRPr="003E566B" w:rsidRDefault="006E2FCE" w:rsidP="006E2FCE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6E2FCE" w:rsidRDefault="006E2FCE" w:rsidP="006E2FCE">
            <w:pPr>
              <w:spacing w:line="276" w:lineRule="auto"/>
            </w:pPr>
          </w:p>
        </w:tc>
      </w:tr>
      <w:tr w:rsidR="006E2FCE" w:rsidTr="00B41106">
        <w:tc>
          <w:tcPr>
            <w:tcW w:w="988" w:type="dxa"/>
          </w:tcPr>
          <w:p w:rsidR="006E2FCE" w:rsidRPr="00F840B4" w:rsidRDefault="006E2FCE" w:rsidP="006E2FCE">
            <w:pPr>
              <w:jc w:val="center"/>
            </w:pPr>
            <w:r w:rsidRPr="00F840B4">
              <w:t>2</w:t>
            </w:r>
          </w:p>
        </w:tc>
        <w:tc>
          <w:tcPr>
            <w:tcW w:w="1701" w:type="dxa"/>
            <w:shd w:val="clear" w:color="auto" w:fill="F0F4F3"/>
          </w:tcPr>
          <w:p w:rsidR="006E2FCE" w:rsidRPr="00F840B4" w:rsidRDefault="006E2FCE" w:rsidP="006E2FCE">
            <w:r w:rsidRPr="00F840B4">
              <w:t>1144129012</w:t>
            </w:r>
          </w:p>
        </w:tc>
        <w:tc>
          <w:tcPr>
            <w:tcW w:w="3118" w:type="dxa"/>
            <w:shd w:val="clear" w:color="auto" w:fill="F0F4F3"/>
          </w:tcPr>
          <w:p w:rsidR="006E2FCE" w:rsidRPr="00F840B4" w:rsidRDefault="006E2FCE" w:rsidP="006E2FCE">
            <w:r w:rsidRPr="00F840B4">
              <w:t>FATİH OLCAY</w:t>
            </w:r>
          </w:p>
        </w:tc>
        <w:tc>
          <w:tcPr>
            <w:tcW w:w="2977" w:type="dxa"/>
            <w:shd w:val="clear" w:color="auto" w:fill="F0F4F3"/>
          </w:tcPr>
          <w:p w:rsidR="006E2FCE" w:rsidRPr="003E566B" w:rsidRDefault="006E2FCE" w:rsidP="006E2FCE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6E2FCE" w:rsidRDefault="006E2FCE" w:rsidP="006E2FCE">
            <w:pPr>
              <w:spacing w:line="276" w:lineRule="auto"/>
            </w:pPr>
          </w:p>
        </w:tc>
      </w:tr>
      <w:tr w:rsidR="006E2FCE" w:rsidTr="00B41106">
        <w:tc>
          <w:tcPr>
            <w:tcW w:w="988" w:type="dxa"/>
          </w:tcPr>
          <w:p w:rsidR="006E2FCE" w:rsidRPr="00F840B4" w:rsidRDefault="006E2FCE" w:rsidP="006E2FCE">
            <w:pPr>
              <w:jc w:val="center"/>
            </w:pPr>
            <w:r w:rsidRPr="00F840B4">
              <w:t>3</w:t>
            </w:r>
          </w:p>
        </w:tc>
        <w:tc>
          <w:tcPr>
            <w:tcW w:w="1701" w:type="dxa"/>
            <w:shd w:val="clear" w:color="auto" w:fill="FFFFFF"/>
          </w:tcPr>
          <w:p w:rsidR="006E2FCE" w:rsidRPr="00F840B4" w:rsidRDefault="006E2FCE" w:rsidP="006E2FCE">
            <w:r w:rsidRPr="00F840B4">
              <w:t>1144129089</w:t>
            </w:r>
          </w:p>
        </w:tc>
        <w:tc>
          <w:tcPr>
            <w:tcW w:w="3118" w:type="dxa"/>
            <w:shd w:val="clear" w:color="auto" w:fill="FFFFFF"/>
          </w:tcPr>
          <w:p w:rsidR="006E2FCE" w:rsidRPr="00F840B4" w:rsidRDefault="006E2FCE" w:rsidP="006E2FCE">
            <w:r w:rsidRPr="00F840B4">
              <w:t>ÖYKÜ KILINÇ</w:t>
            </w:r>
          </w:p>
        </w:tc>
        <w:tc>
          <w:tcPr>
            <w:tcW w:w="2977" w:type="dxa"/>
            <w:shd w:val="clear" w:color="auto" w:fill="FFFFFF"/>
          </w:tcPr>
          <w:p w:rsidR="006E2FCE" w:rsidRPr="003E566B" w:rsidRDefault="006E2FCE" w:rsidP="006E2FCE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6E2FCE" w:rsidRDefault="006E2FCE" w:rsidP="006E2FCE">
            <w:pPr>
              <w:spacing w:line="276" w:lineRule="auto"/>
            </w:pPr>
          </w:p>
        </w:tc>
      </w:tr>
      <w:tr w:rsidR="006E2FCE" w:rsidTr="00B41106">
        <w:tc>
          <w:tcPr>
            <w:tcW w:w="988" w:type="dxa"/>
          </w:tcPr>
          <w:p w:rsidR="006E2FCE" w:rsidRPr="00F840B4" w:rsidRDefault="006E2FCE" w:rsidP="006E2FCE">
            <w:pPr>
              <w:jc w:val="center"/>
            </w:pPr>
            <w:r w:rsidRPr="00F840B4">
              <w:t>4</w:t>
            </w:r>
          </w:p>
        </w:tc>
        <w:tc>
          <w:tcPr>
            <w:tcW w:w="1701" w:type="dxa"/>
            <w:shd w:val="clear" w:color="auto" w:fill="F0F4F3"/>
          </w:tcPr>
          <w:p w:rsidR="006E2FCE" w:rsidRPr="00F840B4" w:rsidRDefault="006E2FCE" w:rsidP="006E2FCE">
            <w:r w:rsidRPr="00F840B4">
              <w:t>1144129090</w:t>
            </w:r>
          </w:p>
        </w:tc>
        <w:tc>
          <w:tcPr>
            <w:tcW w:w="3118" w:type="dxa"/>
            <w:shd w:val="clear" w:color="auto" w:fill="F0F4F3"/>
          </w:tcPr>
          <w:p w:rsidR="006E2FCE" w:rsidRPr="00F840B4" w:rsidRDefault="006E2FCE" w:rsidP="006E2FCE">
            <w:r w:rsidRPr="00F840B4">
              <w:t>YUNUS EMRE TEKİN</w:t>
            </w:r>
          </w:p>
        </w:tc>
        <w:tc>
          <w:tcPr>
            <w:tcW w:w="2977" w:type="dxa"/>
            <w:shd w:val="clear" w:color="auto" w:fill="F0F4F3"/>
          </w:tcPr>
          <w:p w:rsidR="006E2FCE" w:rsidRPr="003E566B" w:rsidRDefault="006E2FCE" w:rsidP="006E2FCE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6E2FCE" w:rsidRDefault="006E2FCE" w:rsidP="006E2FCE">
            <w:pPr>
              <w:spacing w:line="276" w:lineRule="auto"/>
            </w:pPr>
          </w:p>
        </w:tc>
      </w:tr>
      <w:tr w:rsidR="006E2FCE" w:rsidTr="00B41106">
        <w:tc>
          <w:tcPr>
            <w:tcW w:w="988" w:type="dxa"/>
          </w:tcPr>
          <w:p w:rsidR="006E2FCE" w:rsidRPr="00F840B4" w:rsidRDefault="006E2FCE" w:rsidP="006E2FCE">
            <w:pPr>
              <w:jc w:val="center"/>
            </w:pPr>
            <w:r w:rsidRPr="00F840B4">
              <w:t>5</w:t>
            </w:r>
          </w:p>
        </w:tc>
        <w:tc>
          <w:tcPr>
            <w:tcW w:w="1701" w:type="dxa"/>
            <w:shd w:val="clear" w:color="auto" w:fill="FFFFFF"/>
          </w:tcPr>
          <w:p w:rsidR="006E2FCE" w:rsidRPr="00F840B4" w:rsidRDefault="006E2FCE" w:rsidP="006E2FCE">
            <w:r w:rsidRPr="00F840B4">
              <w:t>1144129092</w:t>
            </w:r>
          </w:p>
        </w:tc>
        <w:tc>
          <w:tcPr>
            <w:tcW w:w="3118" w:type="dxa"/>
            <w:shd w:val="clear" w:color="auto" w:fill="FFFFFF"/>
          </w:tcPr>
          <w:p w:rsidR="006E2FCE" w:rsidRPr="00F840B4" w:rsidRDefault="006E2FCE" w:rsidP="006E2FCE">
            <w:r w:rsidRPr="00F840B4">
              <w:t>SEVİM ÖZTÜRK</w:t>
            </w:r>
          </w:p>
        </w:tc>
        <w:tc>
          <w:tcPr>
            <w:tcW w:w="2977" w:type="dxa"/>
            <w:shd w:val="clear" w:color="auto" w:fill="FFFFFF"/>
          </w:tcPr>
          <w:p w:rsidR="006E2FCE" w:rsidRPr="003E566B" w:rsidRDefault="006E2FCE" w:rsidP="006E2FCE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6E2FCE" w:rsidRDefault="006E2FCE" w:rsidP="006E2FCE">
            <w:pPr>
              <w:spacing w:line="276" w:lineRule="auto"/>
            </w:pPr>
          </w:p>
        </w:tc>
      </w:tr>
      <w:tr w:rsidR="006E2FCE" w:rsidTr="00B41106">
        <w:tc>
          <w:tcPr>
            <w:tcW w:w="988" w:type="dxa"/>
          </w:tcPr>
          <w:p w:rsidR="006E2FCE" w:rsidRPr="00F840B4" w:rsidRDefault="006E2FCE" w:rsidP="006E2FCE">
            <w:pPr>
              <w:jc w:val="center"/>
            </w:pPr>
            <w:r w:rsidRPr="00F840B4">
              <w:t>6</w:t>
            </w:r>
          </w:p>
        </w:tc>
        <w:tc>
          <w:tcPr>
            <w:tcW w:w="1701" w:type="dxa"/>
            <w:shd w:val="clear" w:color="auto" w:fill="F0F4F3"/>
          </w:tcPr>
          <w:p w:rsidR="006E2FCE" w:rsidRPr="00F840B4" w:rsidRDefault="006E2FCE" w:rsidP="006E2FCE">
            <w:r w:rsidRPr="00F840B4">
              <w:t>1154129007</w:t>
            </w:r>
          </w:p>
        </w:tc>
        <w:tc>
          <w:tcPr>
            <w:tcW w:w="3118" w:type="dxa"/>
            <w:shd w:val="clear" w:color="auto" w:fill="F0F4F3"/>
          </w:tcPr>
          <w:p w:rsidR="006E2FCE" w:rsidRPr="00F840B4" w:rsidRDefault="006E2FCE" w:rsidP="006E2FCE">
            <w:r w:rsidRPr="00F840B4">
              <w:t>ŞAFAK BERKAN ŞEN</w:t>
            </w:r>
          </w:p>
        </w:tc>
        <w:tc>
          <w:tcPr>
            <w:tcW w:w="2977" w:type="dxa"/>
            <w:shd w:val="clear" w:color="auto" w:fill="F0F4F3"/>
          </w:tcPr>
          <w:p w:rsidR="006E2FCE" w:rsidRPr="003E566B" w:rsidRDefault="006E2FCE" w:rsidP="006E2FCE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6E2FCE" w:rsidRDefault="006E2FCE" w:rsidP="006E2FCE">
            <w:pPr>
              <w:spacing w:line="276" w:lineRule="auto"/>
            </w:pPr>
          </w:p>
        </w:tc>
      </w:tr>
      <w:tr w:rsidR="006E2FCE" w:rsidTr="00B41106">
        <w:tc>
          <w:tcPr>
            <w:tcW w:w="988" w:type="dxa"/>
          </w:tcPr>
          <w:p w:rsidR="006E2FCE" w:rsidRPr="00F840B4" w:rsidRDefault="006E2FCE" w:rsidP="006E2FCE">
            <w:pPr>
              <w:jc w:val="center"/>
            </w:pPr>
            <w:r w:rsidRPr="00F840B4">
              <w:t>7</w:t>
            </w:r>
          </w:p>
        </w:tc>
        <w:tc>
          <w:tcPr>
            <w:tcW w:w="1701" w:type="dxa"/>
            <w:shd w:val="clear" w:color="auto" w:fill="FFFFFF"/>
          </w:tcPr>
          <w:p w:rsidR="006E2FCE" w:rsidRPr="00F840B4" w:rsidRDefault="006E2FCE" w:rsidP="006E2FCE">
            <w:r w:rsidRPr="00F840B4">
              <w:t>1154129024</w:t>
            </w:r>
          </w:p>
        </w:tc>
        <w:tc>
          <w:tcPr>
            <w:tcW w:w="3118" w:type="dxa"/>
            <w:shd w:val="clear" w:color="auto" w:fill="FFFFFF"/>
          </w:tcPr>
          <w:p w:rsidR="006E2FCE" w:rsidRPr="00F840B4" w:rsidRDefault="006E2FCE" w:rsidP="006E2FCE">
            <w:r w:rsidRPr="00F840B4">
              <w:t>CELAL TAŞ</w:t>
            </w:r>
          </w:p>
        </w:tc>
        <w:tc>
          <w:tcPr>
            <w:tcW w:w="2977" w:type="dxa"/>
            <w:shd w:val="clear" w:color="auto" w:fill="FFFFFF"/>
          </w:tcPr>
          <w:p w:rsidR="006E2FCE" w:rsidRPr="003E566B" w:rsidRDefault="006E2FCE" w:rsidP="006E2FCE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6E2FCE" w:rsidRDefault="006E2FCE" w:rsidP="006E2FCE">
            <w:pPr>
              <w:spacing w:line="276" w:lineRule="auto"/>
            </w:pPr>
          </w:p>
        </w:tc>
      </w:tr>
      <w:tr w:rsidR="006E2FCE" w:rsidTr="00B41106">
        <w:tc>
          <w:tcPr>
            <w:tcW w:w="988" w:type="dxa"/>
          </w:tcPr>
          <w:p w:rsidR="006E2FCE" w:rsidRPr="00F840B4" w:rsidRDefault="006E2FCE" w:rsidP="006E2FCE">
            <w:pPr>
              <w:jc w:val="center"/>
            </w:pPr>
            <w:r w:rsidRPr="00F840B4">
              <w:t>8</w:t>
            </w:r>
          </w:p>
        </w:tc>
        <w:tc>
          <w:tcPr>
            <w:tcW w:w="1701" w:type="dxa"/>
            <w:shd w:val="clear" w:color="auto" w:fill="F0F4F3"/>
          </w:tcPr>
          <w:p w:rsidR="006E2FCE" w:rsidRPr="00F840B4" w:rsidRDefault="006E2FCE" w:rsidP="006E2FCE">
            <w:r w:rsidRPr="00F840B4">
              <w:t>1154129050</w:t>
            </w:r>
          </w:p>
        </w:tc>
        <w:tc>
          <w:tcPr>
            <w:tcW w:w="3118" w:type="dxa"/>
            <w:shd w:val="clear" w:color="auto" w:fill="F0F4F3"/>
          </w:tcPr>
          <w:p w:rsidR="006E2FCE" w:rsidRPr="00F840B4" w:rsidRDefault="006E2FCE" w:rsidP="006E2FCE">
            <w:r w:rsidRPr="00F840B4">
              <w:t>ONUR HALET</w:t>
            </w:r>
          </w:p>
        </w:tc>
        <w:tc>
          <w:tcPr>
            <w:tcW w:w="2977" w:type="dxa"/>
            <w:shd w:val="clear" w:color="auto" w:fill="F0F4F3"/>
          </w:tcPr>
          <w:p w:rsidR="006E2FCE" w:rsidRPr="003E566B" w:rsidRDefault="006E2FCE" w:rsidP="006E2FCE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6E2FCE" w:rsidRDefault="006E2FCE" w:rsidP="006E2FCE">
            <w:pPr>
              <w:spacing w:line="276" w:lineRule="auto"/>
            </w:pPr>
          </w:p>
        </w:tc>
      </w:tr>
      <w:tr w:rsidR="006E2FCE" w:rsidTr="00B41106">
        <w:tc>
          <w:tcPr>
            <w:tcW w:w="988" w:type="dxa"/>
          </w:tcPr>
          <w:p w:rsidR="006E2FCE" w:rsidRPr="00F840B4" w:rsidRDefault="006E2FCE" w:rsidP="006E2FCE">
            <w:pPr>
              <w:jc w:val="center"/>
            </w:pPr>
            <w:r w:rsidRPr="00F840B4">
              <w:t>9</w:t>
            </w:r>
          </w:p>
        </w:tc>
        <w:tc>
          <w:tcPr>
            <w:tcW w:w="1701" w:type="dxa"/>
            <w:shd w:val="clear" w:color="auto" w:fill="FFFFFF"/>
          </w:tcPr>
          <w:p w:rsidR="006E2FCE" w:rsidRPr="00F840B4" w:rsidRDefault="006E2FCE" w:rsidP="006E2FCE">
            <w:r w:rsidRPr="00F840B4">
              <w:t>1154129077</w:t>
            </w:r>
          </w:p>
        </w:tc>
        <w:tc>
          <w:tcPr>
            <w:tcW w:w="3118" w:type="dxa"/>
            <w:shd w:val="clear" w:color="auto" w:fill="FFFFFF"/>
          </w:tcPr>
          <w:p w:rsidR="006E2FCE" w:rsidRPr="00F840B4" w:rsidRDefault="006E2FCE" w:rsidP="006E2FCE">
            <w:r w:rsidRPr="00F840B4">
              <w:t>SAFA AYTEKİN</w:t>
            </w:r>
          </w:p>
        </w:tc>
        <w:tc>
          <w:tcPr>
            <w:tcW w:w="2977" w:type="dxa"/>
            <w:shd w:val="clear" w:color="auto" w:fill="FFFFFF"/>
          </w:tcPr>
          <w:p w:rsidR="006E2FCE" w:rsidRPr="003E566B" w:rsidRDefault="006E2FCE" w:rsidP="006E2FCE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6E2FCE" w:rsidRDefault="006E2FCE" w:rsidP="006E2FCE">
            <w:pPr>
              <w:spacing w:line="276" w:lineRule="auto"/>
            </w:pPr>
          </w:p>
        </w:tc>
      </w:tr>
      <w:tr w:rsidR="006E2FCE" w:rsidTr="00B41106">
        <w:tc>
          <w:tcPr>
            <w:tcW w:w="988" w:type="dxa"/>
          </w:tcPr>
          <w:p w:rsidR="006E2FCE" w:rsidRPr="00F840B4" w:rsidRDefault="006E2FCE" w:rsidP="006E2FCE">
            <w:pPr>
              <w:jc w:val="center"/>
            </w:pPr>
            <w:r w:rsidRPr="00F840B4">
              <w:t>10</w:t>
            </w:r>
          </w:p>
        </w:tc>
        <w:tc>
          <w:tcPr>
            <w:tcW w:w="1701" w:type="dxa"/>
            <w:shd w:val="clear" w:color="auto" w:fill="F0F4F3"/>
          </w:tcPr>
          <w:p w:rsidR="006E2FCE" w:rsidRPr="00F840B4" w:rsidRDefault="006E2FCE" w:rsidP="006E2FCE">
            <w:r w:rsidRPr="00F840B4">
              <w:t>1154129083</w:t>
            </w:r>
          </w:p>
        </w:tc>
        <w:tc>
          <w:tcPr>
            <w:tcW w:w="3118" w:type="dxa"/>
            <w:shd w:val="clear" w:color="auto" w:fill="F0F4F3"/>
          </w:tcPr>
          <w:p w:rsidR="006E2FCE" w:rsidRPr="00F840B4" w:rsidRDefault="006E2FCE" w:rsidP="006E2FCE">
            <w:r w:rsidRPr="00F840B4">
              <w:t>OZAN KARAKURT</w:t>
            </w:r>
          </w:p>
        </w:tc>
        <w:tc>
          <w:tcPr>
            <w:tcW w:w="2977" w:type="dxa"/>
            <w:shd w:val="clear" w:color="auto" w:fill="F0F4F3"/>
          </w:tcPr>
          <w:p w:rsidR="006E2FCE" w:rsidRPr="003E566B" w:rsidRDefault="006E2FCE" w:rsidP="006E2FCE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6E2FCE" w:rsidRDefault="006E2FCE" w:rsidP="006E2FCE">
            <w:pPr>
              <w:spacing w:line="276" w:lineRule="auto"/>
            </w:pPr>
          </w:p>
        </w:tc>
      </w:tr>
      <w:tr w:rsidR="006E2FCE" w:rsidTr="00B41106">
        <w:tc>
          <w:tcPr>
            <w:tcW w:w="988" w:type="dxa"/>
          </w:tcPr>
          <w:p w:rsidR="006E2FCE" w:rsidRPr="00F840B4" w:rsidRDefault="006E2FCE" w:rsidP="006E2FCE">
            <w:pPr>
              <w:jc w:val="center"/>
            </w:pPr>
            <w:r w:rsidRPr="00F840B4">
              <w:t>11</w:t>
            </w:r>
          </w:p>
        </w:tc>
        <w:tc>
          <w:tcPr>
            <w:tcW w:w="1701" w:type="dxa"/>
            <w:shd w:val="clear" w:color="auto" w:fill="FFFFFF"/>
          </w:tcPr>
          <w:p w:rsidR="006E2FCE" w:rsidRPr="00F840B4" w:rsidRDefault="006E2FCE" w:rsidP="006E2FCE">
            <w:r w:rsidRPr="00F840B4">
              <w:t>1154129095</w:t>
            </w:r>
          </w:p>
        </w:tc>
        <w:tc>
          <w:tcPr>
            <w:tcW w:w="3118" w:type="dxa"/>
            <w:shd w:val="clear" w:color="auto" w:fill="FFFFFF"/>
          </w:tcPr>
          <w:p w:rsidR="006E2FCE" w:rsidRPr="00F840B4" w:rsidRDefault="006E2FCE" w:rsidP="006E2FCE">
            <w:r w:rsidRPr="00F840B4">
              <w:t>HABİBE BEKTAŞ</w:t>
            </w:r>
          </w:p>
        </w:tc>
        <w:tc>
          <w:tcPr>
            <w:tcW w:w="2977" w:type="dxa"/>
            <w:shd w:val="clear" w:color="auto" w:fill="FFFFFF"/>
          </w:tcPr>
          <w:p w:rsidR="006E2FCE" w:rsidRPr="003E566B" w:rsidRDefault="006E2FCE" w:rsidP="006E2FCE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6E2FCE" w:rsidRDefault="006E2FCE" w:rsidP="006E2FCE">
            <w:pPr>
              <w:spacing w:line="276" w:lineRule="auto"/>
            </w:pPr>
          </w:p>
        </w:tc>
      </w:tr>
      <w:tr w:rsidR="006E2FCE" w:rsidTr="00B41106">
        <w:tc>
          <w:tcPr>
            <w:tcW w:w="988" w:type="dxa"/>
          </w:tcPr>
          <w:p w:rsidR="006E2FCE" w:rsidRPr="00F840B4" w:rsidRDefault="006E2FCE" w:rsidP="006E2FCE">
            <w:pPr>
              <w:jc w:val="center"/>
            </w:pPr>
            <w:r w:rsidRPr="00F840B4">
              <w:t>12</w:t>
            </w:r>
          </w:p>
        </w:tc>
        <w:tc>
          <w:tcPr>
            <w:tcW w:w="1701" w:type="dxa"/>
            <w:shd w:val="clear" w:color="auto" w:fill="F0F4F3"/>
          </w:tcPr>
          <w:p w:rsidR="006E2FCE" w:rsidRPr="00F840B4" w:rsidRDefault="006E2FCE" w:rsidP="006E2FCE">
            <w:r w:rsidRPr="00F840B4">
              <w:t>1164129001</w:t>
            </w:r>
          </w:p>
        </w:tc>
        <w:tc>
          <w:tcPr>
            <w:tcW w:w="3118" w:type="dxa"/>
            <w:shd w:val="clear" w:color="auto" w:fill="F0F4F3"/>
          </w:tcPr>
          <w:p w:rsidR="006E2FCE" w:rsidRPr="00F840B4" w:rsidRDefault="006E2FCE" w:rsidP="006E2FCE">
            <w:r w:rsidRPr="00F840B4">
              <w:t>HATİCE ÖZCAN</w:t>
            </w:r>
          </w:p>
        </w:tc>
        <w:tc>
          <w:tcPr>
            <w:tcW w:w="2977" w:type="dxa"/>
            <w:shd w:val="clear" w:color="auto" w:fill="F0F4F3"/>
          </w:tcPr>
          <w:p w:rsidR="006E2FCE" w:rsidRPr="003E566B" w:rsidRDefault="006E2FCE" w:rsidP="006E2FCE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6E2FCE" w:rsidRDefault="006E2FCE" w:rsidP="006E2FCE">
            <w:pPr>
              <w:spacing w:line="276" w:lineRule="auto"/>
            </w:pPr>
          </w:p>
        </w:tc>
      </w:tr>
      <w:tr w:rsidR="006E2FCE" w:rsidTr="00B41106">
        <w:tc>
          <w:tcPr>
            <w:tcW w:w="988" w:type="dxa"/>
          </w:tcPr>
          <w:p w:rsidR="006E2FCE" w:rsidRPr="00F840B4" w:rsidRDefault="006E2FCE" w:rsidP="006E2FCE">
            <w:pPr>
              <w:jc w:val="center"/>
            </w:pPr>
            <w:r w:rsidRPr="00F840B4">
              <w:t>13</w:t>
            </w:r>
          </w:p>
        </w:tc>
        <w:tc>
          <w:tcPr>
            <w:tcW w:w="1701" w:type="dxa"/>
            <w:shd w:val="clear" w:color="auto" w:fill="FFFFFF"/>
          </w:tcPr>
          <w:p w:rsidR="006E2FCE" w:rsidRPr="00F840B4" w:rsidRDefault="006E2FCE" w:rsidP="006E2FCE">
            <w:r w:rsidRPr="00F840B4">
              <w:t>1164129002</w:t>
            </w:r>
          </w:p>
        </w:tc>
        <w:tc>
          <w:tcPr>
            <w:tcW w:w="3118" w:type="dxa"/>
            <w:shd w:val="clear" w:color="auto" w:fill="FFFFFF"/>
          </w:tcPr>
          <w:p w:rsidR="006E2FCE" w:rsidRPr="00F840B4" w:rsidRDefault="006E2FCE" w:rsidP="006E2FCE">
            <w:r w:rsidRPr="00F840B4">
              <w:t>YAREN ÖNEY</w:t>
            </w:r>
          </w:p>
        </w:tc>
        <w:tc>
          <w:tcPr>
            <w:tcW w:w="2977" w:type="dxa"/>
            <w:shd w:val="clear" w:color="auto" w:fill="FFFFFF"/>
          </w:tcPr>
          <w:p w:rsidR="006E2FCE" w:rsidRPr="003E566B" w:rsidRDefault="006E2FCE" w:rsidP="006E2FCE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6E2FCE" w:rsidRDefault="006E2FCE" w:rsidP="006E2FCE">
            <w:pPr>
              <w:spacing w:line="276" w:lineRule="auto"/>
            </w:pPr>
          </w:p>
        </w:tc>
      </w:tr>
      <w:tr w:rsidR="006E2FCE" w:rsidTr="00B41106">
        <w:tc>
          <w:tcPr>
            <w:tcW w:w="988" w:type="dxa"/>
          </w:tcPr>
          <w:p w:rsidR="006E2FCE" w:rsidRPr="00F840B4" w:rsidRDefault="006E2FCE" w:rsidP="006E2FCE">
            <w:pPr>
              <w:jc w:val="center"/>
            </w:pPr>
            <w:r w:rsidRPr="00F840B4">
              <w:t>14</w:t>
            </w:r>
          </w:p>
        </w:tc>
        <w:tc>
          <w:tcPr>
            <w:tcW w:w="1701" w:type="dxa"/>
            <w:shd w:val="clear" w:color="auto" w:fill="F0F4F3"/>
          </w:tcPr>
          <w:p w:rsidR="006E2FCE" w:rsidRPr="00F840B4" w:rsidRDefault="006E2FCE" w:rsidP="006E2FCE">
            <w:r w:rsidRPr="00F840B4">
              <w:t>1164129004</w:t>
            </w:r>
          </w:p>
        </w:tc>
        <w:tc>
          <w:tcPr>
            <w:tcW w:w="3118" w:type="dxa"/>
            <w:shd w:val="clear" w:color="auto" w:fill="F0F4F3"/>
          </w:tcPr>
          <w:p w:rsidR="006E2FCE" w:rsidRPr="00F840B4" w:rsidRDefault="006E2FCE" w:rsidP="006E2FCE">
            <w:r w:rsidRPr="00F840B4">
              <w:t>YUSUF ARSLAN</w:t>
            </w:r>
          </w:p>
        </w:tc>
        <w:tc>
          <w:tcPr>
            <w:tcW w:w="2977" w:type="dxa"/>
            <w:shd w:val="clear" w:color="auto" w:fill="F0F4F3"/>
          </w:tcPr>
          <w:p w:rsidR="006E2FCE" w:rsidRPr="003E566B" w:rsidRDefault="006E2FCE" w:rsidP="006E2FCE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6E2FCE" w:rsidRDefault="006E2FCE" w:rsidP="006E2FCE">
            <w:pPr>
              <w:spacing w:line="276" w:lineRule="auto"/>
            </w:pPr>
          </w:p>
        </w:tc>
      </w:tr>
      <w:tr w:rsidR="006E2FCE" w:rsidTr="00B41106">
        <w:tc>
          <w:tcPr>
            <w:tcW w:w="988" w:type="dxa"/>
          </w:tcPr>
          <w:p w:rsidR="006E2FCE" w:rsidRPr="00F840B4" w:rsidRDefault="006E2FCE" w:rsidP="006E2FCE">
            <w:pPr>
              <w:jc w:val="center"/>
            </w:pPr>
            <w:r w:rsidRPr="00F840B4">
              <w:t>15</w:t>
            </w:r>
          </w:p>
        </w:tc>
        <w:tc>
          <w:tcPr>
            <w:tcW w:w="1701" w:type="dxa"/>
            <w:shd w:val="clear" w:color="auto" w:fill="FFFFFF"/>
          </w:tcPr>
          <w:p w:rsidR="006E2FCE" w:rsidRPr="00F840B4" w:rsidRDefault="006E2FCE" w:rsidP="006E2FCE">
            <w:r w:rsidRPr="00F840B4">
              <w:t>1164129005</w:t>
            </w:r>
          </w:p>
        </w:tc>
        <w:tc>
          <w:tcPr>
            <w:tcW w:w="3118" w:type="dxa"/>
            <w:shd w:val="clear" w:color="auto" w:fill="FFFFFF"/>
          </w:tcPr>
          <w:p w:rsidR="006E2FCE" w:rsidRPr="00F840B4" w:rsidRDefault="006E2FCE" w:rsidP="006E2FCE">
            <w:r w:rsidRPr="00F840B4">
              <w:t>İREM MERYEM ÖZCAN</w:t>
            </w:r>
          </w:p>
        </w:tc>
        <w:tc>
          <w:tcPr>
            <w:tcW w:w="2977" w:type="dxa"/>
            <w:shd w:val="clear" w:color="auto" w:fill="FFFFFF"/>
          </w:tcPr>
          <w:p w:rsidR="006E2FCE" w:rsidRPr="003E566B" w:rsidRDefault="006E2FCE" w:rsidP="006E2FCE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6E2FCE" w:rsidRDefault="006E2FCE" w:rsidP="006E2FCE">
            <w:pPr>
              <w:spacing w:line="276" w:lineRule="auto"/>
            </w:pPr>
          </w:p>
        </w:tc>
      </w:tr>
      <w:tr w:rsidR="006E2FCE" w:rsidTr="00B41106">
        <w:tc>
          <w:tcPr>
            <w:tcW w:w="988" w:type="dxa"/>
          </w:tcPr>
          <w:p w:rsidR="006E2FCE" w:rsidRPr="00F840B4" w:rsidRDefault="006E2FCE" w:rsidP="006E2FCE">
            <w:pPr>
              <w:jc w:val="center"/>
            </w:pPr>
            <w:r w:rsidRPr="00F840B4">
              <w:t>16</w:t>
            </w:r>
          </w:p>
        </w:tc>
        <w:tc>
          <w:tcPr>
            <w:tcW w:w="1701" w:type="dxa"/>
            <w:shd w:val="clear" w:color="auto" w:fill="F0F4F3"/>
          </w:tcPr>
          <w:p w:rsidR="006E2FCE" w:rsidRPr="00F840B4" w:rsidRDefault="006E2FCE" w:rsidP="006E2FCE">
            <w:r w:rsidRPr="00F840B4">
              <w:t>1164129008</w:t>
            </w:r>
          </w:p>
        </w:tc>
        <w:tc>
          <w:tcPr>
            <w:tcW w:w="3118" w:type="dxa"/>
            <w:shd w:val="clear" w:color="auto" w:fill="F0F4F3"/>
          </w:tcPr>
          <w:p w:rsidR="006E2FCE" w:rsidRPr="00F840B4" w:rsidRDefault="006E2FCE" w:rsidP="006E2FCE">
            <w:r w:rsidRPr="00F840B4">
              <w:t>CANSU ÇAKMAK</w:t>
            </w:r>
          </w:p>
        </w:tc>
        <w:tc>
          <w:tcPr>
            <w:tcW w:w="2977" w:type="dxa"/>
            <w:shd w:val="clear" w:color="auto" w:fill="F0F4F3"/>
          </w:tcPr>
          <w:p w:rsidR="006E2FCE" w:rsidRPr="003E566B" w:rsidRDefault="006E2FCE" w:rsidP="006E2FCE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6E2FCE" w:rsidRDefault="006E2FCE" w:rsidP="006E2FCE">
            <w:pPr>
              <w:spacing w:line="276" w:lineRule="auto"/>
            </w:pPr>
          </w:p>
        </w:tc>
      </w:tr>
      <w:tr w:rsidR="006E2FCE" w:rsidTr="00B41106">
        <w:tc>
          <w:tcPr>
            <w:tcW w:w="988" w:type="dxa"/>
          </w:tcPr>
          <w:p w:rsidR="006E2FCE" w:rsidRPr="00F840B4" w:rsidRDefault="006E2FCE" w:rsidP="006E2FCE">
            <w:pPr>
              <w:jc w:val="center"/>
            </w:pPr>
            <w:r w:rsidRPr="00F840B4">
              <w:t>17</w:t>
            </w:r>
          </w:p>
        </w:tc>
        <w:tc>
          <w:tcPr>
            <w:tcW w:w="1701" w:type="dxa"/>
            <w:shd w:val="clear" w:color="auto" w:fill="FFFFFF"/>
          </w:tcPr>
          <w:p w:rsidR="006E2FCE" w:rsidRPr="00F840B4" w:rsidRDefault="006E2FCE" w:rsidP="006E2FCE">
            <w:r w:rsidRPr="00F840B4">
              <w:t>1164129009</w:t>
            </w:r>
          </w:p>
        </w:tc>
        <w:tc>
          <w:tcPr>
            <w:tcW w:w="3118" w:type="dxa"/>
            <w:shd w:val="clear" w:color="auto" w:fill="FFFFFF"/>
          </w:tcPr>
          <w:p w:rsidR="006E2FCE" w:rsidRPr="00F840B4" w:rsidRDefault="006E2FCE" w:rsidP="006E2FCE">
            <w:r w:rsidRPr="00F840B4">
              <w:t>FEYZA NUR GÜREL</w:t>
            </w:r>
          </w:p>
        </w:tc>
        <w:tc>
          <w:tcPr>
            <w:tcW w:w="2977" w:type="dxa"/>
            <w:shd w:val="clear" w:color="auto" w:fill="FFFFFF"/>
          </w:tcPr>
          <w:p w:rsidR="006E2FCE" w:rsidRPr="003E566B" w:rsidRDefault="006E2FCE" w:rsidP="006E2FCE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6E2FCE" w:rsidRDefault="006E2FCE" w:rsidP="006E2FCE">
            <w:pPr>
              <w:spacing w:line="276" w:lineRule="auto"/>
            </w:pPr>
          </w:p>
        </w:tc>
      </w:tr>
      <w:tr w:rsidR="006E2FCE" w:rsidTr="00B41106">
        <w:tc>
          <w:tcPr>
            <w:tcW w:w="988" w:type="dxa"/>
          </w:tcPr>
          <w:p w:rsidR="006E2FCE" w:rsidRPr="00F840B4" w:rsidRDefault="006E2FCE" w:rsidP="006E2FCE">
            <w:pPr>
              <w:jc w:val="center"/>
            </w:pPr>
            <w:r w:rsidRPr="00F840B4">
              <w:t>18</w:t>
            </w:r>
          </w:p>
        </w:tc>
        <w:tc>
          <w:tcPr>
            <w:tcW w:w="1701" w:type="dxa"/>
            <w:shd w:val="clear" w:color="auto" w:fill="F0F4F3"/>
          </w:tcPr>
          <w:p w:rsidR="006E2FCE" w:rsidRPr="00F840B4" w:rsidRDefault="006E2FCE" w:rsidP="006E2FCE">
            <w:r w:rsidRPr="00F840B4">
              <w:t>1164129010</w:t>
            </w:r>
          </w:p>
        </w:tc>
        <w:tc>
          <w:tcPr>
            <w:tcW w:w="3118" w:type="dxa"/>
            <w:shd w:val="clear" w:color="auto" w:fill="F0F4F3"/>
          </w:tcPr>
          <w:p w:rsidR="006E2FCE" w:rsidRPr="00F840B4" w:rsidRDefault="006E2FCE" w:rsidP="006E2FCE">
            <w:r w:rsidRPr="00F840B4">
              <w:t>MİNEL ŞEN</w:t>
            </w:r>
          </w:p>
        </w:tc>
        <w:tc>
          <w:tcPr>
            <w:tcW w:w="2977" w:type="dxa"/>
            <w:shd w:val="clear" w:color="auto" w:fill="F0F4F3"/>
          </w:tcPr>
          <w:p w:rsidR="006E2FCE" w:rsidRPr="003E566B" w:rsidRDefault="006E2FCE" w:rsidP="006E2FCE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6E2FCE" w:rsidRDefault="006E2FCE" w:rsidP="006E2FCE">
            <w:pPr>
              <w:spacing w:line="276" w:lineRule="auto"/>
            </w:pPr>
          </w:p>
        </w:tc>
      </w:tr>
      <w:tr w:rsidR="006E2FCE" w:rsidTr="00B41106">
        <w:tc>
          <w:tcPr>
            <w:tcW w:w="988" w:type="dxa"/>
          </w:tcPr>
          <w:p w:rsidR="006E2FCE" w:rsidRPr="00F840B4" w:rsidRDefault="006E2FCE" w:rsidP="006E2FCE">
            <w:pPr>
              <w:jc w:val="center"/>
            </w:pPr>
            <w:r w:rsidRPr="00F840B4">
              <w:t>19</w:t>
            </w:r>
          </w:p>
        </w:tc>
        <w:tc>
          <w:tcPr>
            <w:tcW w:w="1701" w:type="dxa"/>
            <w:shd w:val="clear" w:color="auto" w:fill="FFFFFF"/>
          </w:tcPr>
          <w:p w:rsidR="006E2FCE" w:rsidRPr="00F840B4" w:rsidRDefault="006E2FCE" w:rsidP="006E2FCE">
            <w:r w:rsidRPr="00F840B4">
              <w:t>1164129012</w:t>
            </w:r>
          </w:p>
        </w:tc>
        <w:tc>
          <w:tcPr>
            <w:tcW w:w="3118" w:type="dxa"/>
            <w:shd w:val="clear" w:color="auto" w:fill="FFFFFF"/>
          </w:tcPr>
          <w:p w:rsidR="006E2FCE" w:rsidRPr="00F840B4" w:rsidRDefault="006E2FCE" w:rsidP="006E2FCE">
            <w:r w:rsidRPr="00F840B4">
              <w:t>ERTAN AVCI</w:t>
            </w:r>
          </w:p>
        </w:tc>
        <w:tc>
          <w:tcPr>
            <w:tcW w:w="2977" w:type="dxa"/>
            <w:shd w:val="clear" w:color="auto" w:fill="FFFFFF"/>
          </w:tcPr>
          <w:p w:rsidR="006E2FCE" w:rsidRPr="003E566B" w:rsidRDefault="006E2FCE" w:rsidP="006E2FCE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6E2FCE" w:rsidRDefault="006E2FCE" w:rsidP="006E2FCE">
            <w:pPr>
              <w:spacing w:line="276" w:lineRule="auto"/>
            </w:pPr>
          </w:p>
        </w:tc>
      </w:tr>
      <w:tr w:rsidR="006E2FCE" w:rsidTr="00B41106">
        <w:tc>
          <w:tcPr>
            <w:tcW w:w="988" w:type="dxa"/>
          </w:tcPr>
          <w:p w:rsidR="006E2FCE" w:rsidRPr="00F840B4" w:rsidRDefault="006E2FCE" w:rsidP="006E2FCE">
            <w:pPr>
              <w:jc w:val="center"/>
            </w:pPr>
            <w:r w:rsidRPr="00F840B4">
              <w:t>20</w:t>
            </w:r>
          </w:p>
        </w:tc>
        <w:tc>
          <w:tcPr>
            <w:tcW w:w="1701" w:type="dxa"/>
            <w:shd w:val="clear" w:color="auto" w:fill="F0F4F3"/>
          </w:tcPr>
          <w:p w:rsidR="006E2FCE" w:rsidRPr="00F840B4" w:rsidRDefault="006E2FCE" w:rsidP="006E2FCE">
            <w:r w:rsidRPr="00F840B4">
              <w:t>1164129014</w:t>
            </w:r>
          </w:p>
        </w:tc>
        <w:tc>
          <w:tcPr>
            <w:tcW w:w="3118" w:type="dxa"/>
            <w:shd w:val="clear" w:color="auto" w:fill="F0F4F3"/>
          </w:tcPr>
          <w:p w:rsidR="006E2FCE" w:rsidRPr="00F840B4" w:rsidRDefault="006E2FCE" w:rsidP="006E2FCE">
            <w:r w:rsidRPr="00F840B4">
              <w:t>BÜŞRA ÖZEN</w:t>
            </w:r>
          </w:p>
        </w:tc>
        <w:tc>
          <w:tcPr>
            <w:tcW w:w="2977" w:type="dxa"/>
            <w:shd w:val="clear" w:color="auto" w:fill="F0F4F3"/>
          </w:tcPr>
          <w:p w:rsidR="006E2FCE" w:rsidRPr="003E566B" w:rsidRDefault="006E2FCE" w:rsidP="006E2FCE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6E2FCE" w:rsidRDefault="006E2FCE" w:rsidP="006E2FCE">
            <w:pPr>
              <w:spacing w:line="276" w:lineRule="auto"/>
            </w:pPr>
          </w:p>
        </w:tc>
      </w:tr>
      <w:tr w:rsidR="006E2FCE" w:rsidTr="00B41106">
        <w:tc>
          <w:tcPr>
            <w:tcW w:w="988" w:type="dxa"/>
          </w:tcPr>
          <w:p w:rsidR="006E2FCE" w:rsidRPr="00F840B4" w:rsidRDefault="006E2FCE" w:rsidP="006E2FCE">
            <w:pPr>
              <w:jc w:val="center"/>
            </w:pPr>
            <w:r w:rsidRPr="00F840B4">
              <w:t>21</w:t>
            </w:r>
          </w:p>
        </w:tc>
        <w:tc>
          <w:tcPr>
            <w:tcW w:w="1701" w:type="dxa"/>
            <w:shd w:val="clear" w:color="auto" w:fill="FFFFFF"/>
          </w:tcPr>
          <w:p w:rsidR="006E2FCE" w:rsidRPr="00F840B4" w:rsidRDefault="006E2FCE" w:rsidP="006E2FCE">
            <w:r w:rsidRPr="00F840B4">
              <w:t>1164129015</w:t>
            </w:r>
          </w:p>
        </w:tc>
        <w:tc>
          <w:tcPr>
            <w:tcW w:w="3118" w:type="dxa"/>
            <w:shd w:val="clear" w:color="auto" w:fill="FFFFFF"/>
          </w:tcPr>
          <w:p w:rsidR="006E2FCE" w:rsidRPr="00F840B4" w:rsidRDefault="006E2FCE" w:rsidP="006E2FCE">
            <w:r w:rsidRPr="00F840B4">
              <w:t>MERVENUR KIRMIZIGÜL</w:t>
            </w:r>
          </w:p>
        </w:tc>
        <w:tc>
          <w:tcPr>
            <w:tcW w:w="2977" w:type="dxa"/>
            <w:shd w:val="clear" w:color="auto" w:fill="FFFFFF"/>
          </w:tcPr>
          <w:p w:rsidR="006E2FCE" w:rsidRPr="003E566B" w:rsidRDefault="006E2FCE" w:rsidP="006E2FCE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6E2FCE" w:rsidRDefault="006E2FCE" w:rsidP="006E2FCE">
            <w:pPr>
              <w:spacing w:line="276" w:lineRule="auto"/>
            </w:pPr>
          </w:p>
        </w:tc>
      </w:tr>
      <w:tr w:rsidR="006E2FCE" w:rsidTr="00B41106">
        <w:tc>
          <w:tcPr>
            <w:tcW w:w="988" w:type="dxa"/>
          </w:tcPr>
          <w:p w:rsidR="006E2FCE" w:rsidRPr="00F840B4" w:rsidRDefault="006E2FCE" w:rsidP="006E2FCE">
            <w:pPr>
              <w:jc w:val="center"/>
            </w:pPr>
            <w:r w:rsidRPr="00F840B4">
              <w:t>22</w:t>
            </w:r>
          </w:p>
        </w:tc>
        <w:tc>
          <w:tcPr>
            <w:tcW w:w="1701" w:type="dxa"/>
            <w:shd w:val="clear" w:color="auto" w:fill="F0F4F3"/>
          </w:tcPr>
          <w:p w:rsidR="006E2FCE" w:rsidRPr="00F840B4" w:rsidRDefault="006E2FCE" w:rsidP="006E2FCE">
            <w:r w:rsidRPr="00F840B4">
              <w:t>1164129017</w:t>
            </w:r>
          </w:p>
        </w:tc>
        <w:tc>
          <w:tcPr>
            <w:tcW w:w="3118" w:type="dxa"/>
            <w:shd w:val="clear" w:color="auto" w:fill="F0F4F3"/>
          </w:tcPr>
          <w:p w:rsidR="006E2FCE" w:rsidRPr="00F840B4" w:rsidRDefault="006E2FCE" w:rsidP="006E2FCE">
            <w:r w:rsidRPr="00F840B4">
              <w:t>MERVE BALTALI</w:t>
            </w:r>
          </w:p>
        </w:tc>
        <w:tc>
          <w:tcPr>
            <w:tcW w:w="2977" w:type="dxa"/>
            <w:shd w:val="clear" w:color="auto" w:fill="F0F4F3"/>
          </w:tcPr>
          <w:p w:rsidR="006E2FCE" w:rsidRPr="003E566B" w:rsidRDefault="006E2FCE" w:rsidP="006E2FCE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6E2FCE" w:rsidRDefault="006E2FCE" w:rsidP="006E2FCE">
            <w:pPr>
              <w:spacing w:line="276" w:lineRule="auto"/>
            </w:pPr>
          </w:p>
        </w:tc>
      </w:tr>
      <w:tr w:rsidR="006E2FCE" w:rsidTr="00B41106">
        <w:tc>
          <w:tcPr>
            <w:tcW w:w="988" w:type="dxa"/>
          </w:tcPr>
          <w:p w:rsidR="006E2FCE" w:rsidRPr="00F840B4" w:rsidRDefault="006E2FCE" w:rsidP="006E2FCE">
            <w:pPr>
              <w:jc w:val="center"/>
            </w:pPr>
            <w:r w:rsidRPr="00F840B4">
              <w:t>23</w:t>
            </w:r>
          </w:p>
        </w:tc>
        <w:tc>
          <w:tcPr>
            <w:tcW w:w="1701" w:type="dxa"/>
            <w:shd w:val="clear" w:color="auto" w:fill="FFFFFF"/>
          </w:tcPr>
          <w:p w:rsidR="006E2FCE" w:rsidRPr="00F840B4" w:rsidRDefault="006E2FCE" w:rsidP="006E2FCE">
            <w:r w:rsidRPr="00F840B4">
              <w:t>1164129018</w:t>
            </w:r>
          </w:p>
        </w:tc>
        <w:tc>
          <w:tcPr>
            <w:tcW w:w="3118" w:type="dxa"/>
            <w:shd w:val="clear" w:color="auto" w:fill="FFFFFF"/>
          </w:tcPr>
          <w:p w:rsidR="006E2FCE" w:rsidRPr="00F840B4" w:rsidRDefault="006E2FCE" w:rsidP="006E2FCE">
            <w:r w:rsidRPr="00F840B4">
              <w:t>CANSEL AKEL</w:t>
            </w:r>
          </w:p>
        </w:tc>
        <w:tc>
          <w:tcPr>
            <w:tcW w:w="2977" w:type="dxa"/>
            <w:shd w:val="clear" w:color="auto" w:fill="FFFFFF"/>
          </w:tcPr>
          <w:p w:rsidR="006E2FCE" w:rsidRPr="003E566B" w:rsidRDefault="006E2FCE" w:rsidP="006E2FCE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6E2FCE" w:rsidRDefault="006E2FCE" w:rsidP="006E2FCE">
            <w:pPr>
              <w:spacing w:line="276" w:lineRule="auto"/>
            </w:pPr>
          </w:p>
        </w:tc>
      </w:tr>
      <w:tr w:rsidR="006E2FCE" w:rsidTr="00B41106">
        <w:tc>
          <w:tcPr>
            <w:tcW w:w="988" w:type="dxa"/>
          </w:tcPr>
          <w:p w:rsidR="006E2FCE" w:rsidRPr="00F840B4" w:rsidRDefault="006E2FCE" w:rsidP="006E2FCE">
            <w:pPr>
              <w:jc w:val="center"/>
            </w:pPr>
            <w:r w:rsidRPr="00F840B4">
              <w:t>24</w:t>
            </w:r>
          </w:p>
        </w:tc>
        <w:tc>
          <w:tcPr>
            <w:tcW w:w="1701" w:type="dxa"/>
            <w:shd w:val="clear" w:color="auto" w:fill="F0F4F3"/>
          </w:tcPr>
          <w:p w:rsidR="006E2FCE" w:rsidRPr="00F840B4" w:rsidRDefault="006E2FCE" w:rsidP="006E2FCE">
            <w:r w:rsidRPr="00F840B4">
              <w:t>1164129020</w:t>
            </w:r>
          </w:p>
        </w:tc>
        <w:tc>
          <w:tcPr>
            <w:tcW w:w="3118" w:type="dxa"/>
            <w:shd w:val="clear" w:color="auto" w:fill="F0F4F3"/>
          </w:tcPr>
          <w:p w:rsidR="006E2FCE" w:rsidRPr="00F840B4" w:rsidRDefault="006E2FCE" w:rsidP="006E2FCE">
            <w:r w:rsidRPr="00F840B4">
              <w:t>PEKCAN ÖZER</w:t>
            </w:r>
          </w:p>
        </w:tc>
        <w:tc>
          <w:tcPr>
            <w:tcW w:w="2977" w:type="dxa"/>
            <w:shd w:val="clear" w:color="auto" w:fill="F0F4F3"/>
          </w:tcPr>
          <w:p w:rsidR="006E2FCE" w:rsidRPr="003E566B" w:rsidRDefault="006E2FCE" w:rsidP="006E2FCE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6E2FCE" w:rsidRDefault="006E2FCE" w:rsidP="006E2FCE">
            <w:pPr>
              <w:spacing w:line="276" w:lineRule="auto"/>
            </w:pPr>
          </w:p>
        </w:tc>
      </w:tr>
      <w:tr w:rsidR="006E2FCE" w:rsidTr="00B41106">
        <w:tc>
          <w:tcPr>
            <w:tcW w:w="988" w:type="dxa"/>
          </w:tcPr>
          <w:p w:rsidR="006E2FCE" w:rsidRPr="00F840B4" w:rsidRDefault="006E2FCE" w:rsidP="006E2FCE">
            <w:pPr>
              <w:jc w:val="center"/>
            </w:pPr>
            <w:r w:rsidRPr="00F840B4">
              <w:t>25</w:t>
            </w:r>
          </w:p>
        </w:tc>
        <w:tc>
          <w:tcPr>
            <w:tcW w:w="1701" w:type="dxa"/>
            <w:shd w:val="clear" w:color="auto" w:fill="FFFFFF"/>
          </w:tcPr>
          <w:p w:rsidR="006E2FCE" w:rsidRPr="00F840B4" w:rsidRDefault="006E2FCE" w:rsidP="006E2FCE">
            <w:r w:rsidRPr="00F840B4">
              <w:t>1164129021</w:t>
            </w:r>
          </w:p>
        </w:tc>
        <w:tc>
          <w:tcPr>
            <w:tcW w:w="3118" w:type="dxa"/>
            <w:shd w:val="clear" w:color="auto" w:fill="FFFFFF"/>
          </w:tcPr>
          <w:p w:rsidR="006E2FCE" w:rsidRPr="00F840B4" w:rsidRDefault="006E2FCE" w:rsidP="006E2FCE">
            <w:r w:rsidRPr="00F840B4">
              <w:t>ELİF KARATAŞ</w:t>
            </w:r>
          </w:p>
        </w:tc>
        <w:tc>
          <w:tcPr>
            <w:tcW w:w="2977" w:type="dxa"/>
            <w:shd w:val="clear" w:color="auto" w:fill="FFFFFF"/>
          </w:tcPr>
          <w:p w:rsidR="006E2FCE" w:rsidRPr="003E566B" w:rsidRDefault="006E2FCE" w:rsidP="006E2FCE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6E2FCE" w:rsidRDefault="006E2FCE" w:rsidP="006E2FCE">
            <w:pPr>
              <w:spacing w:line="276" w:lineRule="auto"/>
            </w:pPr>
          </w:p>
        </w:tc>
      </w:tr>
      <w:tr w:rsidR="006E2FCE" w:rsidTr="00B41106">
        <w:tc>
          <w:tcPr>
            <w:tcW w:w="988" w:type="dxa"/>
          </w:tcPr>
          <w:p w:rsidR="006E2FCE" w:rsidRPr="00F840B4" w:rsidRDefault="006E2FCE" w:rsidP="006E2FCE">
            <w:pPr>
              <w:jc w:val="center"/>
            </w:pPr>
            <w:r w:rsidRPr="00F840B4">
              <w:t>26</w:t>
            </w:r>
          </w:p>
        </w:tc>
        <w:tc>
          <w:tcPr>
            <w:tcW w:w="1701" w:type="dxa"/>
            <w:shd w:val="clear" w:color="auto" w:fill="F0F4F3"/>
          </w:tcPr>
          <w:p w:rsidR="006E2FCE" w:rsidRPr="00F840B4" w:rsidRDefault="006E2FCE" w:rsidP="006E2FCE">
            <w:r w:rsidRPr="00F840B4">
              <w:t>1164129022</w:t>
            </w:r>
          </w:p>
        </w:tc>
        <w:tc>
          <w:tcPr>
            <w:tcW w:w="3118" w:type="dxa"/>
            <w:shd w:val="clear" w:color="auto" w:fill="F0F4F3"/>
          </w:tcPr>
          <w:p w:rsidR="006E2FCE" w:rsidRPr="00F840B4" w:rsidRDefault="006E2FCE" w:rsidP="006E2FCE">
            <w:r w:rsidRPr="00F840B4">
              <w:t>ESMA SERVİ</w:t>
            </w:r>
          </w:p>
        </w:tc>
        <w:tc>
          <w:tcPr>
            <w:tcW w:w="2977" w:type="dxa"/>
            <w:shd w:val="clear" w:color="auto" w:fill="F0F4F3"/>
          </w:tcPr>
          <w:p w:rsidR="006E2FCE" w:rsidRPr="003E566B" w:rsidRDefault="006E2FCE" w:rsidP="006E2FCE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6E2FCE" w:rsidRDefault="006E2FCE" w:rsidP="006E2FCE">
            <w:pPr>
              <w:spacing w:line="276" w:lineRule="auto"/>
            </w:pPr>
          </w:p>
        </w:tc>
      </w:tr>
      <w:tr w:rsidR="006E2FCE" w:rsidTr="00B41106">
        <w:tc>
          <w:tcPr>
            <w:tcW w:w="988" w:type="dxa"/>
          </w:tcPr>
          <w:p w:rsidR="006E2FCE" w:rsidRPr="00F840B4" w:rsidRDefault="006E2FCE" w:rsidP="006E2FCE">
            <w:pPr>
              <w:jc w:val="center"/>
            </w:pPr>
            <w:r w:rsidRPr="00F840B4">
              <w:t>27</w:t>
            </w:r>
          </w:p>
        </w:tc>
        <w:tc>
          <w:tcPr>
            <w:tcW w:w="1701" w:type="dxa"/>
            <w:shd w:val="clear" w:color="auto" w:fill="FFFFFF"/>
          </w:tcPr>
          <w:p w:rsidR="006E2FCE" w:rsidRPr="00F840B4" w:rsidRDefault="006E2FCE" w:rsidP="006E2FCE">
            <w:r w:rsidRPr="00F840B4">
              <w:t>1164129023</w:t>
            </w:r>
          </w:p>
        </w:tc>
        <w:tc>
          <w:tcPr>
            <w:tcW w:w="3118" w:type="dxa"/>
            <w:shd w:val="clear" w:color="auto" w:fill="FFFFFF"/>
          </w:tcPr>
          <w:p w:rsidR="006E2FCE" w:rsidRPr="00F840B4" w:rsidRDefault="006E2FCE" w:rsidP="006E2FCE">
            <w:r w:rsidRPr="00F840B4">
              <w:t>ELİFSU KARAHASAN</w:t>
            </w:r>
          </w:p>
        </w:tc>
        <w:tc>
          <w:tcPr>
            <w:tcW w:w="2977" w:type="dxa"/>
            <w:shd w:val="clear" w:color="auto" w:fill="FFFFFF"/>
          </w:tcPr>
          <w:p w:rsidR="006E2FCE" w:rsidRPr="003E566B" w:rsidRDefault="006E2FCE" w:rsidP="006E2FCE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6E2FCE" w:rsidRDefault="006E2FCE" w:rsidP="006E2FCE">
            <w:pPr>
              <w:spacing w:line="276" w:lineRule="auto"/>
            </w:pPr>
          </w:p>
        </w:tc>
      </w:tr>
      <w:tr w:rsidR="006E2FCE" w:rsidTr="00B41106">
        <w:tc>
          <w:tcPr>
            <w:tcW w:w="988" w:type="dxa"/>
          </w:tcPr>
          <w:p w:rsidR="006E2FCE" w:rsidRPr="00F840B4" w:rsidRDefault="006E2FCE" w:rsidP="006E2FCE">
            <w:pPr>
              <w:jc w:val="center"/>
            </w:pPr>
            <w:r w:rsidRPr="00F840B4">
              <w:t>28</w:t>
            </w:r>
          </w:p>
        </w:tc>
        <w:tc>
          <w:tcPr>
            <w:tcW w:w="1701" w:type="dxa"/>
            <w:shd w:val="clear" w:color="auto" w:fill="F0F4F3"/>
          </w:tcPr>
          <w:p w:rsidR="006E2FCE" w:rsidRPr="00F840B4" w:rsidRDefault="006E2FCE" w:rsidP="006E2FCE">
            <w:r w:rsidRPr="00F840B4">
              <w:t>1164129025</w:t>
            </w:r>
          </w:p>
        </w:tc>
        <w:tc>
          <w:tcPr>
            <w:tcW w:w="3118" w:type="dxa"/>
            <w:shd w:val="clear" w:color="auto" w:fill="F0F4F3"/>
          </w:tcPr>
          <w:p w:rsidR="006E2FCE" w:rsidRPr="00F840B4" w:rsidRDefault="006E2FCE" w:rsidP="006E2FCE">
            <w:r w:rsidRPr="00F840B4">
              <w:t>MANOLYA TAŞDEMİR</w:t>
            </w:r>
          </w:p>
        </w:tc>
        <w:tc>
          <w:tcPr>
            <w:tcW w:w="2977" w:type="dxa"/>
            <w:shd w:val="clear" w:color="auto" w:fill="F0F4F3"/>
          </w:tcPr>
          <w:p w:rsidR="006E2FCE" w:rsidRPr="003E566B" w:rsidRDefault="006E2FCE" w:rsidP="006E2FCE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6E2FCE" w:rsidRDefault="006E2FCE" w:rsidP="006E2FCE">
            <w:pPr>
              <w:spacing w:line="276" w:lineRule="auto"/>
            </w:pPr>
          </w:p>
        </w:tc>
      </w:tr>
      <w:tr w:rsidR="006E2FCE" w:rsidTr="00B41106">
        <w:tc>
          <w:tcPr>
            <w:tcW w:w="988" w:type="dxa"/>
          </w:tcPr>
          <w:p w:rsidR="006E2FCE" w:rsidRPr="00F840B4" w:rsidRDefault="006E2FCE" w:rsidP="006E2FCE">
            <w:pPr>
              <w:jc w:val="center"/>
            </w:pPr>
            <w:r w:rsidRPr="00F840B4">
              <w:t>29</w:t>
            </w:r>
          </w:p>
        </w:tc>
        <w:tc>
          <w:tcPr>
            <w:tcW w:w="1701" w:type="dxa"/>
            <w:shd w:val="clear" w:color="auto" w:fill="FFFFFF"/>
          </w:tcPr>
          <w:p w:rsidR="006E2FCE" w:rsidRPr="00F840B4" w:rsidRDefault="006E2FCE" w:rsidP="006E2FCE">
            <w:r w:rsidRPr="00F840B4">
              <w:t>1164129026</w:t>
            </w:r>
          </w:p>
        </w:tc>
        <w:tc>
          <w:tcPr>
            <w:tcW w:w="3118" w:type="dxa"/>
            <w:shd w:val="clear" w:color="auto" w:fill="FFFFFF"/>
          </w:tcPr>
          <w:p w:rsidR="006E2FCE" w:rsidRPr="00F840B4" w:rsidRDefault="006E2FCE" w:rsidP="006E2FCE">
            <w:r w:rsidRPr="00F840B4">
              <w:t>TUĞÇE YÜCE</w:t>
            </w:r>
          </w:p>
        </w:tc>
        <w:tc>
          <w:tcPr>
            <w:tcW w:w="2977" w:type="dxa"/>
            <w:shd w:val="clear" w:color="auto" w:fill="FFFFFF"/>
          </w:tcPr>
          <w:p w:rsidR="006E2FCE" w:rsidRPr="003E566B" w:rsidRDefault="006E2FCE" w:rsidP="006E2FCE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6E2FCE" w:rsidRDefault="006E2FCE" w:rsidP="006E2FCE">
            <w:pPr>
              <w:spacing w:line="276" w:lineRule="auto"/>
            </w:pPr>
          </w:p>
        </w:tc>
      </w:tr>
      <w:tr w:rsidR="006E2FCE" w:rsidTr="00B41106">
        <w:tc>
          <w:tcPr>
            <w:tcW w:w="988" w:type="dxa"/>
          </w:tcPr>
          <w:p w:rsidR="006E2FCE" w:rsidRPr="00F840B4" w:rsidRDefault="006E2FCE" w:rsidP="006E2FCE">
            <w:pPr>
              <w:jc w:val="center"/>
            </w:pPr>
            <w:r w:rsidRPr="00F840B4">
              <w:t>30</w:t>
            </w:r>
          </w:p>
        </w:tc>
        <w:tc>
          <w:tcPr>
            <w:tcW w:w="1701" w:type="dxa"/>
            <w:shd w:val="clear" w:color="auto" w:fill="F0F4F3"/>
          </w:tcPr>
          <w:p w:rsidR="006E2FCE" w:rsidRPr="00F840B4" w:rsidRDefault="006E2FCE" w:rsidP="006E2FCE">
            <w:r w:rsidRPr="00F840B4">
              <w:t>1164129027</w:t>
            </w:r>
          </w:p>
        </w:tc>
        <w:tc>
          <w:tcPr>
            <w:tcW w:w="3118" w:type="dxa"/>
            <w:shd w:val="clear" w:color="auto" w:fill="F0F4F3"/>
          </w:tcPr>
          <w:p w:rsidR="006E2FCE" w:rsidRPr="00F840B4" w:rsidRDefault="006E2FCE" w:rsidP="006E2FCE">
            <w:r w:rsidRPr="00F840B4">
              <w:t>GÜLCAN GÜLLÜZAR OĞLAKCI</w:t>
            </w:r>
          </w:p>
        </w:tc>
        <w:tc>
          <w:tcPr>
            <w:tcW w:w="2977" w:type="dxa"/>
            <w:shd w:val="clear" w:color="auto" w:fill="F0F4F3"/>
          </w:tcPr>
          <w:p w:rsidR="006E2FCE" w:rsidRPr="003E566B" w:rsidRDefault="006E2FCE" w:rsidP="006E2FCE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6E2FCE" w:rsidRDefault="006E2FCE" w:rsidP="006E2FCE">
            <w:pPr>
              <w:spacing w:line="276" w:lineRule="auto"/>
            </w:pPr>
          </w:p>
        </w:tc>
      </w:tr>
      <w:tr w:rsidR="006E2FCE" w:rsidTr="00B41106">
        <w:tc>
          <w:tcPr>
            <w:tcW w:w="988" w:type="dxa"/>
          </w:tcPr>
          <w:p w:rsidR="006E2FCE" w:rsidRPr="00F840B4" w:rsidRDefault="006E2FCE" w:rsidP="006E2FCE">
            <w:pPr>
              <w:jc w:val="center"/>
            </w:pPr>
            <w:r w:rsidRPr="00F840B4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6E2FCE" w:rsidRPr="00F840B4" w:rsidRDefault="006E2FCE" w:rsidP="006E2FCE">
            <w:r w:rsidRPr="00F840B4">
              <w:t>1164129028</w:t>
            </w:r>
          </w:p>
        </w:tc>
        <w:tc>
          <w:tcPr>
            <w:tcW w:w="3118" w:type="dxa"/>
            <w:shd w:val="clear" w:color="auto" w:fill="FFFFFF"/>
          </w:tcPr>
          <w:p w:rsidR="006E2FCE" w:rsidRPr="00F840B4" w:rsidRDefault="006E2FCE" w:rsidP="006E2FCE">
            <w:r w:rsidRPr="00F840B4">
              <w:t>KEZİBAN BAYDUR</w:t>
            </w:r>
          </w:p>
        </w:tc>
        <w:tc>
          <w:tcPr>
            <w:tcW w:w="2977" w:type="dxa"/>
            <w:shd w:val="clear" w:color="auto" w:fill="FFFFFF"/>
          </w:tcPr>
          <w:p w:rsidR="006E2FCE" w:rsidRPr="003E566B" w:rsidRDefault="006E2FCE" w:rsidP="006E2FCE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6E2FCE" w:rsidRDefault="006E2FCE" w:rsidP="006E2FCE">
            <w:pPr>
              <w:spacing w:line="276" w:lineRule="auto"/>
            </w:pPr>
          </w:p>
        </w:tc>
      </w:tr>
      <w:tr w:rsidR="006E2FCE" w:rsidTr="00B41106">
        <w:tc>
          <w:tcPr>
            <w:tcW w:w="988" w:type="dxa"/>
          </w:tcPr>
          <w:p w:rsidR="006E2FCE" w:rsidRPr="00F840B4" w:rsidRDefault="006E2FCE" w:rsidP="006E2FCE">
            <w:pPr>
              <w:jc w:val="center"/>
            </w:pPr>
            <w:r w:rsidRPr="00F840B4">
              <w:t>32</w:t>
            </w:r>
          </w:p>
        </w:tc>
        <w:tc>
          <w:tcPr>
            <w:tcW w:w="1701" w:type="dxa"/>
            <w:shd w:val="clear" w:color="auto" w:fill="F0F4F3"/>
          </w:tcPr>
          <w:p w:rsidR="006E2FCE" w:rsidRPr="00F840B4" w:rsidRDefault="006E2FCE" w:rsidP="006E2FCE">
            <w:r w:rsidRPr="00F840B4">
              <w:t>1164129029</w:t>
            </w:r>
          </w:p>
        </w:tc>
        <w:tc>
          <w:tcPr>
            <w:tcW w:w="3118" w:type="dxa"/>
            <w:shd w:val="clear" w:color="auto" w:fill="F0F4F3"/>
          </w:tcPr>
          <w:p w:rsidR="006E2FCE" w:rsidRPr="00F840B4" w:rsidRDefault="006E2FCE" w:rsidP="006E2FCE">
            <w:r w:rsidRPr="00F840B4">
              <w:t>HANİFE NUR GÜNDÜZ</w:t>
            </w:r>
          </w:p>
        </w:tc>
        <w:tc>
          <w:tcPr>
            <w:tcW w:w="2977" w:type="dxa"/>
            <w:shd w:val="clear" w:color="auto" w:fill="F0F4F3"/>
          </w:tcPr>
          <w:p w:rsidR="006E2FCE" w:rsidRPr="003E566B" w:rsidRDefault="006E2FCE" w:rsidP="006E2FCE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6E2FCE" w:rsidRDefault="006E2FCE" w:rsidP="006E2FCE">
            <w:pPr>
              <w:spacing w:line="276" w:lineRule="auto"/>
            </w:pPr>
          </w:p>
        </w:tc>
      </w:tr>
      <w:tr w:rsidR="006E2FCE" w:rsidTr="00B41106">
        <w:tc>
          <w:tcPr>
            <w:tcW w:w="988" w:type="dxa"/>
          </w:tcPr>
          <w:p w:rsidR="006E2FCE" w:rsidRPr="00F840B4" w:rsidRDefault="006E2FCE" w:rsidP="006E2FCE">
            <w:pPr>
              <w:jc w:val="center"/>
            </w:pPr>
            <w:r w:rsidRPr="00F840B4">
              <w:t>33</w:t>
            </w:r>
          </w:p>
        </w:tc>
        <w:tc>
          <w:tcPr>
            <w:tcW w:w="1701" w:type="dxa"/>
            <w:shd w:val="clear" w:color="auto" w:fill="FFFFFF"/>
          </w:tcPr>
          <w:p w:rsidR="006E2FCE" w:rsidRPr="00F840B4" w:rsidRDefault="006E2FCE" w:rsidP="006E2FCE">
            <w:r w:rsidRPr="00F840B4">
              <w:t>1164129030</w:t>
            </w:r>
          </w:p>
        </w:tc>
        <w:tc>
          <w:tcPr>
            <w:tcW w:w="3118" w:type="dxa"/>
            <w:shd w:val="clear" w:color="auto" w:fill="FFFFFF"/>
          </w:tcPr>
          <w:p w:rsidR="006E2FCE" w:rsidRPr="00F840B4" w:rsidRDefault="006E2FCE" w:rsidP="006E2FCE">
            <w:r w:rsidRPr="00F840B4">
              <w:t>MELİKE BÜLBÜL</w:t>
            </w:r>
          </w:p>
        </w:tc>
        <w:tc>
          <w:tcPr>
            <w:tcW w:w="2977" w:type="dxa"/>
            <w:shd w:val="clear" w:color="auto" w:fill="FFFFFF"/>
          </w:tcPr>
          <w:p w:rsidR="006E2FCE" w:rsidRPr="003E566B" w:rsidRDefault="006E2FCE" w:rsidP="006E2FCE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6E2FCE" w:rsidRDefault="006E2FCE" w:rsidP="006E2FCE">
            <w:pPr>
              <w:spacing w:line="276" w:lineRule="auto"/>
            </w:pPr>
          </w:p>
        </w:tc>
      </w:tr>
      <w:tr w:rsidR="006E2FCE" w:rsidTr="00B41106">
        <w:tc>
          <w:tcPr>
            <w:tcW w:w="988" w:type="dxa"/>
          </w:tcPr>
          <w:p w:rsidR="006E2FCE" w:rsidRPr="00F840B4" w:rsidRDefault="006E2FCE" w:rsidP="006E2FCE">
            <w:pPr>
              <w:jc w:val="center"/>
            </w:pPr>
            <w:r w:rsidRPr="00F840B4">
              <w:t>34</w:t>
            </w:r>
          </w:p>
        </w:tc>
        <w:tc>
          <w:tcPr>
            <w:tcW w:w="1701" w:type="dxa"/>
            <w:shd w:val="clear" w:color="auto" w:fill="F0F4F3"/>
          </w:tcPr>
          <w:p w:rsidR="006E2FCE" w:rsidRPr="00F840B4" w:rsidRDefault="006E2FCE" w:rsidP="006E2FCE">
            <w:r w:rsidRPr="00F840B4">
              <w:t>1164129031</w:t>
            </w:r>
          </w:p>
        </w:tc>
        <w:tc>
          <w:tcPr>
            <w:tcW w:w="3118" w:type="dxa"/>
            <w:shd w:val="clear" w:color="auto" w:fill="F0F4F3"/>
          </w:tcPr>
          <w:p w:rsidR="006E2FCE" w:rsidRPr="00F840B4" w:rsidRDefault="006E2FCE" w:rsidP="006E2FCE">
            <w:r w:rsidRPr="00F840B4">
              <w:t>İLKNUR GENÇ</w:t>
            </w:r>
          </w:p>
        </w:tc>
        <w:tc>
          <w:tcPr>
            <w:tcW w:w="2977" w:type="dxa"/>
            <w:shd w:val="clear" w:color="auto" w:fill="F0F4F3"/>
          </w:tcPr>
          <w:p w:rsidR="006E2FCE" w:rsidRPr="003E566B" w:rsidRDefault="006E2FCE" w:rsidP="006E2FCE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6E2FCE" w:rsidRDefault="006E2FCE" w:rsidP="006E2FCE">
            <w:pPr>
              <w:spacing w:line="276" w:lineRule="auto"/>
            </w:pPr>
          </w:p>
        </w:tc>
      </w:tr>
      <w:tr w:rsidR="006E2FCE" w:rsidTr="00B41106">
        <w:tc>
          <w:tcPr>
            <w:tcW w:w="988" w:type="dxa"/>
          </w:tcPr>
          <w:p w:rsidR="006E2FCE" w:rsidRPr="00F840B4" w:rsidRDefault="006E2FCE" w:rsidP="006E2FCE">
            <w:pPr>
              <w:jc w:val="center"/>
            </w:pPr>
            <w:r w:rsidRPr="00F840B4">
              <w:t>35</w:t>
            </w:r>
          </w:p>
        </w:tc>
        <w:tc>
          <w:tcPr>
            <w:tcW w:w="1701" w:type="dxa"/>
            <w:shd w:val="clear" w:color="auto" w:fill="FFFFFF"/>
          </w:tcPr>
          <w:p w:rsidR="006E2FCE" w:rsidRPr="00F840B4" w:rsidRDefault="006E2FCE" w:rsidP="006E2FCE">
            <w:r w:rsidRPr="00F840B4">
              <w:t>1164129032</w:t>
            </w:r>
          </w:p>
        </w:tc>
        <w:tc>
          <w:tcPr>
            <w:tcW w:w="3118" w:type="dxa"/>
            <w:shd w:val="clear" w:color="auto" w:fill="FFFFFF"/>
          </w:tcPr>
          <w:p w:rsidR="006E2FCE" w:rsidRPr="00F840B4" w:rsidRDefault="006E2FCE" w:rsidP="006E2FCE">
            <w:r w:rsidRPr="00F840B4">
              <w:t>FURKAN ALTINTAŞ</w:t>
            </w:r>
          </w:p>
        </w:tc>
        <w:tc>
          <w:tcPr>
            <w:tcW w:w="2977" w:type="dxa"/>
            <w:shd w:val="clear" w:color="auto" w:fill="FFFFFF"/>
          </w:tcPr>
          <w:p w:rsidR="006E2FCE" w:rsidRPr="003E566B" w:rsidRDefault="006E2FCE" w:rsidP="006E2FCE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6E2FCE" w:rsidRDefault="006E2FCE" w:rsidP="006E2FCE">
            <w:pPr>
              <w:spacing w:line="276" w:lineRule="auto"/>
            </w:pPr>
          </w:p>
        </w:tc>
      </w:tr>
      <w:tr w:rsidR="006E2FCE" w:rsidTr="00B41106">
        <w:tc>
          <w:tcPr>
            <w:tcW w:w="988" w:type="dxa"/>
          </w:tcPr>
          <w:p w:rsidR="006E2FCE" w:rsidRPr="00F840B4" w:rsidRDefault="006E2FCE" w:rsidP="006E2FCE">
            <w:pPr>
              <w:jc w:val="center"/>
            </w:pPr>
            <w:r w:rsidRPr="00F840B4">
              <w:t>36</w:t>
            </w:r>
          </w:p>
        </w:tc>
        <w:tc>
          <w:tcPr>
            <w:tcW w:w="1701" w:type="dxa"/>
            <w:shd w:val="clear" w:color="auto" w:fill="F0F4F3"/>
          </w:tcPr>
          <w:p w:rsidR="006E2FCE" w:rsidRPr="00F840B4" w:rsidRDefault="006E2FCE" w:rsidP="006E2FCE">
            <w:r w:rsidRPr="00F840B4">
              <w:t>1164129033</w:t>
            </w:r>
          </w:p>
        </w:tc>
        <w:tc>
          <w:tcPr>
            <w:tcW w:w="3118" w:type="dxa"/>
            <w:shd w:val="clear" w:color="auto" w:fill="F0F4F3"/>
          </w:tcPr>
          <w:p w:rsidR="006E2FCE" w:rsidRPr="00F840B4" w:rsidRDefault="006E2FCE" w:rsidP="006E2FCE">
            <w:r w:rsidRPr="00F840B4">
              <w:t>HASAN UYAR</w:t>
            </w:r>
          </w:p>
        </w:tc>
        <w:tc>
          <w:tcPr>
            <w:tcW w:w="2977" w:type="dxa"/>
            <w:shd w:val="clear" w:color="auto" w:fill="F0F4F3"/>
          </w:tcPr>
          <w:p w:rsidR="006E2FCE" w:rsidRPr="003E566B" w:rsidRDefault="006E2FCE" w:rsidP="006E2FCE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6E2FCE" w:rsidRDefault="006E2FCE" w:rsidP="006E2FCE">
            <w:pPr>
              <w:spacing w:line="276" w:lineRule="auto"/>
            </w:pPr>
          </w:p>
        </w:tc>
      </w:tr>
      <w:tr w:rsidR="006E2FCE" w:rsidTr="00B41106">
        <w:tc>
          <w:tcPr>
            <w:tcW w:w="988" w:type="dxa"/>
          </w:tcPr>
          <w:p w:rsidR="006E2FCE" w:rsidRPr="00F840B4" w:rsidRDefault="006E2FCE" w:rsidP="006E2FCE">
            <w:pPr>
              <w:jc w:val="center"/>
            </w:pPr>
            <w:r w:rsidRPr="00F840B4">
              <w:t>37</w:t>
            </w:r>
          </w:p>
        </w:tc>
        <w:tc>
          <w:tcPr>
            <w:tcW w:w="1701" w:type="dxa"/>
            <w:shd w:val="clear" w:color="auto" w:fill="FFFFFF"/>
          </w:tcPr>
          <w:p w:rsidR="006E2FCE" w:rsidRPr="00F840B4" w:rsidRDefault="006E2FCE" w:rsidP="006E2FCE">
            <w:r w:rsidRPr="00F840B4">
              <w:t>1164129034</w:t>
            </w:r>
          </w:p>
        </w:tc>
        <w:tc>
          <w:tcPr>
            <w:tcW w:w="3118" w:type="dxa"/>
            <w:shd w:val="clear" w:color="auto" w:fill="FFFFFF"/>
          </w:tcPr>
          <w:p w:rsidR="006E2FCE" w:rsidRPr="00F840B4" w:rsidRDefault="006E2FCE" w:rsidP="006E2FCE">
            <w:r w:rsidRPr="00F840B4">
              <w:t>TAYİBE TÜRK</w:t>
            </w:r>
          </w:p>
        </w:tc>
        <w:tc>
          <w:tcPr>
            <w:tcW w:w="2977" w:type="dxa"/>
            <w:shd w:val="clear" w:color="auto" w:fill="FFFFFF"/>
          </w:tcPr>
          <w:p w:rsidR="006E2FCE" w:rsidRPr="003E566B" w:rsidRDefault="006E2FCE" w:rsidP="006E2FCE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6E2FCE" w:rsidRDefault="006E2FCE" w:rsidP="006E2FCE">
            <w:pPr>
              <w:spacing w:line="276" w:lineRule="auto"/>
            </w:pPr>
          </w:p>
        </w:tc>
      </w:tr>
      <w:tr w:rsidR="006E2FCE" w:rsidTr="00B41106">
        <w:tc>
          <w:tcPr>
            <w:tcW w:w="988" w:type="dxa"/>
          </w:tcPr>
          <w:p w:rsidR="006E2FCE" w:rsidRPr="00F840B4" w:rsidRDefault="006E2FCE" w:rsidP="006E2FCE">
            <w:pPr>
              <w:jc w:val="center"/>
            </w:pPr>
            <w:r w:rsidRPr="00F840B4">
              <w:t>38</w:t>
            </w:r>
          </w:p>
        </w:tc>
        <w:tc>
          <w:tcPr>
            <w:tcW w:w="1701" w:type="dxa"/>
            <w:shd w:val="clear" w:color="auto" w:fill="F0F4F3"/>
          </w:tcPr>
          <w:p w:rsidR="006E2FCE" w:rsidRPr="00F840B4" w:rsidRDefault="006E2FCE" w:rsidP="006E2FCE">
            <w:r w:rsidRPr="00F840B4">
              <w:t>1164129035</w:t>
            </w:r>
          </w:p>
        </w:tc>
        <w:tc>
          <w:tcPr>
            <w:tcW w:w="3118" w:type="dxa"/>
            <w:shd w:val="clear" w:color="auto" w:fill="F0F4F3"/>
          </w:tcPr>
          <w:p w:rsidR="006E2FCE" w:rsidRPr="00F840B4" w:rsidRDefault="006E2FCE" w:rsidP="006E2FCE">
            <w:r w:rsidRPr="00F840B4">
              <w:t>GAMZE BİLİR</w:t>
            </w:r>
          </w:p>
        </w:tc>
        <w:tc>
          <w:tcPr>
            <w:tcW w:w="2977" w:type="dxa"/>
            <w:shd w:val="clear" w:color="auto" w:fill="F0F4F3"/>
          </w:tcPr>
          <w:p w:rsidR="006E2FCE" w:rsidRPr="003E566B" w:rsidRDefault="006E2FCE" w:rsidP="006E2FCE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6E2FCE" w:rsidRDefault="006E2FCE" w:rsidP="006E2FCE">
            <w:pPr>
              <w:spacing w:line="276" w:lineRule="auto"/>
            </w:pPr>
          </w:p>
        </w:tc>
      </w:tr>
      <w:tr w:rsidR="006E2FCE" w:rsidTr="00B41106">
        <w:tc>
          <w:tcPr>
            <w:tcW w:w="988" w:type="dxa"/>
          </w:tcPr>
          <w:p w:rsidR="006E2FCE" w:rsidRPr="00F840B4" w:rsidRDefault="006E2FCE" w:rsidP="006E2FCE">
            <w:pPr>
              <w:jc w:val="center"/>
            </w:pPr>
            <w:r w:rsidRPr="00F840B4">
              <w:t>39</w:t>
            </w:r>
          </w:p>
        </w:tc>
        <w:tc>
          <w:tcPr>
            <w:tcW w:w="1701" w:type="dxa"/>
            <w:shd w:val="clear" w:color="auto" w:fill="FFFFFF"/>
          </w:tcPr>
          <w:p w:rsidR="006E2FCE" w:rsidRPr="00F840B4" w:rsidRDefault="006E2FCE" w:rsidP="006E2FCE">
            <w:r w:rsidRPr="00F840B4">
              <w:t>1164129036</w:t>
            </w:r>
          </w:p>
        </w:tc>
        <w:tc>
          <w:tcPr>
            <w:tcW w:w="3118" w:type="dxa"/>
            <w:shd w:val="clear" w:color="auto" w:fill="FFFFFF"/>
          </w:tcPr>
          <w:p w:rsidR="006E2FCE" w:rsidRPr="00F840B4" w:rsidRDefault="006E2FCE" w:rsidP="006E2FCE">
            <w:r w:rsidRPr="00F840B4">
              <w:t>BURCU AKYÜZ</w:t>
            </w:r>
          </w:p>
        </w:tc>
        <w:tc>
          <w:tcPr>
            <w:tcW w:w="2977" w:type="dxa"/>
            <w:shd w:val="clear" w:color="auto" w:fill="FFFFFF"/>
          </w:tcPr>
          <w:p w:rsidR="006E2FCE" w:rsidRPr="003E566B" w:rsidRDefault="006E2FCE" w:rsidP="006E2FCE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6E2FCE" w:rsidRDefault="006E2FCE" w:rsidP="006E2FCE">
            <w:pPr>
              <w:spacing w:line="276" w:lineRule="auto"/>
            </w:pPr>
          </w:p>
        </w:tc>
      </w:tr>
      <w:tr w:rsidR="006E2FCE" w:rsidTr="00B41106">
        <w:tc>
          <w:tcPr>
            <w:tcW w:w="988" w:type="dxa"/>
          </w:tcPr>
          <w:p w:rsidR="006E2FCE" w:rsidRPr="00F840B4" w:rsidRDefault="006E2FCE" w:rsidP="006E2FCE">
            <w:pPr>
              <w:jc w:val="center"/>
            </w:pPr>
            <w:r w:rsidRPr="00F840B4">
              <w:t>40</w:t>
            </w:r>
          </w:p>
        </w:tc>
        <w:tc>
          <w:tcPr>
            <w:tcW w:w="1701" w:type="dxa"/>
            <w:shd w:val="clear" w:color="auto" w:fill="F0F4F3"/>
          </w:tcPr>
          <w:p w:rsidR="006E2FCE" w:rsidRPr="00F840B4" w:rsidRDefault="006E2FCE" w:rsidP="006E2FCE">
            <w:r w:rsidRPr="00F840B4">
              <w:t>1164129038</w:t>
            </w:r>
          </w:p>
        </w:tc>
        <w:tc>
          <w:tcPr>
            <w:tcW w:w="3118" w:type="dxa"/>
            <w:shd w:val="clear" w:color="auto" w:fill="F0F4F3"/>
          </w:tcPr>
          <w:p w:rsidR="006E2FCE" w:rsidRPr="00F840B4" w:rsidRDefault="006E2FCE" w:rsidP="006E2FCE">
            <w:r w:rsidRPr="00F840B4">
              <w:t>CEM ALİ DOĞAN</w:t>
            </w:r>
          </w:p>
        </w:tc>
        <w:tc>
          <w:tcPr>
            <w:tcW w:w="2977" w:type="dxa"/>
            <w:shd w:val="clear" w:color="auto" w:fill="F0F4F3"/>
          </w:tcPr>
          <w:p w:rsidR="006E2FCE" w:rsidRPr="003E566B" w:rsidRDefault="006E2FCE" w:rsidP="006E2FCE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6E2FCE" w:rsidRDefault="006E2FCE" w:rsidP="006E2FCE">
            <w:pPr>
              <w:spacing w:line="276" w:lineRule="auto"/>
            </w:pPr>
          </w:p>
        </w:tc>
      </w:tr>
      <w:tr w:rsidR="006E2FCE" w:rsidTr="00B41106">
        <w:tc>
          <w:tcPr>
            <w:tcW w:w="988" w:type="dxa"/>
          </w:tcPr>
          <w:p w:rsidR="006E2FCE" w:rsidRPr="00F840B4" w:rsidRDefault="006E2FCE" w:rsidP="006E2FCE">
            <w:pPr>
              <w:jc w:val="center"/>
            </w:pPr>
            <w:r w:rsidRPr="00F840B4">
              <w:t>41</w:t>
            </w:r>
          </w:p>
        </w:tc>
        <w:tc>
          <w:tcPr>
            <w:tcW w:w="1701" w:type="dxa"/>
            <w:shd w:val="clear" w:color="auto" w:fill="FFFFFF"/>
          </w:tcPr>
          <w:p w:rsidR="006E2FCE" w:rsidRPr="00F840B4" w:rsidRDefault="006E2FCE" w:rsidP="006E2FCE">
            <w:r w:rsidRPr="00F840B4">
              <w:t>1164129039</w:t>
            </w:r>
          </w:p>
        </w:tc>
        <w:tc>
          <w:tcPr>
            <w:tcW w:w="3118" w:type="dxa"/>
            <w:shd w:val="clear" w:color="auto" w:fill="FFFFFF"/>
          </w:tcPr>
          <w:p w:rsidR="006E2FCE" w:rsidRPr="00F840B4" w:rsidRDefault="006E2FCE" w:rsidP="006E2FCE">
            <w:r w:rsidRPr="00F840B4">
              <w:t>ERVA KAYMAN</w:t>
            </w:r>
          </w:p>
        </w:tc>
        <w:tc>
          <w:tcPr>
            <w:tcW w:w="2977" w:type="dxa"/>
            <w:shd w:val="clear" w:color="auto" w:fill="FFFFFF"/>
          </w:tcPr>
          <w:p w:rsidR="006E2FCE" w:rsidRPr="003E566B" w:rsidRDefault="006E2FCE" w:rsidP="006E2FCE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6E2FCE" w:rsidRDefault="006E2FCE" w:rsidP="006E2FCE">
            <w:pPr>
              <w:spacing w:line="276" w:lineRule="auto"/>
            </w:pPr>
          </w:p>
        </w:tc>
      </w:tr>
      <w:tr w:rsidR="006E2FCE" w:rsidTr="00B41106">
        <w:tc>
          <w:tcPr>
            <w:tcW w:w="988" w:type="dxa"/>
          </w:tcPr>
          <w:p w:rsidR="006E2FCE" w:rsidRPr="00F840B4" w:rsidRDefault="006E2FCE" w:rsidP="006E2FCE">
            <w:pPr>
              <w:jc w:val="center"/>
            </w:pPr>
            <w:r w:rsidRPr="00F840B4">
              <w:t>42</w:t>
            </w:r>
          </w:p>
        </w:tc>
        <w:tc>
          <w:tcPr>
            <w:tcW w:w="1701" w:type="dxa"/>
            <w:shd w:val="clear" w:color="auto" w:fill="F0F4F3"/>
          </w:tcPr>
          <w:p w:rsidR="006E2FCE" w:rsidRPr="00F840B4" w:rsidRDefault="006E2FCE" w:rsidP="006E2FCE">
            <w:r w:rsidRPr="00F840B4">
              <w:t>1164129040</w:t>
            </w:r>
          </w:p>
        </w:tc>
        <w:tc>
          <w:tcPr>
            <w:tcW w:w="3118" w:type="dxa"/>
            <w:shd w:val="clear" w:color="auto" w:fill="F0F4F3"/>
          </w:tcPr>
          <w:p w:rsidR="006E2FCE" w:rsidRPr="00F840B4" w:rsidRDefault="006E2FCE" w:rsidP="006E2FCE">
            <w:r w:rsidRPr="00F840B4">
              <w:t>NURHAN NAS</w:t>
            </w:r>
          </w:p>
        </w:tc>
        <w:tc>
          <w:tcPr>
            <w:tcW w:w="2977" w:type="dxa"/>
            <w:shd w:val="clear" w:color="auto" w:fill="F0F4F3"/>
          </w:tcPr>
          <w:p w:rsidR="006E2FCE" w:rsidRPr="003E566B" w:rsidRDefault="006E2FCE" w:rsidP="006E2FCE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6E2FCE" w:rsidRDefault="006E2FCE" w:rsidP="006E2FCE">
            <w:pPr>
              <w:spacing w:line="276" w:lineRule="auto"/>
            </w:pPr>
          </w:p>
        </w:tc>
      </w:tr>
      <w:tr w:rsidR="006E2FCE" w:rsidTr="00B41106">
        <w:tc>
          <w:tcPr>
            <w:tcW w:w="988" w:type="dxa"/>
          </w:tcPr>
          <w:p w:rsidR="006E2FCE" w:rsidRPr="00F840B4" w:rsidRDefault="006E2FCE" w:rsidP="006E2FCE">
            <w:pPr>
              <w:jc w:val="center"/>
            </w:pPr>
            <w:r w:rsidRPr="00F840B4">
              <w:t>43</w:t>
            </w:r>
          </w:p>
        </w:tc>
        <w:tc>
          <w:tcPr>
            <w:tcW w:w="1701" w:type="dxa"/>
            <w:shd w:val="clear" w:color="auto" w:fill="FFFFFF"/>
          </w:tcPr>
          <w:p w:rsidR="006E2FCE" w:rsidRPr="00F840B4" w:rsidRDefault="006E2FCE" w:rsidP="006E2FCE">
            <w:r w:rsidRPr="00F840B4">
              <w:t>1164129042</w:t>
            </w:r>
          </w:p>
        </w:tc>
        <w:tc>
          <w:tcPr>
            <w:tcW w:w="3118" w:type="dxa"/>
            <w:shd w:val="clear" w:color="auto" w:fill="FFFFFF"/>
          </w:tcPr>
          <w:p w:rsidR="006E2FCE" w:rsidRPr="00F840B4" w:rsidRDefault="006E2FCE" w:rsidP="006E2FCE">
            <w:r w:rsidRPr="00F840B4">
              <w:t>BARIŞ YÖRÜK</w:t>
            </w:r>
          </w:p>
        </w:tc>
        <w:tc>
          <w:tcPr>
            <w:tcW w:w="2977" w:type="dxa"/>
            <w:shd w:val="clear" w:color="auto" w:fill="FFFFFF"/>
          </w:tcPr>
          <w:p w:rsidR="006E2FCE" w:rsidRPr="003E566B" w:rsidRDefault="006E2FCE" w:rsidP="006E2FCE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6E2FCE" w:rsidRDefault="006E2FCE" w:rsidP="006E2FCE">
            <w:pPr>
              <w:spacing w:line="276" w:lineRule="auto"/>
            </w:pPr>
          </w:p>
        </w:tc>
      </w:tr>
      <w:tr w:rsidR="006E2FCE" w:rsidTr="00B41106">
        <w:tc>
          <w:tcPr>
            <w:tcW w:w="988" w:type="dxa"/>
          </w:tcPr>
          <w:p w:rsidR="006E2FCE" w:rsidRPr="00F840B4" w:rsidRDefault="006E2FCE" w:rsidP="006E2FCE">
            <w:pPr>
              <w:jc w:val="center"/>
            </w:pPr>
            <w:r w:rsidRPr="00F840B4">
              <w:t>44</w:t>
            </w:r>
          </w:p>
        </w:tc>
        <w:tc>
          <w:tcPr>
            <w:tcW w:w="1701" w:type="dxa"/>
            <w:shd w:val="clear" w:color="auto" w:fill="F0F4F3"/>
          </w:tcPr>
          <w:p w:rsidR="006E2FCE" w:rsidRPr="00F840B4" w:rsidRDefault="006E2FCE" w:rsidP="006E2FCE">
            <w:r w:rsidRPr="00F840B4">
              <w:t>1164129043</w:t>
            </w:r>
          </w:p>
        </w:tc>
        <w:tc>
          <w:tcPr>
            <w:tcW w:w="3118" w:type="dxa"/>
            <w:shd w:val="clear" w:color="auto" w:fill="F0F4F3"/>
          </w:tcPr>
          <w:p w:rsidR="006E2FCE" w:rsidRPr="00F840B4" w:rsidRDefault="006E2FCE" w:rsidP="006E2FCE">
            <w:r w:rsidRPr="00F840B4">
              <w:t>LEYLA KIŞLAK</w:t>
            </w:r>
          </w:p>
        </w:tc>
        <w:tc>
          <w:tcPr>
            <w:tcW w:w="2977" w:type="dxa"/>
            <w:shd w:val="clear" w:color="auto" w:fill="F0F4F3"/>
          </w:tcPr>
          <w:p w:rsidR="006E2FCE" w:rsidRPr="003E566B" w:rsidRDefault="006E2FCE" w:rsidP="006E2FCE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6E2FCE" w:rsidRDefault="006E2FCE" w:rsidP="006E2FCE">
            <w:pPr>
              <w:spacing w:line="276" w:lineRule="auto"/>
            </w:pPr>
          </w:p>
        </w:tc>
      </w:tr>
      <w:tr w:rsidR="006E2FCE" w:rsidTr="00B41106">
        <w:tc>
          <w:tcPr>
            <w:tcW w:w="988" w:type="dxa"/>
          </w:tcPr>
          <w:p w:rsidR="006E2FCE" w:rsidRPr="00F840B4" w:rsidRDefault="006E2FCE" w:rsidP="006E2FCE">
            <w:pPr>
              <w:jc w:val="center"/>
            </w:pPr>
            <w:r w:rsidRPr="00F840B4">
              <w:t>45</w:t>
            </w:r>
          </w:p>
        </w:tc>
        <w:tc>
          <w:tcPr>
            <w:tcW w:w="1701" w:type="dxa"/>
            <w:shd w:val="clear" w:color="auto" w:fill="FFFFFF"/>
          </w:tcPr>
          <w:p w:rsidR="006E2FCE" w:rsidRPr="00F840B4" w:rsidRDefault="006E2FCE" w:rsidP="006E2FCE">
            <w:r w:rsidRPr="00F840B4">
              <w:t>1164129044</w:t>
            </w:r>
          </w:p>
        </w:tc>
        <w:tc>
          <w:tcPr>
            <w:tcW w:w="3118" w:type="dxa"/>
            <w:shd w:val="clear" w:color="auto" w:fill="FFFFFF"/>
          </w:tcPr>
          <w:p w:rsidR="006E2FCE" w:rsidRPr="00F840B4" w:rsidRDefault="006E2FCE" w:rsidP="006E2FCE">
            <w:r w:rsidRPr="00F840B4">
              <w:t>ELMAS PİYAL</w:t>
            </w:r>
          </w:p>
        </w:tc>
        <w:tc>
          <w:tcPr>
            <w:tcW w:w="2977" w:type="dxa"/>
            <w:shd w:val="clear" w:color="auto" w:fill="FFFFFF"/>
          </w:tcPr>
          <w:p w:rsidR="006E2FCE" w:rsidRPr="003E566B" w:rsidRDefault="006E2FCE" w:rsidP="006E2FCE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6E2FCE" w:rsidRDefault="006E2FCE" w:rsidP="006E2FCE">
            <w:pPr>
              <w:spacing w:line="276" w:lineRule="auto"/>
            </w:pPr>
          </w:p>
        </w:tc>
      </w:tr>
      <w:tr w:rsidR="006E2FCE" w:rsidTr="00B41106">
        <w:tc>
          <w:tcPr>
            <w:tcW w:w="988" w:type="dxa"/>
          </w:tcPr>
          <w:p w:rsidR="006E2FCE" w:rsidRPr="00F840B4" w:rsidRDefault="006E2FCE" w:rsidP="006E2FCE">
            <w:pPr>
              <w:jc w:val="center"/>
            </w:pPr>
            <w:r w:rsidRPr="00F840B4">
              <w:t>46</w:t>
            </w:r>
          </w:p>
        </w:tc>
        <w:tc>
          <w:tcPr>
            <w:tcW w:w="1701" w:type="dxa"/>
            <w:shd w:val="clear" w:color="auto" w:fill="F0F4F3"/>
          </w:tcPr>
          <w:p w:rsidR="006E2FCE" w:rsidRPr="00F840B4" w:rsidRDefault="006E2FCE" w:rsidP="006E2FCE">
            <w:r w:rsidRPr="00F840B4">
              <w:t>1164129045</w:t>
            </w:r>
          </w:p>
        </w:tc>
        <w:tc>
          <w:tcPr>
            <w:tcW w:w="3118" w:type="dxa"/>
            <w:shd w:val="clear" w:color="auto" w:fill="F0F4F3"/>
          </w:tcPr>
          <w:p w:rsidR="006E2FCE" w:rsidRPr="00F840B4" w:rsidRDefault="006E2FCE" w:rsidP="006E2FCE">
            <w:r w:rsidRPr="00F840B4">
              <w:t>MERVE VARDAS</w:t>
            </w:r>
          </w:p>
        </w:tc>
        <w:tc>
          <w:tcPr>
            <w:tcW w:w="2977" w:type="dxa"/>
            <w:shd w:val="clear" w:color="auto" w:fill="F0F4F3"/>
          </w:tcPr>
          <w:p w:rsidR="006E2FCE" w:rsidRPr="003E566B" w:rsidRDefault="006E2FCE" w:rsidP="006E2FCE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6E2FCE" w:rsidRDefault="006E2FCE" w:rsidP="006E2FCE">
            <w:pPr>
              <w:spacing w:line="276" w:lineRule="auto"/>
            </w:pPr>
          </w:p>
        </w:tc>
      </w:tr>
      <w:tr w:rsidR="006E2FCE" w:rsidTr="00B41106">
        <w:tc>
          <w:tcPr>
            <w:tcW w:w="988" w:type="dxa"/>
          </w:tcPr>
          <w:p w:rsidR="006E2FCE" w:rsidRPr="00F840B4" w:rsidRDefault="006E2FCE" w:rsidP="006E2FCE">
            <w:pPr>
              <w:jc w:val="center"/>
            </w:pPr>
            <w:r w:rsidRPr="00F840B4">
              <w:t>47</w:t>
            </w:r>
          </w:p>
        </w:tc>
        <w:tc>
          <w:tcPr>
            <w:tcW w:w="1701" w:type="dxa"/>
            <w:shd w:val="clear" w:color="auto" w:fill="FFFFFF"/>
          </w:tcPr>
          <w:p w:rsidR="006E2FCE" w:rsidRPr="00F840B4" w:rsidRDefault="006E2FCE" w:rsidP="006E2FCE">
            <w:r w:rsidRPr="00F840B4">
              <w:t>1164129046</w:t>
            </w:r>
          </w:p>
        </w:tc>
        <w:tc>
          <w:tcPr>
            <w:tcW w:w="3118" w:type="dxa"/>
            <w:shd w:val="clear" w:color="auto" w:fill="FFFFFF"/>
          </w:tcPr>
          <w:p w:rsidR="006E2FCE" w:rsidRPr="00F840B4" w:rsidRDefault="006E2FCE" w:rsidP="006E2FCE">
            <w:r w:rsidRPr="00F840B4">
              <w:t>SİNEM YILDIZ</w:t>
            </w:r>
          </w:p>
        </w:tc>
        <w:tc>
          <w:tcPr>
            <w:tcW w:w="2977" w:type="dxa"/>
            <w:shd w:val="clear" w:color="auto" w:fill="FFFFFF"/>
          </w:tcPr>
          <w:p w:rsidR="006E2FCE" w:rsidRPr="003E566B" w:rsidRDefault="006E2FCE" w:rsidP="006E2FCE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6E2FCE" w:rsidRDefault="006E2FCE" w:rsidP="006E2FCE">
            <w:pPr>
              <w:spacing w:line="276" w:lineRule="auto"/>
            </w:pPr>
          </w:p>
        </w:tc>
      </w:tr>
      <w:tr w:rsidR="006E2FCE" w:rsidTr="00B41106">
        <w:tc>
          <w:tcPr>
            <w:tcW w:w="988" w:type="dxa"/>
          </w:tcPr>
          <w:p w:rsidR="006E2FCE" w:rsidRPr="00F840B4" w:rsidRDefault="006E2FCE" w:rsidP="006E2FCE">
            <w:pPr>
              <w:jc w:val="center"/>
            </w:pPr>
            <w:r w:rsidRPr="00F840B4">
              <w:t>48</w:t>
            </w:r>
          </w:p>
        </w:tc>
        <w:tc>
          <w:tcPr>
            <w:tcW w:w="1701" w:type="dxa"/>
            <w:shd w:val="clear" w:color="auto" w:fill="F0F4F3"/>
          </w:tcPr>
          <w:p w:rsidR="006E2FCE" w:rsidRPr="00F840B4" w:rsidRDefault="006E2FCE" w:rsidP="006E2FCE">
            <w:r w:rsidRPr="00F840B4">
              <w:t>1164129049</w:t>
            </w:r>
          </w:p>
        </w:tc>
        <w:tc>
          <w:tcPr>
            <w:tcW w:w="3118" w:type="dxa"/>
            <w:shd w:val="clear" w:color="auto" w:fill="F0F4F3"/>
          </w:tcPr>
          <w:p w:rsidR="006E2FCE" w:rsidRPr="00F840B4" w:rsidRDefault="006E2FCE" w:rsidP="006E2FCE">
            <w:r w:rsidRPr="00F840B4">
              <w:t>VAHİDDİN ERDİ ÇOKZEHİR</w:t>
            </w:r>
          </w:p>
        </w:tc>
        <w:tc>
          <w:tcPr>
            <w:tcW w:w="2977" w:type="dxa"/>
            <w:shd w:val="clear" w:color="auto" w:fill="F0F4F3"/>
          </w:tcPr>
          <w:p w:rsidR="006E2FCE" w:rsidRPr="003E566B" w:rsidRDefault="006E2FCE" w:rsidP="006E2FCE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6E2FCE" w:rsidRDefault="006E2FCE" w:rsidP="006E2FCE">
            <w:pPr>
              <w:spacing w:line="276" w:lineRule="auto"/>
            </w:pPr>
          </w:p>
        </w:tc>
      </w:tr>
      <w:tr w:rsidR="006E2FCE" w:rsidTr="00B41106">
        <w:tc>
          <w:tcPr>
            <w:tcW w:w="988" w:type="dxa"/>
          </w:tcPr>
          <w:p w:rsidR="006E2FCE" w:rsidRPr="00F840B4" w:rsidRDefault="006E2FCE" w:rsidP="006E2FCE">
            <w:pPr>
              <w:jc w:val="center"/>
            </w:pPr>
            <w:r w:rsidRPr="00F840B4">
              <w:t>49</w:t>
            </w:r>
          </w:p>
        </w:tc>
        <w:tc>
          <w:tcPr>
            <w:tcW w:w="1701" w:type="dxa"/>
            <w:shd w:val="clear" w:color="auto" w:fill="FFFFFF"/>
          </w:tcPr>
          <w:p w:rsidR="006E2FCE" w:rsidRPr="00F840B4" w:rsidRDefault="006E2FCE" w:rsidP="006E2FCE">
            <w:r w:rsidRPr="00F840B4">
              <w:t>1164129050</w:t>
            </w:r>
          </w:p>
        </w:tc>
        <w:tc>
          <w:tcPr>
            <w:tcW w:w="3118" w:type="dxa"/>
            <w:shd w:val="clear" w:color="auto" w:fill="FFFFFF"/>
          </w:tcPr>
          <w:p w:rsidR="006E2FCE" w:rsidRPr="00F840B4" w:rsidRDefault="006E2FCE" w:rsidP="006E2FCE">
            <w:r w:rsidRPr="00F840B4">
              <w:t>KÜBRA KARADAŞ</w:t>
            </w:r>
          </w:p>
        </w:tc>
        <w:tc>
          <w:tcPr>
            <w:tcW w:w="2977" w:type="dxa"/>
            <w:shd w:val="clear" w:color="auto" w:fill="FFFFFF"/>
          </w:tcPr>
          <w:p w:rsidR="006E2FCE" w:rsidRPr="003E566B" w:rsidRDefault="006E2FCE" w:rsidP="006E2FCE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6E2FCE" w:rsidRDefault="006E2FCE" w:rsidP="006E2FCE">
            <w:pPr>
              <w:spacing w:line="276" w:lineRule="auto"/>
            </w:pPr>
          </w:p>
        </w:tc>
      </w:tr>
      <w:tr w:rsidR="006E2FCE" w:rsidTr="00B41106">
        <w:tc>
          <w:tcPr>
            <w:tcW w:w="988" w:type="dxa"/>
          </w:tcPr>
          <w:p w:rsidR="006E2FCE" w:rsidRPr="00F840B4" w:rsidRDefault="006E2FCE" w:rsidP="006E2FCE">
            <w:pPr>
              <w:jc w:val="center"/>
            </w:pPr>
            <w:r w:rsidRPr="00F840B4">
              <w:t>50</w:t>
            </w:r>
          </w:p>
        </w:tc>
        <w:tc>
          <w:tcPr>
            <w:tcW w:w="1701" w:type="dxa"/>
            <w:shd w:val="clear" w:color="auto" w:fill="F0F4F3"/>
          </w:tcPr>
          <w:p w:rsidR="006E2FCE" w:rsidRPr="00F840B4" w:rsidRDefault="006E2FCE" w:rsidP="006E2FCE">
            <w:r w:rsidRPr="00F840B4">
              <w:t>1164129051</w:t>
            </w:r>
          </w:p>
        </w:tc>
        <w:tc>
          <w:tcPr>
            <w:tcW w:w="3118" w:type="dxa"/>
            <w:shd w:val="clear" w:color="auto" w:fill="F0F4F3"/>
          </w:tcPr>
          <w:p w:rsidR="006E2FCE" w:rsidRDefault="006E2FCE" w:rsidP="006E2FCE">
            <w:r w:rsidRPr="00F840B4">
              <w:t>EREN SAYAT</w:t>
            </w:r>
          </w:p>
        </w:tc>
        <w:tc>
          <w:tcPr>
            <w:tcW w:w="2977" w:type="dxa"/>
            <w:shd w:val="clear" w:color="auto" w:fill="F0F4F3"/>
          </w:tcPr>
          <w:p w:rsidR="006E2FCE" w:rsidRPr="003E566B" w:rsidRDefault="006E2FCE" w:rsidP="006E2FCE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6E2FCE" w:rsidRDefault="006E2FCE" w:rsidP="006E2FCE">
            <w:pPr>
              <w:spacing w:line="276" w:lineRule="auto"/>
            </w:pPr>
          </w:p>
        </w:tc>
      </w:tr>
      <w:tr w:rsidR="003E566B" w:rsidTr="00B41106">
        <w:tc>
          <w:tcPr>
            <w:tcW w:w="988" w:type="dxa"/>
          </w:tcPr>
          <w:p w:rsidR="003E566B" w:rsidRPr="003E566B" w:rsidRDefault="003E566B" w:rsidP="006E2FCE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3E566B" w:rsidRPr="003E566B" w:rsidRDefault="003E566B" w:rsidP="003E566B"/>
        </w:tc>
        <w:tc>
          <w:tcPr>
            <w:tcW w:w="3118" w:type="dxa"/>
            <w:shd w:val="clear" w:color="auto" w:fill="FFFFFF"/>
          </w:tcPr>
          <w:p w:rsidR="003E566B" w:rsidRPr="003E566B" w:rsidRDefault="003E566B" w:rsidP="003E566B"/>
        </w:tc>
        <w:tc>
          <w:tcPr>
            <w:tcW w:w="2977" w:type="dxa"/>
            <w:shd w:val="clear" w:color="auto" w:fill="FFFFFF"/>
          </w:tcPr>
          <w:p w:rsidR="003E566B" w:rsidRPr="003E566B" w:rsidRDefault="003E566B" w:rsidP="003E566B"/>
        </w:tc>
        <w:tc>
          <w:tcPr>
            <w:tcW w:w="1410" w:type="dxa"/>
          </w:tcPr>
          <w:p w:rsidR="003E566B" w:rsidRDefault="003E566B" w:rsidP="003E566B">
            <w:pPr>
              <w:spacing w:line="276" w:lineRule="auto"/>
            </w:pPr>
          </w:p>
        </w:tc>
      </w:tr>
      <w:tr w:rsidR="003E566B" w:rsidTr="005F7F7F">
        <w:tc>
          <w:tcPr>
            <w:tcW w:w="988" w:type="dxa"/>
          </w:tcPr>
          <w:p w:rsidR="003E566B" w:rsidRPr="003E566B" w:rsidRDefault="003E566B" w:rsidP="006E2FCE">
            <w:pPr>
              <w:ind w:left="360"/>
            </w:pPr>
          </w:p>
        </w:tc>
        <w:tc>
          <w:tcPr>
            <w:tcW w:w="1701" w:type="dxa"/>
            <w:shd w:val="clear" w:color="auto" w:fill="auto"/>
          </w:tcPr>
          <w:p w:rsidR="003E566B" w:rsidRPr="003E566B" w:rsidRDefault="003E566B" w:rsidP="003E566B"/>
        </w:tc>
        <w:tc>
          <w:tcPr>
            <w:tcW w:w="3118" w:type="dxa"/>
            <w:shd w:val="clear" w:color="auto" w:fill="auto"/>
          </w:tcPr>
          <w:p w:rsidR="003E566B" w:rsidRPr="003E566B" w:rsidRDefault="003E566B" w:rsidP="003E566B"/>
        </w:tc>
        <w:tc>
          <w:tcPr>
            <w:tcW w:w="2977" w:type="dxa"/>
            <w:shd w:val="clear" w:color="auto" w:fill="auto"/>
          </w:tcPr>
          <w:p w:rsidR="003E566B" w:rsidRPr="003E566B" w:rsidRDefault="003E566B" w:rsidP="003E566B"/>
        </w:tc>
        <w:tc>
          <w:tcPr>
            <w:tcW w:w="1410" w:type="dxa"/>
          </w:tcPr>
          <w:p w:rsidR="003E566B" w:rsidRDefault="003E566B" w:rsidP="003E566B">
            <w:pPr>
              <w:spacing w:line="276" w:lineRule="auto"/>
            </w:pPr>
          </w:p>
        </w:tc>
      </w:tr>
      <w:tr w:rsidR="003E566B" w:rsidTr="00865E62">
        <w:tc>
          <w:tcPr>
            <w:tcW w:w="988" w:type="dxa"/>
            <w:shd w:val="clear" w:color="auto" w:fill="auto"/>
          </w:tcPr>
          <w:p w:rsidR="003E566B" w:rsidRPr="003E566B" w:rsidRDefault="003E566B" w:rsidP="003E566B"/>
        </w:tc>
        <w:tc>
          <w:tcPr>
            <w:tcW w:w="1701" w:type="dxa"/>
            <w:shd w:val="clear" w:color="auto" w:fill="auto"/>
          </w:tcPr>
          <w:p w:rsidR="003E566B" w:rsidRPr="003E566B" w:rsidRDefault="003E566B" w:rsidP="003E566B"/>
        </w:tc>
        <w:tc>
          <w:tcPr>
            <w:tcW w:w="3118" w:type="dxa"/>
            <w:shd w:val="clear" w:color="auto" w:fill="auto"/>
          </w:tcPr>
          <w:p w:rsidR="003E566B" w:rsidRPr="003E566B" w:rsidRDefault="003E566B" w:rsidP="003E566B"/>
        </w:tc>
        <w:tc>
          <w:tcPr>
            <w:tcW w:w="2977" w:type="dxa"/>
            <w:shd w:val="clear" w:color="auto" w:fill="auto"/>
          </w:tcPr>
          <w:p w:rsidR="003E566B" w:rsidRPr="003E566B" w:rsidRDefault="003E566B" w:rsidP="003E566B"/>
        </w:tc>
        <w:tc>
          <w:tcPr>
            <w:tcW w:w="1410" w:type="dxa"/>
          </w:tcPr>
          <w:p w:rsidR="003E566B" w:rsidRDefault="003E566B" w:rsidP="003E566B">
            <w:pPr>
              <w:spacing w:line="276" w:lineRule="auto"/>
            </w:pPr>
          </w:p>
        </w:tc>
      </w:tr>
      <w:tr w:rsidR="003E566B" w:rsidTr="00865E62">
        <w:tc>
          <w:tcPr>
            <w:tcW w:w="988" w:type="dxa"/>
            <w:shd w:val="clear" w:color="auto" w:fill="auto"/>
          </w:tcPr>
          <w:p w:rsidR="003E566B" w:rsidRPr="003E566B" w:rsidRDefault="003E566B" w:rsidP="003E566B"/>
        </w:tc>
        <w:tc>
          <w:tcPr>
            <w:tcW w:w="1701" w:type="dxa"/>
            <w:shd w:val="clear" w:color="auto" w:fill="auto"/>
          </w:tcPr>
          <w:p w:rsidR="003E566B" w:rsidRPr="003E566B" w:rsidRDefault="003E566B" w:rsidP="003E566B"/>
        </w:tc>
        <w:tc>
          <w:tcPr>
            <w:tcW w:w="3118" w:type="dxa"/>
            <w:shd w:val="clear" w:color="auto" w:fill="auto"/>
          </w:tcPr>
          <w:p w:rsidR="003E566B" w:rsidRPr="003E566B" w:rsidRDefault="003E566B" w:rsidP="003E566B"/>
        </w:tc>
        <w:tc>
          <w:tcPr>
            <w:tcW w:w="2977" w:type="dxa"/>
            <w:shd w:val="clear" w:color="auto" w:fill="auto"/>
          </w:tcPr>
          <w:p w:rsidR="003E566B" w:rsidRPr="003E566B" w:rsidRDefault="003E566B" w:rsidP="003E566B"/>
        </w:tc>
        <w:tc>
          <w:tcPr>
            <w:tcW w:w="1410" w:type="dxa"/>
          </w:tcPr>
          <w:p w:rsidR="003E566B" w:rsidRDefault="003E566B" w:rsidP="003E566B">
            <w:pPr>
              <w:spacing w:line="276" w:lineRule="auto"/>
            </w:pPr>
          </w:p>
        </w:tc>
      </w:tr>
      <w:tr w:rsidR="003E566B" w:rsidTr="00865E62">
        <w:tc>
          <w:tcPr>
            <w:tcW w:w="988" w:type="dxa"/>
            <w:shd w:val="clear" w:color="auto" w:fill="auto"/>
          </w:tcPr>
          <w:p w:rsidR="003E566B" w:rsidRPr="003E566B" w:rsidRDefault="003E566B" w:rsidP="003E566B"/>
        </w:tc>
        <w:tc>
          <w:tcPr>
            <w:tcW w:w="1701" w:type="dxa"/>
            <w:shd w:val="clear" w:color="auto" w:fill="auto"/>
          </w:tcPr>
          <w:p w:rsidR="003E566B" w:rsidRPr="003E566B" w:rsidRDefault="003E566B" w:rsidP="003E566B"/>
        </w:tc>
        <w:tc>
          <w:tcPr>
            <w:tcW w:w="3118" w:type="dxa"/>
            <w:shd w:val="clear" w:color="auto" w:fill="auto"/>
          </w:tcPr>
          <w:p w:rsidR="003E566B" w:rsidRPr="003E566B" w:rsidRDefault="003E566B" w:rsidP="003E566B"/>
        </w:tc>
        <w:tc>
          <w:tcPr>
            <w:tcW w:w="2977" w:type="dxa"/>
            <w:shd w:val="clear" w:color="auto" w:fill="auto"/>
          </w:tcPr>
          <w:p w:rsidR="003E566B" w:rsidRPr="003E566B" w:rsidRDefault="003E566B" w:rsidP="003E566B"/>
        </w:tc>
        <w:tc>
          <w:tcPr>
            <w:tcW w:w="1410" w:type="dxa"/>
          </w:tcPr>
          <w:p w:rsidR="003E566B" w:rsidRDefault="003E566B" w:rsidP="003E566B">
            <w:pPr>
              <w:spacing w:line="276" w:lineRule="auto"/>
            </w:pPr>
          </w:p>
        </w:tc>
      </w:tr>
      <w:tr w:rsidR="003E566B" w:rsidTr="00865E62">
        <w:tc>
          <w:tcPr>
            <w:tcW w:w="988" w:type="dxa"/>
            <w:shd w:val="clear" w:color="auto" w:fill="auto"/>
          </w:tcPr>
          <w:p w:rsidR="003E566B" w:rsidRPr="003E566B" w:rsidRDefault="003E566B" w:rsidP="003E566B"/>
        </w:tc>
        <w:tc>
          <w:tcPr>
            <w:tcW w:w="1701" w:type="dxa"/>
            <w:shd w:val="clear" w:color="auto" w:fill="auto"/>
          </w:tcPr>
          <w:p w:rsidR="003E566B" w:rsidRPr="003E566B" w:rsidRDefault="003E566B" w:rsidP="003E566B"/>
        </w:tc>
        <w:tc>
          <w:tcPr>
            <w:tcW w:w="3118" w:type="dxa"/>
            <w:shd w:val="clear" w:color="auto" w:fill="auto"/>
          </w:tcPr>
          <w:p w:rsidR="003E566B" w:rsidRPr="003E566B" w:rsidRDefault="003E566B" w:rsidP="003E566B"/>
        </w:tc>
        <w:tc>
          <w:tcPr>
            <w:tcW w:w="2977" w:type="dxa"/>
            <w:shd w:val="clear" w:color="auto" w:fill="auto"/>
          </w:tcPr>
          <w:p w:rsidR="003E566B" w:rsidRPr="003E566B" w:rsidRDefault="003E566B" w:rsidP="003E566B"/>
        </w:tc>
        <w:tc>
          <w:tcPr>
            <w:tcW w:w="1410" w:type="dxa"/>
          </w:tcPr>
          <w:p w:rsidR="003E566B" w:rsidRDefault="003E566B" w:rsidP="003E566B">
            <w:pPr>
              <w:spacing w:line="276" w:lineRule="auto"/>
            </w:pPr>
          </w:p>
        </w:tc>
      </w:tr>
      <w:tr w:rsidR="003E566B" w:rsidTr="00865E62">
        <w:tc>
          <w:tcPr>
            <w:tcW w:w="988" w:type="dxa"/>
            <w:shd w:val="clear" w:color="auto" w:fill="auto"/>
          </w:tcPr>
          <w:p w:rsidR="003E566B" w:rsidRPr="003E566B" w:rsidRDefault="003E566B" w:rsidP="003E566B"/>
        </w:tc>
        <w:tc>
          <w:tcPr>
            <w:tcW w:w="1701" w:type="dxa"/>
            <w:shd w:val="clear" w:color="auto" w:fill="auto"/>
          </w:tcPr>
          <w:p w:rsidR="003E566B" w:rsidRPr="003E566B" w:rsidRDefault="003E566B" w:rsidP="003E566B"/>
        </w:tc>
        <w:tc>
          <w:tcPr>
            <w:tcW w:w="3118" w:type="dxa"/>
            <w:shd w:val="clear" w:color="auto" w:fill="auto"/>
          </w:tcPr>
          <w:p w:rsidR="003E566B" w:rsidRPr="003E566B" w:rsidRDefault="003E566B" w:rsidP="003E566B"/>
        </w:tc>
        <w:tc>
          <w:tcPr>
            <w:tcW w:w="2977" w:type="dxa"/>
            <w:shd w:val="clear" w:color="auto" w:fill="auto"/>
          </w:tcPr>
          <w:p w:rsidR="003E566B" w:rsidRPr="003E566B" w:rsidRDefault="003E566B" w:rsidP="003E566B"/>
        </w:tc>
        <w:tc>
          <w:tcPr>
            <w:tcW w:w="1410" w:type="dxa"/>
          </w:tcPr>
          <w:p w:rsidR="003E566B" w:rsidRDefault="003E566B" w:rsidP="003E566B">
            <w:pPr>
              <w:spacing w:line="276" w:lineRule="auto"/>
            </w:pPr>
          </w:p>
        </w:tc>
      </w:tr>
      <w:tr w:rsidR="003E566B" w:rsidTr="00865E62">
        <w:tc>
          <w:tcPr>
            <w:tcW w:w="988" w:type="dxa"/>
            <w:shd w:val="clear" w:color="auto" w:fill="auto"/>
          </w:tcPr>
          <w:p w:rsidR="003E566B" w:rsidRPr="003E566B" w:rsidRDefault="003E566B" w:rsidP="003E566B"/>
        </w:tc>
        <w:tc>
          <w:tcPr>
            <w:tcW w:w="1701" w:type="dxa"/>
            <w:shd w:val="clear" w:color="auto" w:fill="auto"/>
          </w:tcPr>
          <w:p w:rsidR="003E566B" w:rsidRPr="003E566B" w:rsidRDefault="003E566B" w:rsidP="003E566B"/>
        </w:tc>
        <w:tc>
          <w:tcPr>
            <w:tcW w:w="3118" w:type="dxa"/>
            <w:shd w:val="clear" w:color="auto" w:fill="auto"/>
          </w:tcPr>
          <w:p w:rsidR="003E566B" w:rsidRPr="003E566B" w:rsidRDefault="003E566B" w:rsidP="003E566B"/>
        </w:tc>
        <w:tc>
          <w:tcPr>
            <w:tcW w:w="2977" w:type="dxa"/>
            <w:shd w:val="clear" w:color="auto" w:fill="auto"/>
          </w:tcPr>
          <w:p w:rsidR="003E566B" w:rsidRPr="003E566B" w:rsidRDefault="003E566B" w:rsidP="003E566B"/>
        </w:tc>
        <w:tc>
          <w:tcPr>
            <w:tcW w:w="1410" w:type="dxa"/>
          </w:tcPr>
          <w:p w:rsidR="003E566B" w:rsidRDefault="003E566B" w:rsidP="003E566B">
            <w:pPr>
              <w:spacing w:line="276" w:lineRule="auto"/>
            </w:pPr>
          </w:p>
        </w:tc>
      </w:tr>
      <w:tr w:rsidR="003E566B" w:rsidTr="00865E62">
        <w:tc>
          <w:tcPr>
            <w:tcW w:w="988" w:type="dxa"/>
            <w:shd w:val="clear" w:color="auto" w:fill="auto"/>
          </w:tcPr>
          <w:p w:rsidR="003E566B" w:rsidRPr="003E566B" w:rsidRDefault="003E566B" w:rsidP="003E566B"/>
        </w:tc>
        <w:tc>
          <w:tcPr>
            <w:tcW w:w="1701" w:type="dxa"/>
            <w:shd w:val="clear" w:color="auto" w:fill="auto"/>
          </w:tcPr>
          <w:p w:rsidR="003E566B" w:rsidRPr="003E566B" w:rsidRDefault="003E566B" w:rsidP="003E566B"/>
        </w:tc>
        <w:tc>
          <w:tcPr>
            <w:tcW w:w="3118" w:type="dxa"/>
            <w:shd w:val="clear" w:color="auto" w:fill="auto"/>
          </w:tcPr>
          <w:p w:rsidR="003E566B" w:rsidRPr="003E566B" w:rsidRDefault="003E566B" w:rsidP="003E566B"/>
        </w:tc>
        <w:tc>
          <w:tcPr>
            <w:tcW w:w="2977" w:type="dxa"/>
            <w:shd w:val="clear" w:color="auto" w:fill="auto"/>
          </w:tcPr>
          <w:p w:rsidR="003E566B" w:rsidRPr="003E566B" w:rsidRDefault="003E566B" w:rsidP="003E566B"/>
        </w:tc>
        <w:tc>
          <w:tcPr>
            <w:tcW w:w="1410" w:type="dxa"/>
          </w:tcPr>
          <w:p w:rsidR="003E566B" w:rsidRDefault="003E566B" w:rsidP="003E566B">
            <w:pPr>
              <w:spacing w:line="276" w:lineRule="auto"/>
            </w:pPr>
          </w:p>
        </w:tc>
      </w:tr>
      <w:tr w:rsidR="003E566B" w:rsidTr="00865E62">
        <w:tc>
          <w:tcPr>
            <w:tcW w:w="988" w:type="dxa"/>
            <w:shd w:val="clear" w:color="auto" w:fill="auto"/>
          </w:tcPr>
          <w:p w:rsidR="003E566B" w:rsidRPr="003E566B" w:rsidRDefault="003E566B" w:rsidP="003E566B"/>
        </w:tc>
        <w:tc>
          <w:tcPr>
            <w:tcW w:w="1701" w:type="dxa"/>
            <w:shd w:val="clear" w:color="auto" w:fill="auto"/>
          </w:tcPr>
          <w:p w:rsidR="003E566B" w:rsidRPr="003E566B" w:rsidRDefault="003E566B" w:rsidP="003E566B"/>
        </w:tc>
        <w:tc>
          <w:tcPr>
            <w:tcW w:w="3118" w:type="dxa"/>
            <w:shd w:val="clear" w:color="auto" w:fill="auto"/>
          </w:tcPr>
          <w:p w:rsidR="003E566B" w:rsidRPr="003E566B" w:rsidRDefault="003E566B" w:rsidP="003E566B"/>
        </w:tc>
        <w:tc>
          <w:tcPr>
            <w:tcW w:w="2977" w:type="dxa"/>
            <w:shd w:val="clear" w:color="auto" w:fill="auto"/>
          </w:tcPr>
          <w:p w:rsidR="003E566B" w:rsidRPr="003E566B" w:rsidRDefault="003E566B" w:rsidP="003E566B"/>
        </w:tc>
        <w:tc>
          <w:tcPr>
            <w:tcW w:w="1410" w:type="dxa"/>
          </w:tcPr>
          <w:p w:rsidR="003E566B" w:rsidRDefault="003E566B" w:rsidP="003E566B">
            <w:pPr>
              <w:spacing w:line="276" w:lineRule="auto"/>
            </w:pPr>
          </w:p>
        </w:tc>
      </w:tr>
      <w:tr w:rsidR="003E566B" w:rsidTr="007973BF">
        <w:tc>
          <w:tcPr>
            <w:tcW w:w="988" w:type="dxa"/>
          </w:tcPr>
          <w:p w:rsidR="003E566B" w:rsidRDefault="003E566B" w:rsidP="003E566B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3E566B" w:rsidRDefault="003E566B" w:rsidP="003E566B">
            <w:pPr>
              <w:spacing w:line="276" w:lineRule="auto"/>
            </w:pPr>
          </w:p>
        </w:tc>
        <w:tc>
          <w:tcPr>
            <w:tcW w:w="3118" w:type="dxa"/>
          </w:tcPr>
          <w:p w:rsidR="003E566B" w:rsidRDefault="003E566B" w:rsidP="003E566B">
            <w:pPr>
              <w:spacing w:line="276" w:lineRule="auto"/>
            </w:pPr>
          </w:p>
        </w:tc>
        <w:tc>
          <w:tcPr>
            <w:tcW w:w="2977" w:type="dxa"/>
          </w:tcPr>
          <w:p w:rsidR="003E566B" w:rsidRDefault="003E566B" w:rsidP="003E566B">
            <w:pPr>
              <w:spacing w:line="276" w:lineRule="auto"/>
            </w:pPr>
          </w:p>
        </w:tc>
        <w:tc>
          <w:tcPr>
            <w:tcW w:w="1410" w:type="dxa"/>
          </w:tcPr>
          <w:p w:rsidR="003E566B" w:rsidRDefault="003E566B" w:rsidP="003E566B">
            <w:pPr>
              <w:spacing w:line="276" w:lineRule="auto"/>
            </w:pPr>
          </w:p>
        </w:tc>
      </w:tr>
      <w:tr w:rsidR="003E566B" w:rsidTr="007973BF">
        <w:tc>
          <w:tcPr>
            <w:tcW w:w="988" w:type="dxa"/>
          </w:tcPr>
          <w:p w:rsidR="003E566B" w:rsidRDefault="003E566B" w:rsidP="003E566B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3E566B" w:rsidRDefault="003E566B" w:rsidP="003E566B">
            <w:pPr>
              <w:spacing w:line="276" w:lineRule="auto"/>
            </w:pPr>
          </w:p>
        </w:tc>
        <w:tc>
          <w:tcPr>
            <w:tcW w:w="3118" w:type="dxa"/>
          </w:tcPr>
          <w:p w:rsidR="003E566B" w:rsidRDefault="003E566B" w:rsidP="003E566B">
            <w:pPr>
              <w:spacing w:line="276" w:lineRule="auto"/>
            </w:pPr>
          </w:p>
        </w:tc>
        <w:tc>
          <w:tcPr>
            <w:tcW w:w="2977" w:type="dxa"/>
          </w:tcPr>
          <w:p w:rsidR="003E566B" w:rsidRDefault="003E566B" w:rsidP="003E566B">
            <w:pPr>
              <w:spacing w:line="276" w:lineRule="auto"/>
            </w:pPr>
          </w:p>
        </w:tc>
        <w:tc>
          <w:tcPr>
            <w:tcW w:w="1410" w:type="dxa"/>
          </w:tcPr>
          <w:p w:rsidR="003E566B" w:rsidRDefault="003E566B" w:rsidP="003E566B">
            <w:pPr>
              <w:spacing w:line="276" w:lineRule="auto"/>
            </w:pPr>
          </w:p>
        </w:tc>
      </w:tr>
      <w:tr w:rsidR="003E566B" w:rsidTr="007973BF">
        <w:tc>
          <w:tcPr>
            <w:tcW w:w="988" w:type="dxa"/>
          </w:tcPr>
          <w:p w:rsidR="003E566B" w:rsidRDefault="003E566B" w:rsidP="003E566B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3E566B" w:rsidRDefault="003E566B" w:rsidP="003E566B">
            <w:pPr>
              <w:spacing w:line="276" w:lineRule="auto"/>
            </w:pPr>
          </w:p>
        </w:tc>
        <w:tc>
          <w:tcPr>
            <w:tcW w:w="3118" w:type="dxa"/>
          </w:tcPr>
          <w:p w:rsidR="003E566B" w:rsidRDefault="003E566B" w:rsidP="003E566B">
            <w:pPr>
              <w:spacing w:line="276" w:lineRule="auto"/>
            </w:pPr>
          </w:p>
        </w:tc>
        <w:tc>
          <w:tcPr>
            <w:tcW w:w="2977" w:type="dxa"/>
          </w:tcPr>
          <w:p w:rsidR="003E566B" w:rsidRDefault="003E566B" w:rsidP="003E566B">
            <w:pPr>
              <w:spacing w:line="276" w:lineRule="auto"/>
            </w:pPr>
          </w:p>
        </w:tc>
        <w:tc>
          <w:tcPr>
            <w:tcW w:w="1410" w:type="dxa"/>
          </w:tcPr>
          <w:p w:rsidR="003E566B" w:rsidRDefault="003E566B" w:rsidP="003E566B">
            <w:pPr>
              <w:spacing w:line="276" w:lineRule="auto"/>
            </w:pPr>
          </w:p>
        </w:tc>
      </w:tr>
      <w:tr w:rsidR="003E566B" w:rsidTr="007973BF">
        <w:tc>
          <w:tcPr>
            <w:tcW w:w="988" w:type="dxa"/>
          </w:tcPr>
          <w:p w:rsidR="003E566B" w:rsidRDefault="003E566B" w:rsidP="003E566B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3E566B" w:rsidRDefault="003E566B" w:rsidP="003E566B">
            <w:pPr>
              <w:spacing w:line="276" w:lineRule="auto"/>
            </w:pPr>
          </w:p>
        </w:tc>
        <w:tc>
          <w:tcPr>
            <w:tcW w:w="3118" w:type="dxa"/>
          </w:tcPr>
          <w:p w:rsidR="003E566B" w:rsidRDefault="003E566B" w:rsidP="003E566B">
            <w:pPr>
              <w:spacing w:line="276" w:lineRule="auto"/>
            </w:pPr>
          </w:p>
        </w:tc>
        <w:tc>
          <w:tcPr>
            <w:tcW w:w="2977" w:type="dxa"/>
          </w:tcPr>
          <w:p w:rsidR="003E566B" w:rsidRDefault="003E566B" w:rsidP="003E566B">
            <w:pPr>
              <w:spacing w:line="276" w:lineRule="auto"/>
            </w:pPr>
          </w:p>
        </w:tc>
        <w:tc>
          <w:tcPr>
            <w:tcW w:w="1410" w:type="dxa"/>
          </w:tcPr>
          <w:p w:rsidR="003E566B" w:rsidRDefault="003E566B" w:rsidP="003E566B">
            <w:pPr>
              <w:spacing w:line="276" w:lineRule="auto"/>
            </w:pPr>
          </w:p>
        </w:tc>
      </w:tr>
      <w:tr w:rsidR="003E566B" w:rsidTr="007973BF">
        <w:tc>
          <w:tcPr>
            <w:tcW w:w="988" w:type="dxa"/>
          </w:tcPr>
          <w:p w:rsidR="003E566B" w:rsidRDefault="003E566B" w:rsidP="003E566B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3E566B" w:rsidRDefault="003E566B" w:rsidP="003E566B">
            <w:pPr>
              <w:spacing w:line="276" w:lineRule="auto"/>
            </w:pPr>
          </w:p>
        </w:tc>
        <w:tc>
          <w:tcPr>
            <w:tcW w:w="3118" w:type="dxa"/>
          </w:tcPr>
          <w:p w:rsidR="003E566B" w:rsidRDefault="003E566B" w:rsidP="003E566B">
            <w:pPr>
              <w:spacing w:line="276" w:lineRule="auto"/>
            </w:pPr>
          </w:p>
        </w:tc>
        <w:tc>
          <w:tcPr>
            <w:tcW w:w="2977" w:type="dxa"/>
          </w:tcPr>
          <w:p w:rsidR="003E566B" w:rsidRDefault="003E566B" w:rsidP="003E566B">
            <w:pPr>
              <w:spacing w:line="276" w:lineRule="auto"/>
            </w:pPr>
          </w:p>
        </w:tc>
        <w:tc>
          <w:tcPr>
            <w:tcW w:w="1410" w:type="dxa"/>
          </w:tcPr>
          <w:p w:rsidR="003E566B" w:rsidRDefault="003E566B" w:rsidP="003E566B">
            <w:pPr>
              <w:spacing w:line="276" w:lineRule="auto"/>
            </w:pPr>
          </w:p>
        </w:tc>
      </w:tr>
      <w:tr w:rsidR="003E566B" w:rsidTr="007973BF">
        <w:tc>
          <w:tcPr>
            <w:tcW w:w="988" w:type="dxa"/>
          </w:tcPr>
          <w:p w:rsidR="003E566B" w:rsidRDefault="003E566B" w:rsidP="003E566B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3E566B" w:rsidRDefault="003E566B" w:rsidP="003E566B">
            <w:pPr>
              <w:spacing w:line="276" w:lineRule="auto"/>
            </w:pPr>
          </w:p>
        </w:tc>
        <w:tc>
          <w:tcPr>
            <w:tcW w:w="3118" w:type="dxa"/>
          </w:tcPr>
          <w:p w:rsidR="003E566B" w:rsidRDefault="003E566B" w:rsidP="003E566B">
            <w:pPr>
              <w:spacing w:line="276" w:lineRule="auto"/>
            </w:pPr>
          </w:p>
        </w:tc>
        <w:tc>
          <w:tcPr>
            <w:tcW w:w="2977" w:type="dxa"/>
          </w:tcPr>
          <w:p w:rsidR="003E566B" w:rsidRDefault="003E566B" w:rsidP="003E566B">
            <w:pPr>
              <w:spacing w:line="276" w:lineRule="auto"/>
            </w:pPr>
          </w:p>
        </w:tc>
        <w:tc>
          <w:tcPr>
            <w:tcW w:w="1410" w:type="dxa"/>
          </w:tcPr>
          <w:p w:rsidR="003E566B" w:rsidRDefault="003E566B" w:rsidP="003E566B">
            <w:pPr>
              <w:spacing w:line="276" w:lineRule="auto"/>
            </w:pPr>
          </w:p>
        </w:tc>
      </w:tr>
      <w:tr w:rsidR="003E566B" w:rsidTr="007973BF">
        <w:tc>
          <w:tcPr>
            <w:tcW w:w="988" w:type="dxa"/>
          </w:tcPr>
          <w:p w:rsidR="003E566B" w:rsidRDefault="003E566B" w:rsidP="003E566B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3E566B" w:rsidRDefault="003E566B" w:rsidP="003E566B">
            <w:pPr>
              <w:spacing w:line="276" w:lineRule="auto"/>
            </w:pPr>
          </w:p>
        </w:tc>
        <w:tc>
          <w:tcPr>
            <w:tcW w:w="3118" w:type="dxa"/>
          </w:tcPr>
          <w:p w:rsidR="003E566B" w:rsidRDefault="003E566B" w:rsidP="003E566B">
            <w:pPr>
              <w:spacing w:line="276" w:lineRule="auto"/>
            </w:pPr>
          </w:p>
        </w:tc>
        <w:tc>
          <w:tcPr>
            <w:tcW w:w="2977" w:type="dxa"/>
          </w:tcPr>
          <w:p w:rsidR="003E566B" w:rsidRDefault="003E566B" w:rsidP="003E566B">
            <w:pPr>
              <w:spacing w:line="276" w:lineRule="auto"/>
            </w:pPr>
          </w:p>
        </w:tc>
        <w:tc>
          <w:tcPr>
            <w:tcW w:w="1410" w:type="dxa"/>
          </w:tcPr>
          <w:p w:rsidR="003E566B" w:rsidRDefault="003E566B" w:rsidP="003E566B">
            <w:pPr>
              <w:spacing w:line="276" w:lineRule="auto"/>
            </w:pPr>
          </w:p>
        </w:tc>
      </w:tr>
      <w:tr w:rsidR="003E566B" w:rsidTr="007973BF">
        <w:tc>
          <w:tcPr>
            <w:tcW w:w="988" w:type="dxa"/>
          </w:tcPr>
          <w:p w:rsidR="003E566B" w:rsidRDefault="003E566B" w:rsidP="003E566B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3E566B" w:rsidRDefault="003E566B" w:rsidP="003E566B">
            <w:pPr>
              <w:spacing w:line="276" w:lineRule="auto"/>
            </w:pPr>
          </w:p>
        </w:tc>
        <w:tc>
          <w:tcPr>
            <w:tcW w:w="3118" w:type="dxa"/>
          </w:tcPr>
          <w:p w:rsidR="003E566B" w:rsidRDefault="003E566B" w:rsidP="003E566B">
            <w:pPr>
              <w:spacing w:line="276" w:lineRule="auto"/>
            </w:pPr>
          </w:p>
        </w:tc>
        <w:tc>
          <w:tcPr>
            <w:tcW w:w="2977" w:type="dxa"/>
          </w:tcPr>
          <w:p w:rsidR="003E566B" w:rsidRDefault="003E566B" w:rsidP="003E566B">
            <w:pPr>
              <w:spacing w:line="276" w:lineRule="auto"/>
            </w:pPr>
          </w:p>
        </w:tc>
        <w:tc>
          <w:tcPr>
            <w:tcW w:w="1410" w:type="dxa"/>
          </w:tcPr>
          <w:p w:rsidR="003E566B" w:rsidRDefault="003E566B" w:rsidP="003E566B">
            <w:pPr>
              <w:spacing w:line="276" w:lineRule="auto"/>
            </w:pPr>
          </w:p>
        </w:tc>
      </w:tr>
      <w:tr w:rsidR="003E566B" w:rsidTr="007973BF">
        <w:tc>
          <w:tcPr>
            <w:tcW w:w="988" w:type="dxa"/>
          </w:tcPr>
          <w:p w:rsidR="003E566B" w:rsidRDefault="003E566B" w:rsidP="003E566B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3E566B" w:rsidRDefault="003E566B" w:rsidP="003E566B">
            <w:pPr>
              <w:spacing w:line="276" w:lineRule="auto"/>
            </w:pPr>
          </w:p>
        </w:tc>
        <w:tc>
          <w:tcPr>
            <w:tcW w:w="3118" w:type="dxa"/>
          </w:tcPr>
          <w:p w:rsidR="003E566B" w:rsidRDefault="003E566B" w:rsidP="003E566B">
            <w:pPr>
              <w:spacing w:line="276" w:lineRule="auto"/>
            </w:pPr>
          </w:p>
        </w:tc>
        <w:tc>
          <w:tcPr>
            <w:tcW w:w="2977" w:type="dxa"/>
          </w:tcPr>
          <w:p w:rsidR="003E566B" w:rsidRDefault="003E566B" w:rsidP="003E566B">
            <w:pPr>
              <w:spacing w:line="276" w:lineRule="auto"/>
            </w:pPr>
          </w:p>
        </w:tc>
        <w:tc>
          <w:tcPr>
            <w:tcW w:w="1410" w:type="dxa"/>
          </w:tcPr>
          <w:p w:rsidR="003E566B" w:rsidRDefault="003E566B" w:rsidP="003E566B">
            <w:pPr>
              <w:spacing w:line="276" w:lineRule="auto"/>
            </w:pPr>
          </w:p>
        </w:tc>
      </w:tr>
      <w:tr w:rsidR="003E566B" w:rsidTr="007973BF">
        <w:tc>
          <w:tcPr>
            <w:tcW w:w="988" w:type="dxa"/>
          </w:tcPr>
          <w:p w:rsidR="003E566B" w:rsidRDefault="003E566B" w:rsidP="003E566B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3E566B" w:rsidRDefault="003E566B" w:rsidP="003E566B">
            <w:pPr>
              <w:spacing w:line="276" w:lineRule="auto"/>
            </w:pPr>
          </w:p>
        </w:tc>
        <w:tc>
          <w:tcPr>
            <w:tcW w:w="3118" w:type="dxa"/>
          </w:tcPr>
          <w:p w:rsidR="003E566B" w:rsidRDefault="003E566B" w:rsidP="003E566B">
            <w:pPr>
              <w:spacing w:line="276" w:lineRule="auto"/>
            </w:pPr>
          </w:p>
        </w:tc>
        <w:tc>
          <w:tcPr>
            <w:tcW w:w="2977" w:type="dxa"/>
          </w:tcPr>
          <w:p w:rsidR="003E566B" w:rsidRDefault="003E566B" w:rsidP="003E566B">
            <w:pPr>
              <w:spacing w:line="276" w:lineRule="auto"/>
            </w:pPr>
          </w:p>
        </w:tc>
        <w:tc>
          <w:tcPr>
            <w:tcW w:w="1410" w:type="dxa"/>
          </w:tcPr>
          <w:p w:rsidR="003E566B" w:rsidRDefault="003E566B" w:rsidP="003E566B">
            <w:pPr>
              <w:spacing w:line="276" w:lineRule="auto"/>
            </w:pPr>
          </w:p>
        </w:tc>
      </w:tr>
      <w:tr w:rsidR="003E566B" w:rsidTr="007973BF">
        <w:tc>
          <w:tcPr>
            <w:tcW w:w="988" w:type="dxa"/>
          </w:tcPr>
          <w:p w:rsidR="003E566B" w:rsidRDefault="003E566B" w:rsidP="003E566B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3E566B" w:rsidRDefault="003E566B" w:rsidP="003E566B">
            <w:pPr>
              <w:spacing w:line="276" w:lineRule="auto"/>
            </w:pPr>
          </w:p>
        </w:tc>
        <w:tc>
          <w:tcPr>
            <w:tcW w:w="3118" w:type="dxa"/>
          </w:tcPr>
          <w:p w:rsidR="003E566B" w:rsidRDefault="003E566B" w:rsidP="003E566B">
            <w:pPr>
              <w:spacing w:line="276" w:lineRule="auto"/>
            </w:pPr>
          </w:p>
        </w:tc>
        <w:tc>
          <w:tcPr>
            <w:tcW w:w="2977" w:type="dxa"/>
          </w:tcPr>
          <w:p w:rsidR="003E566B" w:rsidRDefault="003E566B" w:rsidP="003E566B">
            <w:pPr>
              <w:spacing w:line="276" w:lineRule="auto"/>
            </w:pPr>
          </w:p>
        </w:tc>
        <w:tc>
          <w:tcPr>
            <w:tcW w:w="1410" w:type="dxa"/>
          </w:tcPr>
          <w:p w:rsidR="003E566B" w:rsidRDefault="003E566B" w:rsidP="003E566B">
            <w:pPr>
              <w:spacing w:line="276" w:lineRule="auto"/>
            </w:pPr>
          </w:p>
        </w:tc>
      </w:tr>
      <w:tr w:rsidR="003E566B" w:rsidTr="007973BF">
        <w:tc>
          <w:tcPr>
            <w:tcW w:w="988" w:type="dxa"/>
          </w:tcPr>
          <w:p w:rsidR="003E566B" w:rsidRDefault="003E566B" w:rsidP="003E566B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3E566B" w:rsidRDefault="003E566B" w:rsidP="003E566B">
            <w:pPr>
              <w:spacing w:line="276" w:lineRule="auto"/>
            </w:pPr>
          </w:p>
        </w:tc>
        <w:tc>
          <w:tcPr>
            <w:tcW w:w="3118" w:type="dxa"/>
          </w:tcPr>
          <w:p w:rsidR="003E566B" w:rsidRDefault="003E566B" w:rsidP="003E566B">
            <w:pPr>
              <w:spacing w:line="276" w:lineRule="auto"/>
            </w:pPr>
          </w:p>
        </w:tc>
        <w:tc>
          <w:tcPr>
            <w:tcW w:w="2977" w:type="dxa"/>
          </w:tcPr>
          <w:p w:rsidR="003E566B" w:rsidRDefault="003E566B" w:rsidP="003E566B">
            <w:pPr>
              <w:spacing w:line="276" w:lineRule="auto"/>
            </w:pPr>
          </w:p>
        </w:tc>
        <w:tc>
          <w:tcPr>
            <w:tcW w:w="1410" w:type="dxa"/>
          </w:tcPr>
          <w:p w:rsidR="003E566B" w:rsidRDefault="003E566B" w:rsidP="003E566B">
            <w:pPr>
              <w:spacing w:line="276" w:lineRule="auto"/>
            </w:pPr>
          </w:p>
        </w:tc>
      </w:tr>
      <w:tr w:rsidR="003E566B" w:rsidTr="007973BF">
        <w:tc>
          <w:tcPr>
            <w:tcW w:w="988" w:type="dxa"/>
          </w:tcPr>
          <w:p w:rsidR="003E566B" w:rsidRDefault="003E566B" w:rsidP="003E566B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3E566B" w:rsidRDefault="003E566B" w:rsidP="003E566B">
            <w:pPr>
              <w:spacing w:line="276" w:lineRule="auto"/>
            </w:pPr>
          </w:p>
        </w:tc>
        <w:tc>
          <w:tcPr>
            <w:tcW w:w="3118" w:type="dxa"/>
          </w:tcPr>
          <w:p w:rsidR="003E566B" w:rsidRDefault="003E566B" w:rsidP="003E566B">
            <w:pPr>
              <w:spacing w:line="276" w:lineRule="auto"/>
            </w:pPr>
          </w:p>
        </w:tc>
        <w:tc>
          <w:tcPr>
            <w:tcW w:w="2977" w:type="dxa"/>
          </w:tcPr>
          <w:p w:rsidR="003E566B" w:rsidRDefault="003E566B" w:rsidP="003E566B">
            <w:pPr>
              <w:spacing w:line="276" w:lineRule="auto"/>
            </w:pPr>
          </w:p>
        </w:tc>
        <w:tc>
          <w:tcPr>
            <w:tcW w:w="1410" w:type="dxa"/>
          </w:tcPr>
          <w:p w:rsidR="003E566B" w:rsidRDefault="003E566B" w:rsidP="003E566B">
            <w:pPr>
              <w:spacing w:line="276" w:lineRule="auto"/>
            </w:pPr>
          </w:p>
        </w:tc>
      </w:tr>
      <w:tr w:rsidR="003E566B" w:rsidTr="007973BF">
        <w:tc>
          <w:tcPr>
            <w:tcW w:w="988" w:type="dxa"/>
          </w:tcPr>
          <w:p w:rsidR="003E566B" w:rsidRDefault="003E566B" w:rsidP="003E566B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3E566B" w:rsidRDefault="003E566B" w:rsidP="003E566B">
            <w:pPr>
              <w:spacing w:line="276" w:lineRule="auto"/>
            </w:pPr>
          </w:p>
        </w:tc>
        <w:tc>
          <w:tcPr>
            <w:tcW w:w="3118" w:type="dxa"/>
          </w:tcPr>
          <w:p w:rsidR="003E566B" w:rsidRDefault="003E566B" w:rsidP="003E566B">
            <w:pPr>
              <w:spacing w:line="276" w:lineRule="auto"/>
            </w:pPr>
          </w:p>
        </w:tc>
        <w:tc>
          <w:tcPr>
            <w:tcW w:w="2977" w:type="dxa"/>
          </w:tcPr>
          <w:p w:rsidR="003E566B" w:rsidRDefault="003E566B" w:rsidP="003E566B">
            <w:pPr>
              <w:spacing w:line="276" w:lineRule="auto"/>
            </w:pPr>
          </w:p>
        </w:tc>
        <w:tc>
          <w:tcPr>
            <w:tcW w:w="1410" w:type="dxa"/>
          </w:tcPr>
          <w:p w:rsidR="003E566B" w:rsidRDefault="003E566B" w:rsidP="003E566B">
            <w:pPr>
              <w:spacing w:line="276" w:lineRule="auto"/>
            </w:pPr>
          </w:p>
        </w:tc>
      </w:tr>
      <w:tr w:rsidR="003E566B" w:rsidTr="007973BF">
        <w:tc>
          <w:tcPr>
            <w:tcW w:w="988" w:type="dxa"/>
          </w:tcPr>
          <w:p w:rsidR="003E566B" w:rsidRDefault="003E566B" w:rsidP="003E566B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3E566B" w:rsidRDefault="003E566B" w:rsidP="003E566B">
            <w:pPr>
              <w:spacing w:line="276" w:lineRule="auto"/>
            </w:pPr>
          </w:p>
        </w:tc>
        <w:tc>
          <w:tcPr>
            <w:tcW w:w="3118" w:type="dxa"/>
          </w:tcPr>
          <w:p w:rsidR="003E566B" w:rsidRDefault="003E566B" w:rsidP="003E566B">
            <w:pPr>
              <w:spacing w:line="276" w:lineRule="auto"/>
            </w:pPr>
          </w:p>
        </w:tc>
        <w:tc>
          <w:tcPr>
            <w:tcW w:w="2977" w:type="dxa"/>
          </w:tcPr>
          <w:p w:rsidR="003E566B" w:rsidRDefault="003E566B" w:rsidP="003E566B">
            <w:pPr>
              <w:spacing w:line="276" w:lineRule="auto"/>
            </w:pPr>
          </w:p>
        </w:tc>
        <w:tc>
          <w:tcPr>
            <w:tcW w:w="1410" w:type="dxa"/>
          </w:tcPr>
          <w:p w:rsidR="003E566B" w:rsidRDefault="003E566B" w:rsidP="003E566B">
            <w:pPr>
              <w:spacing w:line="276" w:lineRule="auto"/>
            </w:pPr>
          </w:p>
        </w:tc>
      </w:tr>
    </w:tbl>
    <w:p w:rsidR="00BD5942" w:rsidRDefault="00BD5942" w:rsidP="00BD5942">
      <w:pPr>
        <w:spacing w:after="0" w:line="276" w:lineRule="auto"/>
        <w:sectPr w:rsidR="00BD5942" w:rsidSect="00021A92">
          <w:footerReference w:type="default" r:id="rId7"/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BD5942" w:rsidTr="00B41106">
        <w:tc>
          <w:tcPr>
            <w:tcW w:w="10194" w:type="dxa"/>
          </w:tcPr>
          <w:p w:rsidR="00BD5942" w:rsidRPr="00021A92" w:rsidRDefault="00BD5942" w:rsidP="00B41106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BD5942" w:rsidRDefault="00BD5942" w:rsidP="00BD5942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BD5942" w:rsidTr="00B41106">
        <w:tc>
          <w:tcPr>
            <w:tcW w:w="10194" w:type="dxa"/>
          </w:tcPr>
          <w:p w:rsidR="00BD5942" w:rsidRPr="0089564E" w:rsidRDefault="00EB7298" w:rsidP="00B41106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  <w:r w:rsidR="00BD5942" w:rsidRPr="0089564E">
              <w:rPr>
                <w:b/>
                <w:sz w:val="36"/>
                <w:szCs w:val="36"/>
              </w:rPr>
              <w:t xml:space="preserve"> DÖNEMİ</w:t>
            </w:r>
          </w:p>
          <w:p w:rsidR="00BD5942" w:rsidRPr="0089564E" w:rsidRDefault="00EB7298" w:rsidP="00B41106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TÜRK DİLİ 2</w:t>
            </w:r>
            <w:r w:rsidR="00BD5942" w:rsidRPr="0089564E">
              <w:rPr>
                <w:b/>
                <w:sz w:val="36"/>
                <w:szCs w:val="36"/>
              </w:rPr>
              <w:t xml:space="preserve"> </w:t>
            </w:r>
            <w:r w:rsidR="00BD5942">
              <w:rPr>
                <w:b/>
                <w:sz w:val="36"/>
                <w:szCs w:val="36"/>
              </w:rPr>
              <w:t>ARA</w:t>
            </w:r>
            <w:r w:rsidR="00BD5942" w:rsidRPr="0089564E">
              <w:rPr>
                <w:b/>
                <w:sz w:val="36"/>
                <w:szCs w:val="36"/>
              </w:rPr>
              <w:t xml:space="preserve"> SINAVI</w:t>
            </w:r>
          </w:p>
          <w:p w:rsidR="00BD5942" w:rsidRDefault="00EB7298" w:rsidP="00B41106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10 NİSAN 2017</w:t>
            </w:r>
            <w:r w:rsidR="00BD5942" w:rsidRPr="0089564E">
              <w:rPr>
                <w:b/>
                <w:sz w:val="36"/>
                <w:szCs w:val="36"/>
              </w:rPr>
              <w:t xml:space="preserve"> </w:t>
            </w:r>
            <w:r w:rsidR="00BD5942">
              <w:rPr>
                <w:b/>
                <w:sz w:val="36"/>
                <w:szCs w:val="36"/>
              </w:rPr>
              <w:t>PAZARTESİ</w:t>
            </w:r>
          </w:p>
        </w:tc>
      </w:tr>
    </w:tbl>
    <w:p w:rsidR="00BD5942" w:rsidRDefault="00BD5942" w:rsidP="00BD5942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843"/>
        <w:gridCol w:w="2835"/>
        <w:gridCol w:w="1275"/>
        <w:gridCol w:w="1696"/>
        <w:gridCol w:w="1699"/>
      </w:tblGrid>
      <w:tr w:rsidR="00BD5942" w:rsidTr="00B41106">
        <w:trPr>
          <w:jc w:val="center"/>
        </w:trPr>
        <w:tc>
          <w:tcPr>
            <w:tcW w:w="846" w:type="dxa"/>
            <w:vAlign w:val="center"/>
          </w:tcPr>
          <w:p w:rsidR="00BD5942" w:rsidRPr="00634DAE" w:rsidRDefault="00BD5942" w:rsidP="00B41106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BD5942" w:rsidRPr="00634DAE" w:rsidRDefault="00BD5942" w:rsidP="00B41106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BD5942" w:rsidRPr="00634DAE" w:rsidRDefault="00BD5942" w:rsidP="00B41106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BD5942" w:rsidRPr="00634DAE" w:rsidRDefault="00BD5942" w:rsidP="00B41106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BD5942" w:rsidRPr="00634DAE" w:rsidRDefault="00BD5942" w:rsidP="00B41106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BD5942" w:rsidRPr="00634DAE" w:rsidRDefault="00BD5942" w:rsidP="00B41106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BD5942" w:rsidTr="00B41106">
        <w:trPr>
          <w:trHeight w:val="599"/>
          <w:jc w:val="center"/>
        </w:trPr>
        <w:tc>
          <w:tcPr>
            <w:tcW w:w="846" w:type="dxa"/>
            <w:vAlign w:val="center"/>
          </w:tcPr>
          <w:p w:rsidR="00BD5942" w:rsidRDefault="00EB7298" w:rsidP="00B41106">
            <w:pPr>
              <w:spacing w:line="276" w:lineRule="auto"/>
              <w:jc w:val="center"/>
            </w:pPr>
            <w:r>
              <w:t>16:30</w:t>
            </w:r>
          </w:p>
        </w:tc>
        <w:tc>
          <w:tcPr>
            <w:tcW w:w="1843" w:type="dxa"/>
            <w:vAlign w:val="center"/>
          </w:tcPr>
          <w:p w:rsidR="00BD5942" w:rsidRDefault="00363E86" w:rsidP="004F3AE2">
            <w:pPr>
              <w:spacing w:line="276" w:lineRule="auto"/>
              <w:jc w:val="center"/>
            </w:pPr>
            <w:r>
              <w:t>Z-03</w:t>
            </w:r>
          </w:p>
        </w:tc>
        <w:tc>
          <w:tcPr>
            <w:tcW w:w="2835" w:type="dxa"/>
            <w:vAlign w:val="center"/>
          </w:tcPr>
          <w:p w:rsidR="00BD5942" w:rsidRPr="003E566B" w:rsidRDefault="00BD5942" w:rsidP="00B41106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BD5942" w:rsidRDefault="00BD5942" w:rsidP="00B41106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BD5942" w:rsidRDefault="00363E86" w:rsidP="00B41106">
            <w:pPr>
              <w:spacing w:line="276" w:lineRule="auto"/>
              <w:jc w:val="center"/>
            </w:pPr>
            <w:r>
              <w:t>44</w:t>
            </w:r>
          </w:p>
        </w:tc>
        <w:tc>
          <w:tcPr>
            <w:tcW w:w="1699" w:type="dxa"/>
            <w:vAlign w:val="center"/>
          </w:tcPr>
          <w:p w:rsidR="00BD5942" w:rsidRDefault="00BD5942" w:rsidP="00B41106">
            <w:pPr>
              <w:spacing w:line="276" w:lineRule="auto"/>
              <w:jc w:val="center"/>
            </w:pPr>
          </w:p>
        </w:tc>
      </w:tr>
    </w:tbl>
    <w:p w:rsidR="00BD5942" w:rsidRDefault="00BD5942" w:rsidP="00BD5942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BD5942" w:rsidTr="00B41106">
        <w:tc>
          <w:tcPr>
            <w:tcW w:w="988" w:type="dxa"/>
          </w:tcPr>
          <w:p w:rsidR="00BD5942" w:rsidRDefault="00BD5942" w:rsidP="00B41106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BD5942" w:rsidRPr="00634DAE" w:rsidRDefault="00BD5942" w:rsidP="00B41106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BD5942" w:rsidRPr="00634DAE" w:rsidRDefault="00BD5942" w:rsidP="00B41106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BD5942" w:rsidRPr="00634DAE" w:rsidRDefault="00BD5942" w:rsidP="00B41106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BD5942" w:rsidRDefault="00BD5942" w:rsidP="00B41106">
            <w:pPr>
              <w:spacing w:line="276" w:lineRule="auto"/>
              <w:jc w:val="center"/>
            </w:pPr>
            <w:r>
              <w:t>İmza</w:t>
            </w: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5F7F7F" w:rsidRPr="00527105" w:rsidRDefault="005F7F7F" w:rsidP="005F7F7F">
            <w:r w:rsidRPr="00527105">
              <w:t>1164129053</w:t>
            </w:r>
          </w:p>
        </w:tc>
        <w:tc>
          <w:tcPr>
            <w:tcW w:w="3118" w:type="dxa"/>
            <w:shd w:val="clear" w:color="auto" w:fill="FFFFFF"/>
          </w:tcPr>
          <w:p w:rsidR="005F7F7F" w:rsidRPr="00527105" w:rsidRDefault="005F7F7F" w:rsidP="005F7F7F">
            <w:r w:rsidRPr="00527105">
              <w:t>EBRU KAYA</w:t>
            </w:r>
          </w:p>
        </w:tc>
        <w:tc>
          <w:tcPr>
            <w:tcW w:w="2977" w:type="dxa"/>
            <w:shd w:val="clear" w:color="auto" w:fill="FFFFFF"/>
          </w:tcPr>
          <w:p w:rsidR="005F7F7F" w:rsidRPr="003E566B" w:rsidRDefault="005F7F7F" w:rsidP="005F7F7F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651D22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5F7F7F" w:rsidRPr="00527105" w:rsidRDefault="005F7F7F" w:rsidP="005F7F7F">
            <w:r w:rsidRPr="00527105">
              <w:t>1164129054</w:t>
            </w:r>
          </w:p>
        </w:tc>
        <w:tc>
          <w:tcPr>
            <w:tcW w:w="3118" w:type="dxa"/>
            <w:shd w:val="clear" w:color="auto" w:fill="F0F4F3"/>
          </w:tcPr>
          <w:p w:rsidR="005F7F7F" w:rsidRPr="00527105" w:rsidRDefault="005F7F7F" w:rsidP="005F7F7F">
            <w:r w:rsidRPr="00527105">
              <w:t>SEDEF VATANSEVER</w:t>
            </w:r>
          </w:p>
        </w:tc>
        <w:tc>
          <w:tcPr>
            <w:tcW w:w="2977" w:type="dxa"/>
            <w:shd w:val="clear" w:color="auto" w:fill="F0F4F3"/>
          </w:tcPr>
          <w:p w:rsidR="005F7F7F" w:rsidRPr="003E566B" w:rsidRDefault="005F7F7F" w:rsidP="005F7F7F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5F7F7F" w:rsidRPr="00527105" w:rsidRDefault="005F7F7F" w:rsidP="005F7F7F">
            <w:r w:rsidRPr="00527105">
              <w:t>1164129056</w:t>
            </w:r>
          </w:p>
        </w:tc>
        <w:tc>
          <w:tcPr>
            <w:tcW w:w="3118" w:type="dxa"/>
            <w:shd w:val="clear" w:color="auto" w:fill="FFFFFF"/>
          </w:tcPr>
          <w:p w:rsidR="005F7F7F" w:rsidRPr="00527105" w:rsidRDefault="005F7F7F" w:rsidP="005F7F7F">
            <w:r w:rsidRPr="00527105">
              <w:t>İREM IŞIK</w:t>
            </w:r>
          </w:p>
        </w:tc>
        <w:tc>
          <w:tcPr>
            <w:tcW w:w="2977" w:type="dxa"/>
            <w:shd w:val="clear" w:color="auto" w:fill="FFFFFF"/>
          </w:tcPr>
          <w:p w:rsidR="005F7F7F" w:rsidRPr="003E566B" w:rsidRDefault="005F7F7F" w:rsidP="005F7F7F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651D22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5F7F7F" w:rsidRPr="00527105" w:rsidRDefault="005F7F7F" w:rsidP="005F7F7F">
            <w:r w:rsidRPr="00527105">
              <w:t>1164129057</w:t>
            </w:r>
          </w:p>
        </w:tc>
        <w:tc>
          <w:tcPr>
            <w:tcW w:w="3118" w:type="dxa"/>
            <w:shd w:val="clear" w:color="auto" w:fill="F0F4F3"/>
          </w:tcPr>
          <w:p w:rsidR="005F7F7F" w:rsidRPr="00527105" w:rsidRDefault="005F7F7F" w:rsidP="005F7F7F">
            <w:r w:rsidRPr="00527105">
              <w:t>ELİF KIRIKCI</w:t>
            </w:r>
          </w:p>
        </w:tc>
        <w:tc>
          <w:tcPr>
            <w:tcW w:w="2977" w:type="dxa"/>
            <w:shd w:val="clear" w:color="auto" w:fill="F0F4F3"/>
          </w:tcPr>
          <w:p w:rsidR="005F7F7F" w:rsidRPr="003E566B" w:rsidRDefault="005F7F7F" w:rsidP="005F7F7F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5F7F7F" w:rsidRPr="00527105" w:rsidRDefault="005F7F7F" w:rsidP="005F7F7F">
            <w:r w:rsidRPr="00527105">
              <w:t>1164129058</w:t>
            </w:r>
          </w:p>
        </w:tc>
        <w:tc>
          <w:tcPr>
            <w:tcW w:w="3118" w:type="dxa"/>
            <w:shd w:val="clear" w:color="auto" w:fill="FFFFFF"/>
          </w:tcPr>
          <w:p w:rsidR="005F7F7F" w:rsidRPr="00527105" w:rsidRDefault="005F7F7F" w:rsidP="005F7F7F">
            <w:r w:rsidRPr="00527105">
              <w:t>BÜŞRA YENER</w:t>
            </w:r>
          </w:p>
        </w:tc>
        <w:tc>
          <w:tcPr>
            <w:tcW w:w="2977" w:type="dxa"/>
            <w:shd w:val="clear" w:color="auto" w:fill="FFFFFF"/>
          </w:tcPr>
          <w:p w:rsidR="005F7F7F" w:rsidRPr="003E566B" w:rsidRDefault="005F7F7F" w:rsidP="005F7F7F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651D22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5F7F7F" w:rsidRPr="00527105" w:rsidRDefault="005F7F7F" w:rsidP="005F7F7F">
            <w:r w:rsidRPr="00527105">
              <w:t>1164129059</w:t>
            </w:r>
          </w:p>
        </w:tc>
        <w:tc>
          <w:tcPr>
            <w:tcW w:w="3118" w:type="dxa"/>
            <w:shd w:val="clear" w:color="auto" w:fill="F0F4F3"/>
          </w:tcPr>
          <w:p w:rsidR="005F7F7F" w:rsidRPr="00527105" w:rsidRDefault="005F7F7F" w:rsidP="005F7F7F">
            <w:r w:rsidRPr="00527105">
              <w:t>AYŞE ŞENEL</w:t>
            </w:r>
          </w:p>
        </w:tc>
        <w:tc>
          <w:tcPr>
            <w:tcW w:w="2977" w:type="dxa"/>
            <w:shd w:val="clear" w:color="auto" w:fill="F0F4F3"/>
          </w:tcPr>
          <w:p w:rsidR="005F7F7F" w:rsidRPr="003E566B" w:rsidRDefault="005F7F7F" w:rsidP="005F7F7F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5F7F7F" w:rsidRPr="00527105" w:rsidRDefault="005F7F7F" w:rsidP="005F7F7F">
            <w:r w:rsidRPr="00527105">
              <w:t>1164129060</w:t>
            </w:r>
          </w:p>
        </w:tc>
        <w:tc>
          <w:tcPr>
            <w:tcW w:w="3118" w:type="dxa"/>
            <w:shd w:val="clear" w:color="auto" w:fill="FFFFFF"/>
          </w:tcPr>
          <w:p w:rsidR="005F7F7F" w:rsidRPr="00527105" w:rsidRDefault="005F7F7F" w:rsidP="005F7F7F">
            <w:r w:rsidRPr="00527105">
              <w:t>ÖMER KURT</w:t>
            </w:r>
          </w:p>
        </w:tc>
        <w:tc>
          <w:tcPr>
            <w:tcW w:w="2977" w:type="dxa"/>
            <w:shd w:val="clear" w:color="auto" w:fill="FFFFFF"/>
          </w:tcPr>
          <w:p w:rsidR="005F7F7F" w:rsidRPr="003E566B" w:rsidRDefault="005F7F7F" w:rsidP="005F7F7F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651D22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5F7F7F" w:rsidRPr="00527105" w:rsidRDefault="005F7F7F" w:rsidP="005F7F7F">
            <w:r w:rsidRPr="00527105">
              <w:t>1164129061</w:t>
            </w:r>
          </w:p>
        </w:tc>
        <w:tc>
          <w:tcPr>
            <w:tcW w:w="3118" w:type="dxa"/>
            <w:shd w:val="clear" w:color="auto" w:fill="F0F4F3"/>
          </w:tcPr>
          <w:p w:rsidR="005F7F7F" w:rsidRPr="00527105" w:rsidRDefault="005F7F7F" w:rsidP="005F7F7F">
            <w:r w:rsidRPr="00527105">
              <w:t>FUNDA YILMAZ</w:t>
            </w:r>
          </w:p>
        </w:tc>
        <w:tc>
          <w:tcPr>
            <w:tcW w:w="2977" w:type="dxa"/>
            <w:shd w:val="clear" w:color="auto" w:fill="F0F4F3"/>
          </w:tcPr>
          <w:p w:rsidR="005F7F7F" w:rsidRPr="003E566B" w:rsidRDefault="005F7F7F" w:rsidP="005F7F7F">
            <w:r w:rsidRPr="003E566B">
              <w:t>B</w:t>
            </w:r>
            <w:r>
              <w:t>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5F7F7F" w:rsidRPr="00527105" w:rsidRDefault="005F7F7F" w:rsidP="005F7F7F">
            <w:r w:rsidRPr="00527105">
              <w:t>1164129062</w:t>
            </w:r>
          </w:p>
        </w:tc>
        <w:tc>
          <w:tcPr>
            <w:tcW w:w="3118" w:type="dxa"/>
            <w:shd w:val="clear" w:color="auto" w:fill="F0F4F3"/>
          </w:tcPr>
          <w:p w:rsidR="005F7F7F" w:rsidRPr="00527105" w:rsidRDefault="005F7F7F" w:rsidP="005F7F7F">
            <w:r w:rsidRPr="00527105">
              <w:t>BURCU ÇAKIR</w:t>
            </w:r>
          </w:p>
        </w:tc>
        <w:tc>
          <w:tcPr>
            <w:tcW w:w="2977" w:type="dxa"/>
            <w:shd w:val="clear" w:color="auto" w:fill="F0F4F3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5F7F7F" w:rsidRPr="00527105" w:rsidRDefault="005F7F7F" w:rsidP="005F7F7F">
            <w:r w:rsidRPr="00527105">
              <w:t>1164129063</w:t>
            </w:r>
          </w:p>
        </w:tc>
        <w:tc>
          <w:tcPr>
            <w:tcW w:w="3118" w:type="dxa"/>
            <w:shd w:val="clear" w:color="auto" w:fill="FFFFFF"/>
          </w:tcPr>
          <w:p w:rsidR="005F7F7F" w:rsidRPr="00527105" w:rsidRDefault="005F7F7F" w:rsidP="005F7F7F">
            <w:r w:rsidRPr="00527105">
              <w:t>KÜBRA SEVİL</w:t>
            </w:r>
          </w:p>
        </w:tc>
        <w:tc>
          <w:tcPr>
            <w:tcW w:w="2977" w:type="dxa"/>
            <w:shd w:val="clear" w:color="auto" w:fill="FFFFFF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5F7F7F" w:rsidRPr="00527105" w:rsidRDefault="005F7F7F" w:rsidP="005F7F7F">
            <w:r w:rsidRPr="00527105">
              <w:t>1164129064</w:t>
            </w:r>
          </w:p>
        </w:tc>
        <w:tc>
          <w:tcPr>
            <w:tcW w:w="3118" w:type="dxa"/>
            <w:shd w:val="clear" w:color="auto" w:fill="F0F4F3"/>
          </w:tcPr>
          <w:p w:rsidR="005F7F7F" w:rsidRPr="00527105" w:rsidRDefault="005F7F7F" w:rsidP="005F7F7F">
            <w:r w:rsidRPr="00527105">
              <w:t>CEYDA DÜVENCİ</w:t>
            </w:r>
          </w:p>
        </w:tc>
        <w:tc>
          <w:tcPr>
            <w:tcW w:w="2977" w:type="dxa"/>
            <w:shd w:val="clear" w:color="auto" w:fill="F0F4F3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5F7F7F" w:rsidRPr="00527105" w:rsidRDefault="005F7F7F" w:rsidP="005F7F7F">
            <w:r w:rsidRPr="00527105">
              <w:t>1164129065</w:t>
            </w:r>
          </w:p>
        </w:tc>
        <w:tc>
          <w:tcPr>
            <w:tcW w:w="3118" w:type="dxa"/>
            <w:shd w:val="clear" w:color="auto" w:fill="FFFFFF"/>
          </w:tcPr>
          <w:p w:rsidR="005F7F7F" w:rsidRPr="00527105" w:rsidRDefault="005F7F7F" w:rsidP="005F7F7F">
            <w:r w:rsidRPr="00527105">
              <w:t>ASLI GÜZEL</w:t>
            </w:r>
          </w:p>
        </w:tc>
        <w:tc>
          <w:tcPr>
            <w:tcW w:w="2977" w:type="dxa"/>
            <w:shd w:val="clear" w:color="auto" w:fill="FFFFFF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5F7F7F" w:rsidRPr="00527105" w:rsidRDefault="005F7F7F" w:rsidP="005F7F7F">
            <w:r w:rsidRPr="00527105">
              <w:t>1164129066</w:t>
            </w:r>
          </w:p>
        </w:tc>
        <w:tc>
          <w:tcPr>
            <w:tcW w:w="3118" w:type="dxa"/>
            <w:shd w:val="clear" w:color="auto" w:fill="F0F4F3"/>
          </w:tcPr>
          <w:p w:rsidR="005F7F7F" w:rsidRPr="00527105" w:rsidRDefault="005F7F7F" w:rsidP="005F7F7F">
            <w:r w:rsidRPr="00527105">
              <w:t>NURGÜL YADİKAR</w:t>
            </w:r>
          </w:p>
        </w:tc>
        <w:tc>
          <w:tcPr>
            <w:tcW w:w="2977" w:type="dxa"/>
            <w:shd w:val="clear" w:color="auto" w:fill="F0F4F3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5F7F7F" w:rsidRPr="00527105" w:rsidRDefault="005F7F7F" w:rsidP="005F7F7F">
            <w:r w:rsidRPr="00527105">
              <w:t>1164129067</w:t>
            </w:r>
          </w:p>
        </w:tc>
        <w:tc>
          <w:tcPr>
            <w:tcW w:w="3118" w:type="dxa"/>
            <w:shd w:val="clear" w:color="auto" w:fill="FFFFFF"/>
          </w:tcPr>
          <w:p w:rsidR="005F7F7F" w:rsidRPr="00527105" w:rsidRDefault="005F7F7F" w:rsidP="005F7F7F">
            <w:r w:rsidRPr="00527105">
              <w:t>NESLİHAN ÇOLAK</w:t>
            </w:r>
          </w:p>
        </w:tc>
        <w:tc>
          <w:tcPr>
            <w:tcW w:w="2977" w:type="dxa"/>
            <w:shd w:val="clear" w:color="auto" w:fill="FFFFFF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5F7F7F" w:rsidRPr="00527105" w:rsidRDefault="005F7F7F" w:rsidP="005F7F7F">
            <w:r w:rsidRPr="00527105">
              <w:t>1164129068</w:t>
            </w:r>
          </w:p>
        </w:tc>
        <w:tc>
          <w:tcPr>
            <w:tcW w:w="3118" w:type="dxa"/>
            <w:shd w:val="clear" w:color="auto" w:fill="F0F4F3"/>
          </w:tcPr>
          <w:p w:rsidR="005F7F7F" w:rsidRPr="00527105" w:rsidRDefault="005F7F7F" w:rsidP="005F7F7F">
            <w:r w:rsidRPr="00527105">
              <w:t>TUĞÇE ÇETİN</w:t>
            </w:r>
          </w:p>
        </w:tc>
        <w:tc>
          <w:tcPr>
            <w:tcW w:w="2977" w:type="dxa"/>
            <w:shd w:val="clear" w:color="auto" w:fill="F0F4F3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5F7F7F" w:rsidRPr="00527105" w:rsidRDefault="005F7F7F" w:rsidP="005F7F7F">
            <w:r w:rsidRPr="00527105">
              <w:t>1164129070</w:t>
            </w:r>
          </w:p>
        </w:tc>
        <w:tc>
          <w:tcPr>
            <w:tcW w:w="3118" w:type="dxa"/>
            <w:shd w:val="clear" w:color="auto" w:fill="FFFFFF"/>
          </w:tcPr>
          <w:p w:rsidR="005F7F7F" w:rsidRPr="00527105" w:rsidRDefault="005F7F7F" w:rsidP="005F7F7F">
            <w:r w:rsidRPr="00527105">
              <w:t>MERT KARAGÜL</w:t>
            </w:r>
          </w:p>
        </w:tc>
        <w:tc>
          <w:tcPr>
            <w:tcW w:w="2977" w:type="dxa"/>
            <w:shd w:val="clear" w:color="auto" w:fill="FFFFFF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5F7F7F" w:rsidRPr="00527105" w:rsidRDefault="005F7F7F" w:rsidP="005F7F7F">
            <w:r w:rsidRPr="00527105">
              <w:t>1164129071</w:t>
            </w:r>
          </w:p>
        </w:tc>
        <w:tc>
          <w:tcPr>
            <w:tcW w:w="3118" w:type="dxa"/>
            <w:shd w:val="clear" w:color="auto" w:fill="F0F4F3"/>
          </w:tcPr>
          <w:p w:rsidR="005F7F7F" w:rsidRPr="00527105" w:rsidRDefault="005F7F7F" w:rsidP="005F7F7F">
            <w:r w:rsidRPr="00527105">
              <w:t>EZGİ ÖZÜSADE</w:t>
            </w:r>
          </w:p>
        </w:tc>
        <w:tc>
          <w:tcPr>
            <w:tcW w:w="2977" w:type="dxa"/>
            <w:shd w:val="clear" w:color="auto" w:fill="F0F4F3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5F7F7F" w:rsidRPr="00527105" w:rsidRDefault="005F7F7F" w:rsidP="005F7F7F">
            <w:r w:rsidRPr="00527105">
              <w:t>1164129072</w:t>
            </w:r>
          </w:p>
        </w:tc>
        <w:tc>
          <w:tcPr>
            <w:tcW w:w="3118" w:type="dxa"/>
            <w:shd w:val="clear" w:color="auto" w:fill="FFFFFF"/>
          </w:tcPr>
          <w:p w:rsidR="005F7F7F" w:rsidRPr="00527105" w:rsidRDefault="005F7F7F" w:rsidP="005F7F7F">
            <w:r w:rsidRPr="00527105">
              <w:t>METE TOPRAK</w:t>
            </w:r>
          </w:p>
        </w:tc>
        <w:tc>
          <w:tcPr>
            <w:tcW w:w="2977" w:type="dxa"/>
            <w:shd w:val="clear" w:color="auto" w:fill="FFFFFF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5F7F7F" w:rsidRPr="00527105" w:rsidRDefault="005F7F7F" w:rsidP="005F7F7F">
            <w:r w:rsidRPr="00527105">
              <w:t>1164129073</w:t>
            </w:r>
          </w:p>
        </w:tc>
        <w:tc>
          <w:tcPr>
            <w:tcW w:w="3118" w:type="dxa"/>
            <w:shd w:val="clear" w:color="auto" w:fill="F0F4F3"/>
          </w:tcPr>
          <w:p w:rsidR="005F7F7F" w:rsidRPr="00527105" w:rsidRDefault="005F7F7F" w:rsidP="005F7F7F">
            <w:r w:rsidRPr="00527105">
              <w:t>MERVE NUR KÖKCÜ</w:t>
            </w:r>
          </w:p>
        </w:tc>
        <w:tc>
          <w:tcPr>
            <w:tcW w:w="2977" w:type="dxa"/>
            <w:shd w:val="clear" w:color="auto" w:fill="F0F4F3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5F7F7F" w:rsidRPr="00527105" w:rsidRDefault="005F7F7F" w:rsidP="005F7F7F">
            <w:r w:rsidRPr="00527105">
              <w:t>1164129074</w:t>
            </w:r>
          </w:p>
        </w:tc>
        <w:tc>
          <w:tcPr>
            <w:tcW w:w="3118" w:type="dxa"/>
            <w:shd w:val="clear" w:color="auto" w:fill="FFFFFF"/>
          </w:tcPr>
          <w:p w:rsidR="005F7F7F" w:rsidRPr="00527105" w:rsidRDefault="005F7F7F" w:rsidP="005F7F7F">
            <w:r w:rsidRPr="00527105">
              <w:t>FATMA DAĞLI</w:t>
            </w:r>
          </w:p>
        </w:tc>
        <w:tc>
          <w:tcPr>
            <w:tcW w:w="2977" w:type="dxa"/>
            <w:shd w:val="clear" w:color="auto" w:fill="FFFFFF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5F7F7F" w:rsidRPr="00527105" w:rsidRDefault="005F7F7F" w:rsidP="005F7F7F">
            <w:r w:rsidRPr="00527105">
              <w:t>1164129075</w:t>
            </w:r>
          </w:p>
        </w:tc>
        <w:tc>
          <w:tcPr>
            <w:tcW w:w="3118" w:type="dxa"/>
            <w:shd w:val="clear" w:color="auto" w:fill="F0F4F3"/>
          </w:tcPr>
          <w:p w:rsidR="005F7F7F" w:rsidRPr="00527105" w:rsidRDefault="005F7F7F" w:rsidP="005F7F7F">
            <w:r w:rsidRPr="00527105">
              <w:t>HASAN KALÖŞ</w:t>
            </w:r>
          </w:p>
        </w:tc>
        <w:tc>
          <w:tcPr>
            <w:tcW w:w="2977" w:type="dxa"/>
            <w:shd w:val="clear" w:color="auto" w:fill="F0F4F3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5F7F7F" w:rsidRPr="00527105" w:rsidRDefault="005F7F7F" w:rsidP="005F7F7F">
            <w:r w:rsidRPr="00527105">
              <w:t>1164129076</w:t>
            </w:r>
          </w:p>
        </w:tc>
        <w:tc>
          <w:tcPr>
            <w:tcW w:w="3118" w:type="dxa"/>
            <w:shd w:val="clear" w:color="auto" w:fill="FFFFFF"/>
          </w:tcPr>
          <w:p w:rsidR="005F7F7F" w:rsidRPr="00527105" w:rsidRDefault="005F7F7F" w:rsidP="005F7F7F">
            <w:r w:rsidRPr="00527105">
              <w:t>FEZİLE AYTEKİN</w:t>
            </w:r>
          </w:p>
        </w:tc>
        <w:tc>
          <w:tcPr>
            <w:tcW w:w="2977" w:type="dxa"/>
            <w:shd w:val="clear" w:color="auto" w:fill="FFFFFF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5F7F7F" w:rsidRPr="00527105" w:rsidRDefault="005F7F7F" w:rsidP="005F7F7F">
            <w:r w:rsidRPr="00527105">
              <w:t>1164129078</w:t>
            </w:r>
          </w:p>
        </w:tc>
        <w:tc>
          <w:tcPr>
            <w:tcW w:w="3118" w:type="dxa"/>
            <w:shd w:val="clear" w:color="auto" w:fill="F0F4F3"/>
          </w:tcPr>
          <w:p w:rsidR="005F7F7F" w:rsidRPr="00527105" w:rsidRDefault="005F7F7F" w:rsidP="005F7F7F">
            <w:r w:rsidRPr="00527105">
              <w:t>ZEYNEP BAYIR</w:t>
            </w:r>
          </w:p>
        </w:tc>
        <w:tc>
          <w:tcPr>
            <w:tcW w:w="2977" w:type="dxa"/>
            <w:shd w:val="clear" w:color="auto" w:fill="F0F4F3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5F7F7F" w:rsidRPr="00527105" w:rsidRDefault="005F7F7F" w:rsidP="005F7F7F">
            <w:r w:rsidRPr="00527105">
              <w:t>1164129081</w:t>
            </w:r>
          </w:p>
        </w:tc>
        <w:tc>
          <w:tcPr>
            <w:tcW w:w="3118" w:type="dxa"/>
            <w:shd w:val="clear" w:color="auto" w:fill="FFFFFF"/>
          </w:tcPr>
          <w:p w:rsidR="005F7F7F" w:rsidRPr="00527105" w:rsidRDefault="005F7F7F" w:rsidP="005F7F7F">
            <w:r w:rsidRPr="00527105">
              <w:t>SİMGE YILDIZ</w:t>
            </w:r>
          </w:p>
        </w:tc>
        <w:tc>
          <w:tcPr>
            <w:tcW w:w="2977" w:type="dxa"/>
            <w:shd w:val="clear" w:color="auto" w:fill="FFFFFF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5F7F7F" w:rsidRPr="00527105" w:rsidRDefault="005F7F7F" w:rsidP="005F7F7F">
            <w:r w:rsidRPr="00527105">
              <w:t>1164129082</w:t>
            </w:r>
          </w:p>
        </w:tc>
        <w:tc>
          <w:tcPr>
            <w:tcW w:w="3118" w:type="dxa"/>
            <w:shd w:val="clear" w:color="auto" w:fill="F0F4F3"/>
          </w:tcPr>
          <w:p w:rsidR="005F7F7F" w:rsidRPr="00527105" w:rsidRDefault="005F7F7F" w:rsidP="005F7F7F">
            <w:r w:rsidRPr="00527105">
              <w:t>MELTEM GÜLSEREN</w:t>
            </w:r>
          </w:p>
        </w:tc>
        <w:tc>
          <w:tcPr>
            <w:tcW w:w="2977" w:type="dxa"/>
            <w:shd w:val="clear" w:color="auto" w:fill="F0F4F3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5F7F7F" w:rsidRPr="00527105" w:rsidRDefault="005F7F7F" w:rsidP="005F7F7F">
            <w:r w:rsidRPr="00527105">
              <w:t>1164129083</w:t>
            </w:r>
          </w:p>
        </w:tc>
        <w:tc>
          <w:tcPr>
            <w:tcW w:w="3118" w:type="dxa"/>
            <w:shd w:val="clear" w:color="auto" w:fill="FFFFFF"/>
          </w:tcPr>
          <w:p w:rsidR="005F7F7F" w:rsidRPr="00527105" w:rsidRDefault="005F7F7F" w:rsidP="005F7F7F">
            <w:r w:rsidRPr="00527105">
              <w:t>AYŞENUR ÇUKUR</w:t>
            </w:r>
          </w:p>
        </w:tc>
        <w:tc>
          <w:tcPr>
            <w:tcW w:w="2977" w:type="dxa"/>
            <w:shd w:val="clear" w:color="auto" w:fill="FFFFFF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5F7F7F" w:rsidRPr="00527105" w:rsidRDefault="005F7F7F" w:rsidP="005F7F7F">
            <w:r w:rsidRPr="00527105">
              <w:t>1164129084</w:t>
            </w:r>
          </w:p>
        </w:tc>
        <w:tc>
          <w:tcPr>
            <w:tcW w:w="3118" w:type="dxa"/>
            <w:shd w:val="clear" w:color="auto" w:fill="F0F4F3"/>
          </w:tcPr>
          <w:p w:rsidR="005F7F7F" w:rsidRPr="00527105" w:rsidRDefault="005F7F7F" w:rsidP="005F7F7F">
            <w:r w:rsidRPr="00527105">
              <w:t>MİNEL BAHADIR</w:t>
            </w:r>
          </w:p>
        </w:tc>
        <w:tc>
          <w:tcPr>
            <w:tcW w:w="2977" w:type="dxa"/>
            <w:shd w:val="clear" w:color="auto" w:fill="F0F4F3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5F7F7F" w:rsidRPr="00527105" w:rsidRDefault="005F7F7F" w:rsidP="005F7F7F">
            <w:r w:rsidRPr="00527105">
              <w:t>1164129085</w:t>
            </w:r>
          </w:p>
        </w:tc>
        <w:tc>
          <w:tcPr>
            <w:tcW w:w="3118" w:type="dxa"/>
            <w:shd w:val="clear" w:color="auto" w:fill="FFFFFF"/>
          </w:tcPr>
          <w:p w:rsidR="005F7F7F" w:rsidRPr="00527105" w:rsidRDefault="005F7F7F" w:rsidP="005F7F7F">
            <w:r w:rsidRPr="00527105">
              <w:t>AHMET CAN BECEREN</w:t>
            </w:r>
          </w:p>
        </w:tc>
        <w:tc>
          <w:tcPr>
            <w:tcW w:w="2977" w:type="dxa"/>
            <w:shd w:val="clear" w:color="auto" w:fill="FFFFFF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5F7F7F" w:rsidRPr="00527105" w:rsidRDefault="005F7F7F" w:rsidP="005F7F7F">
            <w:r w:rsidRPr="00527105">
              <w:t>1164129086</w:t>
            </w:r>
          </w:p>
        </w:tc>
        <w:tc>
          <w:tcPr>
            <w:tcW w:w="3118" w:type="dxa"/>
            <w:shd w:val="clear" w:color="auto" w:fill="F0F4F3"/>
          </w:tcPr>
          <w:p w:rsidR="005F7F7F" w:rsidRPr="00527105" w:rsidRDefault="005F7F7F" w:rsidP="005F7F7F">
            <w:r w:rsidRPr="00527105">
              <w:t>ŞEBNEM ÖZTAŞ</w:t>
            </w:r>
          </w:p>
        </w:tc>
        <w:tc>
          <w:tcPr>
            <w:tcW w:w="2977" w:type="dxa"/>
            <w:shd w:val="clear" w:color="auto" w:fill="F0F4F3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5F7F7F" w:rsidRPr="00527105" w:rsidRDefault="005F7F7F" w:rsidP="005F7F7F">
            <w:r w:rsidRPr="00527105">
              <w:t>1164129087</w:t>
            </w:r>
          </w:p>
        </w:tc>
        <w:tc>
          <w:tcPr>
            <w:tcW w:w="3118" w:type="dxa"/>
            <w:shd w:val="clear" w:color="auto" w:fill="FFFFFF"/>
          </w:tcPr>
          <w:p w:rsidR="005F7F7F" w:rsidRPr="00527105" w:rsidRDefault="005F7F7F" w:rsidP="005F7F7F">
            <w:r w:rsidRPr="00527105">
              <w:t>SEVGİ YAVUZ</w:t>
            </w:r>
          </w:p>
        </w:tc>
        <w:tc>
          <w:tcPr>
            <w:tcW w:w="2977" w:type="dxa"/>
            <w:shd w:val="clear" w:color="auto" w:fill="FFFFFF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5F7F7F" w:rsidRPr="00527105" w:rsidRDefault="005F7F7F" w:rsidP="005F7F7F">
            <w:r w:rsidRPr="00527105">
              <w:t>1164129088</w:t>
            </w:r>
          </w:p>
        </w:tc>
        <w:tc>
          <w:tcPr>
            <w:tcW w:w="3118" w:type="dxa"/>
            <w:shd w:val="clear" w:color="auto" w:fill="F0F4F3"/>
          </w:tcPr>
          <w:p w:rsidR="005F7F7F" w:rsidRPr="00527105" w:rsidRDefault="005F7F7F" w:rsidP="005F7F7F">
            <w:r w:rsidRPr="00527105">
              <w:t>SAADET KESER</w:t>
            </w:r>
          </w:p>
        </w:tc>
        <w:tc>
          <w:tcPr>
            <w:tcW w:w="2977" w:type="dxa"/>
            <w:shd w:val="clear" w:color="auto" w:fill="F0F4F3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5F7F7F" w:rsidRPr="00527105" w:rsidRDefault="005F7F7F" w:rsidP="005F7F7F">
            <w:r w:rsidRPr="00527105">
              <w:t>1164129089</w:t>
            </w:r>
          </w:p>
        </w:tc>
        <w:tc>
          <w:tcPr>
            <w:tcW w:w="3118" w:type="dxa"/>
            <w:shd w:val="clear" w:color="auto" w:fill="FFFFFF"/>
          </w:tcPr>
          <w:p w:rsidR="005F7F7F" w:rsidRPr="00527105" w:rsidRDefault="005F7F7F" w:rsidP="005F7F7F">
            <w:r w:rsidRPr="00527105">
              <w:t>TÜLAY CEYDA ÖZCAN</w:t>
            </w:r>
          </w:p>
        </w:tc>
        <w:tc>
          <w:tcPr>
            <w:tcW w:w="2977" w:type="dxa"/>
            <w:shd w:val="clear" w:color="auto" w:fill="FFFFFF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5F7F7F" w:rsidRPr="00527105" w:rsidRDefault="005F7F7F" w:rsidP="005F7F7F">
            <w:r w:rsidRPr="00527105">
              <w:t>1164129090</w:t>
            </w:r>
          </w:p>
        </w:tc>
        <w:tc>
          <w:tcPr>
            <w:tcW w:w="3118" w:type="dxa"/>
            <w:shd w:val="clear" w:color="auto" w:fill="F0F4F3"/>
          </w:tcPr>
          <w:p w:rsidR="005F7F7F" w:rsidRPr="00527105" w:rsidRDefault="005F7F7F" w:rsidP="005F7F7F">
            <w:r w:rsidRPr="00527105">
              <w:t>SERKAN KAPTAN</w:t>
            </w:r>
          </w:p>
        </w:tc>
        <w:tc>
          <w:tcPr>
            <w:tcW w:w="2977" w:type="dxa"/>
            <w:shd w:val="clear" w:color="auto" w:fill="F0F4F3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5F7F7F" w:rsidRPr="00527105" w:rsidRDefault="005F7F7F" w:rsidP="005F7F7F">
            <w:r w:rsidRPr="00527105">
              <w:t>1164129091</w:t>
            </w:r>
          </w:p>
        </w:tc>
        <w:tc>
          <w:tcPr>
            <w:tcW w:w="3118" w:type="dxa"/>
            <w:shd w:val="clear" w:color="auto" w:fill="FFFFFF"/>
          </w:tcPr>
          <w:p w:rsidR="005F7F7F" w:rsidRPr="00527105" w:rsidRDefault="005F7F7F" w:rsidP="005F7F7F">
            <w:r w:rsidRPr="00527105">
              <w:t>SEHER MÜDAN</w:t>
            </w:r>
          </w:p>
        </w:tc>
        <w:tc>
          <w:tcPr>
            <w:tcW w:w="2977" w:type="dxa"/>
            <w:shd w:val="clear" w:color="auto" w:fill="FFFFFF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5F7F7F" w:rsidRPr="00527105" w:rsidRDefault="005F7F7F" w:rsidP="005F7F7F">
            <w:r w:rsidRPr="00527105">
              <w:t>1164129092</w:t>
            </w:r>
          </w:p>
        </w:tc>
        <w:tc>
          <w:tcPr>
            <w:tcW w:w="3118" w:type="dxa"/>
            <w:shd w:val="clear" w:color="auto" w:fill="F0F4F3"/>
          </w:tcPr>
          <w:p w:rsidR="005F7F7F" w:rsidRPr="00527105" w:rsidRDefault="005F7F7F" w:rsidP="005F7F7F">
            <w:r w:rsidRPr="00527105">
              <w:t>İREM CENGİZ</w:t>
            </w:r>
          </w:p>
        </w:tc>
        <w:tc>
          <w:tcPr>
            <w:tcW w:w="2977" w:type="dxa"/>
            <w:shd w:val="clear" w:color="auto" w:fill="F0F4F3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5F7F7F" w:rsidRPr="00527105" w:rsidRDefault="005F7F7F" w:rsidP="005F7F7F">
            <w:r w:rsidRPr="00527105">
              <w:t>1164129096</w:t>
            </w:r>
          </w:p>
        </w:tc>
        <w:tc>
          <w:tcPr>
            <w:tcW w:w="3118" w:type="dxa"/>
            <w:shd w:val="clear" w:color="auto" w:fill="FFFFFF"/>
          </w:tcPr>
          <w:p w:rsidR="005F7F7F" w:rsidRPr="00527105" w:rsidRDefault="005F7F7F" w:rsidP="005F7F7F">
            <w:r w:rsidRPr="00527105">
              <w:t>ESRA GİRGİN</w:t>
            </w:r>
          </w:p>
        </w:tc>
        <w:tc>
          <w:tcPr>
            <w:tcW w:w="2977" w:type="dxa"/>
            <w:shd w:val="clear" w:color="auto" w:fill="FFFFFF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5F7F7F" w:rsidRPr="00527105" w:rsidRDefault="005F7F7F" w:rsidP="005F7F7F">
            <w:r w:rsidRPr="00527105">
              <w:t>1164129097</w:t>
            </w:r>
          </w:p>
        </w:tc>
        <w:tc>
          <w:tcPr>
            <w:tcW w:w="3118" w:type="dxa"/>
            <w:shd w:val="clear" w:color="auto" w:fill="F0F4F3"/>
          </w:tcPr>
          <w:p w:rsidR="005F7F7F" w:rsidRPr="00527105" w:rsidRDefault="005F7F7F" w:rsidP="005F7F7F">
            <w:r w:rsidRPr="00527105">
              <w:t>MİRAY ALPER</w:t>
            </w:r>
          </w:p>
        </w:tc>
        <w:tc>
          <w:tcPr>
            <w:tcW w:w="2977" w:type="dxa"/>
            <w:shd w:val="clear" w:color="auto" w:fill="F0F4F3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5F7F7F" w:rsidRPr="00527105" w:rsidRDefault="005F7F7F" w:rsidP="005F7F7F">
            <w:r w:rsidRPr="00527105">
              <w:t>1164129099</w:t>
            </w:r>
          </w:p>
        </w:tc>
        <w:tc>
          <w:tcPr>
            <w:tcW w:w="3118" w:type="dxa"/>
            <w:shd w:val="clear" w:color="auto" w:fill="FFFFFF"/>
          </w:tcPr>
          <w:p w:rsidR="005F7F7F" w:rsidRPr="00527105" w:rsidRDefault="005F7F7F" w:rsidP="005F7F7F">
            <w:r w:rsidRPr="00527105">
              <w:t>MAHMUT ÖZTÜRK</w:t>
            </w:r>
          </w:p>
        </w:tc>
        <w:tc>
          <w:tcPr>
            <w:tcW w:w="2977" w:type="dxa"/>
            <w:shd w:val="clear" w:color="auto" w:fill="FFFFFF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5F7F7F" w:rsidRPr="00527105" w:rsidRDefault="005F7F7F" w:rsidP="005F7F7F">
            <w:r w:rsidRPr="00527105">
              <w:t>1164129100</w:t>
            </w:r>
          </w:p>
        </w:tc>
        <w:tc>
          <w:tcPr>
            <w:tcW w:w="3118" w:type="dxa"/>
            <w:shd w:val="clear" w:color="auto" w:fill="F0F4F3"/>
          </w:tcPr>
          <w:p w:rsidR="005F7F7F" w:rsidRPr="00527105" w:rsidRDefault="005F7F7F" w:rsidP="005F7F7F">
            <w:r w:rsidRPr="00527105">
              <w:t>ALİ EMRE ALBAYRAK</w:t>
            </w:r>
          </w:p>
        </w:tc>
        <w:tc>
          <w:tcPr>
            <w:tcW w:w="2977" w:type="dxa"/>
            <w:shd w:val="clear" w:color="auto" w:fill="F0F4F3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5F7F7F" w:rsidRPr="00527105" w:rsidRDefault="005F7F7F" w:rsidP="005F7F7F">
            <w:r w:rsidRPr="00527105">
              <w:t>1164129102</w:t>
            </w:r>
          </w:p>
        </w:tc>
        <w:tc>
          <w:tcPr>
            <w:tcW w:w="3118" w:type="dxa"/>
            <w:shd w:val="clear" w:color="auto" w:fill="FFFFFF"/>
          </w:tcPr>
          <w:p w:rsidR="005F7F7F" w:rsidRPr="00527105" w:rsidRDefault="005F7F7F" w:rsidP="005F7F7F">
            <w:r w:rsidRPr="00527105">
              <w:t>GAMZE AS</w:t>
            </w:r>
          </w:p>
        </w:tc>
        <w:tc>
          <w:tcPr>
            <w:tcW w:w="2977" w:type="dxa"/>
            <w:shd w:val="clear" w:color="auto" w:fill="FFFFFF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5F7F7F" w:rsidRPr="00527105" w:rsidRDefault="005F7F7F" w:rsidP="005F7F7F">
            <w:r w:rsidRPr="00527105">
              <w:t>1164129103</w:t>
            </w:r>
          </w:p>
        </w:tc>
        <w:tc>
          <w:tcPr>
            <w:tcW w:w="3118" w:type="dxa"/>
            <w:shd w:val="clear" w:color="auto" w:fill="F0F4F3"/>
          </w:tcPr>
          <w:p w:rsidR="005F7F7F" w:rsidRPr="00527105" w:rsidRDefault="005F7F7F" w:rsidP="005F7F7F">
            <w:r w:rsidRPr="00527105">
              <w:t>MERVE ONUR</w:t>
            </w:r>
          </w:p>
        </w:tc>
        <w:tc>
          <w:tcPr>
            <w:tcW w:w="2977" w:type="dxa"/>
            <w:shd w:val="clear" w:color="auto" w:fill="F0F4F3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5F7F7F" w:rsidRPr="00527105" w:rsidRDefault="005F7F7F" w:rsidP="005F7F7F">
            <w:r w:rsidRPr="00527105">
              <w:t>1164129104</w:t>
            </w:r>
          </w:p>
        </w:tc>
        <w:tc>
          <w:tcPr>
            <w:tcW w:w="3118" w:type="dxa"/>
            <w:shd w:val="clear" w:color="auto" w:fill="FFFFFF"/>
          </w:tcPr>
          <w:p w:rsidR="005F7F7F" w:rsidRPr="00527105" w:rsidRDefault="005F7F7F" w:rsidP="005F7F7F">
            <w:r w:rsidRPr="00527105">
              <w:t>HASAN CAN ULUCA</w:t>
            </w:r>
          </w:p>
        </w:tc>
        <w:tc>
          <w:tcPr>
            <w:tcW w:w="2977" w:type="dxa"/>
            <w:shd w:val="clear" w:color="auto" w:fill="FFFFFF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5F7F7F" w:rsidRPr="00527105" w:rsidRDefault="005F7F7F" w:rsidP="005F7F7F">
            <w:r w:rsidRPr="00527105">
              <w:t>1164129105</w:t>
            </w:r>
          </w:p>
        </w:tc>
        <w:tc>
          <w:tcPr>
            <w:tcW w:w="3118" w:type="dxa"/>
            <w:shd w:val="clear" w:color="auto" w:fill="F0F4F3"/>
          </w:tcPr>
          <w:p w:rsidR="005F7F7F" w:rsidRPr="00527105" w:rsidRDefault="005F7F7F" w:rsidP="005F7F7F">
            <w:r w:rsidRPr="00527105">
              <w:t>AYBERK AKYOL</w:t>
            </w:r>
          </w:p>
        </w:tc>
        <w:tc>
          <w:tcPr>
            <w:tcW w:w="2977" w:type="dxa"/>
            <w:shd w:val="clear" w:color="auto" w:fill="F0F4F3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B41106">
        <w:tc>
          <w:tcPr>
            <w:tcW w:w="988" w:type="dxa"/>
          </w:tcPr>
          <w:p w:rsidR="005F7F7F" w:rsidRPr="00527105" w:rsidRDefault="005F7F7F" w:rsidP="005F7F7F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5F7F7F" w:rsidRPr="00527105" w:rsidRDefault="005F7F7F" w:rsidP="005F7F7F">
            <w:r w:rsidRPr="00527105">
              <w:t>1164129106</w:t>
            </w:r>
          </w:p>
        </w:tc>
        <w:tc>
          <w:tcPr>
            <w:tcW w:w="3118" w:type="dxa"/>
            <w:shd w:val="clear" w:color="auto" w:fill="FFFFFF"/>
          </w:tcPr>
          <w:p w:rsidR="005F7F7F" w:rsidRDefault="005F7F7F" w:rsidP="005F7F7F">
            <w:r w:rsidRPr="00527105">
              <w:t>EMRE USLU</w:t>
            </w:r>
          </w:p>
        </w:tc>
        <w:tc>
          <w:tcPr>
            <w:tcW w:w="2977" w:type="dxa"/>
            <w:shd w:val="clear" w:color="auto" w:fill="FFFFFF"/>
          </w:tcPr>
          <w:p w:rsidR="005F7F7F" w:rsidRDefault="005F7F7F" w:rsidP="005F7F7F">
            <w:r w:rsidRPr="008D172F">
              <w:t>Büro Yönetimi ve Yön. Asist.</w:t>
            </w:r>
          </w:p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5F7F7F" w:rsidTr="00363E86">
        <w:tc>
          <w:tcPr>
            <w:tcW w:w="988" w:type="dxa"/>
          </w:tcPr>
          <w:p w:rsidR="005F7F7F" w:rsidRPr="00527105" w:rsidRDefault="005F7F7F" w:rsidP="005F7F7F"/>
        </w:tc>
        <w:tc>
          <w:tcPr>
            <w:tcW w:w="1701" w:type="dxa"/>
            <w:shd w:val="clear" w:color="auto" w:fill="auto"/>
          </w:tcPr>
          <w:p w:rsidR="005F7F7F" w:rsidRPr="00527105" w:rsidRDefault="005F7F7F" w:rsidP="005F7F7F"/>
        </w:tc>
        <w:tc>
          <w:tcPr>
            <w:tcW w:w="3118" w:type="dxa"/>
            <w:shd w:val="clear" w:color="auto" w:fill="auto"/>
          </w:tcPr>
          <w:p w:rsidR="005F7F7F" w:rsidRPr="00527105" w:rsidRDefault="005F7F7F" w:rsidP="005F7F7F"/>
        </w:tc>
        <w:tc>
          <w:tcPr>
            <w:tcW w:w="2977" w:type="dxa"/>
            <w:shd w:val="clear" w:color="auto" w:fill="auto"/>
          </w:tcPr>
          <w:p w:rsidR="005F7F7F" w:rsidRDefault="005F7F7F" w:rsidP="005F7F7F"/>
        </w:tc>
        <w:tc>
          <w:tcPr>
            <w:tcW w:w="1410" w:type="dxa"/>
          </w:tcPr>
          <w:p w:rsidR="005F7F7F" w:rsidRDefault="005F7F7F" w:rsidP="005F7F7F">
            <w:pPr>
              <w:spacing w:line="276" w:lineRule="auto"/>
            </w:pPr>
          </w:p>
        </w:tc>
      </w:tr>
      <w:tr w:rsidR="00865E62" w:rsidTr="00B41106">
        <w:tc>
          <w:tcPr>
            <w:tcW w:w="988" w:type="dxa"/>
          </w:tcPr>
          <w:p w:rsidR="00865E62" w:rsidRPr="00B41106" w:rsidRDefault="00865E62" w:rsidP="005F7F7F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865E62" w:rsidRPr="00B41106" w:rsidRDefault="00865E62" w:rsidP="00865E62"/>
        </w:tc>
        <w:tc>
          <w:tcPr>
            <w:tcW w:w="3118" w:type="dxa"/>
            <w:shd w:val="clear" w:color="auto" w:fill="FFFFFF"/>
          </w:tcPr>
          <w:p w:rsidR="00865E62" w:rsidRPr="00B41106" w:rsidRDefault="00865E62" w:rsidP="00865E62"/>
        </w:tc>
        <w:tc>
          <w:tcPr>
            <w:tcW w:w="2977" w:type="dxa"/>
            <w:shd w:val="clear" w:color="auto" w:fill="FFFFFF"/>
          </w:tcPr>
          <w:p w:rsidR="00865E62" w:rsidRDefault="00865E62" w:rsidP="00865E62"/>
        </w:tc>
        <w:tc>
          <w:tcPr>
            <w:tcW w:w="1410" w:type="dxa"/>
          </w:tcPr>
          <w:p w:rsidR="00865E62" w:rsidRDefault="00865E62" w:rsidP="00865E62">
            <w:pPr>
              <w:spacing w:line="276" w:lineRule="auto"/>
            </w:pPr>
          </w:p>
        </w:tc>
      </w:tr>
      <w:tr w:rsidR="00865E62" w:rsidTr="004F3AE2">
        <w:tc>
          <w:tcPr>
            <w:tcW w:w="988" w:type="dxa"/>
          </w:tcPr>
          <w:p w:rsidR="00865E62" w:rsidRPr="00B41106" w:rsidRDefault="00865E62" w:rsidP="004F3AE2"/>
        </w:tc>
        <w:tc>
          <w:tcPr>
            <w:tcW w:w="1701" w:type="dxa"/>
            <w:shd w:val="clear" w:color="auto" w:fill="auto"/>
          </w:tcPr>
          <w:p w:rsidR="00865E62" w:rsidRPr="00B41106" w:rsidRDefault="00865E62" w:rsidP="00865E62"/>
        </w:tc>
        <w:tc>
          <w:tcPr>
            <w:tcW w:w="3118" w:type="dxa"/>
            <w:shd w:val="clear" w:color="auto" w:fill="auto"/>
          </w:tcPr>
          <w:p w:rsidR="00865E62" w:rsidRPr="00B41106" w:rsidRDefault="00865E62" w:rsidP="00865E62"/>
        </w:tc>
        <w:tc>
          <w:tcPr>
            <w:tcW w:w="2977" w:type="dxa"/>
            <w:shd w:val="clear" w:color="auto" w:fill="auto"/>
          </w:tcPr>
          <w:p w:rsidR="00865E62" w:rsidRDefault="00865E62" w:rsidP="00865E62"/>
        </w:tc>
        <w:tc>
          <w:tcPr>
            <w:tcW w:w="1410" w:type="dxa"/>
          </w:tcPr>
          <w:p w:rsidR="00865E62" w:rsidRDefault="00865E62" w:rsidP="00865E62">
            <w:pPr>
              <w:spacing w:line="276" w:lineRule="auto"/>
            </w:pPr>
          </w:p>
        </w:tc>
      </w:tr>
      <w:tr w:rsidR="00865E62" w:rsidTr="004F3AE2">
        <w:tc>
          <w:tcPr>
            <w:tcW w:w="988" w:type="dxa"/>
          </w:tcPr>
          <w:p w:rsidR="00865E62" w:rsidRPr="00B41106" w:rsidRDefault="00865E62" w:rsidP="004F3AE2"/>
        </w:tc>
        <w:tc>
          <w:tcPr>
            <w:tcW w:w="1701" w:type="dxa"/>
            <w:shd w:val="clear" w:color="auto" w:fill="auto"/>
          </w:tcPr>
          <w:p w:rsidR="00865E62" w:rsidRPr="00B41106" w:rsidRDefault="00865E62" w:rsidP="00865E62"/>
        </w:tc>
        <w:tc>
          <w:tcPr>
            <w:tcW w:w="3118" w:type="dxa"/>
            <w:shd w:val="clear" w:color="auto" w:fill="auto"/>
          </w:tcPr>
          <w:p w:rsidR="00865E62" w:rsidRPr="00B41106" w:rsidRDefault="00865E62" w:rsidP="00865E62"/>
        </w:tc>
        <w:tc>
          <w:tcPr>
            <w:tcW w:w="2977" w:type="dxa"/>
            <w:shd w:val="clear" w:color="auto" w:fill="auto"/>
          </w:tcPr>
          <w:p w:rsidR="00865E62" w:rsidRDefault="00865E62" w:rsidP="00865E62"/>
        </w:tc>
        <w:tc>
          <w:tcPr>
            <w:tcW w:w="1410" w:type="dxa"/>
          </w:tcPr>
          <w:p w:rsidR="00865E62" w:rsidRDefault="00865E62" w:rsidP="00865E62">
            <w:pPr>
              <w:spacing w:line="276" w:lineRule="auto"/>
            </w:pPr>
          </w:p>
        </w:tc>
      </w:tr>
      <w:tr w:rsidR="00865E62" w:rsidTr="004F3AE2">
        <w:tc>
          <w:tcPr>
            <w:tcW w:w="988" w:type="dxa"/>
          </w:tcPr>
          <w:p w:rsidR="00865E62" w:rsidRPr="00B41106" w:rsidRDefault="00865E62" w:rsidP="004F3AE2"/>
        </w:tc>
        <w:tc>
          <w:tcPr>
            <w:tcW w:w="1701" w:type="dxa"/>
            <w:shd w:val="clear" w:color="auto" w:fill="auto"/>
          </w:tcPr>
          <w:p w:rsidR="00865E62" w:rsidRPr="00B41106" w:rsidRDefault="00865E62" w:rsidP="00865E62"/>
        </w:tc>
        <w:tc>
          <w:tcPr>
            <w:tcW w:w="3118" w:type="dxa"/>
            <w:shd w:val="clear" w:color="auto" w:fill="auto"/>
          </w:tcPr>
          <w:p w:rsidR="00865E62" w:rsidRPr="00B41106" w:rsidRDefault="00865E62" w:rsidP="00865E62"/>
        </w:tc>
        <w:tc>
          <w:tcPr>
            <w:tcW w:w="2977" w:type="dxa"/>
            <w:shd w:val="clear" w:color="auto" w:fill="auto"/>
          </w:tcPr>
          <w:p w:rsidR="00865E62" w:rsidRDefault="00865E62" w:rsidP="00865E62"/>
        </w:tc>
        <w:tc>
          <w:tcPr>
            <w:tcW w:w="1410" w:type="dxa"/>
          </w:tcPr>
          <w:p w:rsidR="00865E62" w:rsidRDefault="00865E62" w:rsidP="00865E62">
            <w:pPr>
              <w:spacing w:line="276" w:lineRule="auto"/>
            </w:pPr>
          </w:p>
        </w:tc>
      </w:tr>
      <w:tr w:rsidR="00865E62" w:rsidTr="004F3AE2">
        <w:tc>
          <w:tcPr>
            <w:tcW w:w="988" w:type="dxa"/>
          </w:tcPr>
          <w:p w:rsidR="00865E62" w:rsidRPr="00B41106" w:rsidRDefault="00865E62" w:rsidP="004F3AE2"/>
        </w:tc>
        <w:tc>
          <w:tcPr>
            <w:tcW w:w="1701" w:type="dxa"/>
            <w:shd w:val="clear" w:color="auto" w:fill="auto"/>
          </w:tcPr>
          <w:p w:rsidR="00865E62" w:rsidRPr="00B41106" w:rsidRDefault="00865E62" w:rsidP="00865E62"/>
        </w:tc>
        <w:tc>
          <w:tcPr>
            <w:tcW w:w="3118" w:type="dxa"/>
            <w:shd w:val="clear" w:color="auto" w:fill="auto"/>
          </w:tcPr>
          <w:p w:rsidR="00865E62" w:rsidRPr="00B41106" w:rsidRDefault="00865E62" w:rsidP="00865E62"/>
        </w:tc>
        <w:tc>
          <w:tcPr>
            <w:tcW w:w="2977" w:type="dxa"/>
            <w:shd w:val="clear" w:color="auto" w:fill="auto"/>
          </w:tcPr>
          <w:p w:rsidR="00865E62" w:rsidRDefault="00865E62" w:rsidP="00865E62"/>
        </w:tc>
        <w:tc>
          <w:tcPr>
            <w:tcW w:w="1410" w:type="dxa"/>
          </w:tcPr>
          <w:p w:rsidR="00865E62" w:rsidRDefault="00865E62" w:rsidP="00865E62">
            <w:pPr>
              <w:spacing w:line="276" w:lineRule="auto"/>
            </w:pPr>
          </w:p>
        </w:tc>
      </w:tr>
      <w:tr w:rsidR="00865E62" w:rsidTr="00865E62">
        <w:tc>
          <w:tcPr>
            <w:tcW w:w="988" w:type="dxa"/>
          </w:tcPr>
          <w:p w:rsidR="00865E62" w:rsidRPr="003E566B" w:rsidRDefault="00865E62" w:rsidP="00865E62"/>
        </w:tc>
        <w:tc>
          <w:tcPr>
            <w:tcW w:w="1701" w:type="dxa"/>
            <w:shd w:val="clear" w:color="auto" w:fill="auto"/>
          </w:tcPr>
          <w:p w:rsidR="00865E62" w:rsidRPr="003E566B" w:rsidRDefault="00865E62" w:rsidP="00865E62"/>
        </w:tc>
        <w:tc>
          <w:tcPr>
            <w:tcW w:w="3118" w:type="dxa"/>
            <w:shd w:val="clear" w:color="auto" w:fill="auto"/>
          </w:tcPr>
          <w:p w:rsidR="00865E62" w:rsidRPr="003E566B" w:rsidRDefault="00865E62" w:rsidP="00865E62"/>
        </w:tc>
        <w:tc>
          <w:tcPr>
            <w:tcW w:w="2977" w:type="dxa"/>
            <w:shd w:val="clear" w:color="auto" w:fill="auto"/>
          </w:tcPr>
          <w:p w:rsidR="00865E62" w:rsidRPr="003E566B" w:rsidRDefault="00865E62" w:rsidP="00865E62"/>
        </w:tc>
        <w:tc>
          <w:tcPr>
            <w:tcW w:w="1410" w:type="dxa"/>
          </w:tcPr>
          <w:p w:rsidR="00865E62" w:rsidRDefault="00865E62" w:rsidP="00865E62">
            <w:pPr>
              <w:spacing w:line="276" w:lineRule="auto"/>
            </w:pPr>
          </w:p>
        </w:tc>
      </w:tr>
      <w:tr w:rsidR="00865E62" w:rsidTr="00865E62">
        <w:tc>
          <w:tcPr>
            <w:tcW w:w="988" w:type="dxa"/>
          </w:tcPr>
          <w:p w:rsidR="00865E62" w:rsidRPr="003E566B" w:rsidRDefault="00865E62" w:rsidP="00865E62"/>
        </w:tc>
        <w:tc>
          <w:tcPr>
            <w:tcW w:w="1701" w:type="dxa"/>
            <w:shd w:val="clear" w:color="auto" w:fill="auto"/>
          </w:tcPr>
          <w:p w:rsidR="00865E62" w:rsidRPr="003E566B" w:rsidRDefault="00865E62" w:rsidP="00865E62"/>
        </w:tc>
        <w:tc>
          <w:tcPr>
            <w:tcW w:w="3118" w:type="dxa"/>
            <w:shd w:val="clear" w:color="auto" w:fill="auto"/>
          </w:tcPr>
          <w:p w:rsidR="00865E62" w:rsidRPr="003E566B" w:rsidRDefault="00865E62" w:rsidP="00865E62"/>
        </w:tc>
        <w:tc>
          <w:tcPr>
            <w:tcW w:w="2977" w:type="dxa"/>
            <w:shd w:val="clear" w:color="auto" w:fill="auto"/>
          </w:tcPr>
          <w:p w:rsidR="00865E62" w:rsidRPr="003E566B" w:rsidRDefault="00865E62" w:rsidP="00865E62"/>
        </w:tc>
        <w:tc>
          <w:tcPr>
            <w:tcW w:w="1410" w:type="dxa"/>
          </w:tcPr>
          <w:p w:rsidR="00865E62" w:rsidRDefault="00865E62" w:rsidP="00865E62">
            <w:pPr>
              <w:spacing w:line="276" w:lineRule="auto"/>
            </w:pPr>
          </w:p>
        </w:tc>
      </w:tr>
      <w:tr w:rsidR="00865E62" w:rsidTr="00865E62">
        <w:tc>
          <w:tcPr>
            <w:tcW w:w="988" w:type="dxa"/>
          </w:tcPr>
          <w:p w:rsidR="00865E62" w:rsidRPr="003E566B" w:rsidRDefault="00865E62" w:rsidP="00865E62"/>
        </w:tc>
        <w:tc>
          <w:tcPr>
            <w:tcW w:w="1701" w:type="dxa"/>
            <w:shd w:val="clear" w:color="auto" w:fill="auto"/>
          </w:tcPr>
          <w:p w:rsidR="00865E62" w:rsidRPr="003E566B" w:rsidRDefault="00865E62" w:rsidP="00865E62"/>
        </w:tc>
        <w:tc>
          <w:tcPr>
            <w:tcW w:w="3118" w:type="dxa"/>
            <w:shd w:val="clear" w:color="auto" w:fill="auto"/>
          </w:tcPr>
          <w:p w:rsidR="00865E62" w:rsidRPr="003E566B" w:rsidRDefault="00865E62" w:rsidP="00865E62"/>
        </w:tc>
        <w:tc>
          <w:tcPr>
            <w:tcW w:w="2977" w:type="dxa"/>
            <w:shd w:val="clear" w:color="auto" w:fill="auto"/>
          </w:tcPr>
          <w:p w:rsidR="00865E62" w:rsidRPr="003E566B" w:rsidRDefault="00865E62" w:rsidP="00865E62"/>
        </w:tc>
        <w:tc>
          <w:tcPr>
            <w:tcW w:w="1410" w:type="dxa"/>
          </w:tcPr>
          <w:p w:rsidR="00865E62" w:rsidRDefault="00865E62" w:rsidP="00865E62">
            <w:pPr>
              <w:spacing w:line="276" w:lineRule="auto"/>
            </w:pPr>
          </w:p>
        </w:tc>
      </w:tr>
      <w:tr w:rsidR="00865E62" w:rsidTr="00865E62">
        <w:tc>
          <w:tcPr>
            <w:tcW w:w="988" w:type="dxa"/>
          </w:tcPr>
          <w:p w:rsidR="00865E62" w:rsidRPr="003E566B" w:rsidRDefault="00865E62" w:rsidP="00865E62"/>
        </w:tc>
        <w:tc>
          <w:tcPr>
            <w:tcW w:w="1701" w:type="dxa"/>
            <w:shd w:val="clear" w:color="auto" w:fill="auto"/>
          </w:tcPr>
          <w:p w:rsidR="00865E62" w:rsidRPr="003E566B" w:rsidRDefault="00865E62" w:rsidP="00865E62"/>
        </w:tc>
        <w:tc>
          <w:tcPr>
            <w:tcW w:w="3118" w:type="dxa"/>
            <w:shd w:val="clear" w:color="auto" w:fill="auto"/>
          </w:tcPr>
          <w:p w:rsidR="00865E62" w:rsidRPr="003E566B" w:rsidRDefault="00865E62" w:rsidP="00865E62"/>
        </w:tc>
        <w:tc>
          <w:tcPr>
            <w:tcW w:w="2977" w:type="dxa"/>
            <w:shd w:val="clear" w:color="auto" w:fill="auto"/>
          </w:tcPr>
          <w:p w:rsidR="00865E62" w:rsidRPr="003E566B" w:rsidRDefault="00865E62" w:rsidP="00865E62"/>
        </w:tc>
        <w:tc>
          <w:tcPr>
            <w:tcW w:w="1410" w:type="dxa"/>
          </w:tcPr>
          <w:p w:rsidR="00865E62" w:rsidRDefault="00865E62" w:rsidP="00865E62">
            <w:pPr>
              <w:spacing w:line="276" w:lineRule="auto"/>
            </w:pPr>
          </w:p>
        </w:tc>
      </w:tr>
      <w:tr w:rsidR="00865E62" w:rsidTr="00865E62">
        <w:tc>
          <w:tcPr>
            <w:tcW w:w="988" w:type="dxa"/>
          </w:tcPr>
          <w:p w:rsidR="00865E62" w:rsidRPr="003E566B" w:rsidRDefault="00865E62" w:rsidP="00865E62"/>
        </w:tc>
        <w:tc>
          <w:tcPr>
            <w:tcW w:w="1701" w:type="dxa"/>
            <w:shd w:val="clear" w:color="auto" w:fill="auto"/>
          </w:tcPr>
          <w:p w:rsidR="00865E62" w:rsidRPr="003E566B" w:rsidRDefault="00865E62" w:rsidP="00865E62"/>
        </w:tc>
        <w:tc>
          <w:tcPr>
            <w:tcW w:w="3118" w:type="dxa"/>
            <w:shd w:val="clear" w:color="auto" w:fill="auto"/>
          </w:tcPr>
          <w:p w:rsidR="00865E62" w:rsidRPr="003E566B" w:rsidRDefault="00865E62" w:rsidP="00865E62"/>
        </w:tc>
        <w:tc>
          <w:tcPr>
            <w:tcW w:w="2977" w:type="dxa"/>
            <w:shd w:val="clear" w:color="auto" w:fill="auto"/>
          </w:tcPr>
          <w:p w:rsidR="00865E62" w:rsidRPr="003E566B" w:rsidRDefault="00865E62" w:rsidP="00865E62"/>
        </w:tc>
        <w:tc>
          <w:tcPr>
            <w:tcW w:w="1410" w:type="dxa"/>
          </w:tcPr>
          <w:p w:rsidR="00865E62" w:rsidRDefault="00865E62" w:rsidP="00865E62">
            <w:pPr>
              <w:spacing w:line="276" w:lineRule="auto"/>
            </w:pPr>
          </w:p>
        </w:tc>
      </w:tr>
      <w:tr w:rsidR="00865E62" w:rsidTr="00865E62">
        <w:tc>
          <w:tcPr>
            <w:tcW w:w="988" w:type="dxa"/>
          </w:tcPr>
          <w:p w:rsidR="00865E62" w:rsidRPr="003E566B" w:rsidRDefault="00865E62" w:rsidP="00865E62"/>
        </w:tc>
        <w:tc>
          <w:tcPr>
            <w:tcW w:w="1701" w:type="dxa"/>
            <w:shd w:val="clear" w:color="auto" w:fill="auto"/>
          </w:tcPr>
          <w:p w:rsidR="00865E62" w:rsidRPr="003E566B" w:rsidRDefault="00865E62" w:rsidP="00865E62"/>
        </w:tc>
        <w:tc>
          <w:tcPr>
            <w:tcW w:w="3118" w:type="dxa"/>
            <w:shd w:val="clear" w:color="auto" w:fill="auto"/>
          </w:tcPr>
          <w:p w:rsidR="00865E62" w:rsidRPr="003E566B" w:rsidRDefault="00865E62" w:rsidP="00865E62"/>
        </w:tc>
        <w:tc>
          <w:tcPr>
            <w:tcW w:w="2977" w:type="dxa"/>
            <w:shd w:val="clear" w:color="auto" w:fill="auto"/>
          </w:tcPr>
          <w:p w:rsidR="00865E62" w:rsidRPr="003E566B" w:rsidRDefault="00865E62" w:rsidP="00865E62"/>
        </w:tc>
        <w:tc>
          <w:tcPr>
            <w:tcW w:w="1410" w:type="dxa"/>
          </w:tcPr>
          <w:p w:rsidR="00865E62" w:rsidRDefault="00865E62" w:rsidP="00865E62">
            <w:pPr>
              <w:spacing w:line="276" w:lineRule="auto"/>
            </w:pPr>
          </w:p>
        </w:tc>
      </w:tr>
      <w:tr w:rsidR="00865E62" w:rsidTr="00865E62">
        <w:tc>
          <w:tcPr>
            <w:tcW w:w="988" w:type="dxa"/>
          </w:tcPr>
          <w:p w:rsidR="00865E62" w:rsidRPr="003E566B" w:rsidRDefault="00865E62" w:rsidP="00865E62"/>
        </w:tc>
        <w:tc>
          <w:tcPr>
            <w:tcW w:w="1701" w:type="dxa"/>
            <w:shd w:val="clear" w:color="auto" w:fill="auto"/>
          </w:tcPr>
          <w:p w:rsidR="00865E62" w:rsidRPr="003E566B" w:rsidRDefault="00865E62" w:rsidP="00865E62"/>
        </w:tc>
        <w:tc>
          <w:tcPr>
            <w:tcW w:w="3118" w:type="dxa"/>
            <w:shd w:val="clear" w:color="auto" w:fill="auto"/>
          </w:tcPr>
          <w:p w:rsidR="00865E62" w:rsidRPr="003E566B" w:rsidRDefault="00865E62" w:rsidP="00865E62"/>
        </w:tc>
        <w:tc>
          <w:tcPr>
            <w:tcW w:w="2977" w:type="dxa"/>
            <w:shd w:val="clear" w:color="auto" w:fill="auto"/>
          </w:tcPr>
          <w:p w:rsidR="00865E62" w:rsidRPr="003E566B" w:rsidRDefault="00865E62" w:rsidP="00865E62"/>
        </w:tc>
        <w:tc>
          <w:tcPr>
            <w:tcW w:w="1410" w:type="dxa"/>
          </w:tcPr>
          <w:p w:rsidR="00865E62" w:rsidRDefault="00865E62" w:rsidP="00865E62">
            <w:pPr>
              <w:spacing w:line="276" w:lineRule="auto"/>
            </w:pPr>
          </w:p>
        </w:tc>
      </w:tr>
      <w:tr w:rsidR="00865E62" w:rsidTr="00865E62">
        <w:tc>
          <w:tcPr>
            <w:tcW w:w="988" w:type="dxa"/>
          </w:tcPr>
          <w:p w:rsidR="00865E62" w:rsidRPr="003E566B" w:rsidRDefault="00865E62" w:rsidP="00865E62"/>
        </w:tc>
        <w:tc>
          <w:tcPr>
            <w:tcW w:w="1701" w:type="dxa"/>
            <w:shd w:val="clear" w:color="auto" w:fill="auto"/>
          </w:tcPr>
          <w:p w:rsidR="00865E62" w:rsidRPr="003E566B" w:rsidRDefault="00865E62" w:rsidP="00865E62"/>
        </w:tc>
        <w:tc>
          <w:tcPr>
            <w:tcW w:w="3118" w:type="dxa"/>
            <w:shd w:val="clear" w:color="auto" w:fill="auto"/>
          </w:tcPr>
          <w:p w:rsidR="00865E62" w:rsidRPr="003E566B" w:rsidRDefault="00865E62" w:rsidP="00865E62"/>
        </w:tc>
        <w:tc>
          <w:tcPr>
            <w:tcW w:w="2977" w:type="dxa"/>
            <w:shd w:val="clear" w:color="auto" w:fill="auto"/>
          </w:tcPr>
          <w:p w:rsidR="00865E62" w:rsidRPr="003E566B" w:rsidRDefault="00865E62" w:rsidP="00865E62"/>
        </w:tc>
        <w:tc>
          <w:tcPr>
            <w:tcW w:w="1410" w:type="dxa"/>
          </w:tcPr>
          <w:p w:rsidR="00865E62" w:rsidRDefault="00865E62" w:rsidP="00865E62">
            <w:pPr>
              <w:spacing w:line="276" w:lineRule="auto"/>
            </w:pPr>
          </w:p>
        </w:tc>
      </w:tr>
      <w:tr w:rsidR="00865E62" w:rsidTr="00865E62">
        <w:tc>
          <w:tcPr>
            <w:tcW w:w="988" w:type="dxa"/>
          </w:tcPr>
          <w:p w:rsidR="00865E62" w:rsidRPr="003E566B" w:rsidRDefault="00865E62" w:rsidP="00865E62"/>
        </w:tc>
        <w:tc>
          <w:tcPr>
            <w:tcW w:w="1701" w:type="dxa"/>
            <w:shd w:val="clear" w:color="auto" w:fill="auto"/>
          </w:tcPr>
          <w:p w:rsidR="00865E62" w:rsidRPr="003E566B" w:rsidRDefault="00865E62" w:rsidP="00865E62"/>
        </w:tc>
        <w:tc>
          <w:tcPr>
            <w:tcW w:w="3118" w:type="dxa"/>
            <w:shd w:val="clear" w:color="auto" w:fill="auto"/>
          </w:tcPr>
          <w:p w:rsidR="00865E62" w:rsidRPr="003E566B" w:rsidRDefault="00865E62" w:rsidP="00865E62"/>
        </w:tc>
        <w:tc>
          <w:tcPr>
            <w:tcW w:w="2977" w:type="dxa"/>
            <w:shd w:val="clear" w:color="auto" w:fill="auto"/>
          </w:tcPr>
          <w:p w:rsidR="00865E62" w:rsidRPr="003E566B" w:rsidRDefault="00865E62" w:rsidP="00865E62"/>
        </w:tc>
        <w:tc>
          <w:tcPr>
            <w:tcW w:w="1410" w:type="dxa"/>
          </w:tcPr>
          <w:p w:rsidR="00865E62" w:rsidRDefault="00865E62" w:rsidP="00865E62">
            <w:pPr>
              <w:spacing w:line="276" w:lineRule="auto"/>
            </w:pPr>
          </w:p>
        </w:tc>
      </w:tr>
      <w:tr w:rsidR="00865E62" w:rsidTr="00865E62">
        <w:tc>
          <w:tcPr>
            <w:tcW w:w="988" w:type="dxa"/>
          </w:tcPr>
          <w:p w:rsidR="00865E62" w:rsidRPr="003E566B" w:rsidRDefault="00865E62" w:rsidP="00865E62"/>
        </w:tc>
        <w:tc>
          <w:tcPr>
            <w:tcW w:w="1701" w:type="dxa"/>
            <w:shd w:val="clear" w:color="auto" w:fill="auto"/>
          </w:tcPr>
          <w:p w:rsidR="00865E62" w:rsidRPr="003E566B" w:rsidRDefault="00865E62" w:rsidP="00865E62"/>
        </w:tc>
        <w:tc>
          <w:tcPr>
            <w:tcW w:w="3118" w:type="dxa"/>
            <w:shd w:val="clear" w:color="auto" w:fill="auto"/>
          </w:tcPr>
          <w:p w:rsidR="00865E62" w:rsidRPr="003E566B" w:rsidRDefault="00865E62" w:rsidP="00865E62"/>
        </w:tc>
        <w:tc>
          <w:tcPr>
            <w:tcW w:w="2977" w:type="dxa"/>
            <w:shd w:val="clear" w:color="auto" w:fill="auto"/>
          </w:tcPr>
          <w:p w:rsidR="00865E62" w:rsidRPr="003E566B" w:rsidRDefault="00865E62" w:rsidP="00865E62"/>
        </w:tc>
        <w:tc>
          <w:tcPr>
            <w:tcW w:w="1410" w:type="dxa"/>
          </w:tcPr>
          <w:p w:rsidR="00865E62" w:rsidRDefault="00865E62" w:rsidP="00865E62">
            <w:pPr>
              <w:spacing w:line="276" w:lineRule="auto"/>
            </w:pPr>
          </w:p>
        </w:tc>
      </w:tr>
      <w:tr w:rsidR="00865E62" w:rsidTr="00865E62">
        <w:tc>
          <w:tcPr>
            <w:tcW w:w="988" w:type="dxa"/>
          </w:tcPr>
          <w:p w:rsidR="00865E62" w:rsidRPr="003E566B" w:rsidRDefault="00865E62" w:rsidP="00865E62"/>
        </w:tc>
        <w:tc>
          <w:tcPr>
            <w:tcW w:w="1701" w:type="dxa"/>
            <w:shd w:val="clear" w:color="auto" w:fill="auto"/>
          </w:tcPr>
          <w:p w:rsidR="00865E62" w:rsidRPr="003E566B" w:rsidRDefault="00865E62" w:rsidP="00865E62"/>
        </w:tc>
        <w:tc>
          <w:tcPr>
            <w:tcW w:w="3118" w:type="dxa"/>
            <w:shd w:val="clear" w:color="auto" w:fill="auto"/>
          </w:tcPr>
          <w:p w:rsidR="00865E62" w:rsidRPr="003E566B" w:rsidRDefault="00865E62" w:rsidP="00865E62"/>
        </w:tc>
        <w:tc>
          <w:tcPr>
            <w:tcW w:w="2977" w:type="dxa"/>
            <w:shd w:val="clear" w:color="auto" w:fill="auto"/>
          </w:tcPr>
          <w:p w:rsidR="00865E62" w:rsidRPr="003E566B" w:rsidRDefault="00865E62" w:rsidP="00865E62"/>
        </w:tc>
        <w:tc>
          <w:tcPr>
            <w:tcW w:w="1410" w:type="dxa"/>
          </w:tcPr>
          <w:p w:rsidR="00865E62" w:rsidRDefault="00865E62" w:rsidP="00865E62">
            <w:pPr>
              <w:spacing w:line="276" w:lineRule="auto"/>
            </w:pPr>
          </w:p>
        </w:tc>
      </w:tr>
      <w:tr w:rsidR="00865E62" w:rsidTr="00865E62">
        <w:tc>
          <w:tcPr>
            <w:tcW w:w="988" w:type="dxa"/>
          </w:tcPr>
          <w:p w:rsidR="00865E62" w:rsidRPr="003E566B" w:rsidRDefault="00865E62" w:rsidP="00865E62"/>
        </w:tc>
        <w:tc>
          <w:tcPr>
            <w:tcW w:w="1701" w:type="dxa"/>
            <w:shd w:val="clear" w:color="auto" w:fill="auto"/>
          </w:tcPr>
          <w:p w:rsidR="00865E62" w:rsidRPr="003E566B" w:rsidRDefault="00865E62" w:rsidP="00865E62"/>
        </w:tc>
        <w:tc>
          <w:tcPr>
            <w:tcW w:w="3118" w:type="dxa"/>
            <w:shd w:val="clear" w:color="auto" w:fill="auto"/>
          </w:tcPr>
          <w:p w:rsidR="00865E62" w:rsidRPr="003E566B" w:rsidRDefault="00865E62" w:rsidP="00865E62"/>
        </w:tc>
        <w:tc>
          <w:tcPr>
            <w:tcW w:w="2977" w:type="dxa"/>
            <w:shd w:val="clear" w:color="auto" w:fill="auto"/>
          </w:tcPr>
          <w:p w:rsidR="00865E62" w:rsidRPr="003E566B" w:rsidRDefault="00865E62" w:rsidP="00865E62"/>
        </w:tc>
        <w:tc>
          <w:tcPr>
            <w:tcW w:w="1410" w:type="dxa"/>
          </w:tcPr>
          <w:p w:rsidR="00865E62" w:rsidRDefault="00865E62" w:rsidP="00865E62">
            <w:pPr>
              <w:spacing w:line="276" w:lineRule="auto"/>
            </w:pPr>
          </w:p>
        </w:tc>
      </w:tr>
      <w:tr w:rsidR="00865E62" w:rsidTr="00865E62">
        <w:tc>
          <w:tcPr>
            <w:tcW w:w="988" w:type="dxa"/>
          </w:tcPr>
          <w:p w:rsidR="00865E62" w:rsidRPr="003E566B" w:rsidRDefault="00865E62" w:rsidP="00865E62"/>
        </w:tc>
        <w:tc>
          <w:tcPr>
            <w:tcW w:w="1701" w:type="dxa"/>
            <w:shd w:val="clear" w:color="auto" w:fill="auto"/>
          </w:tcPr>
          <w:p w:rsidR="00865E62" w:rsidRPr="003E566B" w:rsidRDefault="00865E62" w:rsidP="00865E62"/>
        </w:tc>
        <w:tc>
          <w:tcPr>
            <w:tcW w:w="3118" w:type="dxa"/>
            <w:shd w:val="clear" w:color="auto" w:fill="auto"/>
          </w:tcPr>
          <w:p w:rsidR="00865E62" w:rsidRPr="003E566B" w:rsidRDefault="00865E62" w:rsidP="00865E62"/>
        </w:tc>
        <w:tc>
          <w:tcPr>
            <w:tcW w:w="2977" w:type="dxa"/>
            <w:shd w:val="clear" w:color="auto" w:fill="auto"/>
          </w:tcPr>
          <w:p w:rsidR="00865E62" w:rsidRPr="003E566B" w:rsidRDefault="00865E62" w:rsidP="00865E62"/>
        </w:tc>
        <w:tc>
          <w:tcPr>
            <w:tcW w:w="1410" w:type="dxa"/>
          </w:tcPr>
          <w:p w:rsidR="00865E62" w:rsidRDefault="00865E62" w:rsidP="00865E62">
            <w:pPr>
              <w:spacing w:line="276" w:lineRule="auto"/>
            </w:pPr>
          </w:p>
        </w:tc>
      </w:tr>
      <w:tr w:rsidR="00865E62" w:rsidTr="00865E62">
        <w:tc>
          <w:tcPr>
            <w:tcW w:w="988" w:type="dxa"/>
          </w:tcPr>
          <w:p w:rsidR="00865E62" w:rsidRPr="003E566B" w:rsidRDefault="00865E62" w:rsidP="00865E62"/>
        </w:tc>
        <w:tc>
          <w:tcPr>
            <w:tcW w:w="1701" w:type="dxa"/>
            <w:shd w:val="clear" w:color="auto" w:fill="auto"/>
          </w:tcPr>
          <w:p w:rsidR="00865E62" w:rsidRPr="003E566B" w:rsidRDefault="00865E62" w:rsidP="00865E62"/>
        </w:tc>
        <w:tc>
          <w:tcPr>
            <w:tcW w:w="3118" w:type="dxa"/>
            <w:shd w:val="clear" w:color="auto" w:fill="auto"/>
          </w:tcPr>
          <w:p w:rsidR="00865E62" w:rsidRPr="003E566B" w:rsidRDefault="00865E62" w:rsidP="00865E62"/>
        </w:tc>
        <w:tc>
          <w:tcPr>
            <w:tcW w:w="2977" w:type="dxa"/>
            <w:shd w:val="clear" w:color="auto" w:fill="auto"/>
          </w:tcPr>
          <w:p w:rsidR="00865E62" w:rsidRPr="003E566B" w:rsidRDefault="00865E62" w:rsidP="00865E62"/>
        </w:tc>
        <w:tc>
          <w:tcPr>
            <w:tcW w:w="1410" w:type="dxa"/>
          </w:tcPr>
          <w:p w:rsidR="00865E62" w:rsidRDefault="00865E62" w:rsidP="00865E62">
            <w:pPr>
              <w:spacing w:line="276" w:lineRule="auto"/>
            </w:pPr>
          </w:p>
        </w:tc>
      </w:tr>
      <w:tr w:rsidR="00865E62" w:rsidTr="00865E62">
        <w:tc>
          <w:tcPr>
            <w:tcW w:w="988" w:type="dxa"/>
          </w:tcPr>
          <w:p w:rsidR="00865E62" w:rsidRPr="003E566B" w:rsidRDefault="00865E62" w:rsidP="00865E62"/>
        </w:tc>
        <w:tc>
          <w:tcPr>
            <w:tcW w:w="1701" w:type="dxa"/>
            <w:shd w:val="clear" w:color="auto" w:fill="auto"/>
          </w:tcPr>
          <w:p w:rsidR="00865E62" w:rsidRPr="003E566B" w:rsidRDefault="00865E62" w:rsidP="00865E62"/>
        </w:tc>
        <w:tc>
          <w:tcPr>
            <w:tcW w:w="3118" w:type="dxa"/>
            <w:shd w:val="clear" w:color="auto" w:fill="auto"/>
          </w:tcPr>
          <w:p w:rsidR="00865E62" w:rsidRPr="003E566B" w:rsidRDefault="00865E62" w:rsidP="00865E62"/>
        </w:tc>
        <w:tc>
          <w:tcPr>
            <w:tcW w:w="2977" w:type="dxa"/>
            <w:shd w:val="clear" w:color="auto" w:fill="auto"/>
          </w:tcPr>
          <w:p w:rsidR="00865E62" w:rsidRPr="003E566B" w:rsidRDefault="00865E62" w:rsidP="00865E62"/>
        </w:tc>
        <w:tc>
          <w:tcPr>
            <w:tcW w:w="1410" w:type="dxa"/>
          </w:tcPr>
          <w:p w:rsidR="00865E62" w:rsidRDefault="00865E62" w:rsidP="00865E62">
            <w:pPr>
              <w:spacing w:line="276" w:lineRule="auto"/>
            </w:pPr>
          </w:p>
        </w:tc>
      </w:tr>
      <w:tr w:rsidR="00865E62" w:rsidTr="00865E62">
        <w:tc>
          <w:tcPr>
            <w:tcW w:w="988" w:type="dxa"/>
          </w:tcPr>
          <w:p w:rsidR="00865E62" w:rsidRPr="003E566B" w:rsidRDefault="00865E62" w:rsidP="00865E62"/>
        </w:tc>
        <w:tc>
          <w:tcPr>
            <w:tcW w:w="1701" w:type="dxa"/>
            <w:shd w:val="clear" w:color="auto" w:fill="auto"/>
          </w:tcPr>
          <w:p w:rsidR="00865E62" w:rsidRPr="003E566B" w:rsidRDefault="00865E62" w:rsidP="00865E62"/>
        </w:tc>
        <w:tc>
          <w:tcPr>
            <w:tcW w:w="3118" w:type="dxa"/>
            <w:shd w:val="clear" w:color="auto" w:fill="auto"/>
          </w:tcPr>
          <w:p w:rsidR="00865E62" w:rsidRPr="003E566B" w:rsidRDefault="00865E62" w:rsidP="00865E62"/>
        </w:tc>
        <w:tc>
          <w:tcPr>
            <w:tcW w:w="2977" w:type="dxa"/>
            <w:shd w:val="clear" w:color="auto" w:fill="auto"/>
          </w:tcPr>
          <w:p w:rsidR="00865E62" w:rsidRPr="003E566B" w:rsidRDefault="00865E62" w:rsidP="00865E62"/>
        </w:tc>
        <w:tc>
          <w:tcPr>
            <w:tcW w:w="1410" w:type="dxa"/>
          </w:tcPr>
          <w:p w:rsidR="00865E62" w:rsidRDefault="00865E62" w:rsidP="00865E62">
            <w:pPr>
              <w:spacing w:line="276" w:lineRule="auto"/>
            </w:pPr>
          </w:p>
        </w:tc>
      </w:tr>
      <w:tr w:rsidR="00865E62" w:rsidTr="00865E62">
        <w:tc>
          <w:tcPr>
            <w:tcW w:w="988" w:type="dxa"/>
          </w:tcPr>
          <w:p w:rsidR="00865E62" w:rsidRPr="003E566B" w:rsidRDefault="00865E62" w:rsidP="00865E62"/>
        </w:tc>
        <w:tc>
          <w:tcPr>
            <w:tcW w:w="1701" w:type="dxa"/>
            <w:shd w:val="clear" w:color="auto" w:fill="auto"/>
          </w:tcPr>
          <w:p w:rsidR="00865E62" w:rsidRPr="003E566B" w:rsidRDefault="00865E62" w:rsidP="00865E62"/>
        </w:tc>
        <w:tc>
          <w:tcPr>
            <w:tcW w:w="3118" w:type="dxa"/>
            <w:shd w:val="clear" w:color="auto" w:fill="auto"/>
          </w:tcPr>
          <w:p w:rsidR="00865E62" w:rsidRPr="003E566B" w:rsidRDefault="00865E62" w:rsidP="00865E62"/>
        </w:tc>
        <w:tc>
          <w:tcPr>
            <w:tcW w:w="2977" w:type="dxa"/>
            <w:shd w:val="clear" w:color="auto" w:fill="auto"/>
          </w:tcPr>
          <w:p w:rsidR="00865E62" w:rsidRPr="003E566B" w:rsidRDefault="00865E62" w:rsidP="00865E62"/>
        </w:tc>
        <w:tc>
          <w:tcPr>
            <w:tcW w:w="1410" w:type="dxa"/>
          </w:tcPr>
          <w:p w:rsidR="00865E62" w:rsidRDefault="00865E62" w:rsidP="00865E62">
            <w:pPr>
              <w:spacing w:line="276" w:lineRule="auto"/>
            </w:pPr>
          </w:p>
        </w:tc>
      </w:tr>
      <w:tr w:rsidR="00865E62" w:rsidTr="00B41106">
        <w:tc>
          <w:tcPr>
            <w:tcW w:w="988" w:type="dxa"/>
          </w:tcPr>
          <w:p w:rsidR="00865E62" w:rsidRDefault="00865E62" w:rsidP="00865E62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865E62" w:rsidRDefault="00865E62" w:rsidP="00865E62">
            <w:pPr>
              <w:spacing w:line="276" w:lineRule="auto"/>
            </w:pPr>
          </w:p>
        </w:tc>
        <w:tc>
          <w:tcPr>
            <w:tcW w:w="3118" w:type="dxa"/>
          </w:tcPr>
          <w:p w:rsidR="00865E62" w:rsidRDefault="00865E62" w:rsidP="00865E62">
            <w:pPr>
              <w:spacing w:line="276" w:lineRule="auto"/>
            </w:pPr>
          </w:p>
        </w:tc>
        <w:tc>
          <w:tcPr>
            <w:tcW w:w="2977" w:type="dxa"/>
          </w:tcPr>
          <w:p w:rsidR="00865E62" w:rsidRDefault="00865E62" w:rsidP="00865E62">
            <w:pPr>
              <w:spacing w:line="276" w:lineRule="auto"/>
            </w:pPr>
          </w:p>
        </w:tc>
        <w:tc>
          <w:tcPr>
            <w:tcW w:w="1410" w:type="dxa"/>
          </w:tcPr>
          <w:p w:rsidR="00865E62" w:rsidRDefault="00865E62" w:rsidP="00865E62">
            <w:pPr>
              <w:spacing w:line="276" w:lineRule="auto"/>
            </w:pPr>
          </w:p>
        </w:tc>
      </w:tr>
      <w:tr w:rsidR="00865E62" w:rsidTr="00B41106">
        <w:tc>
          <w:tcPr>
            <w:tcW w:w="988" w:type="dxa"/>
          </w:tcPr>
          <w:p w:rsidR="00865E62" w:rsidRDefault="00865E62" w:rsidP="00865E62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865E62" w:rsidRDefault="00865E62" w:rsidP="00865E62">
            <w:pPr>
              <w:spacing w:line="276" w:lineRule="auto"/>
            </w:pPr>
          </w:p>
        </w:tc>
        <w:tc>
          <w:tcPr>
            <w:tcW w:w="3118" w:type="dxa"/>
          </w:tcPr>
          <w:p w:rsidR="00865E62" w:rsidRDefault="00865E62" w:rsidP="00865E62">
            <w:pPr>
              <w:spacing w:line="276" w:lineRule="auto"/>
            </w:pPr>
          </w:p>
        </w:tc>
        <w:tc>
          <w:tcPr>
            <w:tcW w:w="2977" w:type="dxa"/>
          </w:tcPr>
          <w:p w:rsidR="00865E62" w:rsidRDefault="00865E62" w:rsidP="00865E62">
            <w:pPr>
              <w:spacing w:line="276" w:lineRule="auto"/>
            </w:pPr>
          </w:p>
        </w:tc>
        <w:tc>
          <w:tcPr>
            <w:tcW w:w="1410" w:type="dxa"/>
          </w:tcPr>
          <w:p w:rsidR="00865E62" w:rsidRDefault="00865E62" w:rsidP="00865E62">
            <w:pPr>
              <w:spacing w:line="276" w:lineRule="auto"/>
            </w:pPr>
          </w:p>
        </w:tc>
      </w:tr>
      <w:tr w:rsidR="00865E62" w:rsidTr="00B41106">
        <w:tc>
          <w:tcPr>
            <w:tcW w:w="988" w:type="dxa"/>
          </w:tcPr>
          <w:p w:rsidR="00865E62" w:rsidRDefault="00865E62" w:rsidP="00865E62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865E62" w:rsidRDefault="00865E62" w:rsidP="00865E62">
            <w:pPr>
              <w:spacing w:line="276" w:lineRule="auto"/>
            </w:pPr>
          </w:p>
        </w:tc>
        <w:tc>
          <w:tcPr>
            <w:tcW w:w="3118" w:type="dxa"/>
          </w:tcPr>
          <w:p w:rsidR="00865E62" w:rsidRDefault="00865E62" w:rsidP="00865E62">
            <w:pPr>
              <w:spacing w:line="276" w:lineRule="auto"/>
            </w:pPr>
          </w:p>
        </w:tc>
        <w:tc>
          <w:tcPr>
            <w:tcW w:w="2977" w:type="dxa"/>
          </w:tcPr>
          <w:p w:rsidR="00865E62" w:rsidRDefault="00865E62" w:rsidP="00865E62">
            <w:pPr>
              <w:spacing w:line="276" w:lineRule="auto"/>
            </w:pPr>
          </w:p>
        </w:tc>
        <w:tc>
          <w:tcPr>
            <w:tcW w:w="1410" w:type="dxa"/>
          </w:tcPr>
          <w:p w:rsidR="00865E62" w:rsidRDefault="00865E62" w:rsidP="00865E62">
            <w:pPr>
              <w:spacing w:line="276" w:lineRule="auto"/>
            </w:pPr>
          </w:p>
        </w:tc>
      </w:tr>
      <w:tr w:rsidR="00865E62" w:rsidTr="00B41106">
        <w:tc>
          <w:tcPr>
            <w:tcW w:w="988" w:type="dxa"/>
          </w:tcPr>
          <w:p w:rsidR="00865E62" w:rsidRDefault="00865E62" w:rsidP="00865E62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865E62" w:rsidRDefault="00865E62" w:rsidP="00865E62">
            <w:pPr>
              <w:spacing w:line="276" w:lineRule="auto"/>
            </w:pPr>
          </w:p>
        </w:tc>
        <w:tc>
          <w:tcPr>
            <w:tcW w:w="3118" w:type="dxa"/>
          </w:tcPr>
          <w:p w:rsidR="00865E62" w:rsidRDefault="00865E62" w:rsidP="00865E62">
            <w:pPr>
              <w:spacing w:line="276" w:lineRule="auto"/>
            </w:pPr>
          </w:p>
        </w:tc>
        <w:tc>
          <w:tcPr>
            <w:tcW w:w="2977" w:type="dxa"/>
          </w:tcPr>
          <w:p w:rsidR="00865E62" w:rsidRDefault="00865E62" w:rsidP="00865E62">
            <w:pPr>
              <w:spacing w:line="276" w:lineRule="auto"/>
            </w:pPr>
          </w:p>
        </w:tc>
        <w:tc>
          <w:tcPr>
            <w:tcW w:w="1410" w:type="dxa"/>
          </w:tcPr>
          <w:p w:rsidR="00865E62" w:rsidRDefault="00865E62" w:rsidP="00865E62">
            <w:pPr>
              <w:spacing w:line="276" w:lineRule="auto"/>
            </w:pPr>
          </w:p>
        </w:tc>
      </w:tr>
      <w:tr w:rsidR="00865E62" w:rsidTr="00B41106">
        <w:tc>
          <w:tcPr>
            <w:tcW w:w="988" w:type="dxa"/>
          </w:tcPr>
          <w:p w:rsidR="00865E62" w:rsidRDefault="00865E62" w:rsidP="00865E62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865E62" w:rsidRDefault="00865E62" w:rsidP="00865E62">
            <w:pPr>
              <w:spacing w:line="276" w:lineRule="auto"/>
            </w:pPr>
          </w:p>
        </w:tc>
        <w:tc>
          <w:tcPr>
            <w:tcW w:w="3118" w:type="dxa"/>
          </w:tcPr>
          <w:p w:rsidR="00865E62" w:rsidRDefault="00865E62" w:rsidP="00865E62">
            <w:pPr>
              <w:spacing w:line="276" w:lineRule="auto"/>
            </w:pPr>
          </w:p>
        </w:tc>
        <w:tc>
          <w:tcPr>
            <w:tcW w:w="2977" w:type="dxa"/>
          </w:tcPr>
          <w:p w:rsidR="00865E62" w:rsidRDefault="00865E62" w:rsidP="00865E62">
            <w:pPr>
              <w:spacing w:line="276" w:lineRule="auto"/>
            </w:pPr>
          </w:p>
        </w:tc>
        <w:tc>
          <w:tcPr>
            <w:tcW w:w="1410" w:type="dxa"/>
          </w:tcPr>
          <w:p w:rsidR="00865E62" w:rsidRDefault="00865E62" w:rsidP="00865E62">
            <w:pPr>
              <w:spacing w:line="276" w:lineRule="auto"/>
            </w:pPr>
          </w:p>
        </w:tc>
      </w:tr>
      <w:tr w:rsidR="00865E62" w:rsidTr="00B41106">
        <w:tc>
          <w:tcPr>
            <w:tcW w:w="988" w:type="dxa"/>
          </w:tcPr>
          <w:p w:rsidR="00865E62" w:rsidRDefault="00865E62" w:rsidP="00865E62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865E62" w:rsidRDefault="00865E62" w:rsidP="00865E62">
            <w:pPr>
              <w:spacing w:line="276" w:lineRule="auto"/>
            </w:pPr>
          </w:p>
        </w:tc>
        <w:tc>
          <w:tcPr>
            <w:tcW w:w="3118" w:type="dxa"/>
          </w:tcPr>
          <w:p w:rsidR="00865E62" w:rsidRDefault="00865E62" w:rsidP="00865E62">
            <w:pPr>
              <w:spacing w:line="276" w:lineRule="auto"/>
            </w:pPr>
          </w:p>
        </w:tc>
        <w:tc>
          <w:tcPr>
            <w:tcW w:w="2977" w:type="dxa"/>
          </w:tcPr>
          <w:p w:rsidR="00865E62" w:rsidRDefault="00865E62" w:rsidP="00865E62">
            <w:pPr>
              <w:spacing w:line="276" w:lineRule="auto"/>
            </w:pPr>
          </w:p>
        </w:tc>
        <w:tc>
          <w:tcPr>
            <w:tcW w:w="1410" w:type="dxa"/>
          </w:tcPr>
          <w:p w:rsidR="00865E62" w:rsidRDefault="00865E62" w:rsidP="00865E62">
            <w:pPr>
              <w:spacing w:line="276" w:lineRule="auto"/>
            </w:pPr>
          </w:p>
        </w:tc>
      </w:tr>
      <w:tr w:rsidR="00865E62" w:rsidTr="00B41106">
        <w:tc>
          <w:tcPr>
            <w:tcW w:w="988" w:type="dxa"/>
          </w:tcPr>
          <w:p w:rsidR="00865E62" w:rsidRDefault="00865E62" w:rsidP="00865E62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865E62" w:rsidRDefault="00865E62" w:rsidP="00865E62">
            <w:pPr>
              <w:spacing w:line="276" w:lineRule="auto"/>
            </w:pPr>
          </w:p>
        </w:tc>
        <w:tc>
          <w:tcPr>
            <w:tcW w:w="3118" w:type="dxa"/>
          </w:tcPr>
          <w:p w:rsidR="00865E62" w:rsidRDefault="00865E62" w:rsidP="00865E62">
            <w:pPr>
              <w:spacing w:line="276" w:lineRule="auto"/>
            </w:pPr>
          </w:p>
        </w:tc>
        <w:tc>
          <w:tcPr>
            <w:tcW w:w="2977" w:type="dxa"/>
          </w:tcPr>
          <w:p w:rsidR="00865E62" w:rsidRDefault="00865E62" w:rsidP="00865E62">
            <w:pPr>
              <w:spacing w:line="276" w:lineRule="auto"/>
            </w:pPr>
          </w:p>
        </w:tc>
        <w:tc>
          <w:tcPr>
            <w:tcW w:w="1410" w:type="dxa"/>
          </w:tcPr>
          <w:p w:rsidR="00865E62" w:rsidRDefault="00865E62" w:rsidP="00865E62">
            <w:pPr>
              <w:spacing w:line="276" w:lineRule="auto"/>
            </w:pPr>
          </w:p>
        </w:tc>
      </w:tr>
      <w:tr w:rsidR="00865E62" w:rsidTr="00B41106">
        <w:tc>
          <w:tcPr>
            <w:tcW w:w="988" w:type="dxa"/>
          </w:tcPr>
          <w:p w:rsidR="00865E62" w:rsidRDefault="00865E62" w:rsidP="00865E62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865E62" w:rsidRDefault="00865E62" w:rsidP="00865E62">
            <w:pPr>
              <w:spacing w:line="276" w:lineRule="auto"/>
            </w:pPr>
          </w:p>
        </w:tc>
        <w:tc>
          <w:tcPr>
            <w:tcW w:w="3118" w:type="dxa"/>
          </w:tcPr>
          <w:p w:rsidR="00865E62" w:rsidRDefault="00865E62" w:rsidP="00865E62">
            <w:pPr>
              <w:spacing w:line="276" w:lineRule="auto"/>
            </w:pPr>
          </w:p>
        </w:tc>
        <w:tc>
          <w:tcPr>
            <w:tcW w:w="2977" w:type="dxa"/>
          </w:tcPr>
          <w:p w:rsidR="00865E62" w:rsidRDefault="00865E62" w:rsidP="00865E62">
            <w:pPr>
              <w:spacing w:line="276" w:lineRule="auto"/>
            </w:pPr>
          </w:p>
        </w:tc>
        <w:tc>
          <w:tcPr>
            <w:tcW w:w="1410" w:type="dxa"/>
          </w:tcPr>
          <w:p w:rsidR="00865E62" w:rsidRDefault="00865E62" w:rsidP="00865E62">
            <w:pPr>
              <w:spacing w:line="276" w:lineRule="auto"/>
            </w:pPr>
          </w:p>
        </w:tc>
      </w:tr>
    </w:tbl>
    <w:p w:rsidR="00873263" w:rsidRDefault="00873263" w:rsidP="00BD5942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8B597F" w:rsidTr="00651D22">
        <w:tc>
          <w:tcPr>
            <w:tcW w:w="10194" w:type="dxa"/>
          </w:tcPr>
          <w:p w:rsidR="008B597F" w:rsidRPr="00021A92" w:rsidRDefault="008B597F" w:rsidP="00651D22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8B597F" w:rsidRDefault="008B597F" w:rsidP="008B597F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8B597F" w:rsidTr="00651D22">
        <w:tc>
          <w:tcPr>
            <w:tcW w:w="10194" w:type="dxa"/>
          </w:tcPr>
          <w:p w:rsidR="008B597F" w:rsidRPr="0089564E" w:rsidRDefault="00EB7298" w:rsidP="00651D22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  <w:r w:rsidR="008B597F" w:rsidRPr="0089564E">
              <w:rPr>
                <w:b/>
                <w:sz w:val="36"/>
                <w:szCs w:val="36"/>
              </w:rPr>
              <w:t xml:space="preserve"> DÖNEMİ</w:t>
            </w:r>
          </w:p>
          <w:p w:rsidR="008B597F" w:rsidRPr="0089564E" w:rsidRDefault="00EB7298" w:rsidP="00651D22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TÜRK DİLİ 2</w:t>
            </w:r>
            <w:r w:rsidR="008B597F" w:rsidRPr="0089564E">
              <w:rPr>
                <w:b/>
                <w:sz w:val="36"/>
                <w:szCs w:val="36"/>
              </w:rPr>
              <w:t xml:space="preserve"> </w:t>
            </w:r>
            <w:r w:rsidR="008B597F">
              <w:rPr>
                <w:b/>
                <w:sz w:val="36"/>
                <w:szCs w:val="36"/>
              </w:rPr>
              <w:t>ARA</w:t>
            </w:r>
            <w:r w:rsidR="008B597F" w:rsidRPr="0089564E">
              <w:rPr>
                <w:b/>
                <w:sz w:val="36"/>
                <w:szCs w:val="36"/>
              </w:rPr>
              <w:t xml:space="preserve"> SINAVI</w:t>
            </w:r>
          </w:p>
          <w:p w:rsidR="008B597F" w:rsidRDefault="00EB7298" w:rsidP="00651D22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10 NİSAN 2017</w:t>
            </w:r>
            <w:r w:rsidR="008B597F" w:rsidRPr="0089564E">
              <w:rPr>
                <w:b/>
                <w:sz w:val="36"/>
                <w:szCs w:val="36"/>
              </w:rPr>
              <w:t xml:space="preserve"> </w:t>
            </w:r>
            <w:r w:rsidR="008B597F">
              <w:rPr>
                <w:b/>
                <w:sz w:val="36"/>
                <w:szCs w:val="36"/>
              </w:rPr>
              <w:t>PAZARTESİ</w:t>
            </w:r>
          </w:p>
        </w:tc>
      </w:tr>
    </w:tbl>
    <w:p w:rsidR="008B597F" w:rsidRDefault="008B597F" w:rsidP="008B597F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843"/>
        <w:gridCol w:w="2835"/>
        <w:gridCol w:w="1275"/>
        <w:gridCol w:w="1696"/>
        <w:gridCol w:w="1699"/>
      </w:tblGrid>
      <w:tr w:rsidR="008B597F" w:rsidTr="00651D22">
        <w:trPr>
          <w:jc w:val="center"/>
        </w:trPr>
        <w:tc>
          <w:tcPr>
            <w:tcW w:w="846" w:type="dxa"/>
            <w:vAlign w:val="center"/>
          </w:tcPr>
          <w:p w:rsidR="008B597F" w:rsidRPr="00634DAE" w:rsidRDefault="008B597F" w:rsidP="00651D2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8B597F" w:rsidRPr="00634DAE" w:rsidRDefault="008B597F" w:rsidP="00651D2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8B597F" w:rsidRPr="00634DAE" w:rsidRDefault="008B597F" w:rsidP="00651D2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8B597F" w:rsidRPr="00634DAE" w:rsidRDefault="008B597F" w:rsidP="00651D2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8B597F" w:rsidRPr="00634DAE" w:rsidRDefault="008B597F" w:rsidP="00651D2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8B597F" w:rsidRPr="00634DAE" w:rsidRDefault="008B597F" w:rsidP="00651D2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8B597F" w:rsidTr="00651D22">
        <w:trPr>
          <w:trHeight w:val="599"/>
          <w:jc w:val="center"/>
        </w:trPr>
        <w:tc>
          <w:tcPr>
            <w:tcW w:w="846" w:type="dxa"/>
            <w:vAlign w:val="center"/>
          </w:tcPr>
          <w:p w:rsidR="008B597F" w:rsidRDefault="00EB7298" w:rsidP="00651D22">
            <w:pPr>
              <w:spacing w:line="276" w:lineRule="auto"/>
              <w:jc w:val="center"/>
            </w:pPr>
            <w:r>
              <w:t>16:30</w:t>
            </w:r>
          </w:p>
        </w:tc>
        <w:tc>
          <w:tcPr>
            <w:tcW w:w="1843" w:type="dxa"/>
            <w:vAlign w:val="center"/>
          </w:tcPr>
          <w:p w:rsidR="008B597F" w:rsidRDefault="00E86DF3" w:rsidP="00651D22">
            <w:pPr>
              <w:spacing w:line="276" w:lineRule="auto"/>
              <w:jc w:val="center"/>
            </w:pPr>
            <w:r>
              <w:t>B-01</w:t>
            </w:r>
          </w:p>
        </w:tc>
        <w:tc>
          <w:tcPr>
            <w:tcW w:w="2835" w:type="dxa"/>
            <w:vAlign w:val="center"/>
          </w:tcPr>
          <w:p w:rsidR="008B597F" w:rsidRPr="003E566B" w:rsidRDefault="008B597F" w:rsidP="00651D22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8B597F" w:rsidRDefault="008B597F" w:rsidP="00651D22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8B597F" w:rsidRDefault="002872A3" w:rsidP="00651D22">
            <w:pPr>
              <w:spacing w:line="276" w:lineRule="auto"/>
              <w:jc w:val="center"/>
            </w:pPr>
            <w:r>
              <w:t>52</w:t>
            </w:r>
          </w:p>
        </w:tc>
        <w:tc>
          <w:tcPr>
            <w:tcW w:w="1699" w:type="dxa"/>
            <w:vAlign w:val="center"/>
          </w:tcPr>
          <w:p w:rsidR="008B597F" w:rsidRDefault="008B597F" w:rsidP="00651D22">
            <w:pPr>
              <w:spacing w:line="276" w:lineRule="auto"/>
              <w:jc w:val="center"/>
            </w:pPr>
          </w:p>
        </w:tc>
      </w:tr>
    </w:tbl>
    <w:p w:rsidR="008B597F" w:rsidRDefault="008B597F" w:rsidP="008B597F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8B597F" w:rsidTr="00651D22">
        <w:tc>
          <w:tcPr>
            <w:tcW w:w="988" w:type="dxa"/>
          </w:tcPr>
          <w:p w:rsidR="008B597F" w:rsidRDefault="008B597F" w:rsidP="00651D22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8B597F" w:rsidRPr="00634DAE" w:rsidRDefault="008B597F" w:rsidP="00651D22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8B597F" w:rsidRPr="00634DAE" w:rsidRDefault="008B597F" w:rsidP="00651D22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8B597F" w:rsidRPr="00634DAE" w:rsidRDefault="008B597F" w:rsidP="00651D22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8B597F" w:rsidRDefault="008B597F" w:rsidP="00651D22">
            <w:pPr>
              <w:spacing w:line="276" w:lineRule="auto"/>
              <w:jc w:val="center"/>
            </w:pPr>
            <w:r>
              <w:t>İmza</w:t>
            </w: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1</w:t>
            </w:r>
          </w:p>
        </w:tc>
        <w:tc>
          <w:tcPr>
            <w:tcW w:w="1701" w:type="dxa"/>
            <w:shd w:val="clear" w:color="auto" w:fill="FFFFFF"/>
          </w:tcPr>
          <w:p w:rsidR="00E25E66" w:rsidRPr="00A33ECF" w:rsidRDefault="00E25E66" w:rsidP="00E25E66">
            <w:r w:rsidRPr="00A33ECF">
              <w:t>1144130018</w:t>
            </w:r>
          </w:p>
        </w:tc>
        <w:tc>
          <w:tcPr>
            <w:tcW w:w="3118" w:type="dxa"/>
            <w:shd w:val="clear" w:color="auto" w:fill="FFFFFF"/>
          </w:tcPr>
          <w:p w:rsidR="00E25E66" w:rsidRPr="00A33ECF" w:rsidRDefault="00E25E66" w:rsidP="00E25E66">
            <w:r w:rsidRPr="00A33ECF">
              <w:t>HASRET KUZUCU</w:t>
            </w:r>
          </w:p>
        </w:tc>
        <w:tc>
          <w:tcPr>
            <w:tcW w:w="2977" w:type="dxa"/>
            <w:shd w:val="clear" w:color="auto" w:fill="FFFFFF"/>
          </w:tcPr>
          <w:p w:rsidR="00E25E66" w:rsidRPr="00651D22" w:rsidRDefault="00E25E66" w:rsidP="00E25E66">
            <w:r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2</w:t>
            </w:r>
          </w:p>
        </w:tc>
        <w:tc>
          <w:tcPr>
            <w:tcW w:w="1701" w:type="dxa"/>
            <w:shd w:val="clear" w:color="auto" w:fill="F0F4F3"/>
          </w:tcPr>
          <w:p w:rsidR="00E25E66" w:rsidRPr="00A33ECF" w:rsidRDefault="00E25E66" w:rsidP="00E25E66">
            <w:r w:rsidRPr="00A33ECF">
              <w:t>1154130031</w:t>
            </w:r>
          </w:p>
        </w:tc>
        <w:tc>
          <w:tcPr>
            <w:tcW w:w="3118" w:type="dxa"/>
            <w:shd w:val="clear" w:color="auto" w:fill="F0F4F3"/>
          </w:tcPr>
          <w:p w:rsidR="00E25E66" w:rsidRPr="00A33ECF" w:rsidRDefault="00E25E66" w:rsidP="00E25E66">
            <w:r w:rsidRPr="00A33ECF">
              <w:t>NESİM KÜFREVİ</w:t>
            </w:r>
          </w:p>
        </w:tc>
        <w:tc>
          <w:tcPr>
            <w:tcW w:w="2977" w:type="dxa"/>
            <w:shd w:val="clear" w:color="auto" w:fill="F0F4F3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3</w:t>
            </w:r>
          </w:p>
        </w:tc>
        <w:tc>
          <w:tcPr>
            <w:tcW w:w="1701" w:type="dxa"/>
            <w:shd w:val="clear" w:color="auto" w:fill="FFFFFF"/>
          </w:tcPr>
          <w:p w:rsidR="00E25E66" w:rsidRPr="00A33ECF" w:rsidRDefault="00E25E66" w:rsidP="00E25E66">
            <w:r w:rsidRPr="00A33ECF">
              <w:t>1154130035</w:t>
            </w:r>
          </w:p>
        </w:tc>
        <w:tc>
          <w:tcPr>
            <w:tcW w:w="3118" w:type="dxa"/>
            <w:shd w:val="clear" w:color="auto" w:fill="FFFFFF"/>
          </w:tcPr>
          <w:p w:rsidR="00E25E66" w:rsidRPr="00A33ECF" w:rsidRDefault="00E25E66" w:rsidP="00E25E66">
            <w:r w:rsidRPr="00A33ECF">
              <w:t>MELİH UZAL</w:t>
            </w:r>
          </w:p>
        </w:tc>
        <w:tc>
          <w:tcPr>
            <w:tcW w:w="2977" w:type="dxa"/>
            <w:shd w:val="clear" w:color="auto" w:fill="FFFFFF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4</w:t>
            </w:r>
          </w:p>
        </w:tc>
        <w:tc>
          <w:tcPr>
            <w:tcW w:w="1701" w:type="dxa"/>
            <w:shd w:val="clear" w:color="auto" w:fill="F0F4F3"/>
          </w:tcPr>
          <w:p w:rsidR="00E25E66" w:rsidRPr="00A33ECF" w:rsidRDefault="00E25E66" w:rsidP="00E25E66">
            <w:r w:rsidRPr="00A33ECF">
              <w:t>1154130055</w:t>
            </w:r>
          </w:p>
        </w:tc>
        <w:tc>
          <w:tcPr>
            <w:tcW w:w="3118" w:type="dxa"/>
            <w:shd w:val="clear" w:color="auto" w:fill="F0F4F3"/>
          </w:tcPr>
          <w:p w:rsidR="00E25E66" w:rsidRPr="00A33ECF" w:rsidRDefault="00E25E66" w:rsidP="00E25E66">
            <w:r w:rsidRPr="00A33ECF">
              <w:t>M</w:t>
            </w:r>
            <w:r>
              <w:t>.</w:t>
            </w:r>
            <w:r w:rsidRPr="00A33ECF">
              <w:t xml:space="preserve"> MUSTAFA ÇETİNKAYA</w:t>
            </w:r>
          </w:p>
        </w:tc>
        <w:tc>
          <w:tcPr>
            <w:tcW w:w="2977" w:type="dxa"/>
            <w:shd w:val="clear" w:color="auto" w:fill="F0F4F3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5</w:t>
            </w:r>
          </w:p>
        </w:tc>
        <w:tc>
          <w:tcPr>
            <w:tcW w:w="1701" w:type="dxa"/>
            <w:shd w:val="clear" w:color="auto" w:fill="FFFFFF"/>
          </w:tcPr>
          <w:p w:rsidR="00E25E66" w:rsidRPr="00A33ECF" w:rsidRDefault="00E25E66" w:rsidP="00E25E66">
            <w:r w:rsidRPr="00A33ECF">
              <w:t>1154130065</w:t>
            </w:r>
          </w:p>
        </w:tc>
        <w:tc>
          <w:tcPr>
            <w:tcW w:w="3118" w:type="dxa"/>
            <w:shd w:val="clear" w:color="auto" w:fill="FFFFFF"/>
          </w:tcPr>
          <w:p w:rsidR="00E25E66" w:rsidRPr="00A33ECF" w:rsidRDefault="00E25E66" w:rsidP="00E25E66">
            <w:r w:rsidRPr="00A33ECF">
              <w:t>HAKAN KAHYA</w:t>
            </w:r>
          </w:p>
        </w:tc>
        <w:tc>
          <w:tcPr>
            <w:tcW w:w="2977" w:type="dxa"/>
            <w:shd w:val="clear" w:color="auto" w:fill="FFFFFF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6</w:t>
            </w:r>
          </w:p>
        </w:tc>
        <w:tc>
          <w:tcPr>
            <w:tcW w:w="1701" w:type="dxa"/>
            <w:shd w:val="clear" w:color="auto" w:fill="F0F4F3"/>
          </w:tcPr>
          <w:p w:rsidR="00E25E66" w:rsidRPr="00A33ECF" w:rsidRDefault="00E25E66" w:rsidP="00E25E66">
            <w:r w:rsidRPr="00A33ECF">
              <w:t>1164130003</w:t>
            </w:r>
          </w:p>
        </w:tc>
        <w:tc>
          <w:tcPr>
            <w:tcW w:w="3118" w:type="dxa"/>
            <w:shd w:val="clear" w:color="auto" w:fill="F0F4F3"/>
          </w:tcPr>
          <w:p w:rsidR="00E25E66" w:rsidRPr="00A33ECF" w:rsidRDefault="00E25E66" w:rsidP="00E25E66">
            <w:r w:rsidRPr="00A33ECF">
              <w:t>KAAN GÖZAYDIN</w:t>
            </w:r>
          </w:p>
        </w:tc>
        <w:tc>
          <w:tcPr>
            <w:tcW w:w="2977" w:type="dxa"/>
            <w:shd w:val="clear" w:color="auto" w:fill="F0F4F3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7</w:t>
            </w:r>
          </w:p>
        </w:tc>
        <w:tc>
          <w:tcPr>
            <w:tcW w:w="1701" w:type="dxa"/>
            <w:shd w:val="clear" w:color="auto" w:fill="FFFFFF"/>
          </w:tcPr>
          <w:p w:rsidR="00E25E66" w:rsidRPr="00A33ECF" w:rsidRDefault="00E25E66" w:rsidP="00E25E66">
            <w:r w:rsidRPr="00A33ECF">
              <w:t>1164130004</w:t>
            </w:r>
          </w:p>
        </w:tc>
        <w:tc>
          <w:tcPr>
            <w:tcW w:w="3118" w:type="dxa"/>
            <w:shd w:val="clear" w:color="auto" w:fill="FFFFFF"/>
          </w:tcPr>
          <w:p w:rsidR="00E25E66" w:rsidRPr="00A33ECF" w:rsidRDefault="00E25E66" w:rsidP="00E25E66">
            <w:r w:rsidRPr="00A33ECF">
              <w:t>ELİF YÖRÜK</w:t>
            </w:r>
          </w:p>
        </w:tc>
        <w:tc>
          <w:tcPr>
            <w:tcW w:w="2977" w:type="dxa"/>
            <w:shd w:val="clear" w:color="auto" w:fill="FFFFFF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8</w:t>
            </w:r>
          </w:p>
        </w:tc>
        <w:tc>
          <w:tcPr>
            <w:tcW w:w="1701" w:type="dxa"/>
            <w:shd w:val="clear" w:color="auto" w:fill="F0F4F3"/>
          </w:tcPr>
          <w:p w:rsidR="00E25E66" w:rsidRPr="00A33ECF" w:rsidRDefault="00E25E66" w:rsidP="00E25E66">
            <w:r w:rsidRPr="00A33ECF">
              <w:t>1164130005</w:t>
            </w:r>
          </w:p>
        </w:tc>
        <w:tc>
          <w:tcPr>
            <w:tcW w:w="3118" w:type="dxa"/>
            <w:shd w:val="clear" w:color="auto" w:fill="F0F4F3"/>
          </w:tcPr>
          <w:p w:rsidR="00E25E66" w:rsidRPr="00A33ECF" w:rsidRDefault="00E25E66" w:rsidP="00E25E66">
            <w:r w:rsidRPr="00A33ECF">
              <w:t>ABDULLAH AKDENİZ</w:t>
            </w:r>
          </w:p>
        </w:tc>
        <w:tc>
          <w:tcPr>
            <w:tcW w:w="2977" w:type="dxa"/>
            <w:shd w:val="clear" w:color="auto" w:fill="F0F4F3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9</w:t>
            </w:r>
          </w:p>
        </w:tc>
        <w:tc>
          <w:tcPr>
            <w:tcW w:w="1701" w:type="dxa"/>
            <w:shd w:val="clear" w:color="auto" w:fill="FFFFFF"/>
          </w:tcPr>
          <w:p w:rsidR="00E25E66" w:rsidRPr="00A33ECF" w:rsidRDefault="00E25E66" w:rsidP="00E25E66">
            <w:r w:rsidRPr="00A33ECF">
              <w:t>1164130006</w:t>
            </w:r>
          </w:p>
        </w:tc>
        <w:tc>
          <w:tcPr>
            <w:tcW w:w="3118" w:type="dxa"/>
            <w:shd w:val="clear" w:color="auto" w:fill="FFFFFF"/>
          </w:tcPr>
          <w:p w:rsidR="00E25E66" w:rsidRPr="00A33ECF" w:rsidRDefault="00E25E66" w:rsidP="00E25E66">
            <w:r w:rsidRPr="00A33ECF">
              <w:t>BETÜL ÖZTÜRK</w:t>
            </w:r>
          </w:p>
        </w:tc>
        <w:tc>
          <w:tcPr>
            <w:tcW w:w="2977" w:type="dxa"/>
            <w:shd w:val="clear" w:color="auto" w:fill="FFFFFF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10</w:t>
            </w:r>
          </w:p>
        </w:tc>
        <w:tc>
          <w:tcPr>
            <w:tcW w:w="1701" w:type="dxa"/>
            <w:shd w:val="clear" w:color="auto" w:fill="F0F4F3"/>
          </w:tcPr>
          <w:p w:rsidR="00E25E66" w:rsidRPr="00A33ECF" w:rsidRDefault="00E25E66" w:rsidP="00E25E66">
            <w:r w:rsidRPr="00A33ECF">
              <w:t>1164130009</w:t>
            </w:r>
          </w:p>
        </w:tc>
        <w:tc>
          <w:tcPr>
            <w:tcW w:w="3118" w:type="dxa"/>
            <w:shd w:val="clear" w:color="auto" w:fill="F0F4F3"/>
          </w:tcPr>
          <w:p w:rsidR="00E25E66" w:rsidRPr="00A33ECF" w:rsidRDefault="00E25E66" w:rsidP="00E25E66">
            <w:r w:rsidRPr="00A33ECF">
              <w:t>ZELFİ ESRA KORKMAZ</w:t>
            </w:r>
          </w:p>
        </w:tc>
        <w:tc>
          <w:tcPr>
            <w:tcW w:w="2977" w:type="dxa"/>
            <w:shd w:val="clear" w:color="auto" w:fill="F0F4F3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11</w:t>
            </w:r>
          </w:p>
        </w:tc>
        <w:tc>
          <w:tcPr>
            <w:tcW w:w="1701" w:type="dxa"/>
            <w:shd w:val="clear" w:color="auto" w:fill="FFFFFF"/>
          </w:tcPr>
          <w:p w:rsidR="00E25E66" w:rsidRPr="00A33ECF" w:rsidRDefault="00E25E66" w:rsidP="00E25E66">
            <w:r w:rsidRPr="00A33ECF">
              <w:t>1164130010</w:t>
            </w:r>
          </w:p>
        </w:tc>
        <w:tc>
          <w:tcPr>
            <w:tcW w:w="3118" w:type="dxa"/>
            <w:shd w:val="clear" w:color="auto" w:fill="FFFFFF"/>
          </w:tcPr>
          <w:p w:rsidR="00E25E66" w:rsidRPr="00A33ECF" w:rsidRDefault="00E25E66" w:rsidP="00E25E66">
            <w:r w:rsidRPr="00A33ECF">
              <w:t>PINAR ASLAN</w:t>
            </w:r>
          </w:p>
        </w:tc>
        <w:tc>
          <w:tcPr>
            <w:tcW w:w="2977" w:type="dxa"/>
            <w:shd w:val="clear" w:color="auto" w:fill="FFFFFF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12</w:t>
            </w:r>
          </w:p>
        </w:tc>
        <w:tc>
          <w:tcPr>
            <w:tcW w:w="1701" w:type="dxa"/>
            <w:shd w:val="clear" w:color="auto" w:fill="F0F4F3"/>
          </w:tcPr>
          <w:p w:rsidR="00E25E66" w:rsidRPr="00A33ECF" w:rsidRDefault="00E25E66" w:rsidP="00E25E66">
            <w:r w:rsidRPr="00A33ECF">
              <w:t>1164130012</w:t>
            </w:r>
          </w:p>
        </w:tc>
        <w:tc>
          <w:tcPr>
            <w:tcW w:w="3118" w:type="dxa"/>
            <w:shd w:val="clear" w:color="auto" w:fill="F0F4F3"/>
          </w:tcPr>
          <w:p w:rsidR="00E25E66" w:rsidRPr="00A33ECF" w:rsidRDefault="00E25E66" w:rsidP="00E25E66">
            <w:r w:rsidRPr="00A33ECF">
              <w:t>CANBERK ALTINKOZ</w:t>
            </w:r>
          </w:p>
        </w:tc>
        <w:tc>
          <w:tcPr>
            <w:tcW w:w="2977" w:type="dxa"/>
            <w:shd w:val="clear" w:color="auto" w:fill="F0F4F3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13</w:t>
            </w:r>
          </w:p>
        </w:tc>
        <w:tc>
          <w:tcPr>
            <w:tcW w:w="1701" w:type="dxa"/>
            <w:shd w:val="clear" w:color="auto" w:fill="FFFFFF"/>
          </w:tcPr>
          <w:p w:rsidR="00E25E66" w:rsidRPr="00A33ECF" w:rsidRDefault="00E25E66" w:rsidP="00E25E66">
            <w:r w:rsidRPr="00A33ECF">
              <w:t>1164130013</w:t>
            </w:r>
          </w:p>
        </w:tc>
        <w:tc>
          <w:tcPr>
            <w:tcW w:w="3118" w:type="dxa"/>
            <w:shd w:val="clear" w:color="auto" w:fill="FFFFFF"/>
          </w:tcPr>
          <w:p w:rsidR="00E25E66" w:rsidRPr="00A33ECF" w:rsidRDefault="00E25E66" w:rsidP="00E25E66">
            <w:r w:rsidRPr="00A33ECF">
              <w:t>BESTE EROĞLU</w:t>
            </w:r>
          </w:p>
        </w:tc>
        <w:tc>
          <w:tcPr>
            <w:tcW w:w="2977" w:type="dxa"/>
            <w:shd w:val="clear" w:color="auto" w:fill="FFFFFF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14</w:t>
            </w:r>
          </w:p>
        </w:tc>
        <w:tc>
          <w:tcPr>
            <w:tcW w:w="1701" w:type="dxa"/>
            <w:shd w:val="clear" w:color="auto" w:fill="F0F4F3"/>
          </w:tcPr>
          <w:p w:rsidR="00E25E66" w:rsidRPr="00A33ECF" w:rsidRDefault="00E25E66" w:rsidP="00E25E66">
            <w:r w:rsidRPr="00A33ECF">
              <w:t>1164130014</w:t>
            </w:r>
          </w:p>
        </w:tc>
        <w:tc>
          <w:tcPr>
            <w:tcW w:w="3118" w:type="dxa"/>
            <w:shd w:val="clear" w:color="auto" w:fill="F0F4F3"/>
          </w:tcPr>
          <w:p w:rsidR="00E25E66" w:rsidRPr="00A33ECF" w:rsidRDefault="00E25E66" w:rsidP="00E25E66">
            <w:r w:rsidRPr="00A33ECF">
              <w:t>BEYZANUR GÜN</w:t>
            </w:r>
          </w:p>
        </w:tc>
        <w:tc>
          <w:tcPr>
            <w:tcW w:w="2977" w:type="dxa"/>
            <w:shd w:val="clear" w:color="auto" w:fill="F0F4F3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15</w:t>
            </w:r>
          </w:p>
        </w:tc>
        <w:tc>
          <w:tcPr>
            <w:tcW w:w="1701" w:type="dxa"/>
            <w:shd w:val="clear" w:color="auto" w:fill="FFFFFF"/>
          </w:tcPr>
          <w:p w:rsidR="00E25E66" w:rsidRPr="00A33ECF" w:rsidRDefault="00E25E66" w:rsidP="00E25E66">
            <w:r w:rsidRPr="00A33ECF">
              <w:t>1164130017</w:t>
            </w:r>
          </w:p>
        </w:tc>
        <w:tc>
          <w:tcPr>
            <w:tcW w:w="3118" w:type="dxa"/>
            <w:shd w:val="clear" w:color="auto" w:fill="FFFFFF"/>
          </w:tcPr>
          <w:p w:rsidR="00E25E66" w:rsidRPr="00A33ECF" w:rsidRDefault="00E25E66" w:rsidP="00E25E66">
            <w:r w:rsidRPr="00A33ECF">
              <w:t>İLKNUR AKTAŞ</w:t>
            </w:r>
          </w:p>
        </w:tc>
        <w:tc>
          <w:tcPr>
            <w:tcW w:w="2977" w:type="dxa"/>
            <w:shd w:val="clear" w:color="auto" w:fill="FFFFFF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16</w:t>
            </w:r>
          </w:p>
        </w:tc>
        <w:tc>
          <w:tcPr>
            <w:tcW w:w="1701" w:type="dxa"/>
            <w:shd w:val="clear" w:color="auto" w:fill="F0F4F3"/>
          </w:tcPr>
          <w:p w:rsidR="00E25E66" w:rsidRPr="00A33ECF" w:rsidRDefault="00E25E66" w:rsidP="00E25E66">
            <w:r w:rsidRPr="00A33ECF">
              <w:t>1164130018</w:t>
            </w:r>
          </w:p>
        </w:tc>
        <w:tc>
          <w:tcPr>
            <w:tcW w:w="3118" w:type="dxa"/>
            <w:shd w:val="clear" w:color="auto" w:fill="F0F4F3"/>
          </w:tcPr>
          <w:p w:rsidR="00E25E66" w:rsidRPr="00A33ECF" w:rsidRDefault="00E25E66" w:rsidP="00E25E66">
            <w:r w:rsidRPr="00A33ECF">
              <w:t>MELİSA EZGİ İNKÜN</w:t>
            </w:r>
          </w:p>
        </w:tc>
        <w:tc>
          <w:tcPr>
            <w:tcW w:w="2977" w:type="dxa"/>
            <w:shd w:val="clear" w:color="auto" w:fill="F0F4F3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17</w:t>
            </w:r>
          </w:p>
        </w:tc>
        <w:tc>
          <w:tcPr>
            <w:tcW w:w="1701" w:type="dxa"/>
            <w:shd w:val="clear" w:color="auto" w:fill="FFFFFF"/>
          </w:tcPr>
          <w:p w:rsidR="00E25E66" w:rsidRPr="00A33ECF" w:rsidRDefault="00E25E66" w:rsidP="00E25E66">
            <w:r w:rsidRPr="00A33ECF">
              <w:t>1164130019</w:t>
            </w:r>
          </w:p>
        </w:tc>
        <w:tc>
          <w:tcPr>
            <w:tcW w:w="3118" w:type="dxa"/>
            <w:shd w:val="clear" w:color="auto" w:fill="FFFFFF"/>
          </w:tcPr>
          <w:p w:rsidR="00E25E66" w:rsidRPr="00A33ECF" w:rsidRDefault="00E25E66" w:rsidP="00E25E66">
            <w:r w:rsidRPr="00A33ECF">
              <w:t>SEVCAN MİNAZ</w:t>
            </w:r>
          </w:p>
        </w:tc>
        <w:tc>
          <w:tcPr>
            <w:tcW w:w="2977" w:type="dxa"/>
            <w:shd w:val="clear" w:color="auto" w:fill="FFFFFF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18</w:t>
            </w:r>
          </w:p>
        </w:tc>
        <w:tc>
          <w:tcPr>
            <w:tcW w:w="1701" w:type="dxa"/>
            <w:shd w:val="clear" w:color="auto" w:fill="F0F4F3"/>
          </w:tcPr>
          <w:p w:rsidR="00E25E66" w:rsidRPr="00A33ECF" w:rsidRDefault="00E25E66" w:rsidP="00E25E66">
            <w:r w:rsidRPr="00A33ECF">
              <w:t>1164130020</w:t>
            </w:r>
          </w:p>
        </w:tc>
        <w:tc>
          <w:tcPr>
            <w:tcW w:w="3118" w:type="dxa"/>
            <w:shd w:val="clear" w:color="auto" w:fill="F0F4F3"/>
          </w:tcPr>
          <w:p w:rsidR="00E25E66" w:rsidRPr="00A33ECF" w:rsidRDefault="00E25E66" w:rsidP="00E25E66">
            <w:r w:rsidRPr="00A33ECF">
              <w:t>YASİN ERTAN</w:t>
            </w:r>
          </w:p>
        </w:tc>
        <w:tc>
          <w:tcPr>
            <w:tcW w:w="2977" w:type="dxa"/>
            <w:shd w:val="clear" w:color="auto" w:fill="F0F4F3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19</w:t>
            </w:r>
          </w:p>
        </w:tc>
        <w:tc>
          <w:tcPr>
            <w:tcW w:w="1701" w:type="dxa"/>
            <w:shd w:val="clear" w:color="auto" w:fill="FFFFFF"/>
          </w:tcPr>
          <w:p w:rsidR="00E25E66" w:rsidRPr="00A33ECF" w:rsidRDefault="00E25E66" w:rsidP="00E25E66">
            <w:r w:rsidRPr="00A33ECF">
              <w:t>1164130023</w:t>
            </w:r>
          </w:p>
        </w:tc>
        <w:tc>
          <w:tcPr>
            <w:tcW w:w="3118" w:type="dxa"/>
            <w:shd w:val="clear" w:color="auto" w:fill="FFFFFF"/>
          </w:tcPr>
          <w:p w:rsidR="00E25E66" w:rsidRPr="00A33ECF" w:rsidRDefault="00E25E66" w:rsidP="00E25E66">
            <w:r w:rsidRPr="00A33ECF">
              <w:t>SAİM BERK AYDIN</w:t>
            </w:r>
          </w:p>
        </w:tc>
        <w:tc>
          <w:tcPr>
            <w:tcW w:w="2977" w:type="dxa"/>
            <w:shd w:val="clear" w:color="auto" w:fill="FFFFFF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20</w:t>
            </w:r>
          </w:p>
        </w:tc>
        <w:tc>
          <w:tcPr>
            <w:tcW w:w="1701" w:type="dxa"/>
            <w:shd w:val="clear" w:color="auto" w:fill="F0F4F3"/>
          </w:tcPr>
          <w:p w:rsidR="00E25E66" w:rsidRPr="00A33ECF" w:rsidRDefault="00E25E66" w:rsidP="00E25E66">
            <w:r w:rsidRPr="00A33ECF">
              <w:t>1164130024</w:t>
            </w:r>
          </w:p>
        </w:tc>
        <w:tc>
          <w:tcPr>
            <w:tcW w:w="3118" w:type="dxa"/>
            <w:shd w:val="clear" w:color="auto" w:fill="F0F4F3"/>
          </w:tcPr>
          <w:p w:rsidR="00E25E66" w:rsidRPr="00A33ECF" w:rsidRDefault="00E25E66" w:rsidP="00E25E66">
            <w:r w:rsidRPr="00A33ECF">
              <w:t>YUNUS EMRE KAYA</w:t>
            </w:r>
          </w:p>
        </w:tc>
        <w:tc>
          <w:tcPr>
            <w:tcW w:w="2977" w:type="dxa"/>
            <w:shd w:val="clear" w:color="auto" w:fill="F0F4F3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21</w:t>
            </w:r>
          </w:p>
        </w:tc>
        <w:tc>
          <w:tcPr>
            <w:tcW w:w="1701" w:type="dxa"/>
            <w:shd w:val="clear" w:color="auto" w:fill="FFFFFF"/>
          </w:tcPr>
          <w:p w:rsidR="00E25E66" w:rsidRPr="00A33ECF" w:rsidRDefault="00E25E66" w:rsidP="00E25E66">
            <w:r w:rsidRPr="00A33ECF">
              <w:t>1164130028</w:t>
            </w:r>
          </w:p>
        </w:tc>
        <w:tc>
          <w:tcPr>
            <w:tcW w:w="3118" w:type="dxa"/>
            <w:shd w:val="clear" w:color="auto" w:fill="FFFFFF"/>
          </w:tcPr>
          <w:p w:rsidR="00E25E66" w:rsidRPr="00A33ECF" w:rsidRDefault="00E25E66" w:rsidP="00E25E66">
            <w:r w:rsidRPr="00A33ECF">
              <w:t>DOĞUKAN KAPLAN</w:t>
            </w:r>
          </w:p>
        </w:tc>
        <w:tc>
          <w:tcPr>
            <w:tcW w:w="2977" w:type="dxa"/>
            <w:shd w:val="clear" w:color="auto" w:fill="FFFFFF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22</w:t>
            </w:r>
          </w:p>
        </w:tc>
        <w:tc>
          <w:tcPr>
            <w:tcW w:w="1701" w:type="dxa"/>
            <w:shd w:val="clear" w:color="auto" w:fill="F0F4F3"/>
          </w:tcPr>
          <w:p w:rsidR="00E25E66" w:rsidRPr="00A33ECF" w:rsidRDefault="00E25E66" w:rsidP="00E25E66">
            <w:r w:rsidRPr="00A33ECF">
              <w:t>1164130029</w:t>
            </w:r>
          </w:p>
        </w:tc>
        <w:tc>
          <w:tcPr>
            <w:tcW w:w="3118" w:type="dxa"/>
            <w:shd w:val="clear" w:color="auto" w:fill="F0F4F3"/>
          </w:tcPr>
          <w:p w:rsidR="00E25E66" w:rsidRPr="00A33ECF" w:rsidRDefault="00E25E66" w:rsidP="00E25E66">
            <w:r w:rsidRPr="00A33ECF">
              <w:t>ESRA BOY</w:t>
            </w:r>
          </w:p>
        </w:tc>
        <w:tc>
          <w:tcPr>
            <w:tcW w:w="2977" w:type="dxa"/>
            <w:shd w:val="clear" w:color="auto" w:fill="F0F4F3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23</w:t>
            </w:r>
          </w:p>
        </w:tc>
        <w:tc>
          <w:tcPr>
            <w:tcW w:w="1701" w:type="dxa"/>
            <w:shd w:val="clear" w:color="auto" w:fill="FFFFFF"/>
          </w:tcPr>
          <w:p w:rsidR="00E25E66" w:rsidRPr="00A33ECF" w:rsidRDefault="00E25E66" w:rsidP="00E25E66">
            <w:r w:rsidRPr="00A33ECF">
              <w:t>1164130030</w:t>
            </w:r>
          </w:p>
        </w:tc>
        <w:tc>
          <w:tcPr>
            <w:tcW w:w="3118" w:type="dxa"/>
            <w:shd w:val="clear" w:color="auto" w:fill="FFFFFF"/>
          </w:tcPr>
          <w:p w:rsidR="00E25E66" w:rsidRPr="00A33ECF" w:rsidRDefault="00E25E66" w:rsidP="00E25E66">
            <w:r w:rsidRPr="00A33ECF">
              <w:t>KÜBRA BALIK</w:t>
            </w:r>
          </w:p>
        </w:tc>
        <w:tc>
          <w:tcPr>
            <w:tcW w:w="2977" w:type="dxa"/>
            <w:shd w:val="clear" w:color="auto" w:fill="FFFFFF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24</w:t>
            </w:r>
          </w:p>
        </w:tc>
        <w:tc>
          <w:tcPr>
            <w:tcW w:w="1701" w:type="dxa"/>
            <w:shd w:val="clear" w:color="auto" w:fill="F0F4F3"/>
          </w:tcPr>
          <w:p w:rsidR="00E25E66" w:rsidRPr="00A33ECF" w:rsidRDefault="00E25E66" w:rsidP="00E25E66">
            <w:r w:rsidRPr="00A33ECF">
              <w:t>1164130032</w:t>
            </w:r>
          </w:p>
        </w:tc>
        <w:tc>
          <w:tcPr>
            <w:tcW w:w="3118" w:type="dxa"/>
            <w:shd w:val="clear" w:color="auto" w:fill="F0F4F3"/>
          </w:tcPr>
          <w:p w:rsidR="00E25E66" w:rsidRPr="00A33ECF" w:rsidRDefault="00E25E66" w:rsidP="00E25E66">
            <w:r w:rsidRPr="00A33ECF">
              <w:t>EMRE ÇOBAN</w:t>
            </w:r>
          </w:p>
        </w:tc>
        <w:tc>
          <w:tcPr>
            <w:tcW w:w="2977" w:type="dxa"/>
            <w:shd w:val="clear" w:color="auto" w:fill="F0F4F3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25</w:t>
            </w:r>
          </w:p>
        </w:tc>
        <w:tc>
          <w:tcPr>
            <w:tcW w:w="1701" w:type="dxa"/>
            <w:shd w:val="clear" w:color="auto" w:fill="FFFFFF"/>
          </w:tcPr>
          <w:p w:rsidR="00E25E66" w:rsidRPr="00A33ECF" w:rsidRDefault="00E25E66" w:rsidP="00E25E66">
            <w:r w:rsidRPr="00A33ECF">
              <w:t>1164130033</w:t>
            </w:r>
          </w:p>
        </w:tc>
        <w:tc>
          <w:tcPr>
            <w:tcW w:w="3118" w:type="dxa"/>
            <w:shd w:val="clear" w:color="auto" w:fill="FFFFFF"/>
          </w:tcPr>
          <w:p w:rsidR="00E25E66" w:rsidRPr="00A33ECF" w:rsidRDefault="00E25E66" w:rsidP="00E25E66">
            <w:r w:rsidRPr="00A33ECF">
              <w:t>AYLİN MİRAN</w:t>
            </w:r>
          </w:p>
        </w:tc>
        <w:tc>
          <w:tcPr>
            <w:tcW w:w="2977" w:type="dxa"/>
            <w:shd w:val="clear" w:color="auto" w:fill="FFFFFF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26</w:t>
            </w:r>
          </w:p>
        </w:tc>
        <w:tc>
          <w:tcPr>
            <w:tcW w:w="1701" w:type="dxa"/>
            <w:shd w:val="clear" w:color="auto" w:fill="F0F4F3"/>
          </w:tcPr>
          <w:p w:rsidR="00E25E66" w:rsidRPr="00A33ECF" w:rsidRDefault="00E25E66" w:rsidP="00E25E66">
            <w:r w:rsidRPr="00A33ECF">
              <w:t>1164130034</w:t>
            </w:r>
          </w:p>
        </w:tc>
        <w:tc>
          <w:tcPr>
            <w:tcW w:w="3118" w:type="dxa"/>
            <w:shd w:val="clear" w:color="auto" w:fill="F0F4F3"/>
          </w:tcPr>
          <w:p w:rsidR="00E25E66" w:rsidRPr="00A33ECF" w:rsidRDefault="00E25E66" w:rsidP="00E25E66">
            <w:r w:rsidRPr="00A33ECF">
              <w:t>EDİS MERTTÜRK</w:t>
            </w:r>
          </w:p>
        </w:tc>
        <w:tc>
          <w:tcPr>
            <w:tcW w:w="2977" w:type="dxa"/>
            <w:shd w:val="clear" w:color="auto" w:fill="F0F4F3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27</w:t>
            </w:r>
          </w:p>
        </w:tc>
        <w:tc>
          <w:tcPr>
            <w:tcW w:w="1701" w:type="dxa"/>
            <w:shd w:val="clear" w:color="auto" w:fill="FFFFFF"/>
          </w:tcPr>
          <w:p w:rsidR="00E25E66" w:rsidRPr="00A33ECF" w:rsidRDefault="00E25E66" w:rsidP="00E25E66">
            <w:r w:rsidRPr="00A33ECF">
              <w:t>1164130035</w:t>
            </w:r>
          </w:p>
        </w:tc>
        <w:tc>
          <w:tcPr>
            <w:tcW w:w="3118" w:type="dxa"/>
            <w:shd w:val="clear" w:color="auto" w:fill="FFFFFF"/>
          </w:tcPr>
          <w:p w:rsidR="00E25E66" w:rsidRPr="00A33ECF" w:rsidRDefault="00E25E66" w:rsidP="00E25E66">
            <w:r w:rsidRPr="00A33ECF">
              <w:t>FURKAN İYİGÜN</w:t>
            </w:r>
          </w:p>
        </w:tc>
        <w:tc>
          <w:tcPr>
            <w:tcW w:w="2977" w:type="dxa"/>
            <w:shd w:val="clear" w:color="auto" w:fill="FFFFFF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28</w:t>
            </w:r>
          </w:p>
        </w:tc>
        <w:tc>
          <w:tcPr>
            <w:tcW w:w="1701" w:type="dxa"/>
            <w:shd w:val="clear" w:color="auto" w:fill="F0F4F3"/>
          </w:tcPr>
          <w:p w:rsidR="00E25E66" w:rsidRPr="00A33ECF" w:rsidRDefault="00E25E66" w:rsidP="00E25E66">
            <w:r w:rsidRPr="00A33ECF">
              <w:t>1164130036</w:t>
            </w:r>
          </w:p>
        </w:tc>
        <w:tc>
          <w:tcPr>
            <w:tcW w:w="3118" w:type="dxa"/>
            <w:shd w:val="clear" w:color="auto" w:fill="F0F4F3"/>
          </w:tcPr>
          <w:p w:rsidR="00E25E66" w:rsidRPr="00A33ECF" w:rsidRDefault="00E25E66" w:rsidP="00E25E66">
            <w:r w:rsidRPr="00A33ECF">
              <w:t>KAAN ERDEN</w:t>
            </w:r>
          </w:p>
        </w:tc>
        <w:tc>
          <w:tcPr>
            <w:tcW w:w="2977" w:type="dxa"/>
            <w:shd w:val="clear" w:color="auto" w:fill="F0F4F3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29</w:t>
            </w:r>
          </w:p>
        </w:tc>
        <w:tc>
          <w:tcPr>
            <w:tcW w:w="1701" w:type="dxa"/>
            <w:shd w:val="clear" w:color="auto" w:fill="FFFFFF"/>
          </w:tcPr>
          <w:p w:rsidR="00E25E66" w:rsidRPr="00A33ECF" w:rsidRDefault="00E25E66" w:rsidP="00E25E66">
            <w:r w:rsidRPr="00A33ECF">
              <w:t>1164130037</w:t>
            </w:r>
          </w:p>
        </w:tc>
        <w:tc>
          <w:tcPr>
            <w:tcW w:w="3118" w:type="dxa"/>
            <w:shd w:val="clear" w:color="auto" w:fill="FFFFFF"/>
          </w:tcPr>
          <w:p w:rsidR="00E25E66" w:rsidRPr="00A33ECF" w:rsidRDefault="00E25E66" w:rsidP="00E25E66">
            <w:r w:rsidRPr="00A33ECF">
              <w:t>GİZEM AYIKLAR</w:t>
            </w:r>
          </w:p>
        </w:tc>
        <w:tc>
          <w:tcPr>
            <w:tcW w:w="2977" w:type="dxa"/>
            <w:shd w:val="clear" w:color="auto" w:fill="FFFFFF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30</w:t>
            </w:r>
          </w:p>
        </w:tc>
        <w:tc>
          <w:tcPr>
            <w:tcW w:w="1701" w:type="dxa"/>
            <w:shd w:val="clear" w:color="auto" w:fill="F0F4F3"/>
          </w:tcPr>
          <w:p w:rsidR="00E25E66" w:rsidRPr="00A33ECF" w:rsidRDefault="00E25E66" w:rsidP="00E25E66">
            <w:r w:rsidRPr="00A33ECF">
              <w:t>1164130039</w:t>
            </w:r>
          </w:p>
        </w:tc>
        <w:tc>
          <w:tcPr>
            <w:tcW w:w="3118" w:type="dxa"/>
            <w:shd w:val="clear" w:color="auto" w:fill="F0F4F3"/>
          </w:tcPr>
          <w:p w:rsidR="00E25E66" w:rsidRPr="00A33ECF" w:rsidRDefault="00E25E66" w:rsidP="00E25E66">
            <w:r w:rsidRPr="00A33ECF">
              <w:t>GAMZE EVİŞ</w:t>
            </w:r>
          </w:p>
        </w:tc>
        <w:tc>
          <w:tcPr>
            <w:tcW w:w="2977" w:type="dxa"/>
            <w:shd w:val="clear" w:color="auto" w:fill="F0F4F3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E25E66" w:rsidRPr="00A33ECF" w:rsidRDefault="00E25E66" w:rsidP="00E25E66">
            <w:r w:rsidRPr="00A33ECF">
              <w:t>1164130040</w:t>
            </w:r>
          </w:p>
        </w:tc>
        <w:tc>
          <w:tcPr>
            <w:tcW w:w="3118" w:type="dxa"/>
            <w:shd w:val="clear" w:color="auto" w:fill="FFFFFF"/>
          </w:tcPr>
          <w:p w:rsidR="00E25E66" w:rsidRPr="00A33ECF" w:rsidRDefault="00E25E66" w:rsidP="00E25E66">
            <w:r w:rsidRPr="00A33ECF">
              <w:t>TUĞÇE CANOĞLU</w:t>
            </w:r>
          </w:p>
        </w:tc>
        <w:tc>
          <w:tcPr>
            <w:tcW w:w="2977" w:type="dxa"/>
            <w:shd w:val="clear" w:color="auto" w:fill="FFFFFF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32</w:t>
            </w:r>
          </w:p>
        </w:tc>
        <w:tc>
          <w:tcPr>
            <w:tcW w:w="1701" w:type="dxa"/>
            <w:shd w:val="clear" w:color="auto" w:fill="F0F4F3"/>
          </w:tcPr>
          <w:p w:rsidR="00E25E66" w:rsidRPr="00A33ECF" w:rsidRDefault="00E25E66" w:rsidP="00E25E66">
            <w:r w:rsidRPr="00A33ECF">
              <w:t>1164130043</w:t>
            </w:r>
          </w:p>
        </w:tc>
        <w:tc>
          <w:tcPr>
            <w:tcW w:w="3118" w:type="dxa"/>
            <w:shd w:val="clear" w:color="auto" w:fill="F0F4F3"/>
          </w:tcPr>
          <w:p w:rsidR="00E25E66" w:rsidRPr="00A33ECF" w:rsidRDefault="00E25E66" w:rsidP="00E25E66">
            <w:r w:rsidRPr="00A33ECF">
              <w:t>ELBER BOZKURT</w:t>
            </w:r>
          </w:p>
        </w:tc>
        <w:tc>
          <w:tcPr>
            <w:tcW w:w="2977" w:type="dxa"/>
            <w:shd w:val="clear" w:color="auto" w:fill="F0F4F3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33</w:t>
            </w:r>
          </w:p>
        </w:tc>
        <w:tc>
          <w:tcPr>
            <w:tcW w:w="1701" w:type="dxa"/>
            <w:shd w:val="clear" w:color="auto" w:fill="FFFFFF"/>
          </w:tcPr>
          <w:p w:rsidR="00E25E66" w:rsidRPr="00A33ECF" w:rsidRDefault="00E25E66" w:rsidP="00E25E66">
            <w:r w:rsidRPr="00A33ECF">
              <w:t>1164130044</w:t>
            </w:r>
          </w:p>
        </w:tc>
        <w:tc>
          <w:tcPr>
            <w:tcW w:w="3118" w:type="dxa"/>
            <w:shd w:val="clear" w:color="auto" w:fill="FFFFFF"/>
          </w:tcPr>
          <w:p w:rsidR="00E25E66" w:rsidRPr="00A33ECF" w:rsidRDefault="00E25E66" w:rsidP="00E25E66">
            <w:r w:rsidRPr="00A33ECF">
              <w:t>MERT ALİMAN BULUT</w:t>
            </w:r>
          </w:p>
        </w:tc>
        <w:tc>
          <w:tcPr>
            <w:tcW w:w="2977" w:type="dxa"/>
            <w:shd w:val="clear" w:color="auto" w:fill="FFFFFF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34</w:t>
            </w:r>
          </w:p>
        </w:tc>
        <w:tc>
          <w:tcPr>
            <w:tcW w:w="1701" w:type="dxa"/>
            <w:shd w:val="clear" w:color="auto" w:fill="F0F4F3"/>
          </w:tcPr>
          <w:p w:rsidR="00E25E66" w:rsidRPr="00A33ECF" w:rsidRDefault="00E25E66" w:rsidP="00E25E66">
            <w:r w:rsidRPr="00A33ECF">
              <w:t>1164130046</w:t>
            </w:r>
          </w:p>
        </w:tc>
        <w:tc>
          <w:tcPr>
            <w:tcW w:w="3118" w:type="dxa"/>
            <w:shd w:val="clear" w:color="auto" w:fill="F0F4F3"/>
          </w:tcPr>
          <w:p w:rsidR="00E25E66" w:rsidRPr="00A33ECF" w:rsidRDefault="00E25E66" w:rsidP="00E25E66">
            <w:r w:rsidRPr="00A33ECF">
              <w:t>SİMGE ÖZBEK</w:t>
            </w:r>
          </w:p>
        </w:tc>
        <w:tc>
          <w:tcPr>
            <w:tcW w:w="2977" w:type="dxa"/>
            <w:shd w:val="clear" w:color="auto" w:fill="F0F4F3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35</w:t>
            </w:r>
          </w:p>
        </w:tc>
        <w:tc>
          <w:tcPr>
            <w:tcW w:w="1701" w:type="dxa"/>
            <w:shd w:val="clear" w:color="auto" w:fill="FFFFFF"/>
          </w:tcPr>
          <w:p w:rsidR="00E25E66" w:rsidRPr="00A33ECF" w:rsidRDefault="00E25E66" w:rsidP="00E25E66">
            <w:r w:rsidRPr="00A33ECF">
              <w:t>1164130047</w:t>
            </w:r>
          </w:p>
        </w:tc>
        <w:tc>
          <w:tcPr>
            <w:tcW w:w="3118" w:type="dxa"/>
            <w:shd w:val="clear" w:color="auto" w:fill="FFFFFF"/>
          </w:tcPr>
          <w:p w:rsidR="00E25E66" w:rsidRPr="00A33ECF" w:rsidRDefault="00E25E66" w:rsidP="00E25E66">
            <w:r w:rsidRPr="00A33ECF">
              <w:t>ÇAĞLA BAYRAKTAR</w:t>
            </w:r>
          </w:p>
        </w:tc>
        <w:tc>
          <w:tcPr>
            <w:tcW w:w="2977" w:type="dxa"/>
            <w:shd w:val="clear" w:color="auto" w:fill="FFFFFF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36</w:t>
            </w:r>
          </w:p>
        </w:tc>
        <w:tc>
          <w:tcPr>
            <w:tcW w:w="1701" w:type="dxa"/>
            <w:shd w:val="clear" w:color="auto" w:fill="F0F4F3"/>
          </w:tcPr>
          <w:p w:rsidR="00E25E66" w:rsidRPr="00A33ECF" w:rsidRDefault="00E25E66" w:rsidP="00E25E66">
            <w:r w:rsidRPr="00A33ECF">
              <w:t>1164130048</w:t>
            </w:r>
          </w:p>
        </w:tc>
        <w:tc>
          <w:tcPr>
            <w:tcW w:w="3118" w:type="dxa"/>
            <w:shd w:val="clear" w:color="auto" w:fill="F0F4F3"/>
          </w:tcPr>
          <w:p w:rsidR="00E25E66" w:rsidRPr="00A33ECF" w:rsidRDefault="00E25E66" w:rsidP="00E25E66">
            <w:r w:rsidRPr="00A33ECF">
              <w:t>FETHİYE SİNEM TÜRKEROĞLU</w:t>
            </w:r>
          </w:p>
        </w:tc>
        <w:tc>
          <w:tcPr>
            <w:tcW w:w="2977" w:type="dxa"/>
            <w:shd w:val="clear" w:color="auto" w:fill="F0F4F3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37</w:t>
            </w:r>
          </w:p>
        </w:tc>
        <w:tc>
          <w:tcPr>
            <w:tcW w:w="1701" w:type="dxa"/>
            <w:shd w:val="clear" w:color="auto" w:fill="FFFFFF"/>
          </w:tcPr>
          <w:p w:rsidR="00E25E66" w:rsidRPr="00A33ECF" w:rsidRDefault="00E25E66" w:rsidP="00E25E66">
            <w:r w:rsidRPr="00A33ECF">
              <w:t>1164130051</w:t>
            </w:r>
          </w:p>
        </w:tc>
        <w:tc>
          <w:tcPr>
            <w:tcW w:w="3118" w:type="dxa"/>
            <w:shd w:val="clear" w:color="auto" w:fill="FFFFFF"/>
          </w:tcPr>
          <w:p w:rsidR="00E25E66" w:rsidRPr="00A33ECF" w:rsidRDefault="00E25E66" w:rsidP="00E25E66">
            <w:r w:rsidRPr="00A33ECF">
              <w:t>HANDENUR BAYDAR</w:t>
            </w:r>
          </w:p>
        </w:tc>
        <w:tc>
          <w:tcPr>
            <w:tcW w:w="2977" w:type="dxa"/>
            <w:shd w:val="clear" w:color="auto" w:fill="FFFFFF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38</w:t>
            </w:r>
          </w:p>
        </w:tc>
        <w:tc>
          <w:tcPr>
            <w:tcW w:w="1701" w:type="dxa"/>
            <w:shd w:val="clear" w:color="auto" w:fill="F0F4F3"/>
          </w:tcPr>
          <w:p w:rsidR="00E25E66" w:rsidRPr="00A33ECF" w:rsidRDefault="00E25E66" w:rsidP="00E25E66">
            <w:r w:rsidRPr="00A33ECF">
              <w:t>1164130052</w:t>
            </w:r>
          </w:p>
        </w:tc>
        <w:tc>
          <w:tcPr>
            <w:tcW w:w="3118" w:type="dxa"/>
            <w:shd w:val="clear" w:color="auto" w:fill="F0F4F3"/>
          </w:tcPr>
          <w:p w:rsidR="00E25E66" w:rsidRPr="00A33ECF" w:rsidRDefault="00E25E66" w:rsidP="00E25E66">
            <w:r w:rsidRPr="00A33ECF">
              <w:t>SERGEN GEZER</w:t>
            </w:r>
          </w:p>
        </w:tc>
        <w:tc>
          <w:tcPr>
            <w:tcW w:w="2977" w:type="dxa"/>
            <w:shd w:val="clear" w:color="auto" w:fill="F0F4F3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39</w:t>
            </w:r>
          </w:p>
        </w:tc>
        <w:tc>
          <w:tcPr>
            <w:tcW w:w="1701" w:type="dxa"/>
            <w:shd w:val="clear" w:color="auto" w:fill="FFFFFF"/>
          </w:tcPr>
          <w:p w:rsidR="00E25E66" w:rsidRPr="00A33ECF" w:rsidRDefault="00E25E66" w:rsidP="00E25E66">
            <w:r w:rsidRPr="00A33ECF">
              <w:t>1164130053</w:t>
            </w:r>
          </w:p>
        </w:tc>
        <w:tc>
          <w:tcPr>
            <w:tcW w:w="3118" w:type="dxa"/>
            <w:shd w:val="clear" w:color="auto" w:fill="FFFFFF"/>
          </w:tcPr>
          <w:p w:rsidR="00E25E66" w:rsidRPr="00A33ECF" w:rsidRDefault="00E25E66" w:rsidP="00E25E66">
            <w:r w:rsidRPr="00A33ECF">
              <w:t>SELİN KIYAK</w:t>
            </w:r>
          </w:p>
        </w:tc>
        <w:tc>
          <w:tcPr>
            <w:tcW w:w="2977" w:type="dxa"/>
            <w:shd w:val="clear" w:color="auto" w:fill="FFFFFF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40</w:t>
            </w:r>
          </w:p>
        </w:tc>
        <w:tc>
          <w:tcPr>
            <w:tcW w:w="1701" w:type="dxa"/>
            <w:shd w:val="clear" w:color="auto" w:fill="F0F4F3"/>
          </w:tcPr>
          <w:p w:rsidR="00E25E66" w:rsidRPr="00A33ECF" w:rsidRDefault="00E25E66" w:rsidP="00E25E66">
            <w:r w:rsidRPr="00A33ECF">
              <w:t>1164130054</w:t>
            </w:r>
          </w:p>
        </w:tc>
        <w:tc>
          <w:tcPr>
            <w:tcW w:w="3118" w:type="dxa"/>
            <w:shd w:val="clear" w:color="auto" w:fill="F0F4F3"/>
          </w:tcPr>
          <w:p w:rsidR="00E25E66" w:rsidRPr="00A33ECF" w:rsidRDefault="00E25E66" w:rsidP="00E25E66">
            <w:r w:rsidRPr="00A33ECF">
              <w:t>GÖKSEL GEZER</w:t>
            </w:r>
          </w:p>
        </w:tc>
        <w:tc>
          <w:tcPr>
            <w:tcW w:w="2977" w:type="dxa"/>
            <w:shd w:val="clear" w:color="auto" w:fill="F0F4F3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41</w:t>
            </w:r>
          </w:p>
        </w:tc>
        <w:tc>
          <w:tcPr>
            <w:tcW w:w="1701" w:type="dxa"/>
            <w:shd w:val="clear" w:color="auto" w:fill="FFFFFF"/>
          </w:tcPr>
          <w:p w:rsidR="00E25E66" w:rsidRPr="00A33ECF" w:rsidRDefault="00E25E66" w:rsidP="00E25E66">
            <w:r w:rsidRPr="00A33ECF">
              <w:t>1164130055</w:t>
            </w:r>
          </w:p>
        </w:tc>
        <w:tc>
          <w:tcPr>
            <w:tcW w:w="3118" w:type="dxa"/>
            <w:shd w:val="clear" w:color="auto" w:fill="FFFFFF"/>
          </w:tcPr>
          <w:p w:rsidR="00E25E66" w:rsidRPr="00A33ECF" w:rsidRDefault="00E25E66" w:rsidP="00E25E66">
            <w:r w:rsidRPr="00A33ECF">
              <w:t>ŞAFAK ARTUN</w:t>
            </w:r>
          </w:p>
        </w:tc>
        <w:tc>
          <w:tcPr>
            <w:tcW w:w="2977" w:type="dxa"/>
            <w:shd w:val="clear" w:color="auto" w:fill="FFFFFF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42</w:t>
            </w:r>
          </w:p>
        </w:tc>
        <w:tc>
          <w:tcPr>
            <w:tcW w:w="1701" w:type="dxa"/>
            <w:shd w:val="clear" w:color="auto" w:fill="F0F4F3"/>
          </w:tcPr>
          <w:p w:rsidR="00E25E66" w:rsidRPr="00A33ECF" w:rsidRDefault="00E25E66" w:rsidP="00E25E66">
            <w:r w:rsidRPr="00A33ECF">
              <w:t>1164130056</w:t>
            </w:r>
          </w:p>
        </w:tc>
        <w:tc>
          <w:tcPr>
            <w:tcW w:w="3118" w:type="dxa"/>
            <w:shd w:val="clear" w:color="auto" w:fill="F0F4F3"/>
          </w:tcPr>
          <w:p w:rsidR="00E25E66" w:rsidRPr="00A33ECF" w:rsidRDefault="00E25E66" w:rsidP="00E25E66">
            <w:r w:rsidRPr="00A33ECF">
              <w:t>İBRAHİM KARADUMAN</w:t>
            </w:r>
          </w:p>
        </w:tc>
        <w:tc>
          <w:tcPr>
            <w:tcW w:w="2977" w:type="dxa"/>
            <w:shd w:val="clear" w:color="auto" w:fill="F0F4F3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43</w:t>
            </w:r>
          </w:p>
        </w:tc>
        <w:tc>
          <w:tcPr>
            <w:tcW w:w="1701" w:type="dxa"/>
            <w:shd w:val="clear" w:color="auto" w:fill="FFFFFF"/>
          </w:tcPr>
          <w:p w:rsidR="00E25E66" w:rsidRPr="00A33ECF" w:rsidRDefault="00E25E66" w:rsidP="00E25E66">
            <w:r w:rsidRPr="00A33ECF">
              <w:t>1164130057</w:t>
            </w:r>
          </w:p>
        </w:tc>
        <w:tc>
          <w:tcPr>
            <w:tcW w:w="3118" w:type="dxa"/>
            <w:shd w:val="clear" w:color="auto" w:fill="FFFFFF"/>
          </w:tcPr>
          <w:p w:rsidR="00E25E66" w:rsidRPr="00A33ECF" w:rsidRDefault="00E25E66" w:rsidP="00E25E66">
            <w:r w:rsidRPr="00A33ECF">
              <w:t>NİDANUR GÜLTEKİN</w:t>
            </w:r>
          </w:p>
        </w:tc>
        <w:tc>
          <w:tcPr>
            <w:tcW w:w="2977" w:type="dxa"/>
            <w:shd w:val="clear" w:color="auto" w:fill="FFFFFF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44</w:t>
            </w:r>
          </w:p>
        </w:tc>
        <w:tc>
          <w:tcPr>
            <w:tcW w:w="1701" w:type="dxa"/>
            <w:shd w:val="clear" w:color="auto" w:fill="F0F4F3"/>
          </w:tcPr>
          <w:p w:rsidR="00E25E66" w:rsidRPr="00A33ECF" w:rsidRDefault="00E25E66" w:rsidP="00E25E66">
            <w:r w:rsidRPr="00A33ECF">
              <w:t>1164130058</w:t>
            </w:r>
          </w:p>
        </w:tc>
        <w:tc>
          <w:tcPr>
            <w:tcW w:w="3118" w:type="dxa"/>
            <w:shd w:val="clear" w:color="auto" w:fill="F0F4F3"/>
          </w:tcPr>
          <w:p w:rsidR="00E25E66" w:rsidRPr="00A33ECF" w:rsidRDefault="00E25E66" w:rsidP="00E25E66">
            <w:r w:rsidRPr="00A33ECF">
              <w:t>RAMAZAN TÜRKER</w:t>
            </w:r>
          </w:p>
        </w:tc>
        <w:tc>
          <w:tcPr>
            <w:tcW w:w="2977" w:type="dxa"/>
            <w:shd w:val="clear" w:color="auto" w:fill="F0F4F3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45</w:t>
            </w:r>
          </w:p>
        </w:tc>
        <w:tc>
          <w:tcPr>
            <w:tcW w:w="1701" w:type="dxa"/>
            <w:shd w:val="clear" w:color="auto" w:fill="FFFFFF"/>
          </w:tcPr>
          <w:p w:rsidR="00E25E66" w:rsidRPr="00A33ECF" w:rsidRDefault="00E25E66" w:rsidP="00E25E66">
            <w:r w:rsidRPr="00A33ECF">
              <w:t>1164130059</w:t>
            </w:r>
          </w:p>
        </w:tc>
        <w:tc>
          <w:tcPr>
            <w:tcW w:w="3118" w:type="dxa"/>
            <w:shd w:val="clear" w:color="auto" w:fill="FFFFFF"/>
          </w:tcPr>
          <w:p w:rsidR="00E25E66" w:rsidRPr="00A33ECF" w:rsidRDefault="00E25E66" w:rsidP="00E25E66">
            <w:r w:rsidRPr="00A33ECF">
              <w:t>SALİHA SÜMEYYE POLAT</w:t>
            </w:r>
          </w:p>
        </w:tc>
        <w:tc>
          <w:tcPr>
            <w:tcW w:w="2977" w:type="dxa"/>
            <w:shd w:val="clear" w:color="auto" w:fill="FFFFFF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46</w:t>
            </w:r>
          </w:p>
        </w:tc>
        <w:tc>
          <w:tcPr>
            <w:tcW w:w="1701" w:type="dxa"/>
            <w:shd w:val="clear" w:color="auto" w:fill="F0F4F3"/>
          </w:tcPr>
          <w:p w:rsidR="00E25E66" w:rsidRPr="00A33ECF" w:rsidRDefault="00E25E66" w:rsidP="00E25E66">
            <w:r w:rsidRPr="00A33ECF">
              <w:t>1164130060</w:t>
            </w:r>
          </w:p>
        </w:tc>
        <w:tc>
          <w:tcPr>
            <w:tcW w:w="3118" w:type="dxa"/>
            <w:shd w:val="clear" w:color="auto" w:fill="F0F4F3"/>
          </w:tcPr>
          <w:p w:rsidR="00E25E66" w:rsidRPr="00A33ECF" w:rsidRDefault="00E25E66" w:rsidP="00E25E66">
            <w:r w:rsidRPr="00A33ECF">
              <w:t>ZEYNEP YILMAZ</w:t>
            </w:r>
          </w:p>
        </w:tc>
        <w:tc>
          <w:tcPr>
            <w:tcW w:w="2977" w:type="dxa"/>
            <w:shd w:val="clear" w:color="auto" w:fill="F0F4F3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47</w:t>
            </w:r>
          </w:p>
        </w:tc>
        <w:tc>
          <w:tcPr>
            <w:tcW w:w="1701" w:type="dxa"/>
            <w:shd w:val="clear" w:color="auto" w:fill="FFFFFF"/>
          </w:tcPr>
          <w:p w:rsidR="00E25E66" w:rsidRPr="00A33ECF" w:rsidRDefault="00E25E66" w:rsidP="00E25E66">
            <w:r w:rsidRPr="00A33ECF">
              <w:t>1164130061</w:t>
            </w:r>
          </w:p>
        </w:tc>
        <w:tc>
          <w:tcPr>
            <w:tcW w:w="3118" w:type="dxa"/>
            <w:shd w:val="clear" w:color="auto" w:fill="FFFFFF"/>
          </w:tcPr>
          <w:p w:rsidR="00E25E66" w:rsidRPr="00A33ECF" w:rsidRDefault="00E25E66" w:rsidP="00E25E66">
            <w:r w:rsidRPr="00A33ECF">
              <w:t>YAĞMUR ÇELİK</w:t>
            </w:r>
          </w:p>
        </w:tc>
        <w:tc>
          <w:tcPr>
            <w:tcW w:w="2977" w:type="dxa"/>
            <w:shd w:val="clear" w:color="auto" w:fill="FFFFFF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48</w:t>
            </w:r>
          </w:p>
        </w:tc>
        <w:tc>
          <w:tcPr>
            <w:tcW w:w="1701" w:type="dxa"/>
            <w:shd w:val="clear" w:color="auto" w:fill="F0F4F3"/>
          </w:tcPr>
          <w:p w:rsidR="00E25E66" w:rsidRPr="00A33ECF" w:rsidRDefault="00E25E66" w:rsidP="00E25E66">
            <w:r w:rsidRPr="00A33ECF">
              <w:t>1164130062</w:t>
            </w:r>
          </w:p>
        </w:tc>
        <w:tc>
          <w:tcPr>
            <w:tcW w:w="3118" w:type="dxa"/>
            <w:shd w:val="clear" w:color="auto" w:fill="F0F4F3"/>
          </w:tcPr>
          <w:p w:rsidR="00E25E66" w:rsidRPr="00A33ECF" w:rsidRDefault="00E25E66" w:rsidP="00E25E66">
            <w:r w:rsidRPr="00A33ECF">
              <w:t>MÜMTAZ ÇELİK</w:t>
            </w:r>
          </w:p>
        </w:tc>
        <w:tc>
          <w:tcPr>
            <w:tcW w:w="2977" w:type="dxa"/>
            <w:shd w:val="clear" w:color="auto" w:fill="F0F4F3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49</w:t>
            </w:r>
          </w:p>
        </w:tc>
        <w:tc>
          <w:tcPr>
            <w:tcW w:w="1701" w:type="dxa"/>
            <w:shd w:val="clear" w:color="auto" w:fill="FFFFFF"/>
          </w:tcPr>
          <w:p w:rsidR="00E25E66" w:rsidRPr="00A33ECF" w:rsidRDefault="00E25E66" w:rsidP="00E25E66">
            <w:r w:rsidRPr="00A33ECF">
              <w:t>1164130801</w:t>
            </w:r>
          </w:p>
        </w:tc>
        <w:tc>
          <w:tcPr>
            <w:tcW w:w="3118" w:type="dxa"/>
            <w:shd w:val="clear" w:color="auto" w:fill="FFFFFF"/>
          </w:tcPr>
          <w:p w:rsidR="00E25E66" w:rsidRPr="00A33ECF" w:rsidRDefault="00E25E66" w:rsidP="00E25E66">
            <w:r w:rsidRPr="00A33ECF">
              <w:t>GİZEM ÇALIŞKAN</w:t>
            </w:r>
          </w:p>
        </w:tc>
        <w:tc>
          <w:tcPr>
            <w:tcW w:w="2977" w:type="dxa"/>
            <w:shd w:val="clear" w:color="auto" w:fill="FFFFFF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50</w:t>
            </w:r>
          </w:p>
        </w:tc>
        <w:tc>
          <w:tcPr>
            <w:tcW w:w="1701" w:type="dxa"/>
            <w:shd w:val="clear" w:color="auto" w:fill="F0F4F3"/>
          </w:tcPr>
          <w:p w:rsidR="00E25E66" w:rsidRPr="00A33ECF" w:rsidRDefault="00E25E66" w:rsidP="00E25E66">
            <w:r w:rsidRPr="00A33ECF">
              <w:t>1164130802</w:t>
            </w:r>
          </w:p>
        </w:tc>
        <w:tc>
          <w:tcPr>
            <w:tcW w:w="3118" w:type="dxa"/>
            <w:shd w:val="clear" w:color="auto" w:fill="F0F4F3"/>
          </w:tcPr>
          <w:p w:rsidR="00E25E66" w:rsidRPr="00A33ECF" w:rsidRDefault="00E25E66" w:rsidP="00E25E66">
            <w:r w:rsidRPr="00A33ECF">
              <w:t>MERT ÇAVDAR</w:t>
            </w:r>
          </w:p>
        </w:tc>
        <w:tc>
          <w:tcPr>
            <w:tcW w:w="2977" w:type="dxa"/>
            <w:shd w:val="clear" w:color="auto" w:fill="F0F4F3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51</w:t>
            </w:r>
          </w:p>
        </w:tc>
        <w:tc>
          <w:tcPr>
            <w:tcW w:w="1701" w:type="dxa"/>
            <w:shd w:val="clear" w:color="auto" w:fill="FFFFFF"/>
          </w:tcPr>
          <w:p w:rsidR="00E25E66" w:rsidRPr="00A33ECF" w:rsidRDefault="00E25E66" w:rsidP="00E25E66">
            <w:r w:rsidRPr="00A33ECF">
              <w:t>1164130803</w:t>
            </w:r>
          </w:p>
        </w:tc>
        <w:tc>
          <w:tcPr>
            <w:tcW w:w="3118" w:type="dxa"/>
            <w:shd w:val="clear" w:color="auto" w:fill="FFFFFF"/>
          </w:tcPr>
          <w:p w:rsidR="00E25E66" w:rsidRPr="00A33ECF" w:rsidRDefault="00E25E66" w:rsidP="00E25E66">
            <w:r w:rsidRPr="00A33ECF">
              <w:t>MERT YÖNTEM</w:t>
            </w:r>
          </w:p>
        </w:tc>
        <w:tc>
          <w:tcPr>
            <w:tcW w:w="2977" w:type="dxa"/>
            <w:shd w:val="clear" w:color="auto" w:fill="FFFFFF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E25E66" w:rsidTr="00651D22">
        <w:tc>
          <w:tcPr>
            <w:tcW w:w="988" w:type="dxa"/>
          </w:tcPr>
          <w:p w:rsidR="00E25E66" w:rsidRPr="00A33ECF" w:rsidRDefault="00E25E66" w:rsidP="00E25E66">
            <w:pPr>
              <w:jc w:val="center"/>
            </w:pPr>
            <w:r w:rsidRPr="00A33ECF">
              <w:t>52</w:t>
            </w:r>
          </w:p>
        </w:tc>
        <w:tc>
          <w:tcPr>
            <w:tcW w:w="1701" w:type="dxa"/>
            <w:shd w:val="clear" w:color="auto" w:fill="F0F4F3"/>
          </w:tcPr>
          <w:p w:rsidR="00E25E66" w:rsidRPr="00A33ECF" w:rsidRDefault="00E25E66" w:rsidP="00E25E66">
            <w:r w:rsidRPr="00A33ECF">
              <w:t>1164130805</w:t>
            </w:r>
          </w:p>
        </w:tc>
        <w:tc>
          <w:tcPr>
            <w:tcW w:w="3118" w:type="dxa"/>
            <w:shd w:val="clear" w:color="auto" w:fill="F0F4F3"/>
          </w:tcPr>
          <w:p w:rsidR="00E25E66" w:rsidRDefault="00E25E66" w:rsidP="00E25E66">
            <w:r w:rsidRPr="00A33ECF">
              <w:t>KEBİRE DUTAL</w:t>
            </w:r>
          </w:p>
        </w:tc>
        <w:tc>
          <w:tcPr>
            <w:tcW w:w="2977" w:type="dxa"/>
            <w:shd w:val="clear" w:color="auto" w:fill="F0F4F3"/>
          </w:tcPr>
          <w:p w:rsidR="00E25E66" w:rsidRDefault="00E25E66" w:rsidP="00E25E66">
            <w:r w:rsidRPr="003D6951">
              <w:t>Dış Ticaret</w:t>
            </w:r>
          </w:p>
        </w:tc>
        <w:tc>
          <w:tcPr>
            <w:tcW w:w="1410" w:type="dxa"/>
          </w:tcPr>
          <w:p w:rsidR="00E25E66" w:rsidRDefault="00E25E66" w:rsidP="00E25E66">
            <w:pPr>
              <w:spacing w:line="276" w:lineRule="auto"/>
            </w:pPr>
          </w:p>
        </w:tc>
      </w:tr>
      <w:tr w:rsidR="009479A3" w:rsidTr="00651D22">
        <w:tc>
          <w:tcPr>
            <w:tcW w:w="988" w:type="dxa"/>
          </w:tcPr>
          <w:p w:rsidR="009479A3" w:rsidRPr="00B41106" w:rsidRDefault="009479A3" w:rsidP="00E25E66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479A3" w:rsidRPr="00651D22" w:rsidRDefault="009479A3" w:rsidP="009479A3"/>
        </w:tc>
        <w:tc>
          <w:tcPr>
            <w:tcW w:w="3118" w:type="dxa"/>
            <w:shd w:val="clear" w:color="auto" w:fill="FFFFFF"/>
          </w:tcPr>
          <w:p w:rsidR="009479A3" w:rsidRPr="00651D22" w:rsidRDefault="009479A3" w:rsidP="009479A3"/>
        </w:tc>
        <w:tc>
          <w:tcPr>
            <w:tcW w:w="2977" w:type="dxa"/>
            <w:shd w:val="clear" w:color="auto" w:fill="FFFFFF"/>
          </w:tcPr>
          <w:p w:rsid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651D22">
        <w:tc>
          <w:tcPr>
            <w:tcW w:w="988" w:type="dxa"/>
          </w:tcPr>
          <w:p w:rsidR="009479A3" w:rsidRPr="00B41106" w:rsidRDefault="009479A3" w:rsidP="00E25E66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479A3" w:rsidRPr="00651D22" w:rsidRDefault="009479A3" w:rsidP="009479A3"/>
        </w:tc>
        <w:tc>
          <w:tcPr>
            <w:tcW w:w="3118" w:type="dxa"/>
            <w:shd w:val="clear" w:color="auto" w:fill="F0F4F3"/>
          </w:tcPr>
          <w:p w:rsidR="009479A3" w:rsidRPr="00651D22" w:rsidRDefault="009479A3" w:rsidP="009479A3"/>
        </w:tc>
        <w:tc>
          <w:tcPr>
            <w:tcW w:w="2977" w:type="dxa"/>
            <w:shd w:val="clear" w:color="auto" w:fill="F0F4F3"/>
          </w:tcPr>
          <w:p w:rsid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651D22">
        <w:tc>
          <w:tcPr>
            <w:tcW w:w="988" w:type="dxa"/>
          </w:tcPr>
          <w:p w:rsidR="009479A3" w:rsidRPr="003E566B" w:rsidRDefault="009479A3" w:rsidP="00E25E66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479A3" w:rsidRPr="00651D22" w:rsidRDefault="009479A3" w:rsidP="009479A3"/>
        </w:tc>
        <w:tc>
          <w:tcPr>
            <w:tcW w:w="3118" w:type="dxa"/>
            <w:shd w:val="clear" w:color="auto" w:fill="FFFFFF"/>
          </w:tcPr>
          <w:p w:rsidR="009479A3" w:rsidRPr="00651D22" w:rsidRDefault="009479A3" w:rsidP="009479A3"/>
        </w:tc>
        <w:tc>
          <w:tcPr>
            <w:tcW w:w="2977" w:type="dxa"/>
            <w:shd w:val="clear" w:color="auto" w:fill="FFFFFF"/>
          </w:tcPr>
          <w:p w:rsid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651D22">
        <w:tc>
          <w:tcPr>
            <w:tcW w:w="988" w:type="dxa"/>
          </w:tcPr>
          <w:p w:rsidR="009479A3" w:rsidRPr="003E566B" w:rsidRDefault="009479A3" w:rsidP="00E25E66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479A3" w:rsidRPr="00651D22" w:rsidRDefault="009479A3" w:rsidP="009479A3"/>
        </w:tc>
        <w:tc>
          <w:tcPr>
            <w:tcW w:w="3118" w:type="dxa"/>
            <w:shd w:val="clear" w:color="auto" w:fill="F0F4F3"/>
          </w:tcPr>
          <w:p w:rsidR="009479A3" w:rsidRPr="00651D22" w:rsidRDefault="009479A3" w:rsidP="009479A3"/>
        </w:tc>
        <w:tc>
          <w:tcPr>
            <w:tcW w:w="2977" w:type="dxa"/>
            <w:shd w:val="clear" w:color="auto" w:fill="F0F4F3"/>
          </w:tcPr>
          <w:p w:rsid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651D22">
        <w:tc>
          <w:tcPr>
            <w:tcW w:w="988" w:type="dxa"/>
          </w:tcPr>
          <w:p w:rsidR="009479A3" w:rsidRPr="003E566B" w:rsidRDefault="009479A3" w:rsidP="00E25E66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479A3" w:rsidRPr="00651D22" w:rsidRDefault="009479A3" w:rsidP="009479A3"/>
        </w:tc>
        <w:tc>
          <w:tcPr>
            <w:tcW w:w="3118" w:type="dxa"/>
            <w:shd w:val="clear" w:color="auto" w:fill="FFFFFF"/>
          </w:tcPr>
          <w:p w:rsidR="009479A3" w:rsidRPr="00651D22" w:rsidRDefault="009479A3" w:rsidP="009479A3"/>
        </w:tc>
        <w:tc>
          <w:tcPr>
            <w:tcW w:w="2977" w:type="dxa"/>
            <w:shd w:val="clear" w:color="auto" w:fill="FFFFFF"/>
          </w:tcPr>
          <w:p w:rsid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651D22">
        <w:tc>
          <w:tcPr>
            <w:tcW w:w="988" w:type="dxa"/>
          </w:tcPr>
          <w:p w:rsidR="009479A3" w:rsidRPr="003E566B" w:rsidRDefault="009479A3" w:rsidP="00E25E66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479A3" w:rsidRPr="00651D22" w:rsidRDefault="009479A3" w:rsidP="009479A3"/>
        </w:tc>
        <w:tc>
          <w:tcPr>
            <w:tcW w:w="3118" w:type="dxa"/>
            <w:shd w:val="clear" w:color="auto" w:fill="F0F4F3"/>
          </w:tcPr>
          <w:p w:rsidR="009479A3" w:rsidRPr="00651D22" w:rsidRDefault="009479A3" w:rsidP="009479A3"/>
        </w:tc>
        <w:tc>
          <w:tcPr>
            <w:tcW w:w="2977" w:type="dxa"/>
            <w:shd w:val="clear" w:color="auto" w:fill="F0F4F3"/>
          </w:tcPr>
          <w:p w:rsid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651D22">
        <w:tc>
          <w:tcPr>
            <w:tcW w:w="988" w:type="dxa"/>
          </w:tcPr>
          <w:p w:rsidR="009479A3" w:rsidRPr="003E566B" w:rsidRDefault="009479A3" w:rsidP="00E25E66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479A3" w:rsidRPr="00651D22" w:rsidRDefault="009479A3" w:rsidP="009479A3"/>
        </w:tc>
        <w:tc>
          <w:tcPr>
            <w:tcW w:w="3118" w:type="dxa"/>
            <w:shd w:val="clear" w:color="auto" w:fill="FFFFFF"/>
          </w:tcPr>
          <w:p w:rsidR="009479A3" w:rsidRPr="00651D22" w:rsidRDefault="009479A3" w:rsidP="009479A3"/>
        </w:tc>
        <w:tc>
          <w:tcPr>
            <w:tcW w:w="2977" w:type="dxa"/>
            <w:shd w:val="clear" w:color="auto" w:fill="FFFFFF"/>
          </w:tcPr>
          <w:p w:rsid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651D22">
        <w:tc>
          <w:tcPr>
            <w:tcW w:w="988" w:type="dxa"/>
          </w:tcPr>
          <w:p w:rsidR="009479A3" w:rsidRPr="003E566B" w:rsidRDefault="009479A3" w:rsidP="00E25E66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479A3" w:rsidRPr="00651D22" w:rsidRDefault="009479A3" w:rsidP="009479A3"/>
        </w:tc>
        <w:tc>
          <w:tcPr>
            <w:tcW w:w="3118" w:type="dxa"/>
            <w:shd w:val="clear" w:color="auto" w:fill="F0F4F3"/>
          </w:tcPr>
          <w:p w:rsidR="009479A3" w:rsidRPr="00651D22" w:rsidRDefault="009479A3" w:rsidP="009479A3"/>
        </w:tc>
        <w:tc>
          <w:tcPr>
            <w:tcW w:w="2977" w:type="dxa"/>
            <w:shd w:val="clear" w:color="auto" w:fill="F0F4F3"/>
          </w:tcPr>
          <w:p w:rsid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651D22">
        <w:tc>
          <w:tcPr>
            <w:tcW w:w="988" w:type="dxa"/>
          </w:tcPr>
          <w:p w:rsidR="009479A3" w:rsidRPr="003E566B" w:rsidRDefault="009479A3" w:rsidP="00E25E66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479A3" w:rsidRPr="00651D22" w:rsidRDefault="009479A3" w:rsidP="009479A3"/>
        </w:tc>
        <w:tc>
          <w:tcPr>
            <w:tcW w:w="3118" w:type="dxa"/>
            <w:shd w:val="clear" w:color="auto" w:fill="FFFFFF"/>
          </w:tcPr>
          <w:p w:rsidR="009479A3" w:rsidRPr="00651D22" w:rsidRDefault="009479A3" w:rsidP="009479A3"/>
        </w:tc>
        <w:tc>
          <w:tcPr>
            <w:tcW w:w="2977" w:type="dxa"/>
            <w:shd w:val="clear" w:color="auto" w:fill="FFFFFF"/>
          </w:tcPr>
          <w:p w:rsid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651D22">
        <w:tc>
          <w:tcPr>
            <w:tcW w:w="988" w:type="dxa"/>
          </w:tcPr>
          <w:p w:rsidR="009479A3" w:rsidRPr="003E566B" w:rsidRDefault="009479A3" w:rsidP="00E25E66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479A3" w:rsidRPr="00651D22" w:rsidRDefault="009479A3" w:rsidP="009479A3"/>
        </w:tc>
        <w:tc>
          <w:tcPr>
            <w:tcW w:w="3118" w:type="dxa"/>
            <w:shd w:val="clear" w:color="auto" w:fill="F0F4F3"/>
          </w:tcPr>
          <w:p w:rsidR="009479A3" w:rsidRPr="00651D22" w:rsidRDefault="009479A3" w:rsidP="009479A3"/>
        </w:tc>
        <w:tc>
          <w:tcPr>
            <w:tcW w:w="2977" w:type="dxa"/>
            <w:shd w:val="clear" w:color="auto" w:fill="F0F4F3"/>
          </w:tcPr>
          <w:p w:rsid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651D22">
        <w:tc>
          <w:tcPr>
            <w:tcW w:w="988" w:type="dxa"/>
          </w:tcPr>
          <w:p w:rsidR="009479A3" w:rsidRPr="003E566B" w:rsidRDefault="009479A3" w:rsidP="00E25E66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479A3" w:rsidRPr="00651D22" w:rsidRDefault="009479A3" w:rsidP="009479A3"/>
        </w:tc>
        <w:tc>
          <w:tcPr>
            <w:tcW w:w="3118" w:type="dxa"/>
            <w:shd w:val="clear" w:color="auto" w:fill="FFFFFF"/>
          </w:tcPr>
          <w:p w:rsidR="009479A3" w:rsidRPr="00651D22" w:rsidRDefault="009479A3" w:rsidP="009479A3"/>
        </w:tc>
        <w:tc>
          <w:tcPr>
            <w:tcW w:w="2977" w:type="dxa"/>
            <w:shd w:val="clear" w:color="auto" w:fill="FFFFFF"/>
          </w:tcPr>
          <w:p w:rsid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651D22">
        <w:tc>
          <w:tcPr>
            <w:tcW w:w="988" w:type="dxa"/>
          </w:tcPr>
          <w:p w:rsidR="009479A3" w:rsidRPr="003E566B" w:rsidRDefault="009479A3" w:rsidP="00E25E66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479A3" w:rsidRPr="00651D22" w:rsidRDefault="009479A3" w:rsidP="009479A3"/>
        </w:tc>
        <w:tc>
          <w:tcPr>
            <w:tcW w:w="3118" w:type="dxa"/>
            <w:shd w:val="clear" w:color="auto" w:fill="F0F4F3"/>
          </w:tcPr>
          <w:p w:rsidR="009479A3" w:rsidRPr="00651D22" w:rsidRDefault="009479A3" w:rsidP="009479A3"/>
        </w:tc>
        <w:tc>
          <w:tcPr>
            <w:tcW w:w="2977" w:type="dxa"/>
            <w:shd w:val="clear" w:color="auto" w:fill="F0F4F3"/>
          </w:tcPr>
          <w:p w:rsid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651D22">
        <w:tc>
          <w:tcPr>
            <w:tcW w:w="988" w:type="dxa"/>
          </w:tcPr>
          <w:p w:rsidR="009479A3" w:rsidRPr="003E566B" w:rsidRDefault="009479A3" w:rsidP="00E25E66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479A3" w:rsidRPr="00651D22" w:rsidRDefault="009479A3" w:rsidP="009479A3"/>
        </w:tc>
        <w:tc>
          <w:tcPr>
            <w:tcW w:w="3118" w:type="dxa"/>
            <w:shd w:val="clear" w:color="auto" w:fill="FFFFFF"/>
          </w:tcPr>
          <w:p w:rsidR="009479A3" w:rsidRPr="00651D22" w:rsidRDefault="009479A3" w:rsidP="009479A3"/>
        </w:tc>
        <w:tc>
          <w:tcPr>
            <w:tcW w:w="2977" w:type="dxa"/>
            <w:shd w:val="clear" w:color="auto" w:fill="FFFFFF"/>
          </w:tcPr>
          <w:p w:rsid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651D22">
        <w:tc>
          <w:tcPr>
            <w:tcW w:w="988" w:type="dxa"/>
          </w:tcPr>
          <w:p w:rsidR="009479A3" w:rsidRPr="003E566B" w:rsidRDefault="009479A3" w:rsidP="00E25E66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479A3" w:rsidRPr="00651D22" w:rsidRDefault="009479A3" w:rsidP="009479A3"/>
        </w:tc>
        <w:tc>
          <w:tcPr>
            <w:tcW w:w="3118" w:type="dxa"/>
            <w:shd w:val="clear" w:color="auto" w:fill="F0F4F3"/>
          </w:tcPr>
          <w:p w:rsidR="009479A3" w:rsidRPr="00651D22" w:rsidRDefault="009479A3" w:rsidP="009479A3"/>
        </w:tc>
        <w:tc>
          <w:tcPr>
            <w:tcW w:w="2977" w:type="dxa"/>
            <w:shd w:val="clear" w:color="auto" w:fill="F0F4F3"/>
          </w:tcPr>
          <w:p w:rsid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651D22">
        <w:tc>
          <w:tcPr>
            <w:tcW w:w="988" w:type="dxa"/>
          </w:tcPr>
          <w:p w:rsidR="009479A3" w:rsidRPr="003E566B" w:rsidRDefault="009479A3" w:rsidP="00E25E66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479A3" w:rsidRPr="00651D22" w:rsidRDefault="009479A3" w:rsidP="009479A3"/>
        </w:tc>
        <w:tc>
          <w:tcPr>
            <w:tcW w:w="3118" w:type="dxa"/>
            <w:shd w:val="clear" w:color="auto" w:fill="FFFFFF"/>
          </w:tcPr>
          <w:p w:rsidR="009479A3" w:rsidRPr="00651D22" w:rsidRDefault="009479A3" w:rsidP="009479A3"/>
        </w:tc>
        <w:tc>
          <w:tcPr>
            <w:tcW w:w="2977" w:type="dxa"/>
            <w:shd w:val="clear" w:color="auto" w:fill="FFFFFF"/>
          </w:tcPr>
          <w:p w:rsid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651D22">
        <w:tc>
          <w:tcPr>
            <w:tcW w:w="988" w:type="dxa"/>
          </w:tcPr>
          <w:p w:rsidR="009479A3" w:rsidRPr="003E566B" w:rsidRDefault="009479A3" w:rsidP="00E25E66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479A3" w:rsidRPr="00651D22" w:rsidRDefault="009479A3" w:rsidP="009479A3"/>
        </w:tc>
        <w:tc>
          <w:tcPr>
            <w:tcW w:w="3118" w:type="dxa"/>
            <w:shd w:val="clear" w:color="auto" w:fill="F0F4F3"/>
          </w:tcPr>
          <w:p w:rsidR="009479A3" w:rsidRPr="00651D22" w:rsidRDefault="009479A3" w:rsidP="009479A3"/>
        </w:tc>
        <w:tc>
          <w:tcPr>
            <w:tcW w:w="2977" w:type="dxa"/>
            <w:shd w:val="clear" w:color="auto" w:fill="F0F4F3"/>
          </w:tcPr>
          <w:p w:rsid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651D22">
        <w:tc>
          <w:tcPr>
            <w:tcW w:w="988" w:type="dxa"/>
          </w:tcPr>
          <w:p w:rsidR="009479A3" w:rsidRPr="003E566B" w:rsidRDefault="009479A3" w:rsidP="00E25E66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479A3" w:rsidRPr="00651D22" w:rsidRDefault="009479A3" w:rsidP="009479A3"/>
        </w:tc>
        <w:tc>
          <w:tcPr>
            <w:tcW w:w="3118" w:type="dxa"/>
            <w:shd w:val="clear" w:color="auto" w:fill="FFFFFF"/>
          </w:tcPr>
          <w:p w:rsidR="009479A3" w:rsidRPr="00651D22" w:rsidRDefault="009479A3" w:rsidP="009479A3"/>
        </w:tc>
        <w:tc>
          <w:tcPr>
            <w:tcW w:w="2977" w:type="dxa"/>
            <w:shd w:val="clear" w:color="auto" w:fill="FFFFFF"/>
          </w:tcPr>
          <w:p w:rsid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651D22">
        <w:tc>
          <w:tcPr>
            <w:tcW w:w="988" w:type="dxa"/>
          </w:tcPr>
          <w:p w:rsidR="009479A3" w:rsidRPr="003E566B" w:rsidRDefault="009479A3" w:rsidP="00E25E66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479A3" w:rsidRPr="00651D22" w:rsidRDefault="009479A3" w:rsidP="009479A3"/>
        </w:tc>
        <w:tc>
          <w:tcPr>
            <w:tcW w:w="3118" w:type="dxa"/>
            <w:shd w:val="clear" w:color="auto" w:fill="F0F4F3"/>
          </w:tcPr>
          <w:p w:rsidR="009479A3" w:rsidRPr="00651D22" w:rsidRDefault="009479A3" w:rsidP="009479A3"/>
        </w:tc>
        <w:tc>
          <w:tcPr>
            <w:tcW w:w="2977" w:type="dxa"/>
            <w:shd w:val="clear" w:color="auto" w:fill="F0F4F3"/>
          </w:tcPr>
          <w:p w:rsid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651D22">
        <w:tc>
          <w:tcPr>
            <w:tcW w:w="988" w:type="dxa"/>
          </w:tcPr>
          <w:p w:rsidR="009479A3" w:rsidRPr="003E566B" w:rsidRDefault="009479A3" w:rsidP="00E25E66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479A3" w:rsidRPr="00651D22" w:rsidRDefault="009479A3" w:rsidP="009479A3"/>
        </w:tc>
        <w:tc>
          <w:tcPr>
            <w:tcW w:w="3118" w:type="dxa"/>
            <w:shd w:val="clear" w:color="auto" w:fill="FFFFFF"/>
          </w:tcPr>
          <w:p w:rsidR="009479A3" w:rsidRPr="00651D22" w:rsidRDefault="009479A3" w:rsidP="009479A3"/>
        </w:tc>
        <w:tc>
          <w:tcPr>
            <w:tcW w:w="2977" w:type="dxa"/>
            <w:shd w:val="clear" w:color="auto" w:fill="FFFFFF"/>
          </w:tcPr>
          <w:p w:rsid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651D22">
        <w:tc>
          <w:tcPr>
            <w:tcW w:w="988" w:type="dxa"/>
          </w:tcPr>
          <w:p w:rsidR="009479A3" w:rsidRDefault="009479A3" w:rsidP="00E25E66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479A3" w:rsidRPr="00651D22" w:rsidRDefault="009479A3" w:rsidP="009479A3"/>
        </w:tc>
        <w:tc>
          <w:tcPr>
            <w:tcW w:w="3118" w:type="dxa"/>
            <w:shd w:val="clear" w:color="auto" w:fill="F0F4F3"/>
          </w:tcPr>
          <w:p w:rsidR="009479A3" w:rsidRPr="00651D22" w:rsidRDefault="009479A3" w:rsidP="009479A3"/>
        </w:tc>
        <w:tc>
          <w:tcPr>
            <w:tcW w:w="2977" w:type="dxa"/>
            <w:shd w:val="clear" w:color="auto" w:fill="F0F4F3"/>
          </w:tcPr>
          <w:p w:rsid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651D22">
        <w:tc>
          <w:tcPr>
            <w:tcW w:w="988" w:type="dxa"/>
          </w:tcPr>
          <w:p w:rsidR="009479A3" w:rsidRDefault="009479A3" w:rsidP="00E25E66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479A3" w:rsidRPr="00651D22" w:rsidRDefault="009479A3" w:rsidP="009479A3"/>
        </w:tc>
        <w:tc>
          <w:tcPr>
            <w:tcW w:w="3118" w:type="dxa"/>
            <w:shd w:val="clear" w:color="auto" w:fill="FFFFFF"/>
          </w:tcPr>
          <w:p w:rsidR="009479A3" w:rsidRPr="00651D22" w:rsidRDefault="009479A3" w:rsidP="009479A3"/>
        </w:tc>
        <w:tc>
          <w:tcPr>
            <w:tcW w:w="2977" w:type="dxa"/>
            <w:shd w:val="clear" w:color="auto" w:fill="FFFFFF"/>
          </w:tcPr>
          <w:p w:rsid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651D22">
        <w:tc>
          <w:tcPr>
            <w:tcW w:w="988" w:type="dxa"/>
          </w:tcPr>
          <w:p w:rsidR="009479A3" w:rsidRDefault="009479A3" w:rsidP="00E25E66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479A3" w:rsidRPr="00651D22" w:rsidRDefault="009479A3" w:rsidP="009479A3"/>
        </w:tc>
        <w:tc>
          <w:tcPr>
            <w:tcW w:w="3118" w:type="dxa"/>
            <w:shd w:val="clear" w:color="auto" w:fill="F0F4F3"/>
          </w:tcPr>
          <w:p w:rsidR="009479A3" w:rsidRPr="00651D22" w:rsidRDefault="009479A3" w:rsidP="009479A3"/>
        </w:tc>
        <w:tc>
          <w:tcPr>
            <w:tcW w:w="2977" w:type="dxa"/>
            <w:shd w:val="clear" w:color="auto" w:fill="F0F4F3"/>
          </w:tcPr>
          <w:p w:rsid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651D22">
        <w:tc>
          <w:tcPr>
            <w:tcW w:w="988" w:type="dxa"/>
          </w:tcPr>
          <w:p w:rsidR="009479A3" w:rsidRDefault="009479A3" w:rsidP="00E25E66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479A3" w:rsidRPr="00651D22" w:rsidRDefault="009479A3" w:rsidP="009479A3"/>
        </w:tc>
        <w:tc>
          <w:tcPr>
            <w:tcW w:w="3118" w:type="dxa"/>
            <w:shd w:val="clear" w:color="auto" w:fill="FFFFFF"/>
          </w:tcPr>
          <w:p w:rsidR="009479A3" w:rsidRPr="00651D22" w:rsidRDefault="009479A3" w:rsidP="009479A3"/>
        </w:tc>
        <w:tc>
          <w:tcPr>
            <w:tcW w:w="2977" w:type="dxa"/>
            <w:shd w:val="clear" w:color="auto" w:fill="FFFFFF"/>
          </w:tcPr>
          <w:p w:rsid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</w:tbl>
    <w:p w:rsidR="00B720C9" w:rsidRDefault="00B720C9" w:rsidP="00BD5942">
      <w:pPr>
        <w:spacing w:after="0" w:line="276" w:lineRule="auto"/>
        <w:sectPr w:rsidR="00B720C9" w:rsidSect="00021A92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B720C9" w:rsidTr="007F3F05">
        <w:tc>
          <w:tcPr>
            <w:tcW w:w="10194" w:type="dxa"/>
          </w:tcPr>
          <w:p w:rsidR="00B720C9" w:rsidRPr="00021A92" w:rsidRDefault="00B720C9" w:rsidP="007F3F05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B720C9" w:rsidRDefault="00B720C9" w:rsidP="00B720C9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B720C9" w:rsidTr="007F3F05">
        <w:tc>
          <w:tcPr>
            <w:tcW w:w="10194" w:type="dxa"/>
          </w:tcPr>
          <w:p w:rsidR="00B720C9" w:rsidRPr="0089564E" w:rsidRDefault="00EB7298" w:rsidP="007F3F05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  <w:r w:rsidR="00B720C9" w:rsidRPr="0089564E">
              <w:rPr>
                <w:b/>
                <w:sz w:val="36"/>
                <w:szCs w:val="36"/>
              </w:rPr>
              <w:t xml:space="preserve"> DÖNEMİ</w:t>
            </w:r>
          </w:p>
          <w:p w:rsidR="00B720C9" w:rsidRPr="0089564E" w:rsidRDefault="00EB7298" w:rsidP="007F3F05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TÜRK DİLİ 2</w:t>
            </w:r>
            <w:r w:rsidR="00B720C9" w:rsidRPr="0089564E">
              <w:rPr>
                <w:b/>
                <w:sz w:val="36"/>
                <w:szCs w:val="36"/>
              </w:rPr>
              <w:t xml:space="preserve"> </w:t>
            </w:r>
            <w:r w:rsidR="00B720C9">
              <w:rPr>
                <w:b/>
                <w:sz w:val="36"/>
                <w:szCs w:val="36"/>
              </w:rPr>
              <w:t>ARA</w:t>
            </w:r>
            <w:r w:rsidR="00B720C9" w:rsidRPr="0089564E">
              <w:rPr>
                <w:b/>
                <w:sz w:val="36"/>
                <w:szCs w:val="36"/>
              </w:rPr>
              <w:t xml:space="preserve"> SINAVI</w:t>
            </w:r>
          </w:p>
          <w:p w:rsidR="00B720C9" w:rsidRDefault="00EB7298" w:rsidP="007F3F05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10 NİSAN 2017</w:t>
            </w:r>
            <w:r w:rsidR="00B720C9" w:rsidRPr="0089564E">
              <w:rPr>
                <w:b/>
                <w:sz w:val="36"/>
                <w:szCs w:val="36"/>
              </w:rPr>
              <w:t xml:space="preserve"> </w:t>
            </w:r>
            <w:r w:rsidR="00B720C9">
              <w:rPr>
                <w:b/>
                <w:sz w:val="36"/>
                <w:szCs w:val="36"/>
              </w:rPr>
              <w:t>PAZARTESİ</w:t>
            </w:r>
          </w:p>
        </w:tc>
      </w:tr>
    </w:tbl>
    <w:p w:rsidR="00B720C9" w:rsidRDefault="00B720C9" w:rsidP="00B720C9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843"/>
        <w:gridCol w:w="2835"/>
        <w:gridCol w:w="1275"/>
        <w:gridCol w:w="1696"/>
        <w:gridCol w:w="1699"/>
      </w:tblGrid>
      <w:tr w:rsidR="00B720C9" w:rsidTr="007F3F05">
        <w:trPr>
          <w:jc w:val="center"/>
        </w:trPr>
        <w:tc>
          <w:tcPr>
            <w:tcW w:w="846" w:type="dxa"/>
            <w:vAlign w:val="center"/>
          </w:tcPr>
          <w:p w:rsidR="00B720C9" w:rsidRPr="00634DAE" w:rsidRDefault="00B720C9" w:rsidP="007F3F05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B720C9" w:rsidRPr="00634DAE" w:rsidRDefault="00B720C9" w:rsidP="007F3F05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B720C9" w:rsidRPr="00634DAE" w:rsidRDefault="00B720C9" w:rsidP="007F3F05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B720C9" w:rsidRPr="00634DAE" w:rsidRDefault="00B720C9" w:rsidP="007F3F05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B720C9" w:rsidRPr="00634DAE" w:rsidRDefault="00B720C9" w:rsidP="007F3F05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B720C9" w:rsidRPr="00634DAE" w:rsidRDefault="00B720C9" w:rsidP="007F3F05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B720C9" w:rsidTr="007F3F05">
        <w:trPr>
          <w:trHeight w:val="599"/>
          <w:jc w:val="center"/>
        </w:trPr>
        <w:tc>
          <w:tcPr>
            <w:tcW w:w="846" w:type="dxa"/>
            <w:vAlign w:val="center"/>
          </w:tcPr>
          <w:p w:rsidR="00B720C9" w:rsidRDefault="00EB7298" w:rsidP="007F3F05">
            <w:pPr>
              <w:spacing w:line="276" w:lineRule="auto"/>
              <w:jc w:val="center"/>
            </w:pPr>
            <w:r>
              <w:t>16:30</w:t>
            </w:r>
          </w:p>
        </w:tc>
        <w:tc>
          <w:tcPr>
            <w:tcW w:w="1843" w:type="dxa"/>
            <w:vAlign w:val="center"/>
          </w:tcPr>
          <w:p w:rsidR="00B720C9" w:rsidRDefault="00D6354B" w:rsidP="007F3F05">
            <w:pPr>
              <w:spacing w:line="276" w:lineRule="auto"/>
              <w:jc w:val="center"/>
            </w:pPr>
            <w:r>
              <w:t>1-02</w:t>
            </w:r>
          </w:p>
        </w:tc>
        <w:tc>
          <w:tcPr>
            <w:tcW w:w="2835" w:type="dxa"/>
            <w:vAlign w:val="center"/>
          </w:tcPr>
          <w:p w:rsidR="00B720C9" w:rsidRPr="003E566B" w:rsidRDefault="00B720C9" w:rsidP="007F3F05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B720C9" w:rsidRDefault="00B720C9" w:rsidP="007F3F05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B720C9" w:rsidRDefault="00D6354B" w:rsidP="007F3F05">
            <w:pPr>
              <w:spacing w:line="276" w:lineRule="auto"/>
              <w:jc w:val="center"/>
            </w:pPr>
            <w:r>
              <w:t>44</w:t>
            </w:r>
          </w:p>
        </w:tc>
        <w:tc>
          <w:tcPr>
            <w:tcW w:w="1699" w:type="dxa"/>
            <w:vAlign w:val="center"/>
          </w:tcPr>
          <w:p w:rsidR="00B720C9" w:rsidRDefault="00B720C9" w:rsidP="007F3F05">
            <w:pPr>
              <w:spacing w:line="276" w:lineRule="auto"/>
              <w:jc w:val="center"/>
            </w:pPr>
          </w:p>
        </w:tc>
      </w:tr>
    </w:tbl>
    <w:p w:rsidR="00B720C9" w:rsidRDefault="00B720C9" w:rsidP="00B720C9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B720C9" w:rsidTr="007F3F05">
        <w:tc>
          <w:tcPr>
            <w:tcW w:w="988" w:type="dxa"/>
          </w:tcPr>
          <w:p w:rsidR="00B720C9" w:rsidRDefault="00B720C9" w:rsidP="007F3F05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B720C9" w:rsidRPr="00634DAE" w:rsidRDefault="00B720C9" w:rsidP="007F3F05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B720C9" w:rsidRPr="00634DAE" w:rsidRDefault="00B720C9" w:rsidP="007F3F05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B720C9" w:rsidRPr="00634DAE" w:rsidRDefault="00B720C9" w:rsidP="007F3F05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B720C9" w:rsidRDefault="00B720C9" w:rsidP="007F3F05">
            <w:pPr>
              <w:spacing w:line="276" w:lineRule="auto"/>
              <w:jc w:val="center"/>
            </w:pPr>
            <w:r>
              <w:t>İmza</w:t>
            </w: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1</w:t>
            </w:r>
          </w:p>
        </w:tc>
        <w:tc>
          <w:tcPr>
            <w:tcW w:w="1701" w:type="dxa"/>
            <w:shd w:val="clear" w:color="auto" w:fill="FFFFFF"/>
          </w:tcPr>
          <w:p w:rsidR="00D6354B" w:rsidRPr="00D63591" w:rsidRDefault="00D6354B" w:rsidP="00D6354B">
            <w:r w:rsidRPr="00D63591">
              <w:t>1144125005</w:t>
            </w:r>
          </w:p>
        </w:tc>
        <w:tc>
          <w:tcPr>
            <w:tcW w:w="3118" w:type="dxa"/>
            <w:shd w:val="clear" w:color="auto" w:fill="FFFFFF"/>
          </w:tcPr>
          <w:p w:rsidR="00D6354B" w:rsidRPr="00D63591" w:rsidRDefault="00D6354B" w:rsidP="00D6354B">
            <w:r w:rsidRPr="00D63591">
              <w:t>GÖKALP ÖZTEMEL</w:t>
            </w:r>
          </w:p>
        </w:tc>
        <w:tc>
          <w:tcPr>
            <w:tcW w:w="2977" w:type="dxa"/>
            <w:shd w:val="clear" w:color="auto" w:fill="FFFFFF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2</w:t>
            </w:r>
          </w:p>
        </w:tc>
        <w:tc>
          <w:tcPr>
            <w:tcW w:w="1701" w:type="dxa"/>
            <w:shd w:val="clear" w:color="auto" w:fill="F0F4F3"/>
          </w:tcPr>
          <w:p w:rsidR="00D6354B" w:rsidRPr="00D63591" w:rsidRDefault="00D6354B" w:rsidP="00D6354B">
            <w:r w:rsidRPr="00D63591">
              <w:t>1144125011</w:t>
            </w:r>
          </w:p>
        </w:tc>
        <w:tc>
          <w:tcPr>
            <w:tcW w:w="3118" w:type="dxa"/>
            <w:shd w:val="clear" w:color="auto" w:fill="F0F4F3"/>
          </w:tcPr>
          <w:p w:rsidR="00D6354B" w:rsidRPr="00D63591" w:rsidRDefault="00D6354B" w:rsidP="00D6354B">
            <w:r w:rsidRPr="00D63591">
              <w:t>İLKAY ÜNAL</w:t>
            </w:r>
          </w:p>
        </w:tc>
        <w:tc>
          <w:tcPr>
            <w:tcW w:w="2977" w:type="dxa"/>
            <w:shd w:val="clear" w:color="auto" w:fill="F0F4F3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3</w:t>
            </w:r>
          </w:p>
        </w:tc>
        <w:tc>
          <w:tcPr>
            <w:tcW w:w="1701" w:type="dxa"/>
            <w:shd w:val="clear" w:color="auto" w:fill="FFFFFF"/>
          </w:tcPr>
          <w:p w:rsidR="00D6354B" w:rsidRPr="00D63591" w:rsidRDefault="00D6354B" w:rsidP="00D6354B">
            <w:r w:rsidRPr="00D63591">
              <w:t>1154125004</w:t>
            </w:r>
          </w:p>
        </w:tc>
        <w:tc>
          <w:tcPr>
            <w:tcW w:w="3118" w:type="dxa"/>
            <w:shd w:val="clear" w:color="auto" w:fill="FFFFFF"/>
          </w:tcPr>
          <w:p w:rsidR="00D6354B" w:rsidRPr="00D63591" w:rsidRDefault="00D6354B" w:rsidP="00D6354B">
            <w:r w:rsidRPr="00D63591">
              <w:t>TANSEL OLÇUM</w:t>
            </w:r>
          </w:p>
        </w:tc>
        <w:tc>
          <w:tcPr>
            <w:tcW w:w="2977" w:type="dxa"/>
            <w:shd w:val="clear" w:color="auto" w:fill="FFFFFF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4</w:t>
            </w:r>
          </w:p>
        </w:tc>
        <w:tc>
          <w:tcPr>
            <w:tcW w:w="1701" w:type="dxa"/>
            <w:shd w:val="clear" w:color="auto" w:fill="F0F4F3"/>
          </w:tcPr>
          <w:p w:rsidR="00D6354B" w:rsidRPr="00D63591" w:rsidRDefault="00D6354B" w:rsidP="00D6354B">
            <w:r w:rsidRPr="00D63591">
              <w:t>1154125032</w:t>
            </w:r>
          </w:p>
        </w:tc>
        <w:tc>
          <w:tcPr>
            <w:tcW w:w="3118" w:type="dxa"/>
            <w:shd w:val="clear" w:color="auto" w:fill="F0F4F3"/>
          </w:tcPr>
          <w:p w:rsidR="00D6354B" w:rsidRPr="00D63591" w:rsidRDefault="00D6354B" w:rsidP="00D6354B">
            <w:r w:rsidRPr="00D63591">
              <w:t>MERT DEĞİRMENCİ</w:t>
            </w:r>
          </w:p>
        </w:tc>
        <w:tc>
          <w:tcPr>
            <w:tcW w:w="2977" w:type="dxa"/>
            <w:shd w:val="clear" w:color="auto" w:fill="F0F4F3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5</w:t>
            </w:r>
          </w:p>
        </w:tc>
        <w:tc>
          <w:tcPr>
            <w:tcW w:w="1701" w:type="dxa"/>
            <w:shd w:val="clear" w:color="auto" w:fill="FFFFFF"/>
          </w:tcPr>
          <w:p w:rsidR="00D6354B" w:rsidRPr="00D63591" w:rsidRDefault="00D6354B" w:rsidP="00D6354B">
            <w:r w:rsidRPr="00D63591">
              <w:t>1154125039</w:t>
            </w:r>
          </w:p>
        </w:tc>
        <w:tc>
          <w:tcPr>
            <w:tcW w:w="3118" w:type="dxa"/>
            <w:shd w:val="clear" w:color="auto" w:fill="FFFFFF"/>
          </w:tcPr>
          <w:p w:rsidR="00D6354B" w:rsidRPr="00D63591" w:rsidRDefault="00D6354B" w:rsidP="00D6354B">
            <w:r w:rsidRPr="00D63591">
              <w:t>TUNA BACAK</w:t>
            </w:r>
          </w:p>
        </w:tc>
        <w:tc>
          <w:tcPr>
            <w:tcW w:w="2977" w:type="dxa"/>
            <w:shd w:val="clear" w:color="auto" w:fill="FFFFFF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6</w:t>
            </w:r>
          </w:p>
        </w:tc>
        <w:tc>
          <w:tcPr>
            <w:tcW w:w="1701" w:type="dxa"/>
            <w:shd w:val="clear" w:color="auto" w:fill="F0F4F3"/>
          </w:tcPr>
          <w:p w:rsidR="00D6354B" w:rsidRPr="00D63591" w:rsidRDefault="00D6354B" w:rsidP="00D6354B">
            <w:r w:rsidRPr="00D63591">
              <w:t>1154125041</w:t>
            </w:r>
          </w:p>
        </w:tc>
        <w:tc>
          <w:tcPr>
            <w:tcW w:w="3118" w:type="dxa"/>
            <w:shd w:val="clear" w:color="auto" w:fill="F0F4F3"/>
          </w:tcPr>
          <w:p w:rsidR="00D6354B" w:rsidRPr="00D63591" w:rsidRDefault="00D6354B" w:rsidP="00D6354B">
            <w:r w:rsidRPr="00D63591">
              <w:t>KENAN SEVİL</w:t>
            </w:r>
          </w:p>
        </w:tc>
        <w:tc>
          <w:tcPr>
            <w:tcW w:w="2977" w:type="dxa"/>
            <w:shd w:val="clear" w:color="auto" w:fill="F0F4F3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7</w:t>
            </w:r>
          </w:p>
        </w:tc>
        <w:tc>
          <w:tcPr>
            <w:tcW w:w="1701" w:type="dxa"/>
            <w:shd w:val="clear" w:color="auto" w:fill="FFFFFF"/>
          </w:tcPr>
          <w:p w:rsidR="00D6354B" w:rsidRPr="00D63591" w:rsidRDefault="00D6354B" w:rsidP="00D6354B">
            <w:r w:rsidRPr="00D63591">
              <w:t>1164125001</w:t>
            </w:r>
          </w:p>
        </w:tc>
        <w:tc>
          <w:tcPr>
            <w:tcW w:w="3118" w:type="dxa"/>
            <w:shd w:val="clear" w:color="auto" w:fill="FFFFFF"/>
          </w:tcPr>
          <w:p w:rsidR="00D6354B" w:rsidRPr="00D63591" w:rsidRDefault="00D6354B" w:rsidP="00D6354B">
            <w:r w:rsidRPr="00D63591">
              <w:t>BURAK ÇÖMEZ</w:t>
            </w:r>
          </w:p>
        </w:tc>
        <w:tc>
          <w:tcPr>
            <w:tcW w:w="2977" w:type="dxa"/>
            <w:shd w:val="clear" w:color="auto" w:fill="FFFFFF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8</w:t>
            </w:r>
          </w:p>
        </w:tc>
        <w:tc>
          <w:tcPr>
            <w:tcW w:w="1701" w:type="dxa"/>
            <w:shd w:val="clear" w:color="auto" w:fill="F0F4F3"/>
          </w:tcPr>
          <w:p w:rsidR="00D6354B" w:rsidRPr="00D63591" w:rsidRDefault="00D6354B" w:rsidP="00D6354B">
            <w:r w:rsidRPr="00D63591">
              <w:t>1164125002</w:t>
            </w:r>
          </w:p>
        </w:tc>
        <w:tc>
          <w:tcPr>
            <w:tcW w:w="3118" w:type="dxa"/>
            <w:shd w:val="clear" w:color="auto" w:fill="F0F4F3"/>
          </w:tcPr>
          <w:p w:rsidR="00D6354B" w:rsidRPr="00D63591" w:rsidRDefault="00D6354B" w:rsidP="00D6354B">
            <w:r w:rsidRPr="00D63591">
              <w:t>HASAN ŞAFAK DEVLET</w:t>
            </w:r>
          </w:p>
        </w:tc>
        <w:tc>
          <w:tcPr>
            <w:tcW w:w="2977" w:type="dxa"/>
            <w:shd w:val="clear" w:color="auto" w:fill="F0F4F3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9</w:t>
            </w:r>
          </w:p>
        </w:tc>
        <w:tc>
          <w:tcPr>
            <w:tcW w:w="1701" w:type="dxa"/>
            <w:shd w:val="clear" w:color="auto" w:fill="FFFFFF"/>
          </w:tcPr>
          <w:p w:rsidR="00D6354B" w:rsidRPr="00D63591" w:rsidRDefault="00D6354B" w:rsidP="00D6354B">
            <w:r w:rsidRPr="00D63591">
              <w:t>1164125003</w:t>
            </w:r>
          </w:p>
        </w:tc>
        <w:tc>
          <w:tcPr>
            <w:tcW w:w="3118" w:type="dxa"/>
            <w:shd w:val="clear" w:color="auto" w:fill="FFFFFF"/>
          </w:tcPr>
          <w:p w:rsidR="00D6354B" w:rsidRPr="00D63591" w:rsidRDefault="00D6354B" w:rsidP="00D6354B">
            <w:r w:rsidRPr="00D63591">
              <w:t>ÖZGÜCAN SEVTAP ÇAKIR</w:t>
            </w:r>
          </w:p>
        </w:tc>
        <w:tc>
          <w:tcPr>
            <w:tcW w:w="2977" w:type="dxa"/>
            <w:shd w:val="clear" w:color="auto" w:fill="FFFFFF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10</w:t>
            </w:r>
          </w:p>
        </w:tc>
        <w:tc>
          <w:tcPr>
            <w:tcW w:w="1701" w:type="dxa"/>
            <w:shd w:val="clear" w:color="auto" w:fill="F0F4F3"/>
          </w:tcPr>
          <w:p w:rsidR="00D6354B" w:rsidRPr="00D63591" w:rsidRDefault="00D6354B" w:rsidP="00D6354B">
            <w:r w:rsidRPr="00D63591">
              <w:t>1164125005</w:t>
            </w:r>
          </w:p>
        </w:tc>
        <w:tc>
          <w:tcPr>
            <w:tcW w:w="3118" w:type="dxa"/>
            <w:shd w:val="clear" w:color="auto" w:fill="F0F4F3"/>
          </w:tcPr>
          <w:p w:rsidR="00D6354B" w:rsidRPr="00D63591" w:rsidRDefault="00D6354B" w:rsidP="00D6354B">
            <w:r w:rsidRPr="00D63591">
              <w:t>FURKAN ÖZDEN</w:t>
            </w:r>
          </w:p>
        </w:tc>
        <w:tc>
          <w:tcPr>
            <w:tcW w:w="2977" w:type="dxa"/>
            <w:shd w:val="clear" w:color="auto" w:fill="F0F4F3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11</w:t>
            </w:r>
          </w:p>
        </w:tc>
        <w:tc>
          <w:tcPr>
            <w:tcW w:w="1701" w:type="dxa"/>
            <w:shd w:val="clear" w:color="auto" w:fill="FFFFFF"/>
          </w:tcPr>
          <w:p w:rsidR="00D6354B" w:rsidRPr="00D63591" w:rsidRDefault="00D6354B" w:rsidP="00D6354B">
            <w:r w:rsidRPr="00D63591">
              <w:t>1164125006</w:t>
            </w:r>
          </w:p>
        </w:tc>
        <w:tc>
          <w:tcPr>
            <w:tcW w:w="3118" w:type="dxa"/>
            <w:shd w:val="clear" w:color="auto" w:fill="FFFFFF"/>
          </w:tcPr>
          <w:p w:rsidR="00D6354B" w:rsidRPr="00D63591" w:rsidRDefault="00D6354B" w:rsidP="00D6354B">
            <w:r w:rsidRPr="00D63591">
              <w:t>EMRE DİRİK</w:t>
            </w:r>
          </w:p>
        </w:tc>
        <w:tc>
          <w:tcPr>
            <w:tcW w:w="2977" w:type="dxa"/>
            <w:shd w:val="clear" w:color="auto" w:fill="FFFFFF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12</w:t>
            </w:r>
          </w:p>
        </w:tc>
        <w:tc>
          <w:tcPr>
            <w:tcW w:w="1701" w:type="dxa"/>
            <w:shd w:val="clear" w:color="auto" w:fill="F0F4F3"/>
          </w:tcPr>
          <w:p w:rsidR="00D6354B" w:rsidRPr="00D63591" w:rsidRDefault="00D6354B" w:rsidP="00D6354B">
            <w:r w:rsidRPr="00D63591">
              <w:t>1164125007</w:t>
            </w:r>
          </w:p>
        </w:tc>
        <w:tc>
          <w:tcPr>
            <w:tcW w:w="3118" w:type="dxa"/>
            <w:shd w:val="clear" w:color="auto" w:fill="F0F4F3"/>
          </w:tcPr>
          <w:p w:rsidR="00D6354B" w:rsidRPr="00D63591" w:rsidRDefault="00D6354B" w:rsidP="00D6354B">
            <w:r w:rsidRPr="00D63591">
              <w:t>BATUHAN BARUTÇULAR</w:t>
            </w:r>
          </w:p>
        </w:tc>
        <w:tc>
          <w:tcPr>
            <w:tcW w:w="2977" w:type="dxa"/>
            <w:shd w:val="clear" w:color="auto" w:fill="F0F4F3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13</w:t>
            </w:r>
          </w:p>
        </w:tc>
        <w:tc>
          <w:tcPr>
            <w:tcW w:w="1701" w:type="dxa"/>
            <w:shd w:val="clear" w:color="auto" w:fill="FFFFFF"/>
          </w:tcPr>
          <w:p w:rsidR="00D6354B" w:rsidRPr="00D63591" w:rsidRDefault="00D6354B" w:rsidP="00D6354B">
            <w:r w:rsidRPr="00D63591">
              <w:t>1164125009</w:t>
            </w:r>
          </w:p>
        </w:tc>
        <w:tc>
          <w:tcPr>
            <w:tcW w:w="3118" w:type="dxa"/>
            <w:shd w:val="clear" w:color="auto" w:fill="FFFFFF"/>
          </w:tcPr>
          <w:p w:rsidR="00D6354B" w:rsidRPr="00D63591" w:rsidRDefault="00D6354B" w:rsidP="00D6354B">
            <w:r w:rsidRPr="00D63591">
              <w:t>MAHSUN AKYOL</w:t>
            </w:r>
          </w:p>
        </w:tc>
        <w:tc>
          <w:tcPr>
            <w:tcW w:w="2977" w:type="dxa"/>
            <w:shd w:val="clear" w:color="auto" w:fill="FFFFFF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14</w:t>
            </w:r>
          </w:p>
        </w:tc>
        <w:tc>
          <w:tcPr>
            <w:tcW w:w="1701" w:type="dxa"/>
            <w:shd w:val="clear" w:color="auto" w:fill="F0F4F3"/>
          </w:tcPr>
          <w:p w:rsidR="00D6354B" w:rsidRPr="00D63591" w:rsidRDefault="00D6354B" w:rsidP="00D6354B">
            <w:r w:rsidRPr="00D63591">
              <w:t>1164125010</w:t>
            </w:r>
          </w:p>
        </w:tc>
        <w:tc>
          <w:tcPr>
            <w:tcW w:w="3118" w:type="dxa"/>
            <w:shd w:val="clear" w:color="auto" w:fill="F0F4F3"/>
          </w:tcPr>
          <w:p w:rsidR="00D6354B" w:rsidRPr="00D63591" w:rsidRDefault="00D6354B" w:rsidP="00D6354B">
            <w:r w:rsidRPr="00D63591">
              <w:t>BİLGEHAN TEPELİ</w:t>
            </w:r>
          </w:p>
        </w:tc>
        <w:tc>
          <w:tcPr>
            <w:tcW w:w="2977" w:type="dxa"/>
            <w:shd w:val="clear" w:color="auto" w:fill="F0F4F3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15</w:t>
            </w:r>
          </w:p>
        </w:tc>
        <w:tc>
          <w:tcPr>
            <w:tcW w:w="1701" w:type="dxa"/>
            <w:shd w:val="clear" w:color="auto" w:fill="FFFFFF"/>
          </w:tcPr>
          <w:p w:rsidR="00D6354B" w:rsidRPr="00D63591" w:rsidRDefault="00D6354B" w:rsidP="00D6354B">
            <w:r w:rsidRPr="00D63591">
              <w:t>1164125012</w:t>
            </w:r>
          </w:p>
        </w:tc>
        <w:tc>
          <w:tcPr>
            <w:tcW w:w="3118" w:type="dxa"/>
            <w:shd w:val="clear" w:color="auto" w:fill="FFFFFF"/>
          </w:tcPr>
          <w:p w:rsidR="00D6354B" w:rsidRPr="00D63591" w:rsidRDefault="00D6354B" w:rsidP="00D6354B">
            <w:r w:rsidRPr="00D63591">
              <w:t>MEHMET ANIL ER</w:t>
            </w:r>
          </w:p>
        </w:tc>
        <w:tc>
          <w:tcPr>
            <w:tcW w:w="2977" w:type="dxa"/>
            <w:shd w:val="clear" w:color="auto" w:fill="FFFFFF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16</w:t>
            </w:r>
          </w:p>
        </w:tc>
        <w:tc>
          <w:tcPr>
            <w:tcW w:w="1701" w:type="dxa"/>
            <w:shd w:val="clear" w:color="auto" w:fill="F0F4F3"/>
          </w:tcPr>
          <w:p w:rsidR="00D6354B" w:rsidRPr="00D63591" w:rsidRDefault="00D6354B" w:rsidP="00D6354B">
            <w:r w:rsidRPr="00D63591">
              <w:t>1164125013</w:t>
            </w:r>
          </w:p>
        </w:tc>
        <w:tc>
          <w:tcPr>
            <w:tcW w:w="3118" w:type="dxa"/>
            <w:shd w:val="clear" w:color="auto" w:fill="F0F4F3"/>
          </w:tcPr>
          <w:p w:rsidR="00D6354B" w:rsidRPr="00D63591" w:rsidRDefault="00D6354B" w:rsidP="00D6354B">
            <w:r w:rsidRPr="00D63591">
              <w:t>EMRULLAH ALVUROĞLU</w:t>
            </w:r>
          </w:p>
        </w:tc>
        <w:tc>
          <w:tcPr>
            <w:tcW w:w="2977" w:type="dxa"/>
            <w:shd w:val="clear" w:color="auto" w:fill="F0F4F3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17</w:t>
            </w:r>
          </w:p>
        </w:tc>
        <w:tc>
          <w:tcPr>
            <w:tcW w:w="1701" w:type="dxa"/>
            <w:shd w:val="clear" w:color="auto" w:fill="FFFFFF"/>
          </w:tcPr>
          <w:p w:rsidR="00D6354B" w:rsidRPr="00D63591" w:rsidRDefault="00D6354B" w:rsidP="00D6354B">
            <w:r w:rsidRPr="00D63591">
              <w:t>1164125014</w:t>
            </w:r>
          </w:p>
        </w:tc>
        <w:tc>
          <w:tcPr>
            <w:tcW w:w="3118" w:type="dxa"/>
            <w:shd w:val="clear" w:color="auto" w:fill="FFFFFF"/>
          </w:tcPr>
          <w:p w:rsidR="00D6354B" w:rsidRPr="00D63591" w:rsidRDefault="00D6354B" w:rsidP="00D6354B">
            <w:r w:rsidRPr="00D63591">
              <w:t>MUHAMMED FURKAN DEMİRCİ</w:t>
            </w:r>
          </w:p>
        </w:tc>
        <w:tc>
          <w:tcPr>
            <w:tcW w:w="2977" w:type="dxa"/>
            <w:shd w:val="clear" w:color="auto" w:fill="FFFFFF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18</w:t>
            </w:r>
          </w:p>
        </w:tc>
        <w:tc>
          <w:tcPr>
            <w:tcW w:w="1701" w:type="dxa"/>
            <w:shd w:val="clear" w:color="auto" w:fill="F0F4F3"/>
          </w:tcPr>
          <w:p w:rsidR="00D6354B" w:rsidRPr="00D63591" w:rsidRDefault="00D6354B" w:rsidP="00D6354B">
            <w:r w:rsidRPr="00D63591">
              <w:t>1164125015</w:t>
            </w:r>
          </w:p>
        </w:tc>
        <w:tc>
          <w:tcPr>
            <w:tcW w:w="3118" w:type="dxa"/>
            <w:shd w:val="clear" w:color="auto" w:fill="F0F4F3"/>
          </w:tcPr>
          <w:p w:rsidR="00D6354B" w:rsidRPr="00D63591" w:rsidRDefault="00D6354B" w:rsidP="00D6354B">
            <w:r w:rsidRPr="00D63591">
              <w:t>ADNAN ATABEY YILDIRIM</w:t>
            </w:r>
          </w:p>
        </w:tc>
        <w:tc>
          <w:tcPr>
            <w:tcW w:w="2977" w:type="dxa"/>
            <w:shd w:val="clear" w:color="auto" w:fill="F0F4F3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19</w:t>
            </w:r>
          </w:p>
        </w:tc>
        <w:tc>
          <w:tcPr>
            <w:tcW w:w="1701" w:type="dxa"/>
            <w:shd w:val="clear" w:color="auto" w:fill="FFFFFF"/>
          </w:tcPr>
          <w:p w:rsidR="00D6354B" w:rsidRPr="00D63591" w:rsidRDefault="00D6354B" w:rsidP="00D6354B">
            <w:r w:rsidRPr="00D63591">
              <w:t>1164125016</w:t>
            </w:r>
          </w:p>
        </w:tc>
        <w:tc>
          <w:tcPr>
            <w:tcW w:w="3118" w:type="dxa"/>
            <w:shd w:val="clear" w:color="auto" w:fill="FFFFFF"/>
          </w:tcPr>
          <w:p w:rsidR="00D6354B" w:rsidRPr="00D63591" w:rsidRDefault="00D6354B" w:rsidP="00D6354B">
            <w:r w:rsidRPr="00D63591">
              <w:t>TOLGA AYDOĞDU</w:t>
            </w:r>
          </w:p>
        </w:tc>
        <w:tc>
          <w:tcPr>
            <w:tcW w:w="2977" w:type="dxa"/>
            <w:shd w:val="clear" w:color="auto" w:fill="FFFFFF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20</w:t>
            </w:r>
          </w:p>
        </w:tc>
        <w:tc>
          <w:tcPr>
            <w:tcW w:w="1701" w:type="dxa"/>
            <w:shd w:val="clear" w:color="auto" w:fill="F0F4F3"/>
          </w:tcPr>
          <w:p w:rsidR="00D6354B" w:rsidRPr="00D63591" w:rsidRDefault="00D6354B" w:rsidP="00D6354B">
            <w:r w:rsidRPr="00D63591">
              <w:t>1164125017</w:t>
            </w:r>
          </w:p>
        </w:tc>
        <w:tc>
          <w:tcPr>
            <w:tcW w:w="3118" w:type="dxa"/>
            <w:shd w:val="clear" w:color="auto" w:fill="F0F4F3"/>
          </w:tcPr>
          <w:p w:rsidR="00D6354B" w:rsidRPr="00D63591" w:rsidRDefault="00D6354B" w:rsidP="00D6354B">
            <w:r w:rsidRPr="00D63591">
              <w:t>İZBEL ÖZ</w:t>
            </w:r>
          </w:p>
        </w:tc>
        <w:tc>
          <w:tcPr>
            <w:tcW w:w="2977" w:type="dxa"/>
            <w:shd w:val="clear" w:color="auto" w:fill="F0F4F3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21</w:t>
            </w:r>
          </w:p>
        </w:tc>
        <w:tc>
          <w:tcPr>
            <w:tcW w:w="1701" w:type="dxa"/>
            <w:shd w:val="clear" w:color="auto" w:fill="FFFFFF"/>
          </w:tcPr>
          <w:p w:rsidR="00D6354B" w:rsidRPr="00D63591" w:rsidRDefault="00D6354B" w:rsidP="00D6354B">
            <w:r w:rsidRPr="00D63591">
              <w:t>1164125018</w:t>
            </w:r>
          </w:p>
        </w:tc>
        <w:tc>
          <w:tcPr>
            <w:tcW w:w="3118" w:type="dxa"/>
            <w:shd w:val="clear" w:color="auto" w:fill="FFFFFF"/>
          </w:tcPr>
          <w:p w:rsidR="00D6354B" w:rsidRPr="00D63591" w:rsidRDefault="00D6354B" w:rsidP="00D6354B">
            <w:r w:rsidRPr="00D63591">
              <w:t>SEÇKİN AYYILDIZ</w:t>
            </w:r>
          </w:p>
        </w:tc>
        <w:tc>
          <w:tcPr>
            <w:tcW w:w="2977" w:type="dxa"/>
            <w:shd w:val="clear" w:color="auto" w:fill="FFFFFF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22</w:t>
            </w:r>
          </w:p>
        </w:tc>
        <w:tc>
          <w:tcPr>
            <w:tcW w:w="1701" w:type="dxa"/>
            <w:shd w:val="clear" w:color="auto" w:fill="F0F4F3"/>
          </w:tcPr>
          <w:p w:rsidR="00D6354B" w:rsidRPr="00D63591" w:rsidRDefault="00D6354B" w:rsidP="00D6354B">
            <w:r w:rsidRPr="00D63591">
              <w:t>1164125019</w:t>
            </w:r>
          </w:p>
        </w:tc>
        <w:tc>
          <w:tcPr>
            <w:tcW w:w="3118" w:type="dxa"/>
            <w:shd w:val="clear" w:color="auto" w:fill="F0F4F3"/>
          </w:tcPr>
          <w:p w:rsidR="00D6354B" w:rsidRPr="00D63591" w:rsidRDefault="00D6354B" w:rsidP="00D6354B">
            <w:r w:rsidRPr="00D63591">
              <w:t>ONUR GÜL</w:t>
            </w:r>
          </w:p>
        </w:tc>
        <w:tc>
          <w:tcPr>
            <w:tcW w:w="2977" w:type="dxa"/>
            <w:shd w:val="clear" w:color="auto" w:fill="F0F4F3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23</w:t>
            </w:r>
          </w:p>
        </w:tc>
        <w:tc>
          <w:tcPr>
            <w:tcW w:w="1701" w:type="dxa"/>
            <w:shd w:val="clear" w:color="auto" w:fill="FFFFFF"/>
          </w:tcPr>
          <w:p w:rsidR="00D6354B" w:rsidRPr="00D63591" w:rsidRDefault="00D6354B" w:rsidP="00D6354B">
            <w:r w:rsidRPr="00D63591">
              <w:t>1164125021</w:t>
            </w:r>
          </w:p>
        </w:tc>
        <w:tc>
          <w:tcPr>
            <w:tcW w:w="3118" w:type="dxa"/>
            <w:shd w:val="clear" w:color="auto" w:fill="FFFFFF"/>
          </w:tcPr>
          <w:p w:rsidR="00D6354B" w:rsidRPr="00D63591" w:rsidRDefault="00D6354B" w:rsidP="00D6354B">
            <w:r w:rsidRPr="00D63591">
              <w:t>TUNCAY AMANVERMEZ</w:t>
            </w:r>
          </w:p>
        </w:tc>
        <w:tc>
          <w:tcPr>
            <w:tcW w:w="2977" w:type="dxa"/>
            <w:shd w:val="clear" w:color="auto" w:fill="FFFFFF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24</w:t>
            </w:r>
          </w:p>
        </w:tc>
        <w:tc>
          <w:tcPr>
            <w:tcW w:w="1701" w:type="dxa"/>
            <w:shd w:val="clear" w:color="auto" w:fill="F0F4F3"/>
          </w:tcPr>
          <w:p w:rsidR="00D6354B" w:rsidRPr="00D63591" w:rsidRDefault="00D6354B" w:rsidP="00D6354B">
            <w:r w:rsidRPr="00D63591">
              <w:t>1164125022</w:t>
            </w:r>
          </w:p>
        </w:tc>
        <w:tc>
          <w:tcPr>
            <w:tcW w:w="3118" w:type="dxa"/>
            <w:shd w:val="clear" w:color="auto" w:fill="F0F4F3"/>
          </w:tcPr>
          <w:p w:rsidR="00D6354B" w:rsidRPr="00D63591" w:rsidRDefault="00D6354B" w:rsidP="00D6354B">
            <w:r w:rsidRPr="00D63591">
              <w:t>GÖKAY AKTÜRK</w:t>
            </w:r>
          </w:p>
        </w:tc>
        <w:tc>
          <w:tcPr>
            <w:tcW w:w="2977" w:type="dxa"/>
            <w:shd w:val="clear" w:color="auto" w:fill="F0F4F3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25</w:t>
            </w:r>
          </w:p>
        </w:tc>
        <w:tc>
          <w:tcPr>
            <w:tcW w:w="1701" w:type="dxa"/>
            <w:shd w:val="clear" w:color="auto" w:fill="FFFFFF"/>
          </w:tcPr>
          <w:p w:rsidR="00D6354B" w:rsidRPr="00D63591" w:rsidRDefault="00D6354B" w:rsidP="00D6354B">
            <w:r w:rsidRPr="00D63591">
              <w:t>1164125023</w:t>
            </w:r>
          </w:p>
        </w:tc>
        <w:tc>
          <w:tcPr>
            <w:tcW w:w="3118" w:type="dxa"/>
            <w:shd w:val="clear" w:color="auto" w:fill="FFFFFF"/>
          </w:tcPr>
          <w:p w:rsidR="00D6354B" w:rsidRPr="00D63591" w:rsidRDefault="00D6354B" w:rsidP="00D6354B">
            <w:r w:rsidRPr="00D63591">
              <w:t>İLKAY KAMBUR</w:t>
            </w:r>
          </w:p>
        </w:tc>
        <w:tc>
          <w:tcPr>
            <w:tcW w:w="2977" w:type="dxa"/>
            <w:shd w:val="clear" w:color="auto" w:fill="FFFFFF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26</w:t>
            </w:r>
          </w:p>
        </w:tc>
        <w:tc>
          <w:tcPr>
            <w:tcW w:w="1701" w:type="dxa"/>
            <w:shd w:val="clear" w:color="auto" w:fill="F0F4F3"/>
          </w:tcPr>
          <w:p w:rsidR="00D6354B" w:rsidRPr="00D63591" w:rsidRDefault="00D6354B" w:rsidP="00D6354B">
            <w:r w:rsidRPr="00D63591">
              <w:t>1164125024</w:t>
            </w:r>
          </w:p>
        </w:tc>
        <w:tc>
          <w:tcPr>
            <w:tcW w:w="3118" w:type="dxa"/>
            <w:shd w:val="clear" w:color="auto" w:fill="F0F4F3"/>
          </w:tcPr>
          <w:p w:rsidR="00D6354B" w:rsidRPr="00D63591" w:rsidRDefault="00D6354B" w:rsidP="00D6354B">
            <w:r w:rsidRPr="00D63591">
              <w:t>KEREM KİLECİ</w:t>
            </w:r>
          </w:p>
        </w:tc>
        <w:tc>
          <w:tcPr>
            <w:tcW w:w="2977" w:type="dxa"/>
            <w:shd w:val="clear" w:color="auto" w:fill="F0F4F3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27</w:t>
            </w:r>
          </w:p>
        </w:tc>
        <w:tc>
          <w:tcPr>
            <w:tcW w:w="1701" w:type="dxa"/>
            <w:shd w:val="clear" w:color="auto" w:fill="FFFFFF"/>
          </w:tcPr>
          <w:p w:rsidR="00D6354B" w:rsidRPr="00D63591" w:rsidRDefault="00D6354B" w:rsidP="00D6354B">
            <w:r w:rsidRPr="00D63591">
              <w:t>1164125025</w:t>
            </w:r>
          </w:p>
        </w:tc>
        <w:tc>
          <w:tcPr>
            <w:tcW w:w="3118" w:type="dxa"/>
            <w:shd w:val="clear" w:color="auto" w:fill="FFFFFF"/>
          </w:tcPr>
          <w:p w:rsidR="00D6354B" w:rsidRPr="00D63591" w:rsidRDefault="00D6354B" w:rsidP="00D6354B">
            <w:r w:rsidRPr="00D63591">
              <w:t>KÜBRA GÜLER</w:t>
            </w:r>
          </w:p>
        </w:tc>
        <w:tc>
          <w:tcPr>
            <w:tcW w:w="2977" w:type="dxa"/>
            <w:shd w:val="clear" w:color="auto" w:fill="FFFFFF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28</w:t>
            </w:r>
          </w:p>
        </w:tc>
        <w:tc>
          <w:tcPr>
            <w:tcW w:w="1701" w:type="dxa"/>
            <w:shd w:val="clear" w:color="auto" w:fill="F0F4F3"/>
          </w:tcPr>
          <w:p w:rsidR="00D6354B" w:rsidRPr="00D63591" w:rsidRDefault="00D6354B" w:rsidP="00D6354B">
            <w:r w:rsidRPr="00D63591">
              <w:t>1164125026</w:t>
            </w:r>
          </w:p>
        </w:tc>
        <w:tc>
          <w:tcPr>
            <w:tcW w:w="3118" w:type="dxa"/>
            <w:shd w:val="clear" w:color="auto" w:fill="F0F4F3"/>
          </w:tcPr>
          <w:p w:rsidR="00D6354B" w:rsidRPr="00D63591" w:rsidRDefault="00D6354B" w:rsidP="00D6354B">
            <w:r w:rsidRPr="00D63591">
              <w:t>BATUHAN SEMİZ</w:t>
            </w:r>
          </w:p>
        </w:tc>
        <w:tc>
          <w:tcPr>
            <w:tcW w:w="2977" w:type="dxa"/>
            <w:shd w:val="clear" w:color="auto" w:fill="F0F4F3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29</w:t>
            </w:r>
          </w:p>
        </w:tc>
        <w:tc>
          <w:tcPr>
            <w:tcW w:w="1701" w:type="dxa"/>
            <w:shd w:val="clear" w:color="auto" w:fill="FFFFFF"/>
          </w:tcPr>
          <w:p w:rsidR="00D6354B" w:rsidRPr="00D63591" w:rsidRDefault="00D6354B" w:rsidP="00D6354B">
            <w:r w:rsidRPr="00D63591">
              <w:t>1164125027</w:t>
            </w:r>
          </w:p>
        </w:tc>
        <w:tc>
          <w:tcPr>
            <w:tcW w:w="3118" w:type="dxa"/>
            <w:shd w:val="clear" w:color="auto" w:fill="FFFFFF"/>
          </w:tcPr>
          <w:p w:rsidR="00D6354B" w:rsidRPr="00D63591" w:rsidRDefault="00D6354B" w:rsidP="00D6354B">
            <w:r w:rsidRPr="00D63591">
              <w:t>RÜMEYSA URAL</w:t>
            </w:r>
          </w:p>
        </w:tc>
        <w:tc>
          <w:tcPr>
            <w:tcW w:w="2977" w:type="dxa"/>
            <w:shd w:val="clear" w:color="auto" w:fill="FFFFFF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30</w:t>
            </w:r>
          </w:p>
        </w:tc>
        <w:tc>
          <w:tcPr>
            <w:tcW w:w="1701" w:type="dxa"/>
            <w:shd w:val="clear" w:color="auto" w:fill="F0F4F3"/>
          </w:tcPr>
          <w:p w:rsidR="00D6354B" w:rsidRPr="00D63591" w:rsidRDefault="00D6354B" w:rsidP="00D6354B">
            <w:r w:rsidRPr="00D63591">
              <w:t>1164125028</w:t>
            </w:r>
          </w:p>
        </w:tc>
        <w:tc>
          <w:tcPr>
            <w:tcW w:w="3118" w:type="dxa"/>
            <w:shd w:val="clear" w:color="auto" w:fill="F0F4F3"/>
          </w:tcPr>
          <w:p w:rsidR="00D6354B" w:rsidRPr="00D63591" w:rsidRDefault="00D6354B" w:rsidP="00D6354B">
            <w:r w:rsidRPr="00D63591">
              <w:t>TUĞBA ÖZCAN</w:t>
            </w:r>
          </w:p>
        </w:tc>
        <w:tc>
          <w:tcPr>
            <w:tcW w:w="2977" w:type="dxa"/>
            <w:shd w:val="clear" w:color="auto" w:fill="F0F4F3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D6354B" w:rsidRPr="00D63591" w:rsidRDefault="00D6354B" w:rsidP="00D6354B">
            <w:r w:rsidRPr="00D63591">
              <w:t>1164125029</w:t>
            </w:r>
          </w:p>
        </w:tc>
        <w:tc>
          <w:tcPr>
            <w:tcW w:w="3118" w:type="dxa"/>
            <w:shd w:val="clear" w:color="auto" w:fill="FFFFFF"/>
          </w:tcPr>
          <w:p w:rsidR="00D6354B" w:rsidRPr="00D63591" w:rsidRDefault="00D6354B" w:rsidP="00D6354B">
            <w:r w:rsidRPr="00D63591">
              <w:t>ÇİSEM YÜKSEL</w:t>
            </w:r>
          </w:p>
        </w:tc>
        <w:tc>
          <w:tcPr>
            <w:tcW w:w="2977" w:type="dxa"/>
            <w:shd w:val="clear" w:color="auto" w:fill="FFFFFF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32</w:t>
            </w:r>
          </w:p>
        </w:tc>
        <w:tc>
          <w:tcPr>
            <w:tcW w:w="1701" w:type="dxa"/>
            <w:shd w:val="clear" w:color="auto" w:fill="F0F4F3"/>
          </w:tcPr>
          <w:p w:rsidR="00D6354B" w:rsidRPr="00D63591" w:rsidRDefault="00D6354B" w:rsidP="00D6354B">
            <w:r w:rsidRPr="00D63591">
              <w:t>1164125030</w:t>
            </w:r>
          </w:p>
        </w:tc>
        <w:tc>
          <w:tcPr>
            <w:tcW w:w="3118" w:type="dxa"/>
            <w:shd w:val="clear" w:color="auto" w:fill="F0F4F3"/>
          </w:tcPr>
          <w:p w:rsidR="00D6354B" w:rsidRPr="00D63591" w:rsidRDefault="00D6354B" w:rsidP="00D6354B">
            <w:r w:rsidRPr="00D63591">
              <w:t>AHMET DAYAK</w:t>
            </w:r>
          </w:p>
        </w:tc>
        <w:tc>
          <w:tcPr>
            <w:tcW w:w="2977" w:type="dxa"/>
            <w:shd w:val="clear" w:color="auto" w:fill="F0F4F3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33</w:t>
            </w:r>
          </w:p>
        </w:tc>
        <w:tc>
          <w:tcPr>
            <w:tcW w:w="1701" w:type="dxa"/>
            <w:shd w:val="clear" w:color="auto" w:fill="FFFFFF"/>
          </w:tcPr>
          <w:p w:rsidR="00D6354B" w:rsidRPr="00D63591" w:rsidRDefault="00D6354B" w:rsidP="00D6354B">
            <w:r w:rsidRPr="00D63591">
              <w:t>1164125031</w:t>
            </w:r>
          </w:p>
        </w:tc>
        <w:tc>
          <w:tcPr>
            <w:tcW w:w="3118" w:type="dxa"/>
            <w:shd w:val="clear" w:color="auto" w:fill="FFFFFF"/>
          </w:tcPr>
          <w:p w:rsidR="00D6354B" w:rsidRPr="00D63591" w:rsidRDefault="00D6354B" w:rsidP="00D6354B">
            <w:r w:rsidRPr="00D63591">
              <w:t>MURAT KAAN YILDIZ</w:t>
            </w:r>
          </w:p>
        </w:tc>
        <w:tc>
          <w:tcPr>
            <w:tcW w:w="2977" w:type="dxa"/>
            <w:shd w:val="clear" w:color="auto" w:fill="FFFFFF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34</w:t>
            </w:r>
          </w:p>
        </w:tc>
        <w:tc>
          <w:tcPr>
            <w:tcW w:w="1701" w:type="dxa"/>
            <w:shd w:val="clear" w:color="auto" w:fill="F0F4F3"/>
          </w:tcPr>
          <w:p w:rsidR="00D6354B" w:rsidRPr="00D63591" w:rsidRDefault="00D6354B" w:rsidP="00D6354B">
            <w:r w:rsidRPr="00D63591">
              <w:t>1164125032</w:t>
            </w:r>
          </w:p>
        </w:tc>
        <w:tc>
          <w:tcPr>
            <w:tcW w:w="3118" w:type="dxa"/>
            <w:shd w:val="clear" w:color="auto" w:fill="F0F4F3"/>
          </w:tcPr>
          <w:p w:rsidR="00D6354B" w:rsidRPr="00D63591" w:rsidRDefault="00D6354B" w:rsidP="00D6354B">
            <w:r w:rsidRPr="00D63591">
              <w:t>SEVGİ AYAZ</w:t>
            </w:r>
          </w:p>
        </w:tc>
        <w:tc>
          <w:tcPr>
            <w:tcW w:w="2977" w:type="dxa"/>
            <w:shd w:val="clear" w:color="auto" w:fill="F0F4F3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35</w:t>
            </w:r>
          </w:p>
        </w:tc>
        <w:tc>
          <w:tcPr>
            <w:tcW w:w="1701" w:type="dxa"/>
            <w:shd w:val="clear" w:color="auto" w:fill="FFFFFF"/>
          </w:tcPr>
          <w:p w:rsidR="00D6354B" w:rsidRPr="00D63591" w:rsidRDefault="00D6354B" w:rsidP="00D6354B">
            <w:r w:rsidRPr="00D63591">
              <w:t>1164125033</w:t>
            </w:r>
          </w:p>
        </w:tc>
        <w:tc>
          <w:tcPr>
            <w:tcW w:w="3118" w:type="dxa"/>
            <w:shd w:val="clear" w:color="auto" w:fill="FFFFFF"/>
          </w:tcPr>
          <w:p w:rsidR="00D6354B" w:rsidRPr="00D63591" w:rsidRDefault="00D6354B" w:rsidP="00D6354B">
            <w:r w:rsidRPr="00D63591">
              <w:t>EMRAH DEVECİ</w:t>
            </w:r>
          </w:p>
        </w:tc>
        <w:tc>
          <w:tcPr>
            <w:tcW w:w="2977" w:type="dxa"/>
            <w:shd w:val="clear" w:color="auto" w:fill="FFFFFF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36</w:t>
            </w:r>
          </w:p>
        </w:tc>
        <w:tc>
          <w:tcPr>
            <w:tcW w:w="1701" w:type="dxa"/>
            <w:shd w:val="clear" w:color="auto" w:fill="F0F4F3"/>
          </w:tcPr>
          <w:p w:rsidR="00D6354B" w:rsidRPr="00D63591" w:rsidRDefault="00D6354B" w:rsidP="00D6354B">
            <w:r w:rsidRPr="00D63591">
              <w:t>1164125034</w:t>
            </w:r>
          </w:p>
        </w:tc>
        <w:tc>
          <w:tcPr>
            <w:tcW w:w="3118" w:type="dxa"/>
            <w:shd w:val="clear" w:color="auto" w:fill="F0F4F3"/>
          </w:tcPr>
          <w:p w:rsidR="00D6354B" w:rsidRPr="00D63591" w:rsidRDefault="00D6354B" w:rsidP="00D6354B">
            <w:r w:rsidRPr="00D63591">
              <w:t>ESRA AKOĞUL</w:t>
            </w:r>
          </w:p>
        </w:tc>
        <w:tc>
          <w:tcPr>
            <w:tcW w:w="2977" w:type="dxa"/>
            <w:shd w:val="clear" w:color="auto" w:fill="F0F4F3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37</w:t>
            </w:r>
          </w:p>
        </w:tc>
        <w:tc>
          <w:tcPr>
            <w:tcW w:w="1701" w:type="dxa"/>
            <w:shd w:val="clear" w:color="auto" w:fill="FFFFFF"/>
          </w:tcPr>
          <w:p w:rsidR="00D6354B" w:rsidRPr="00D63591" w:rsidRDefault="00D6354B" w:rsidP="00D6354B">
            <w:r w:rsidRPr="00D63591">
              <w:t>1164125035</w:t>
            </w:r>
          </w:p>
        </w:tc>
        <w:tc>
          <w:tcPr>
            <w:tcW w:w="3118" w:type="dxa"/>
            <w:shd w:val="clear" w:color="auto" w:fill="FFFFFF"/>
          </w:tcPr>
          <w:p w:rsidR="00D6354B" w:rsidRPr="00D63591" w:rsidRDefault="00D6354B" w:rsidP="00D6354B">
            <w:r w:rsidRPr="00D63591">
              <w:t>İREM BEYLİKÇİ</w:t>
            </w:r>
          </w:p>
        </w:tc>
        <w:tc>
          <w:tcPr>
            <w:tcW w:w="2977" w:type="dxa"/>
            <w:shd w:val="clear" w:color="auto" w:fill="FFFFFF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38</w:t>
            </w:r>
          </w:p>
        </w:tc>
        <w:tc>
          <w:tcPr>
            <w:tcW w:w="1701" w:type="dxa"/>
            <w:shd w:val="clear" w:color="auto" w:fill="F0F4F3"/>
          </w:tcPr>
          <w:p w:rsidR="00D6354B" w:rsidRPr="00D63591" w:rsidRDefault="00D6354B" w:rsidP="00D6354B">
            <w:r w:rsidRPr="00D63591">
              <w:t>1164125036</w:t>
            </w:r>
          </w:p>
        </w:tc>
        <w:tc>
          <w:tcPr>
            <w:tcW w:w="3118" w:type="dxa"/>
            <w:shd w:val="clear" w:color="auto" w:fill="F0F4F3"/>
          </w:tcPr>
          <w:p w:rsidR="00D6354B" w:rsidRPr="00D63591" w:rsidRDefault="00D6354B" w:rsidP="00D6354B">
            <w:r w:rsidRPr="00D63591">
              <w:t>BERKE TIRPAN</w:t>
            </w:r>
          </w:p>
        </w:tc>
        <w:tc>
          <w:tcPr>
            <w:tcW w:w="2977" w:type="dxa"/>
            <w:shd w:val="clear" w:color="auto" w:fill="F0F4F3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39</w:t>
            </w:r>
          </w:p>
        </w:tc>
        <w:tc>
          <w:tcPr>
            <w:tcW w:w="1701" w:type="dxa"/>
            <w:shd w:val="clear" w:color="auto" w:fill="FFFFFF"/>
          </w:tcPr>
          <w:p w:rsidR="00D6354B" w:rsidRPr="00D63591" w:rsidRDefault="00D6354B" w:rsidP="00D6354B">
            <w:r w:rsidRPr="00D63591">
              <w:t>1164125037</w:t>
            </w:r>
          </w:p>
        </w:tc>
        <w:tc>
          <w:tcPr>
            <w:tcW w:w="3118" w:type="dxa"/>
            <w:shd w:val="clear" w:color="auto" w:fill="FFFFFF"/>
          </w:tcPr>
          <w:p w:rsidR="00D6354B" w:rsidRPr="00D63591" w:rsidRDefault="00D6354B" w:rsidP="00D6354B">
            <w:r w:rsidRPr="00D63591">
              <w:t>GÜRCAN YÜCEL</w:t>
            </w:r>
          </w:p>
        </w:tc>
        <w:tc>
          <w:tcPr>
            <w:tcW w:w="2977" w:type="dxa"/>
            <w:shd w:val="clear" w:color="auto" w:fill="FFFFFF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40</w:t>
            </w:r>
          </w:p>
        </w:tc>
        <w:tc>
          <w:tcPr>
            <w:tcW w:w="1701" w:type="dxa"/>
            <w:shd w:val="clear" w:color="auto" w:fill="F0F4F3"/>
          </w:tcPr>
          <w:p w:rsidR="00D6354B" w:rsidRPr="00D63591" w:rsidRDefault="00D6354B" w:rsidP="00D6354B">
            <w:r w:rsidRPr="00D63591">
              <w:t>1164125038</w:t>
            </w:r>
          </w:p>
        </w:tc>
        <w:tc>
          <w:tcPr>
            <w:tcW w:w="3118" w:type="dxa"/>
            <w:shd w:val="clear" w:color="auto" w:fill="F0F4F3"/>
          </w:tcPr>
          <w:p w:rsidR="00D6354B" w:rsidRPr="00D63591" w:rsidRDefault="00D6354B" w:rsidP="00D6354B">
            <w:r w:rsidRPr="00D63591">
              <w:t>AHMET FUAT EVRENLİ</w:t>
            </w:r>
          </w:p>
        </w:tc>
        <w:tc>
          <w:tcPr>
            <w:tcW w:w="2977" w:type="dxa"/>
            <w:shd w:val="clear" w:color="auto" w:fill="F0F4F3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41</w:t>
            </w:r>
          </w:p>
        </w:tc>
        <w:tc>
          <w:tcPr>
            <w:tcW w:w="1701" w:type="dxa"/>
            <w:shd w:val="clear" w:color="auto" w:fill="FFFFFF"/>
          </w:tcPr>
          <w:p w:rsidR="00D6354B" w:rsidRPr="00D63591" w:rsidRDefault="00D6354B" w:rsidP="00D6354B">
            <w:r w:rsidRPr="00D63591">
              <w:t>1164125039</w:t>
            </w:r>
          </w:p>
        </w:tc>
        <w:tc>
          <w:tcPr>
            <w:tcW w:w="3118" w:type="dxa"/>
            <w:shd w:val="clear" w:color="auto" w:fill="FFFFFF"/>
          </w:tcPr>
          <w:p w:rsidR="00D6354B" w:rsidRPr="00D63591" w:rsidRDefault="00D6354B" w:rsidP="00D6354B">
            <w:r w:rsidRPr="00D63591">
              <w:t>ÖZLEM ŞİRİN</w:t>
            </w:r>
          </w:p>
        </w:tc>
        <w:tc>
          <w:tcPr>
            <w:tcW w:w="2977" w:type="dxa"/>
            <w:shd w:val="clear" w:color="auto" w:fill="FFFFFF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42</w:t>
            </w:r>
          </w:p>
        </w:tc>
        <w:tc>
          <w:tcPr>
            <w:tcW w:w="1701" w:type="dxa"/>
            <w:shd w:val="clear" w:color="auto" w:fill="F0F4F3"/>
          </w:tcPr>
          <w:p w:rsidR="00D6354B" w:rsidRPr="00D63591" w:rsidRDefault="00D6354B" w:rsidP="00D6354B">
            <w:r w:rsidRPr="00D63591">
              <w:t>1164125040</w:t>
            </w:r>
          </w:p>
        </w:tc>
        <w:tc>
          <w:tcPr>
            <w:tcW w:w="3118" w:type="dxa"/>
            <w:shd w:val="clear" w:color="auto" w:fill="F0F4F3"/>
          </w:tcPr>
          <w:p w:rsidR="00D6354B" w:rsidRPr="00D63591" w:rsidRDefault="00D6354B" w:rsidP="00D6354B">
            <w:r w:rsidRPr="00D63591">
              <w:t>KÜBRA YENİ</w:t>
            </w:r>
          </w:p>
        </w:tc>
        <w:tc>
          <w:tcPr>
            <w:tcW w:w="2977" w:type="dxa"/>
            <w:shd w:val="clear" w:color="auto" w:fill="F0F4F3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43</w:t>
            </w:r>
          </w:p>
        </w:tc>
        <w:tc>
          <w:tcPr>
            <w:tcW w:w="1701" w:type="dxa"/>
            <w:shd w:val="clear" w:color="auto" w:fill="FFFFFF"/>
          </w:tcPr>
          <w:p w:rsidR="00D6354B" w:rsidRPr="00D63591" w:rsidRDefault="00D6354B" w:rsidP="00D6354B">
            <w:r w:rsidRPr="00D63591">
              <w:t>1164125041</w:t>
            </w:r>
          </w:p>
        </w:tc>
        <w:tc>
          <w:tcPr>
            <w:tcW w:w="3118" w:type="dxa"/>
            <w:shd w:val="clear" w:color="auto" w:fill="FFFFFF"/>
          </w:tcPr>
          <w:p w:rsidR="00D6354B" w:rsidRPr="00D63591" w:rsidRDefault="00D6354B" w:rsidP="00D6354B">
            <w:r w:rsidRPr="00D63591">
              <w:t>AHMET ATAÇ</w:t>
            </w:r>
          </w:p>
        </w:tc>
        <w:tc>
          <w:tcPr>
            <w:tcW w:w="2977" w:type="dxa"/>
            <w:shd w:val="clear" w:color="auto" w:fill="FFFFFF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D6354B" w:rsidTr="007F3F05">
        <w:tc>
          <w:tcPr>
            <w:tcW w:w="988" w:type="dxa"/>
          </w:tcPr>
          <w:p w:rsidR="00D6354B" w:rsidRPr="00D63591" w:rsidRDefault="00D6354B" w:rsidP="00D6354B">
            <w:pPr>
              <w:jc w:val="center"/>
            </w:pPr>
            <w:r w:rsidRPr="00D63591">
              <w:t>44</w:t>
            </w:r>
          </w:p>
        </w:tc>
        <w:tc>
          <w:tcPr>
            <w:tcW w:w="1701" w:type="dxa"/>
            <w:shd w:val="clear" w:color="auto" w:fill="F0F4F3"/>
          </w:tcPr>
          <w:p w:rsidR="00D6354B" w:rsidRPr="00D63591" w:rsidRDefault="00D6354B" w:rsidP="00D6354B">
            <w:r w:rsidRPr="00D63591">
              <w:t>1164125042</w:t>
            </w:r>
          </w:p>
        </w:tc>
        <w:tc>
          <w:tcPr>
            <w:tcW w:w="3118" w:type="dxa"/>
            <w:shd w:val="clear" w:color="auto" w:fill="F0F4F3"/>
          </w:tcPr>
          <w:p w:rsidR="00D6354B" w:rsidRDefault="00D6354B" w:rsidP="00D6354B">
            <w:r w:rsidRPr="00D63591">
              <w:t>YASEMİN BİRİNCİ</w:t>
            </w:r>
          </w:p>
        </w:tc>
        <w:tc>
          <w:tcPr>
            <w:tcW w:w="2977" w:type="dxa"/>
            <w:shd w:val="clear" w:color="auto" w:fill="F0F4F3"/>
          </w:tcPr>
          <w:p w:rsidR="00D6354B" w:rsidRPr="009479A3" w:rsidRDefault="00D6354B" w:rsidP="00D6354B">
            <w:r>
              <w:t>Deniz ve Liman İşletmeciliği</w:t>
            </w:r>
          </w:p>
        </w:tc>
        <w:tc>
          <w:tcPr>
            <w:tcW w:w="1410" w:type="dxa"/>
          </w:tcPr>
          <w:p w:rsidR="00D6354B" w:rsidRDefault="00D6354B" w:rsidP="00D6354B">
            <w:pPr>
              <w:spacing w:line="276" w:lineRule="auto"/>
            </w:pPr>
          </w:p>
        </w:tc>
      </w:tr>
      <w:tr w:rsidR="009479A3" w:rsidTr="007F3F05">
        <w:tc>
          <w:tcPr>
            <w:tcW w:w="988" w:type="dxa"/>
          </w:tcPr>
          <w:p w:rsidR="009479A3" w:rsidRPr="003E566B" w:rsidRDefault="009479A3" w:rsidP="00D6354B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479A3" w:rsidRPr="00B720C9" w:rsidRDefault="009479A3" w:rsidP="009479A3"/>
        </w:tc>
        <w:tc>
          <w:tcPr>
            <w:tcW w:w="3118" w:type="dxa"/>
            <w:shd w:val="clear" w:color="auto" w:fill="FFFFFF"/>
          </w:tcPr>
          <w:p w:rsidR="009479A3" w:rsidRPr="00B720C9" w:rsidRDefault="009479A3" w:rsidP="009479A3"/>
        </w:tc>
        <w:tc>
          <w:tcPr>
            <w:tcW w:w="2977" w:type="dxa"/>
            <w:shd w:val="clear" w:color="auto" w:fill="FFFFFF"/>
          </w:tcPr>
          <w:p w:rsidR="009479A3" w:rsidRP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D6354B">
        <w:tc>
          <w:tcPr>
            <w:tcW w:w="988" w:type="dxa"/>
          </w:tcPr>
          <w:p w:rsidR="009479A3" w:rsidRPr="003E566B" w:rsidRDefault="009479A3" w:rsidP="00D6354B">
            <w:pPr>
              <w:ind w:left="360"/>
            </w:pPr>
          </w:p>
        </w:tc>
        <w:tc>
          <w:tcPr>
            <w:tcW w:w="1701" w:type="dxa"/>
            <w:shd w:val="clear" w:color="auto" w:fill="auto"/>
          </w:tcPr>
          <w:p w:rsidR="009479A3" w:rsidRPr="00B720C9" w:rsidRDefault="009479A3" w:rsidP="009479A3"/>
        </w:tc>
        <w:tc>
          <w:tcPr>
            <w:tcW w:w="3118" w:type="dxa"/>
            <w:shd w:val="clear" w:color="auto" w:fill="auto"/>
          </w:tcPr>
          <w:p w:rsidR="009479A3" w:rsidRPr="00B720C9" w:rsidRDefault="009479A3" w:rsidP="009479A3"/>
        </w:tc>
        <w:tc>
          <w:tcPr>
            <w:tcW w:w="2977" w:type="dxa"/>
            <w:shd w:val="clear" w:color="auto" w:fill="auto"/>
          </w:tcPr>
          <w:p w:rsidR="009479A3" w:rsidRP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D6354B">
        <w:tc>
          <w:tcPr>
            <w:tcW w:w="988" w:type="dxa"/>
          </w:tcPr>
          <w:p w:rsidR="009479A3" w:rsidRPr="003E566B" w:rsidRDefault="009479A3" w:rsidP="00D6354B">
            <w:pPr>
              <w:ind w:left="360"/>
            </w:pPr>
          </w:p>
        </w:tc>
        <w:tc>
          <w:tcPr>
            <w:tcW w:w="1701" w:type="dxa"/>
            <w:shd w:val="clear" w:color="auto" w:fill="auto"/>
          </w:tcPr>
          <w:p w:rsidR="009479A3" w:rsidRPr="00B720C9" w:rsidRDefault="009479A3" w:rsidP="009479A3"/>
        </w:tc>
        <w:tc>
          <w:tcPr>
            <w:tcW w:w="3118" w:type="dxa"/>
            <w:shd w:val="clear" w:color="auto" w:fill="auto"/>
          </w:tcPr>
          <w:p w:rsidR="009479A3" w:rsidRPr="00B720C9" w:rsidRDefault="009479A3" w:rsidP="009479A3"/>
        </w:tc>
        <w:tc>
          <w:tcPr>
            <w:tcW w:w="2977" w:type="dxa"/>
            <w:shd w:val="clear" w:color="auto" w:fill="auto"/>
          </w:tcPr>
          <w:p w:rsidR="009479A3" w:rsidRP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D6354B">
        <w:tc>
          <w:tcPr>
            <w:tcW w:w="988" w:type="dxa"/>
          </w:tcPr>
          <w:p w:rsidR="009479A3" w:rsidRPr="003E566B" w:rsidRDefault="009479A3" w:rsidP="00D6354B">
            <w:pPr>
              <w:ind w:left="360"/>
            </w:pPr>
          </w:p>
        </w:tc>
        <w:tc>
          <w:tcPr>
            <w:tcW w:w="1701" w:type="dxa"/>
            <w:shd w:val="clear" w:color="auto" w:fill="auto"/>
          </w:tcPr>
          <w:p w:rsidR="009479A3" w:rsidRPr="00B720C9" w:rsidRDefault="009479A3" w:rsidP="009479A3"/>
        </w:tc>
        <w:tc>
          <w:tcPr>
            <w:tcW w:w="3118" w:type="dxa"/>
            <w:shd w:val="clear" w:color="auto" w:fill="auto"/>
          </w:tcPr>
          <w:p w:rsidR="009479A3" w:rsidRPr="00B720C9" w:rsidRDefault="009479A3" w:rsidP="009479A3"/>
        </w:tc>
        <w:tc>
          <w:tcPr>
            <w:tcW w:w="2977" w:type="dxa"/>
            <w:shd w:val="clear" w:color="auto" w:fill="auto"/>
          </w:tcPr>
          <w:p w:rsidR="009479A3" w:rsidRP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D6354B">
        <w:tc>
          <w:tcPr>
            <w:tcW w:w="988" w:type="dxa"/>
          </w:tcPr>
          <w:p w:rsidR="009479A3" w:rsidRPr="003E566B" w:rsidRDefault="009479A3" w:rsidP="00D6354B">
            <w:pPr>
              <w:ind w:left="360"/>
            </w:pPr>
          </w:p>
        </w:tc>
        <w:tc>
          <w:tcPr>
            <w:tcW w:w="1701" w:type="dxa"/>
            <w:shd w:val="clear" w:color="auto" w:fill="auto"/>
          </w:tcPr>
          <w:p w:rsidR="009479A3" w:rsidRPr="00B720C9" w:rsidRDefault="009479A3" w:rsidP="009479A3"/>
        </w:tc>
        <w:tc>
          <w:tcPr>
            <w:tcW w:w="3118" w:type="dxa"/>
            <w:shd w:val="clear" w:color="auto" w:fill="auto"/>
          </w:tcPr>
          <w:p w:rsidR="009479A3" w:rsidRPr="00B720C9" w:rsidRDefault="009479A3" w:rsidP="009479A3"/>
        </w:tc>
        <w:tc>
          <w:tcPr>
            <w:tcW w:w="2977" w:type="dxa"/>
            <w:shd w:val="clear" w:color="auto" w:fill="auto"/>
          </w:tcPr>
          <w:p w:rsidR="009479A3" w:rsidRP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D6354B">
        <w:tc>
          <w:tcPr>
            <w:tcW w:w="988" w:type="dxa"/>
          </w:tcPr>
          <w:p w:rsidR="009479A3" w:rsidRPr="003E566B" w:rsidRDefault="009479A3" w:rsidP="00D6354B">
            <w:pPr>
              <w:ind w:left="360"/>
            </w:pPr>
          </w:p>
        </w:tc>
        <w:tc>
          <w:tcPr>
            <w:tcW w:w="1701" w:type="dxa"/>
            <w:shd w:val="clear" w:color="auto" w:fill="auto"/>
          </w:tcPr>
          <w:p w:rsidR="009479A3" w:rsidRPr="00B720C9" w:rsidRDefault="009479A3" w:rsidP="009479A3"/>
        </w:tc>
        <w:tc>
          <w:tcPr>
            <w:tcW w:w="3118" w:type="dxa"/>
            <w:shd w:val="clear" w:color="auto" w:fill="auto"/>
          </w:tcPr>
          <w:p w:rsidR="009479A3" w:rsidRPr="00B720C9" w:rsidRDefault="009479A3" w:rsidP="009479A3"/>
        </w:tc>
        <w:tc>
          <w:tcPr>
            <w:tcW w:w="2977" w:type="dxa"/>
            <w:shd w:val="clear" w:color="auto" w:fill="auto"/>
          </w:tcPr>
          <w:p w:rsidR="009479A3" w:rsidRP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D6354B">
        <w:tc>
          <w:tcPr>
            <w:tcW w:w="988" w:type="dxa"/>
          </w:tcPr>
          <w:p w:rsidR="009479A3" w:rsidRPr="003E566B" w:rsidRDefault="009479A3" w:rsidP="00D6354B">
            <w:pPr>
              <w:ind w:left="360"/>
            </w:pPr>
          </w:p>
        </w:tc>
        <w:tc>
          <w:tcPr>
            <w:tcW w:w="1701" w:type="dxa"/>
            <w:shd w:val="clear" w:color="auto" w:fill="auto"/>
          </w:tcPr>
          <w:p w:rsidR="009479A3" w:rsidRPr="00B720C9" w:rsidRDefault="009479A3" w:rsidP="009479A3"/>
        </w:tc>
        <w:tc>
          <w:tcPr>
            <w:tcW w:w="3118" w:type="dxa"/>
            <w:shd w:val="clear" w:color="auto" w:fill="auto"/>
          </w:tcPr>
          <w:p w:rsidR="009479A3" w:rsidRPr="00B720C9" w:rsidRDefault="009479A3" w:rsidP="009479A3"/>
        </w:tc>
        <w:tc>
          <w:tcPr>
            <w:tcW w:w="2977" w:type="dxa"/>
            <w:shd w:val="clear" w:color="auto" w:fill="auto"/>
          </w:tcPr>
          <w:p w:rsidR="009479A3" w:rsidRP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D6354B">
        <w:tc>
          <w:tcPr>
            <w:tcW w:w="988" w:type="dxa"/>
          </w:tcPr>
          <w:p w:rsidR="009479A3" w:rsidRPr="003E566B" w:rsidRDefault="009479A3" w:rsidP="00D6354B">
            <w:pPr>
              <w:ind w:left="360"/>
            </w:pPr>
          </w:p>
        </w:tc>
        <w:tc>
          <w:tcPr>
            <w:tcW w:w="1701" w:type="dxa"/>
            <w:shd w:val="clear" w:color="auto" w:fill="auto"/>
          </w:tcPr>
          <w:p w:rsidR="009479A3" w:rsidRPr="00B720C9" w:rsidRDefault="009479A3" w:rsidP="009479A3"/>
        </w:tc>
        <w:tc>
          <w:tcPr>
            <w:tcW w:w="3118" w:type="dxa"/>
            <w:shd w:val="clear" w:color="auto" w:fill="auto"/>
          </w:tcPr>
          <w:p w:rsidR="009479A3" w:rsidRPr="00B720C9" w:rsidRDefault="009479A3" w:rsidP="009479A3"/>
        </w:tc>
        <w:tc>
          <w:tcPr>
            <w:tcW w:w="2977" w:type="dxa"/>
            <w:shd w:val="clear" w:color="auto" w:fill="auto"/>
          </w:tcPr>
          <w:p w:rsidR="009479A3" w:rsidRP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D6354B">
        <w:tc>
          <w:tcPr>
            <w:tcW w:w="988" w:type="dxa"/>
            <w:shd w:val="clear" w:color="auto" w:fill="auto"/>
          </w:tcPr>
          <w:p w:rsidR="009479A3" w:rsidRPr="003E566B" w:rsidRDefault="009479A3" w:rsidP="00D6354B">
            <w:pPr>
              <w:ind w:left="360"/>
            </w:pPr>
          </w:p>
        </w:tc>
        <w:tc>
          <w:tcPr>
            <w:tcW w:w="1701" w:type="dxa"/>
            <w:shd w:val="clear" w:color="auto" w:fill="auto"/>
          </w:tcPr>
          <w:p w:rsidR="009479A3" w:rsidRPr="00B720C9" w:rsidRDefault="009479A3" w:rsidP="009479A3"/>
        </w:tc>
        <w:tc>
          <w:tcPr>
            <w:tcW w:w="3118" w:type="dxa"/>
            <w:shd w:val="clear" w:color="auto" w:fill="auto"/>
          </w:tcPr>
          <w:p w:rsidR="009479A3" w:rsidRPr="00B720C9" w:rsidRDefault="009479A3" w:rsidP="009479A3"/>
        </w:tc>
        <w:tc>
          <w:tcPr>
            <w:tcW w:w="2977" w:type="dxa"/>
            <w:shd w:val="clear" w:color="auto" w:fill="auto"/>
          </w:tcPr>
          <w:p w:rsidR="009479A3" w:rsidRP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D6354B">
        <w:tc>
          <w:tcPr>
            <w:tcW w:w="988" w:type="dxa"/>
            <w:shd w:val="clear" w:color="auto" w:fill="auto"/>
          </w:tcPr>
          <w:p w:rsidR="009479A3" w:rsidRPr="003E566B" w:rsidRDefault="009479A3" w:rsidP="00D6354B">
            <w:pPr>
              <w:ind w:left="360"/>
            </w:pPr>
          </w:p>
        </w:tc>
        <w:tc>
          <w:tcPr>
            <w:tcW w:w="1701" w:type="dxa"/>
            <w:shd w:val="clear" w:color="auto" w:fill="auto"/>
          </w:tcPr>
          <w:p w:rsidR="009479A3" w:rsidRPr="00B720C9" w:rsidRDefault="009479A3" w:rsidP="009479A3"/>
        </w:tc>
        <w:tc>
          <w:tcPr>
            <w:tcW w:w="3118" w:type="dxa"/>
            <w:shd w:val="clear" w:color="auto" w:fill="auto"/>
          </w:tcPr>
          <w:p w:rsidR="009479A3" w:rsidRPr="00B720C9" w:rsidRDefault="009479A3" w:rsidP="009479A3"/>
        </w:tc>
        <w:tc>
          <w:tcPr>
            <w:tcW w:w="2977" w:type="dxa"/>
            <w:shd w:val="clear" w:color="auto" w:fill="auto"/>
          </w:tcPr>
          <w:p w:rsidR="009479A3" w:rsidRP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D6354B">
        <w:tc>
          <w:tcPr>
            <w:tcW w:w="988" w:type="dxa"/>
            <w:shd w:val="clear" w:color="auto" w:fill="auto"/>
          </w:tcPr>
          <w:p w:rsidR="009479A3" w:rsidRPr="003E566B" w:rsidRDefault="009479A3" w:rsidP="00D6354B">
            <w:pPr>
              <w:ind w:left="360"/>
            </w:pPr>
          </w:p>
        </w:tc>
        <w:tc>
          <w:tcPr>
            <w:tcW w:w="1701" w:type="dxa"/>
            <w:shd w:val="clear" w:color="auto" w:fill="auto"/>
          </w:tcPr>
          <w:p w:rsidR="009479A3" w:rsidRPr="00B720C9" w:rsidRDefault="009479A3" w:rsidP="009479A3"/>
        </w:tc>
        <w:tc>
          <w:tcPr>
            <w:tcW w:w="3118" w:type="dxa"/>
            <w:shd w:val="clear" w:color="auto" w:fill="auto"/>
          </w:tcPr>
          <w:p w:rsidR="009479A3" w:rsidRPr="00B720C9" w:rsidRDefault="009479A3" w:rsidP="009479A3"/>
        </w:tc>
        <w:tc>
          <w:tcPr>
            <w:tcW w:w="2977" w:type="dxa"/>
            <w:shd w:val="clear" w:color="auto" w:fill="auto"/>
          </w:tcPr>
          <w:p w:rsidR="009479A3" w:rsidRP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D6354B">
        <w:tc>
          <w:tcPr>
            <w:tcW w:w="988" w:type="dxa"/>
            <w:shd w:val="clear" w:color="auto" w:fill="auto"/>
          </w:tcPr>
          <w:p w:rsidR="009479A3" w:rsidRPr="003E566B" w:rsidRDefault="009479A3" w:rsidP="00D6354B">
            <w:pPr>
              <w:ind w:left="360"/>
            </w:pPr>
          </w:p>
        </w:tc>
        <w:tc>
          <w:tcPr>
            <w:tcW w:w="1701" w:type="dxa"/>
            <w:shd w:val="clear" w:color="auto" w:fill="auto"/>
          </w:tcPr>
          <w:p w:rsidR="009479A3" w:rsidRPr="00B720C9" w:rsidRDefault="009479A3" w:rsidP="009479A3"/>
        </w:tc>
        <w:tc>
          <w:tcPr>
            <w:tcW w:w="3118" w:type="dxa"/>
            <w:shd w:val="clear" w:color="auto" w:fill="auto"/>
          </w:tcPr>
          <w:p w:rsidR="009479A3" w:rsidRPr="00B720C9" w:rsidRDefault="009479A3" w:rsidP="009479A3"/>
        </w:tc>
        <w:tc>
          <w:tcPr>
            <w:tcW w:w="2977" w:type="dxa"/>
            <w:shd w:val="clear" w:color="auto" w:fill="auto"/>
          </w:tcPr>
          <w:p w:rsidR="009479A3" w:rsidRP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D6354B">
        <w:tc>
          <w:tcPr>
            <w:tcW w:w="988" w:type="dxa"/>
            <w:shd w:val="clear" w:color="auto" w:fill="auto"/>
          </w:tcPr>
          <w:p w:rsidR="009479A3" w:rsidRPr="003E566B" w:rsidRDefault="009479A3" w:rsidP="00D6354B">
            <w:pPr>
              <w:ind w:left="360"/>
            </w:pPr>
          </w:p>
        </w:tc>
        <w:tc>
          <w:tcPr>
            <w:tcW w:w="1701" w:type="dxa"/>
            <w:shd w:val="clear" w:color="auto" w:fill="auto"/>
          </w:tcPr>
          <w:p w:rsidR="009479A3" w:rsidRPr="00B720C9" w:rsidRDefault="009479A3" w:rsidP="009479A3"/>
        </w:tc>
        <w:tc>
          <w:tcPr>
            <w:tcW w:w="3118" w:type="dxa"/>
            <w:shd w:val="clear" w:color="auto" w:fill="auto"/>
          </w:tcPr>
          <w:p w:rsidR="009479A3" w:rsidRPr="00B720C9" w:rsidRDefault="009479A3" w:rsidP="009479A3"/>
        </w:tc>
        <w:tc>
          <w:tcPr>
            <w:tcW w:w="2977" w:type="dxa"/>
            <w:shd w:val="clear" w:color="auto" w:fill="auto"/>
          </w:tcPr>
          <w:p w:rsidR="009479A3" w:rsidRP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D6354B">
        <w:tc>
          <w:tcPr>
            <w:tcW w:w="988" w:type="dxa"/>
            <w:shd w:val="clear" w:color="auto" w:fill="auto"/>
          </w:tcPr>
          <w:p w:rsidR="009479A3" w:rsidRPr="003E566B" w:rsidRDefault="009479A3" w:rsidP="00D6354B">
            <w:pPr>
              <w:ind w:left="360"/>
            </w:pPr>
          </w:p>
        </w:tc>
        <w:tc>
          <w:tcPr>
            <w:tcW w:w="1701" w:type="dxa"/>
            <w:shd w:val="clear" w:color="auto" w:fill="auto"/>
          </w:tcPr>
          <w:p w:rsidR="009479A3" w:rsidRPr="00B720C9" w:rsidRDefault="009479A3" w:rsidP="009479A3"/>
        </w:tc>
        <w:tc>
          <w:tcPr>
            <w:tcW w:w="3118" w:type="dxa"/>
            <w:shd w:val="clear" w:color="auto" w:fill="auto"/>
          </w:tcPr>
          <w:p w:rsidR="009479A3" w:rsidRPr="00B720C9" w:rsidRDefault="009479A3" w:rsidP="009479A3"/>
        </w:tc>
        <w:tc>
          <w:tcPr>
            <w:tcW w:w="2977" w:type="dxa"/>
            <w:shd w:val="clear" w:color="auto" w:fill="auto"/>
          </w:tcPr>
          <w:p w:rsidR="009479A3" w:rsidRP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9479A3" w:rsidTr="007F3F05">
        <w:tc>
          <w:tcPr>
            <w:tcW w:w="988" w:type="dxa"/>
            <w:shd w:val="clear" w:color="auto" w:fill="auto"/>
          </w:tcPr>
          <w:p w:rsidR="009479A3" w:rsidRPr="003E566B" w:rsidRDefault="009479A3" w:rsidP="00D6354B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479A3" w:rsidRPr="00B720C9" w:rsidRDefault="009479A3" w:rsidP="009479A3"/>
        </w:tc>
        <w:tc>
          <w:tcPr>
            <w:tcW w:w="3118" w:type="dxa"/>
            <w:shd w:val="clear" w:color="auto" w:fill="FFFFFF"/>
          </w:tcPr>
          <w:p w:rsidR="009479A3" w:rsidRPr="00B720C9" w:rsidRDefault="009479A3" w:rsidP="009479A3"/>
        </w:tc>
        <w:tc>
          <w:tcPr>
            <w:tcW w:w="2977" w:type="dxa"/>
            <w:shd w:val="clear" w:color="auto" w:fill="FFFFFF"/>
          </w:tcPr>
          <w:p w:rsidR="009479A3" w:rsidRPr="009479A3" w:rsidRDefault="009479A3" w:rsidP="009479A3"/>
        </w:tc>
        <w:tc>
          <w:tcPr>
            <w:tcW w:w="1410" w:type="dxa"/>
          </w:tcPr>
          <w:p w:rsidR="009479A3" w:rsidRDefault="009479A3" w:rsidP="009479A3">
            <w:pPr>
              <w:spacing w:line="276" w:lineRule="auto"/>
            </w:pPr>
          </w:p>
        </w:tc>
      </w:tr>
      <w:tr w:rsidR="00B720C9" w:rsidTr="007F3F05">
        <w:tc>
          <w:tcPr>
            <w:tcW w:w="988" w:type="dxa"/>
            <w:shd w:val="clear" w:color="auto" w:fill="auto"/>
          </w:tcPr>
          <w:p w:rsidR="00B720C9" w:rsidRPr="003E566B" w:rsidRDefault="00B720C9" w:rsidP="00B720C9"/>
        </w:tc>
        <w:tc>
          <w:tcPr>
            <w:tcW w:w="1701" w:type="dxa"/>
            <w:shd w:val="clear" w:color="auto" w:fill="auto"/>
          </w:tcPr>
          <w:p w:rsidR="00B720C9" w:rsidRPr="003E566B" w:rsidRDefault="00B720C9" w:rsidP="00B720C9"/>
        </w:tc>
        <w:tc>
          <w:tcPr>
            <w:tcW w:w="3118" w:type="dxa"/>
            <w:shd w:val="clear" w:color="auto" w:fill="auto"/>
          </w:tcPr>
          <w:p w:rsidR="00B720C9" w:rsidRPr="003E566B" w:rsidRDefault="00B720C9" w:rsidP="00B720C9"/>
        </w:tc>
        <w:tc>
          <w:tcPr>
            <w:tcW w:w="2977" w:type="dxa"/>
            <w:shd w:val="clear" w:color="auto" w:fill="auto"/>
          </w:tcPr>
          <w:p w:rsidR="00B720C9" w:rsidRPr="009479A3" w:rsidRDefault="00B720C9" w:rsidP="009479A3"/>
        </w:tc>
        <w:tc>
          <w:tcPr>
            <w:tcW w:w="1410" w:type="dxa"/>
          </w:tcPr>
          <w:p w:rsidR="00B720C9" w:rsidRDefault="00B720C9" w:rsidP="00B720C9">
            <w:pPr>
              <w:spacing w:line="276" w:lineRule="auto"/>
            </w:pPr>
          </w:p>
        </w:tc>
      </w:tr>
      <w:tr w:rsidR="00B720C9" w:rsidTr="007F3F05">
        <w:tc>
          <w:tcPr>
            <w:tcW w:w="988" w:type="dxa"/>
          </w:tcPr>
          <w:p w:rsidR="00B720C9" w:rsidRDefault="00B720C9" w:rsidP="00B720C9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3118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2977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1410" w:type="dxa"/>
          </w:tcPr>
          <w:p w:rsidR="00B720C9" w:rsidRDefault="00B720C9" w:rsidP="00B720C9">
            <w:pPr>
              <w:spacing w:line="276" w:lineRule="auto"/>
            </w:pPr>
          </w:p>
        </w:tc>
      </w:tr>
      <w:tr w:rsidR="00B720C9" w:rsidTr="007F3F05">
        <w:tc>
          <w:tcPr>
            <w:tcW w:w="988" w:type="dxa"/>
          </w:tcPr>
          <w:p w:rsidR="00B720C9" w:rsidRDefault="00B720C9" w:rsidP="00B720C9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3118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2977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1410" w:type="dxa"/>
          </w:tcPr>
          <w:p w:rsidR="00B720C9" w:rsidRDefault="00B720C9" w:rsidP="00B720C9">
            <w:pPr>
              <w:spacing w:line="276" w:lineRule="auto"/>
            </w:pPr>
          </w:p>
        </w:tc>
      </w:tr>
      <w:tr w:rsidR="00B720C9" w:rsidTr="007F3F05">
        <w:tc>
          <w:tcPr>
            <w:tcW w:w="988" w:type="dxa"/>
          </w:tcPr>
          <w:p w:rsidR="00B720C9" w:rsidRDefault="00B720C9" w:rsidP="00B720C9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3118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2977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1410" w:type="dxa"/>
          </w:tcPr>
          <w:p w:rsidR="00B720C9" w:rsidRDefault="00B720C9" w:rsidP="00B720C9">
            <w:pPr>
              <w:spacing w:line="276" w:lineRule="auto"/>
            </w:pPr>
          </w:p>
        </w:tc>
      </w:tr>
      <w:tr w:rsidR="00B720C9" w:rsidTr="007F3F05">
        <w:tc>
          <w:tcPr>
            <w:tcW w:w="988" w:type="dxa"/>
          </w:tcPr>
          <w:p w:rsidR="00B720C9" w:rsidRDefault="00B720C9" w:rsidP="00B720C9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3118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2977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1410" w:type="dxa"/>
          </w:tcPr>
          <w:p w:rsidR="00B720C9" w:rsidRDefault="00B720C9" w:rsidP="00B720C9">
            <w:pPr>
              <w:spacing w:line="276" w:lineRule="auto"/>
            </w:pPr>
          </w:p>
        </w:tc>
      </w:tr>
      <w:tr w:rsidR="00B720C9" w:rsidTr="007F3F05">
        <w:tc>
          <w:tcPr>
            <w:tcW w:w="988" w:type="dxa"/>
          </w:tcPr>
          <w:p w:rsidR="00B720C9" w:rsidRDefault="00B720C9" w:rsidP="00B720C9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3118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2977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1410" w:type="dxa"/>
          </w:tcPr>
          <w:p w:rsidR="00B720C9" w:rsidRDefault="00B720C9" w:rsidP="00B720C9">
            <w:pPr>
              <w:spacing w:line="276" w:lineRule="auto"/>
            </w:pPr>
          </w:p>
        </w:tc>
      </w:tr>
      <w:tr w:rsidR="00B720C9" w:rsidTr="007F3F05">
        <w:tc>
          <w:tcPr>
            <w:tcW w:w="988" w:type="dxa"/>
          </w:tcPr>
          <w:p w:rsidR="00B720C9" w:rsidRDefault="00B720C9" w:rsidP="00B720C9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3118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2977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1410" w:type="dxa"/>
          </w:tcPr>
          <w:p w:rsidR="00B720C9" w:rsidRDefault="00B720C9" w:rsidP="00B720C9">
            <w:pPr>
              <w:spacing w:line="276" w:lineRule="auto"/>
            </w:pPr>
          </w:p>
        </w:tc>
      </w:tr>
      <w:tr w:rsidR="00B720C9" w:rsidTr="007F3F05">
        <w:tc>
          <w:tcPr>
            <w:tcW w:w="988" w:type="dxa"/>
          </w:tcPr>
          <w:p w:rsidR="00B720C9" w:rsidRDefault="00B720C9" w:rsidP="00B720C9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3118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2977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1410" w:type="dxa"/>
          </w:tcPr>
          <w:p w:rsidR="00B720C9" w:rsidRDefault="00B720C9" w:rsidP="00B720C9">
            <w:pPr>
              <w:spacing w:line="276" w:lineRule="auto"/>
            </w:pPr>
          </w:p>
        </w:tc>
      </w:tr>
      <w:tr w:rsidR="00B720C9" w:rsidTr="007F3F05">
        <w:tc>
          <w:tcPr>
            <w:tcW w:w="988" w:type="dxa"/>
          </w:tcPr>
          <w:p w:rsidR="00B720C9" w:rsidRDefault="00B720C9" w:rsidP="00B720C9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3118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2977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1410" w:type="dxa"/>
          </w:tcPr>
          <w:p w:rsidR="00B720C9" w:rsidRDefault="00B720C9" w:rsidP="00B720C9">
            <w:pPr>
              <w:spacing w:line="276" w:lineRule="auto"/>
            </w:pPr>
          </w:p>
        </w:tc>
      </w:tr>
      <w:tr w:rsidR="00B720C9" w:rsidTr="007F3F05">
        <w:tc>
          <w:tcPr>
            <w:tcW w:w="988" w:type="dxa"/>
          </w:tcPr>
          <w:p w:rsidR="00B720C9" w:rsidRDefault="00B720C9" w:rsidP="00B720C9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3118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2977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1410" w:type="dxa"/>
          </w:tcPr>
          <w:p w:rsidR="00B720C9" w:rsidRDefault="00B720C9" w:rsidP="00B720C9">
            <w:pPr>
              <w:spacing w:line="276" w:lineRule="auto"/>
            </w:pPr>
          </w:p>
        </w:tc>
      </w:tr>
      <w:tr w:rsidR="00B720C9" w:rsidTr="007F3F05">
        <w:tc>
          <w:tcPr>
            <w:tcW w:w="988" w:type="dxa"/>
          </w:tcPr>
          <w:p w:rsidR="00B720C9" w:rsidRDefault="00B720C9" w:rsidP="00B720C9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3118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2977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1410" w:type="dxa"/>
          </w:tcPr>
          <w:p w:rsidR="00B720C9" w:rsidRDefault="00B720C9" w:rsidP="00B720C9">
            <w:pPr>
              <w:spacing w:line="276" w:lineRule="auto"/>
            </w:pPr>
          </w:p>
        </w:tc>
      </w:tr>
      <w:tr w:rsidR="00B720C9" w:rsidTr="007F3F05">
        <w:tc>
          <w:tcPr>
            <w:tcW w:w="988" w:type="dxa"/>
          </w:tcPr>
          <w:p w:rsidR="00B720C9" w:rsidRDefault="00B720C9" w:rsidP="00B720C9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3118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2977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1410" w:type="dxa"/>
          </w:tcPr>
          <w:p w:rsidR="00B720C9" w:rsidRDefault="00B720C9" w:rsidP="00B720C9">
            <w:pPr>
              <w:spacing w:line="276" w:lineRule="auto"/>
            </w:pPr>
          </w:p>
        </w:tc>
      </w:tr>
      <w:tr w:rsidR="00B720C9" w:rsidTr="007F3F05">
        <w:tc>
          <w:tcPr>
            <w:tcW w:w="988" w:type="dxa"/>
          </w:tcPr>
          <w:p w:rsidR="00B720C9" w:rsidRDefault="00B720C9" w:rsidP="00B720C9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3118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2977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1410" w:type="dxa"/>
          </w:tcPr>
          <w:p w:rsidR="00B720C9" w:rsidRDefault="00B720C9" w:rsidP="00B720C9">
            <w:pPr>
              <w:spacing w:line="276" w:lineRule="auto"/>
            </w:pPr>
          </w:p>
        </w:tc>
      </w:tr>
      <w:tr w:rsidR="00B720C9" w:rsidTr="007F3F05">
        <w:tc>
          <w:tcPr>
            <w:tcW w:w="988" w:type="dxa"/>
          </w:tcPr>
          <w:p w:rsidR="00B720C9" w:rsidRDefault="00B720C9" w:rsidP="00B720C9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3118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2977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1410" w:type="dxa"/>
          </w:tcPr>
          <w:p w:rsidR="00B720C9" w:rsidRDefault="00B720C9" w:rsidP="00B720C9">
            <w:pPr>
              <w:spacing w:line="276" w:lineRule="auto"/>
            </w:pPr>
          </w:p>
        </w:tc>
      </w:tr>
      <w:tr w:rsidR="00B720C9" w:rsidTr="007F3F05">
        <w:tc>
          <w:tcPr>
            <w:tcW w:w="988" w:type="dxa"/>
          </w:tcPr>
          <w:p w:rsidR="00B720C9" w:rsidRDefault="00B720C9" w:rsidP="00B720C9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3118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2977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1410" w:type="dxa"/>
          </w:tcPr>
          <w:p w:rsidR="00B720C9" w:rsidRDefault="00B720C9" w:rsidP="00B720C9">
            <w:pPr>
              <w:spacing w:line="276" w:lineRule="auto"/>
            </w:pPr>
          </w:p>
        </w:tc>
      </w:tr>
      <w:tr w:rsidR="00B720C9" w:rsidTr="007F3F05">
        <w:tc>
          <w:tcPr>
            <w:tcW w:w="988" w:type="dxa"/>
          </w:tcPr>
          <w:p w:rsidR="00B720C9" w:rsidRDefault="00B720C9" w:rsidP="00B720C9">
            <w:pPr>
              <w:spacing w:line="276" w:lineRule="auto"/>
              <w:ind w:left="360"/>
            </w:pPr>
          </w:p>
        </w:tc>
        <w:tc>
          <w:tcPr>
            <w:tcW w:w="1701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3118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2977" w:type="dxa"/>
          </w:tcPr>
          <w:p w:rsidR="00B720C9" w:rsidRDefault="00B720C9" w:rsidP="00B720C9">
            <w:pPr>
              <w:spacing w:line="276" w:lineRule="auto"/>
            </w:pPr>
          </w:p>
        </w:tc>
        <w:tc>
          <w:tcPr>
            <w:tcW w:w="1410" w:type="dxa"/>
          </w:tcPr>
          <w:p w:rsidR="00B720C9" w:rsidRDefault="00B720C9" w:rsidP="00B720C9">
            <w:pPr>
              <w:spacing w:line="276" w:lineRule="auto"/>
            </w:pPr>
          </w:p>
        </w:tc>
      </w:tr>
    </w:tbl>
    <w:p w:rsidR="00A81002" w:rsidRDefault="00A81002" w:rsidP="00BD5942">
      <w:pPr>
        <w:spacing w:after="0" w:line="276" w:lineRule="auto"/>
        <w:sectPr w:rsidR="00A81002" w:rsidSect="00021A92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A81002" w:rsidTr="007F3F05">
        <w:tc>
          <w:tcPr>
            <w:tcW w:w="10194" w:type="dxa"/>
          </w:tcPr>
          <w:p w:rsidR="00A81002" w:rsidRPr="00021A92" w:rsidRDefault="00A81002" w:rsidP="007F3F05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A81002" w:rsidRDefault="00A81002" w:rsidP="00A81002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A81002" w:rsidTr="007F3F05">
        <w:tc>
          <w:tcPr>
            <w:tcW w:w="10194" w:type="dxa"/>
          </w:tcPr>
          <w:p w:rsidR="00A81002" w:rsidRPr="0089564E" w:rsidRDefault="00EB7298" w:rsidP="007F3F05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  <w:r w:rsidR="00A81002" w:rsidRPr="0089564E">
              <w:rPr>
                <w:b/>
                <w:sz w:val="36"/>
                <w:szCs w:val="36"/>
              </w:rPr>
              <w:t xml:space="preserve"> DÖNEMİ</w:t>
            </w:r>
          </w:p>
          <w:p w:rsidR="00A81002" w:rsidRPr="0089564E" w:rsidRDefault="00EB7298" w:rsidP="007F3F05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TÜRK DİLİ 2</w:t>
            </w:r>
            <w:r w:rsidR="00A81002" w:rsidRPr="0089564E">
              <w:rPr>
                <w:b/>
                <w:sz w:val="36"/>
                <w:szCs w:val="36"/>
              </w:rPr>
              <w:t xml:space="preserve"> </w:t>
            </w:r>
            <w:r w:rsidR="00A81002">
              <w:rPr>
                <w:b/>
                <w:sz w:val="36"/>
                <w:szCs w:val="36"/>
              </w:rPr>
              <w:t>ARA</w:t>
            </w:r>
            <w:r w:rsidR="00A81002" w:rsidRPr="0089564E">
              <w:rPr>
                <w:b/>
                <w:sz w:val="36"/>
                <w:szCs w:val="36"/>
              </w:rPr>
              <w:t xml:space="preserve"> SINAVI</w:t>
            </w:r>
          </w:p>
          <w:p w:rsidR="00A81002" w:rsidRDefault="00EB7298" w:rsidP="007F3F05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10 NİSAN 2017</w:t>
            </w:r>
            <w:r w:rsidR="00A81002" w:rsidRPr="0089564E">
              <w:rPr>
                <w:b/>
                <w:sz w:val="36"/>
                <w:szCs w:val="36"/>
              </w:rPr>
              <w:t xml:space="preserve"> </w:t>
            </w:r>
            <w:r w:rsidR="00A81002">
              <w:rPr>
                <w:b/>
                <w:sz w:val="36"/>
                <w:szCs w:val="36"/>
              </w:rPr>
              <w:t>PAZARTESİ</w:t>
            </w:r>
          </w:p>
        </w:tc>
      </w:tr>
    </w:tbl>
    <w:p w:rsidR="00A81002" w:rsidRDefault="00A81002" w:rsidP="00A81002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843"/>
        <w:gridCol w:w="2835"/>
        <w:gridCol w:w="1275"/>
        <w:gridCol w:w="1696"/>
        <w:gridCol w:w="1699"/>
      </w:tblGrid>
      <w:tr w:rsidR="00A81002" w:rsidTr="007F3F05">
        <w:trPr>
          <w:jc w:val="center"/>
        </w:trPr>
        <w:tc>
          <w:tcPr>
            <w:tcW w:w="846" w:type="dxa"/>
            <w:vAlign w:val="center"/>
          </w:tcPr>
          <w:p w:rsidR="00A81002" w:rsidRPr="00634DAE" w:rsidRDefault="00A81002" w:rsidP="007F3F05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A81002" w:rsidRPr="00634DAE" w:rsidRDefault="00A81002" w:rsidP="007F3F05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A81002" w:rsidRPr="00634DAE" w:rsidRDefault="00A81002" w:rsidP="007F3F05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A81002" w:rsidRPr="00634DAE" w:rsidRDefault="00A81002" w:rsidP="007F3F05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A81002" w:rsidRPr="00634DAE" w:rsidRDefault="00A81002" w:rsidP="007F3F05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A81002" w:rsidRPr="00634DAE" w:rsidRDefault="00A81002" w:rsidP="007F3F05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A81002" w:rsidTr="007F3F05">
        <w:trPr>
          <w:trHeight w:val="599"/>
          <w:jc w:val="center"/>
        </w:trPr>
        <w:tc>
          <w:tcPr>
            <w:tcW w:w="846" w:type="dxa"/>
            <w:vAlign w:val="center"/>
          </w:tcPr>
          <w:p w:rsidR="00A81002" w:rsidRDefault="00EB7298" w:rsidP="007F3F05">
            <w:pPr>
              <w:spacing w:line="276" w:lineRule="auto"/>
              <w:jc w:val="center"/>
            </w:pPr>
            <w:r>
              <w:t>16:30</w:t>
            </w:r>
          </w:p>
        </w:tc>
        <w:tc>
          <w:tcPr>
            <w:tcW w:w="1843" w:type="dxa"/>
            <w:vAlign w:val="center"/>
          </w:tcPr>
          <w:p w:rsidR="00A81002" w:rsidRDefault="00A17EC7" w:rsidP="007F3F05">
            <w:pPr>
              <w:spacing w:line="276" w:lineRule="auto"/>
              <w:jc w:val="center"/>
            </w:pPr>
            <w:r>
              <w:t>1-01</w:t>
            </w:r>
          </w:p>
        </w:tc>
        <w:tc>
          <w:tcPr>
            <w:tcW w:w="2835" w:type="dxa"/>
            <w:vAlign w:val="center"/>
          </w:tcPr>
          <w:p w:rsidR="00A81002" w:rsidRPr="003E566B" w:rsidRDefault="00A81002" w:rsidP="007F3F05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A81002" w:rsidRDefault="00A81002" w:rsidP="007F3F05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A81002" w:rsidRDefault="00526115" w:rsidP="007F3F05">
            <w:pPr>
              <w:spacing w:line="276" w:lineRule="auto"/>
              <w:jc w:val="center"/>
            </w:pPr>
            <w:r>
              <w:t>55</w:t>
            </w:r>
          </w:p>
        </w:tc>
        <w:tc>
          <w:tcPr>
            <w:tcW w:w="1699" w:type="dxa"/>
            <w:vAlign w:val="center"/>
          </w:tcPr>
          <w:p w:rsidR="00A81002" w:rsidRDefault="00A81002" w:rsidP="007F3F05">
            <w:pPr>
              <w:spacing w:line="276" w:lineRule="auto"/>
              <w:jc w:val="center"/>
            </w:pPr>
          </w:p>
        </w:tc>
      </w:tr>
    </w:tbl>
    <w:p w:rsidR="00A81002" w:rsidRDefault="00A81002" w:rsidP="00A81002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A81002" w:rsidTr="007F3F05">
        <w:tc>
          <w:tcPr>
            <w:tcW w:w="988" w:type="dxa"/>
          </w:tcPr>
          <w:p w:rsidR="00A81002" w:rsidRDefault="00A81002" w:rsidP="007F3F05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A81002" w:rsidRPr="00634DAE" w:rsidRDefault="00A81002" w:rsidP="007F3F05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A81002" w:rsidRPr="00634DAE" w:rsidRDefault="00A81002" w:rsidP="007F3F05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A81002" w:rsidRPr="00634DAE" w:rsidRDefault="00A81002" w:rsidP="007F3F05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A81002" w:rsidRDefault="00A81002" w:rsidP="007F3F05">
            <w:pPr>
              <w:spacing w:line="276" w:lineRule="auto"/>
              <w:jc w:val="center"/>
            </w:pPr>
            <w:r>
              <w:t>İmza</w:t>
            </w: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1</w:t>
            </w:r>
          </w:p>
        </w:tc>
        <w:tc>
          <w:tcPr>
            <w:tcW w:w="1701" w:type="dxa"/>
            <w:shd w:val="clear" w:color="auto" w:fill="FFFFFF"/>
          </w:tcPr>
          <w:p w:rsidR="00A17EC7" w:rsidRPr="00BC05D9" w:rsidRDefault="00A17EC7" w:rsidP="00A17EC7">
            <w:r w:rsidRPr="00BC05D9">
              <w:t>1134127012</w:t>
            </w:r>
          </w:p>
        </w:tc>
        <w:tc>
          <w:tcPr>
            <w:tcW w:w="3118" w:type="dxa"/>
            <w:shd w:val="clear" w:color="auto" w:fill="FFFFFF"/>
          </w:tcPr>
          <w:p w:rsidR="00A17EC7" w:rsidRPr="00BC05D9" w:rsidRDefault="00A17EC7" w:rsidP="00A17EC7">
            <w:r w:rsidRPr="00BC05D9">
              <w:t>ZELİHA POYRAZ</w:t>
            </w:r>
          </w:p>
        </w:tc>
        <w:tc>
          <w:tcPr>
            <w:tcW w:w="2977" w:type="dxa"/>
            <w:shd w:val="clear" w:color="auto" w:fill="FFFFFF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2</w:t>
            </w:r>
          </w:p>
        </w:tc>
        <w:tc>
          <w:tcPr>
            <w:tcW w:w="1701" w:type="dxa"/>
            <w:shd w:val="clear" w:color="auto" w:fill="F0F4F3"/>
          </w:tcPr>
          <w:p w:rsidR="00A17EC7" w:rsidRPr="00BC05D9" w:rsidRDefault="00A17EC7" w:rsidP="00A17EC7">
            <w:r w:rsidRPr="00BC05D9">
              <w:t>1134127013</w:t>
            </w:r>
          </w:p>
        </w:tc>
        <w:tc>
          <w:tcPr>
            <w:tcW w:w="3118" w:type="dxa"/>
            <w:shd w:val="clear" w:color="auto" w:fill="F0F4F3"/>
          </w:tcPr>
          <w:p w:rsidR="00A17EC7" w:rsidRPr="00BC05D9" w:rsidRDefault="00A17EC7" w:rsidP="00A17EC7">
            <w:r w:rsidRPr="00BC05D9">
              <w:t>AYGÜN ALAN</w:t>
            </w:r>
          </w:p>
        </w:tc>
        <w:tc>
          <w:tcPr>
            <w:tcW w:w="2977" w:type="dxa"/>
            <w:shd w:val="clear" w:color="auto" w:fill="F0F4F3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3</w:t>
            </w:r>
          </w:p>
        </w:tc>
        <w:tc>
          <w:tcPr>
            <w:tcW w:w="1701" w:type="dxa"/>
            <w:shd w:val="clear" w:color="auto" w:fill="FFFFFF"/>
          </w:tcPr>
          <w:p w:rsidR="00A17EC7" w:rsidRPr="00BC05D9" w:rsidRDefault="00A17EC7" w:rsidP="00A17EC7">
            <w:r w:rsidRPr="00BC05D9">
              <w:t>1144127002</w:t>
            </w:r>
          </w:p>
        </w:tc>
        <w:tc>
          <w:tcPr>
            <w:tcW w:w="3118" w:type="dxa"/>
            <w:shd w:val="clear" w:color="auto" w:fill="FFFFFF"/>
          </w:tcPr>
          <w:p w:rsidR="00A17EC7" w:rsidRPr="00BC05D9" w:rsidRDefault="00A17EC7" w:rsidP="00A17EC7">
            <w:r w:rsidRPr="00BC05D9">
              <w:t>FIRAT YILMAZ</w:t>
            </w:r>
          </w:p>
        </w:tc>
        <w:tc>
          <w:tcPr>
            <w:tcW w:w="2977" w:type="dxa"/>
            <w:shd w:val="clear" w:color="auto" w:fill="FFFFFF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4</w:t>
            </w:r>
          </w:p>
        </w:tc>
        <w:tc>
          <w:tcPr>
            <w:tcW w:w="1701" w:type="dxa"/>
            <w:shd w:val="clear" w:color="auto" w:fill="F0F4F3"/>
          </w:tcPr>
          <w:p w:rsidR="00A17EC7" w:rsidRPr="00BC05D9" w:rsidRDefault="00A17EC7" w:rsidP="00A17EC7">
            <w:r w:rsidRPr="00BC05D9">
              <w:t>1154127019</w:t>
            </w:r>
          </w:p>
        </w:tc>
        <w:tc>
          <w:tcPr>
            <w:tcW w:w="3118" w:type="dxa"/>
            <w:shd w:val="clear" w:color="auto" w:fill="F0F4F3"/>
          </w:tcPr>
          <w:p w:rsidR="00A17EC7" w:rsidRPr="00BC05D9" w:rsidRDefault="00A17EC7" w:rsidP="00A17EC7">
            <w:r w:rsidRPr="00BC05D9">
              <w:t>FERDİ ÇELİK</w:t>
            </w:r>
          </w:p>
        </w:tc>
        <w:tc>
          <w:tcPr>
            <w:tcW w:w="2977" w:type="dxa"/>
            <w:shd w:val="clear" w:color="auto" w:fill="F0F4F3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5</w:t>
            </w:r>
          </w:p>
        </w:tc>
        <w:tc>
          <w:tcPr>
            <w:tcW w:w="1701" w:type="dxa"/>
            <w:shd w:val="clear" w:color="auto" w:fill="FFFFFF"/>
          </w:tcPr>
          <w:p w:rsidR="00A17EC7" w:rsidRPr="00BC05D9" w:rsidRDefault="00A17EC7" w:rsidP="00A17EC7">
            <w:r w:rsidRPr="00BC05D9">
              <w:t>1154127022</w:t>
            </w:r>
          </w:p>
        </w:tc>
        <w:tc>
          <w:tcPr>
            <w:tcW w:w="3118" w:type="dxa"/>
            <w:shd w:val="clear" w:color="auto" w:fill="FFFFFF"/>
          </w:tcPr>
          <w:p w:rsidR="00A17EC7" w:rsidRPr="00BC05D9" w:rsidRDefault="00A17EC7" w:rsidP="00A17EC7">
            <w:r w:rsidRPr="00BC05D9">
              <w:t>SÜLEYMAN TAŞDAN</w:t>
            </w:r>
          </w:p>
        </w:tc>
        <w:tc>
          <w:tcPr>
            <w:tcW w:w="2977" w:type="dxa"/>
            <w:shd w:val="clear" w:color="auto" w:fill="FFFFFF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6</w:t>
            </w:r>
          </w:p>
        </w:tc>
        <w:tc>
          <w:tcPr>
            <w:tcW w:w="1701" w:type="dxa"/>
            <w:shd w:val="clear" w:color="auto" w:fill="F0F4F3"/>
          </w:tcPr>
          <w:p w:rsidR="00A17EC7" w:rsidRPr="00BC05D9" w:rsidRDefault="00A17EC7" w:rsidP="00A17EC7">
            <w:r w:rsidRPr="00BC05D9">
              <w:t>1154127025</w:t>
            </w:r>
          </w:p>
        </w:tc>
        <w:tc>
          <w:tcPr>
            <w:tcW w:w="3118" w:type="dxa"/>
            <w:shd w:val="clear" w:color="auto" w:fill="F0F4F3"/>
          </w:tcPr>
          <w:p w:rsidR="00A17EC7" w:rsidRPr="00BC05D9" w:rsidRDefault="00A17EC7" w:rsidP="00A17EC7">
            <w:r w:rsidRPr="00BC05D9">
              <w:t>KÜBRA BOS</w:t>
            </w:r>
          </w:p>
        </w:tc>
        <w:tc>
          <w:tcPr>
            <w:tcW w:w="2977" w:type="dxa"/>
            <w:shd w:val="clear" w:color="auto" w:fill="F0F4F3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7</w:t>
            </w:r>
          </w:p>
        </w:tc>
        <w:tc>
          <w:tcPr>
            <w:tcW w:w="1701" w:type="dxa"/>
            <w:shd w:val="clear" w:color="auto" w:fill="FFFFFF"/>
          </w:tcPr>
          <w:p w:rsidR="00A17EC7" w:rsidRPr="00BC05D9" w:rsidRDefault="00A17EC7" w:rsidP="00A17EC7">
            <w:r w:rsidRPr="00BC05D9">
              <w:t>1154127037</w:t>
            </w:r>
          </w:p>
        </w:tc>
        <w:tc>
          <w:tcPr>
            <w:tcW w:w="3118" w:type="dxa"/>
            <w:shd w:val="clear" w:color="auto" w:fill="FFFFFF"/>
          </w:tcPr>
          <w:p w:rsidR="00A17EC7" w:rsidRPr="00BC05D9" w:rsidRDefault="00A17EC7" w:rsidP="00A17EC7">
            <w:r w:rsidRPr="00BC05D9">
              <w:t>YUNUS YALAZ</w:t>
            </w:r>
          </w:p>
        </w:tc>
        <w:tc>
          <w:tcPr>
            <w:tcW w:w="2977" w:type="dxa"/>
            <w:shd w:val="clear" w:color="auto" w:fill="FFFFFF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8</w:t>
            </w:r>
          </w:p>
        </w:tc>
        <w:tc>
          <w:tcPr>
            <w:tcW w:w="1701" w:type="dxa"/>
            <w:shd w:val="clear" w:color="auto" w:fill="F0F4F3"/>
          </w:tcPr>
          <w:p w:rsidR="00A17EC7" w:rsidRPr="00BC05D9" w:rsidRDefault="00A17EC7" w:rsidP="00A17EC7">
            <w:r w:rsidRPr="00BC05D9">
              <w:t>1154127043</w:t>
            </w:r>
          </w:p>
        </w:tc>
        <w:tc>
          <w:tcPr>
            <w:tcW w:w="3118" w:type="dxa"/>
            <w:shd w:val="clear" w:color="auto" w:fill="F0F4F3"/>
          </w:tcPr>
          <w:p w:rsidR="00A17EC7" w:rsidRPr="00BC05D9" w:rsidRDefault="00A17EC7" w:rsidP="00A17EC7">
            <w:r w:rsidRPr="00BC05D9">
              <w:t>ERDİNÇ ÖNDER</w:t>
            </w:r>
          </w:p>
        </w:tc>
        <w:tc>
          <w:tcPr>
            <w:tcW w:w="2977" w:type="dxa"/>
            <w:shd w:val="clear" w:color="auto" w:fill="F0F4F3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9</w:t>
            </w:r>
          </w:p>
        </w:tc>
        <w:tc>
          <w:tcPr>
            <w:tcW w:w="1701" w:type="dxa"/>
            <w:shd w:val="clear" w:color="auto" w:fill="FFFFFF"/>
          </w:tcPr>
          <w:p w:rsidR="00A17EC7" w:rsidRPr="00BC05D9" w:rsidRDefault="00A17EC7" w:rsidP="00A17EC7">
            <w:r w:rsidRPr="00BC05D9">
              <w:t>1154127046</w:t>
            </w:r>
          </w:p>
        </w:tc>
        <w:tc>
          <w:tcPr>
            <w:tcW w:w="3118" w:type="dxa"/>
            <w:shd w:val="clear" w:color="auto" w:fill="FFFFFF"/>
          </w:tcPr>
          <w:p w:rsidR="00A17EC7" w:rsidRPr="00BC05D9" w:rsidRDefault="00A17EC7" w:rsidP="00A17EC7">
            <w:r w:rsidRPr="00BC05D9">
              <w:t>KUBİLAY ORDO</w:t>
            </w:r>
          </w:p>
        </w:tc>
        <w:tc>
          <w:tcPr>
            <w:tcW w:w="2977" w:type="dxa"/>
            <w:shd w:val="clear" w:color="auto" w:fill="FFFFFF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10</w:t>
            </w:r>
          </w:p>
        </w:tc>
        <w:tc>
          <w:tcPr>
            <w:tcW w:w="1701" w:type="dxa"/>
            <w:shd w:val="clear" w:color="auto" w:fill="F0F4F3"/>
          </w:tcPr>
          <w:p w:rsidR="00A17EC7" w:rsidRPr="00BC05D9" w:rsidRDefault="00A17EC7" w:rsidP="00A17EC7">
            <w:r w:rsidRPr="00BC05D9">
              <w:t>1154127047</w:t>
            </w:r>
          </w:p>
        </w:tc>
        <w:tc>
          <w:tcPr>
            <w:tcW w:w="3118" w:type="dxa"/>
            <w:shd w:val="clear" w:color="auto" w:fill="F0F4F3"/>
          </w:tcPr>
          <w:p w:rsidR="00A17EC7" w:rsidRPr="00BC05D9" w:rsidRDefault="00A17EC7" w:rsidP="00A17EC7">
            <w:r w:rsidRPr="00BC05D9">
              <w:t>HAKAN KAYA</w:t>
            </w:r>
          </w:p>
        </w:tc>
        <w:tc>
          <w:tcPr>
            <w:tcW w:w="2977" w:type="dxa"/>
            <w:shd w:val="clear" w:color="auto" w:fill="F0F4F3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11</w:t>
            </w:r>
          </w:p>
        </w:tc>
        <w:tc>
          <w:tcPr>
            <w:tcW w:w="1701" w:type="dxa"/>
            <w:shd w:val="clear" w:color="auto" w:fill="FFFFFF"/>
          </w:tcPr>
          <w:p w:rsidR="00A17EC7" w:rsidRPr="00BC05D9" w:rsidRDefault="00A17EC7" w:rsidP="00A17EC7">
            <w:r w:rsidRPr="00BC05D9">
              <w:t>1154127050</w:t>
            </w:r>
          </w:p>
        </w:tc>
        <w:tc>
          <w:tcPr>
            <w:tcW w:w="3118" w:type="dxa"/>
            <w:shd w:val="clear" w:color="auto" w:fill="FFFFFF"/>
          </w:tcPr>
          <w:p w:rsidR="00A17EC7" w:rsidRPr="00BC05D9" w:rsidRDefault="00A17EC7" w:rsidP="00A17EC7">
            <w:r w:rsidRPr="00BC05D9">
              <w:t>BERK CAN AĞIRBAŞ</w:t>
            </w:r>
          </w:p>
        </w:tc>
        <w:tc>
          <w:tcPr>
            <w:tcW w:w="2977" w:type="dxa"/>
            <w:shd w:val="clear" w:color="auto" w:fill="FFFFFF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12</w:t>
            </w:r>
          </w:p>
        </w:tc>
        <w:tc>
          <w:tcPr>
            <w:tcW w:w="1701" w:type="dxa"/>
            <w:shd w:val="clear" w:color="auto" w:fill="F0F4F3"/>
          </w:tcPr>
          <w:p w:rsidR="00A17EC7" w:rsidRPr="00BC05D9" w:rsidRDefault="00A17EC7" w:rsidP="00A17EC7">
            <w:r w:rsidRPr="00BC05D9">
              <w:t>1154127802</w:t>
            </w:r>
          </w:p>
        </w:tc>
        <w:tc>
          <w:tcPr>
            <w:tcW w:w="3118" w:type="dxa"/>
            <w:shd w:val="clear" w:color="auto" w:fill="F0F4F3"/>
          </w:tcPr>
          <w:p w:rsidR="00A17EC7" w:rsidRPr="00BC05D9" w:rsidRDefault="00A17EC7" w:rsidP="00A17EC7">
            <w:r w:rsidRPr="00BC05D9">
              <w:t>FATOŞ ÇINAR</w:t>
            </w:r>
          </w:p>
        </w:tc>
        <w:tc>
          <w:tcPr>
            <w:tcW w:w="2977" w:type="dxa"/>
            <w:shd w:val="clear" w:color="auto" w:fill="F0F4F3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13</w:t>
            </w:r>
          </w:p>
        </w:tc>
        <w:tc>
          <w:tcPr>
            <w:tcW w:w="1701" w:type="dxa"/>
            <w:shd w:val="clear" w:color="auto" w:fill="FFFFFF"/>
          </w:tcPr>
          <w:p w:rsidR="00A17EC7" w:rsidRPr="00BC05D9" w:rsidRDefault="00A17EC7" w:rsidP="00A17EC7">
            <w:r w:rsidRPr="00BC05D9">
              <w:t>1164127001</w:t>
            </w:r>
          </w:p>
        </w:tc>
        <w:tc>
          <w:tcPr>
            <w:tcW w:w="3118" w:type="dxa"/>
            <w:shd w:val="clear" w:color="auto" w:fill="FFFFFF"/>
          </w:tcPr>
          <w:p w:rsidR="00A17EC7" w:rsidRPr="00BC05D9" w:rsidRDefault="00A17EC7" w:rsidP="00A17EC7">
            <w:r w:rsidRPr="00BC05D9">
              <w:t>MERT KIVRAK</w:t>
            </w:r>
          </w:p>
        </w:tc>
        <w:tc>
          <w:tcPr>
            <w:tcW w:w="2977" w:type="dxa"/>
            <w:shd w:val="clear" w:color="auto" w:fill="FFFFFF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14</w:t>
            </w:r>
          </w:p>
        </w:tc>
        <w:tc>
          <w:tcPr>
            <w:tcW w:w="1701" w:type="dxa"/>
            <w:shd w:val="clear" w:color="auto" w:fill="F0F4F3"/>
          </w:tcPr>
          <w:p w:rsidR="00A17EC7" w:rsidRPr="00BC05D9" w:rsidRDefault="00A17EC7" w:rsidP="00A17EC7">
            <w:r w:rsidRPr="00BC05D9">
              <w:t>1164127002</w:t>
            </w:r>
          </w:p>
        </w:tc>
        <w:tc>
          <w:tcPr>
            <w:tcW w:w="3118" w:type="dxa"/>
            <w:shd w:val="clear" w:color="auto" w:fill="F0F4F3"/>
          </w:tcPr>
          <w:p w:rsidR="00A17EC7" w:rsidRPr="00BC05D9" w:rsidRDefault="00A17EC7" w:rsidP="00A17EC7">
            <w:r w:rsidRPr="00BC05D9">
              <w:t>DUYGU BULUT</w:t>
            </w:r>
          </w:p>
        </w:tc>
        <w:tc>
          <w:tcPr>
            <w:tcW w:w="2977" w:type="dxa"/>
            <w:shd w:val="clear" w:color="auto" w:fill="F0F4F3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15</w:t>
            </w:r>
          </w:p>
        </w:tc>
        <w:tc>
          <w:tcPr>
            <w:tcW w:w="1701" w:type="dxa"/>
            <w:shd w:val="clear" w:color="auto" w:fill="FFFFFF"/>
          </w:tcPr>
          <w:p w:rsidR="00A17EC7" w:rsidRPr="00BC05D9" w:rsidRDefault="00A17EC7" w:rsidP="00A17EC7">
            <w:r w:rsidRPr="00BC05D9">
              <w:t>1164127003</w:t>
            </w:r>
          </w:p>
        </w:tc>
        <w:tc>
          <w:tcPr>
            <w:tcW w:w="3118" w:type="dxa"/>
            <w:shd w:val="clear" w:color="auto" w:fill="FFFFFF"/>
          </w:tcPr>
          <w:p w:rsidR="00A17EC7" w:rsidRPr="00BC05D9" w:rsidRDefault="00A17EC7" w:rsidP="00A17EC7">
            <w:r w:rsidRPr="00BC05D9">
              <w:t>SEZEN UYSAL</w:t>
            </w:r>
          </w:p>
        </w:tc>
        <w:tc>
          <w:tcPr>
            <w:tcW w:w="2977" w:type="dxa"/>
            <w:shd w:val="clear" w:color="auto" w:fill="FFFFFF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16</w:t>
            </w:r>
          </w:p>
        </w:tc>
        <w:tc>
          <w:tcPr>
            <w:tcW w:w="1701" w:type="dxa"/>
            <w:shd w:val="clear" w:color="auto" w:fill="F0F4F3"/>
          </w:tcPr>
          <w:p w:rsidR="00A17EC7" w:rsidRPr="00BC05D9" w:rsidRDefault="00A17EC7" w:rsidP="00A17EC7">
            <w:r w:rsidRPr="00BC05D9">
              <w:t>1164127005</w:t>
            </w:r>
          </w:p>
        </w:tc>
        <w:tc>
          <w:tcPr>
            <w:tcW w:w="3118" w:type="dxa"/>
            <w:shd w:val="clear" w:color="auto" w:fill="F0F4F3"/>
          </w:tcPr>
          <w:p w:rsidR="00A17EC7" w:rsidRPr="00BC05D9" w:rsidRDefault="00A17EC7" w:rsidP="00A17EC7">
            <w:r w:rsidRPr="00BC05D9">
              <w:t>FİKRİ ÇAĞRI DURAK</w:t>
            </w:r>
          </w:p>
        </w:tc>
        <w:tc>
          <w:tcPr>
            <w:tcW w:w="2977" w:type="dxa"/>
            <w:shd w:val="clear" w:color="auto" w:fill="F0F4F3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17</w:t>
            </w:r>
          </w:p>
        </w:tc>
        <w:tc>
          <w:tcPr>
            <w:tcW w:w="1701" w:type="dxa"/>
            <w:shd w:val="clear" w:color="auto" w:fill="FFFFFF"/>
          </w:tcPr>
          <w:p w:rsidR="00A17EC7" w:rsidRPr="00BC05D9" w:rsidRDefault="00A17EC7" w:rsidP="00A17EC7">
            <w:r w:rsidRPr="00BC05D9">
              <w:t>1164127006</w:t>
            </w:r>
          </w:p>
        </w:tc>
        <w:tc>
          <w:tcPr>
            <w:tcW w:w="3118" w:type="dxa"/>
            <w:shd w:val="clear" w:color="auto" w:fill="FFFFFF"/>
          </w:tcPr>
          <w:p w:rsidR="00A17EC7" w:rsidRPr="00BC05D9" w:rsidRDefault="00A17EC7" w:rsidP="00A17EC7">
            <w:r w:rsidRPr="00BC05D9">
              <w:t>BEYZA KOCACIK</w:t>
            </w:r>
          </w:p>
        </w:tc>
        <w:tc>
          <w:tcPr>
            <w:tcW w:w="2977" w:type="dxa"/>
            <w:shd w:val="clear" w:color="auto" w:fill="FFFFFF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18</w:t>
            </w:r>
          </w:p>
        </w:tc>
        <w:tc>
          <w:tcPr>
            <w:tcW w:w="1701" w:type="dxa"/>
            <w:shd w:val="clear" w:color="auto" w:fill="F0F4F3"/>
          </w:tcPr>
          <w:p w:rsidR="00A17EC7" w:rsidRPr="00BC05D9" w:rsidRDefault="00A17EC7" w:rsidP="00A17EC7">
            <w:r w:rsidRPr="00BC05D9">
              <w:t>1164127008</w:t>
            </w:r>
          </w:p>
        </w:tc>
        <w:tc>
          <w:tcPr>
            <w:tcW w:w="3118" w:type="dxa"/>
            <w:shd w:val="clear" w:color="auto" w:fill="F0F4F3"/>
          </w:tcPr>
          <w:p w:rsidR="00A17EC7" w:rsidRPr="00BC05D9" w:rsidRDefault="00A17EC7" w:rsidP="00A17EC7">
            <w:r w:rsidRPr="00BC05D9">
              <w:t>HATİCE ÇİĞDEM NURAL</w:t>
            </w:r>
          </w:p>
        </w:tc>
        <w:tc>
          <w:tcPr>
            <w:tcW w:w="2977" w:type="dxa"/>
            <w:shd w:val="clear" w:color="auto" w:fill="F0F4F3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19</w:t>
            </w:r>
          </w:p>
        </w:tc>
        <w:tc>
          <w:tcPr>
            <w:tcW w:w="1701" w:type="dxa"/>
            <w:shd w:val="clear" w:color="auto" w:fill="FFFFFF"/>
          </w:tcPr>
          <w:p w:rsidR="00A17EC7" w:rsidRPr="00BC05D9" w:rsidRDefault="00A17EC7" w:rsidP="00A17EC7">
            <w:r w:rsidRPr="00BC05D9">
              <w:t>1164127010</w:t>
            </w:r>
          </w:p>
        </w:tc>
        <w:tc>
          <w:tcPr>
            <w:tcW w:w="3118" w:type="dxa"/>
            <w:shd w:val="clear" w:color="auto" w:fill="FFFFFF"/>
          </w:tcPr>
          <w:p w:rsidR="00A17EC7" w:rsidRPr="00BC05D9" w:rsidRDefault="00A17EC7" w:rsidP="00A17EC7">
            <w:r w:rsidRPr="00BC05D9">
              <w:t>NİZAR OĞUZ</w:t>
            </w:r>
          </w:p>
        </w:tc>
        <w:tc>
          <w:tcPr>
            <w:tcW w:w="2977" w:type="dxa"/>
            <w:shd w:val="clear" w:color="auto" w:fill="FFFFFF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20</w:t>
            </w:r>
          </w:p>
        </w:tc>
        <w:tc>
          <w:tcPr>
            <w:tcW w:w="1701" w:type="dxa"/>
            <w:shd w:val="clear" w:color="auto" w:fill="F0F4F3"/>
          </w:tcPr>
          <w:p w:rsidR="00A17EC7" w:rsidRPr="00BC05D9" w:rsidRDefault="00A17EC7" w:rsidP="00A17EC7">
            <w:r w:rsidRPr="00BC05D9">
              <w:t>1164127011</w:t>
            </w:r>
          </w:p>
        </w:tc>
        <w:tc>
          <w:tcPr>
            <w:tcW w:w="3118" w:type="dxa"/>
            <w:shd w:val="clear" w:color="auto" w:fill="F0F4F3"/>
          </w:tcPr>
          <w:p w:rsidR="00A17EC7" w:rsidRPr="00BC05D9" w:rsidRDefault="00A17EC7" w:rsidP="00A17EC7">
            <w:r w:rsidRPr="00BC05D9">
              <w:t>ELİF BUDAK</w:t>
            </w:r>
          </w:p>
        </w:tc>
        <w:tc>
          <w:tcPr>
            <w:tcW w:w="2977" w:type="dxa"/>
            <w:shd w:val="clear" w:color="auto" w:fill="F0F4F3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21</w:t>
            </w:r>
          </w:p>
        </w:tc>
        <w:tc>
          <w:tcPr>
            <w:tcW w:w="1701" w:type="dxa"/>
            <w:shd w:val="clear" w:color="auto" w:fill="FFFFFF"/>
          </w:tcPr>
          <w:p w:rsidR="00A17EC7" w:rsidRPr="00BC05D9" w:rsidRDefault="00A17EC7" w:rsidP="00A17EC7">
            <w:r w:rsidRPr="00BC05D9">
              <w:t>1164127013</w:t>
            </w:r>
          </w:p>
        </w:tc>
        <w:tc>
          <w:tcPr>
            <w:tcW w:w="3118" w:type="dxa"/>
            <w:shd w:val="clear" w:color="auto" w:fill="FFFFFF"/>
          </w:tcPr>
          <w:p w:rsidR="00A17EC7" w:rsidRPr="00BC05D9" w:rsidRDefault="00A17EC7" w:rsidP="00A17EC7">
            <w:r w:rsidRPr="00BC05D9">
              <w:t>DİLAN TAN</w:t>
            </w:r>
          </w:p>
        </w:tc>
        <w:tc>
          <w:tcPr>
            <w:tcW w:w="2977" w:type="dxa"/>
            <w:shd w:val="clear" w:color="auto" w:fill="FFFFFF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22</w:t>
            </w:r>
          </w:p>
        </w:tc>
        <w:tc>
          <w:tcPr>
            <w:tcW w:w="1701" w:type="dxa"/>
            <w:shd w:val="clear" w:color="auto" w:fill="F0F4F3"/>
          </w:tcPr>
          <w:p w:rsidR="00A17EC7" w:rsidRPr="00BC05D9" w:rsidRDefault="00A17EC7" w:rsidP="00A17EC7">
            <w:r w:rsidRPr="00BC05D9">
              <w:t>1164127014</w:t>
            </w:r>
          </w:p>
        </w:tc>
        <w:tc>
          <w:tcPr>
            <w:tcW w:w="3118" w:type="dxa"/>
            <w:shd w:val="clear" w:color="auto" w:fill="F0F4F3"/>
          </w:tcPr>
          <w:p w:rsidR="00A17EC7" w:rsidRPr="00BC05D9" w:rsidRDefault="00A17EC7" w:rsidP="00A17EC7">
            <w:r w:rsidRPr="00BC05D9">
              <w:t>DERYA KOÇER</w:t>
            </w:r>
          </w:p>
        </w:tc>
        <w:tc>
          <w:tcPr>
            <w:tcW w:w="2977" w:type="dxa"/>
            <w:shd w:val="clear" w:color="auto" w:fill="F0F4F3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23</w:t>
            </w:r>
          </w:p>
        </w:tc>
        <w:tc>
          <w:tcPr>
            <w:tcW w:w="1701" w:type="dxa"/>
            <w:shd w:val="clear" w:color="auto" w:fill="FFFFFF"/>
          </w:tcPr>
          <w:p w:rsidR="00A17EC7" w:rsidRPr="00BC05D9" w:rsidRDefault="00A17EC7" w:rsidP="00A17EC7">
            <w:r w:rsidRPr="00BC05D9">
              <w:t>1164127016</w:t>
            </w:r>
          </w:p>
        </w:tc>
        <w:tc>
          <w:tcPr>
            <w:tcW w:w="3118" w:type="dxa"/>
            <w:shd w:val="clear" w:color="auto" w:fill="FFFFFF"/>
          </w:tcPr>
          <w:p w:rsidR="00A17EC7" w:rsidRPr="00BC05D9" w:rsidRDefault="00A17EC7" w:rsidP="00A17EC7">
            <w:r w:rsidRPr="00BC05D9">
              <w:t>ELİF GENÇ</w:t>
            </w:r>
          </w:p>
        </w:tc>
        <w:tc>
          <w:tcPr>
            <w:tcW w:w="2977" w:type="dxa"/>
            <w:shd w:val="clear" w:color="auto" w:fill="FFFFFF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24</w:t>
            </w:r>
          </w:p>
        </w:tc>
        <w:tc>
          <w:tcPr>
            <w:tcW w:w="1701" w:type="dxa"/>
            <w:shd w:val="clear" w:color="auto" w:fill="F0F4F3"/>
          </w:tcPr>
          <w:p w:rsidR="00A17EC7" w:rsidRPr="00BC05D9" w:rsidRDefault="00A17EC7" w:rsidP="00A17EC7">
            <w:r w:rsidRPr="00BC05D9">
              <w:t>1164127020</w:t>
            </w:r>
          </w:p>
        </w:tc>
        <w:tc>
          <w:tcPr>
            <w:tcW w:w="3118" w:type="dxa"/>
            <w:shd w:val="clear" w:color="auto" w:fill="F0F4F3"/>
          </w:tcPr>
          <w:p w:rsidR="00A17EC7" w:rsidRPr="00BC05D9" w:rsidRDefault="00A17EC7" w:rsidP="00A17EC7">
            <w:r w:rsidRPr="00BC05D9">
              <w:t>SELEN EVCİ</w:t>
            </w:r>
          </w:p>
        </w:tc>
        <w:tc>
          <w:tcPr>
            <w:tcW w:w="2977" w:type="dxa"/>
            <w:shd w:val="clear" w:color="auto" w:fill="F0F4F3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25</w:t>
            </w:r>
          </w:p>
        </w:tc>
        <w:tc>
          <w:tcPr>
            <w:tcW w:w="1701" w:type="dxa"/>
            <w:shd w:val="clear" w:color="auto" w:fill="FFFFFF"/>
          </w:tcPr>
          <w:p w:rsidR="00A17EC7" w:rsidRPr="00BC05D9" w:rsidRDefault="00A17EC7" w:rsidP="00A17EC7">
            <w:r w:rsidRPr="00BC05D9">
              <w:t>1164127021</w:t>
            </w:r>
          </w:p>
        </w:tc>
        <w:tc>
          <w:tcPr>
            <w:tcW w:w="3118" w:type="dxa"/>
            <w:shd w:val="clear" w:color="auto" w:fill="FFFFFF"/>
          </w:tcPr>
          <w:p w:rsidR="00A17EC7" w:rsidRPr="00BC05D9" w:rsidRDefault="00A17EC7" w:rsidP="00A17EC7">
            <w:r w:rsidRPr="00BC05D9">
              <w:t>OKTAY AY</w:t>
            </w:r>
          </w:p>
        </w:tc>
        <w:tc>
          <w:tcPr>
            <w:tcW w:w="2977" w:type="dxa"/>
            <w:shd w:val="clear" w:color="auto" w:fill="FFFFFF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26</w:t>
            </w:r>
          </w:p>
        </w:tc>
        <w:tc>
          <w:tcPr>
            <w:tcW w:w="1701" w:type="dxa"/>
            <w:shd w:val="clear" w:color="auto" w:fill="F0F4F3"/>
          </w:tcPr>
          <w:p w:rsidR="00A17EC7" w:rsidRPr="00BC05D9" w:rsidRDefault="00A17EC7" w:rsidP="00A17EC7">
            <w:r w:rsidRPr="00BC05D9">
              <w:t>1164127023</w:t>
            </w:r>
          </w:p>
        </w:tc>
        <w:tc>
          <w:tcPr>
            <w:tcW w:w="3118" w:type="dxa"/>
            <w:shd w:val="clear" w:color="auto" w:fill="F0F4F3"/>
          </w:tcPr>
          <w:p w:rsidR="00A17EC7" w:rsidRPr="00BC05D9" w:rsidRDefault="00A17EC7" w:rsidP="00A17EC7">
            <w:r w:rsidRPr="00BC05D9">
              <w:t>UMUTCAN ERDEM</w:t>
            </w:r>
          </w:p>
        </w:tc>
        <w:tc>
          <w:tcPr>
            <w:tcW w:w="2977" w:type="dxa"/>
            <w:shd w:val="clear" w:color="auto" w:fill="F0F4F3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27</w:t>
            </w:r>
          </w:p>
        </w:tc>
        <w:tc>
          <w:tcPr>
            <w:tcW w:w="1701" w:type="dxa"/>
            <w:shd w:val="clear" w:color="auto" w:fill="FFFFFF"/>
          </w:tcPr>
          <w:p w:rsidR="00A17EC7" w:rsidRPr="00BC05D9" w:rsidRDefault="00A17EC7" w:rsidP="00A17EC7">
            <w:r w:rsidRPr="00BC05D9">
              <w:t>1164127025</w:t>
            </w:r>
          </w:p>
        </w:tc>
        <w:tc>
          <w:tcPr>
            <w:tcW w:w="3118" w:type="dxa"/>
            <w:shd w:val="clear" w:color="auto" w:fill="FFFFFF"/>
          </w:tcPr>
          <w:p w:rsidR="00A17EC7" w:rsidRPr="00BC05D9" w:rsidRDefault="00A17EC7" w:rsidP="00A17EC7">
            <w:r w:rsidRPr="00BC05D9">
              <w:t>KADRİYE İLKAY KARABUDAK</w:t>
            </w:r>
          </w:p>
        </w:tc>
        <w:tc>
          <w:tcPr>
            <w:tcW w:w="2977" w:type="dxa"/>
            <w:shd w:val="clear" w:color="auto" w:fill="FFFFFF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28</w:t>
            </w:r>
          </w:p>
        </w:tc>
        <w:tc>
          <w:tcPr>
            <w:tcW w:w="1701" w:type="dxa"/>
            <w:shd w:val="clear" w:color="auto" w:fill="F0F4F3"/>
          </w:tcPr>
          <w:p w:rsidR="00A17EC7" w:rsidRPr="00BC05D9" w:rsidRDefault="00A17EC7" w:rsidP="00A17EC7">
            <w:r w:rsidRPr="00BC05D9">
              <w:t>1164127026</w:t>
            </w:r>
          </w:p>
        </w:tc>
        <w:tc>
          <w:tcPr>
            <w:tcW w:w="3118" w:type="dxa"/>
            <w:shd w:val="clear" w:color="auto" w:fill="F0F4F3"/>
          </w:tcPr>
          <w:p w:rsidR="00A17EC7" w:rsidRPr="00BC05D9" w:rsidRDefault="00A17EC7" w:rsidP="00A17EC7">
            <w:r w:rsidRPr="00BC05D9">
              <w:t>İLKNUR ATEŞ</w:t>
            </w:r>
          </w:p>
        </w:tc>
        <w:tc>
          <w:tcPr>
            <w:tcW w:w="2977" w:type="dxa"/>
            <w:shd w:val="clear" w:color="auto" w:fill="F0F4F3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29</w:t>
            </w:r>
          </w:p>
        </w:tc>
        <w:tc>
          <w:tcPr>
            <w:tcW w:w="1701" w:type="dxa"/>
            <w:shd w:val="clear" w:color="auto" w:fill="FFFFFF"/>
          </w:tcPr>
          <w:p w:rsidR="00A17EC7" w:rsidRPr="00BC05D9" w:rsidRDefault="00A17EC7" w:rsidP="00A17EC7">
            <w:r w:rsidRPr="00BC05D9">
              <w:t>1164127027</w:t>
            </w:r>
          </w:p>
        </w:tc>
        <w:tc>
          <w:tcPr>
            <w:tcW w:w="3118" w:type="dxa"/>
            <w:shd w:val="clear" w:color="auto" w:fill="FFFFFF"/>
          </w:tcPr>
          <w:p w:rsidR="00A17EC7" w:rsidRPr="00BC05D9" w:rsidRDefault="00A17EC7" w:rsidP="00A17EC7">
            <w:r w:rsidRPr="00BC05D9">
              <w:t>İBRAHİM UÇAK</w:t>
            </w:r>
          </w:p>
        </w:tc>
        <w:tc>
          <w:tcPr>
            <w:tcW w:w="2977" w:type="dxa"/>
            <w:shd w:val="clear" w:color="auto" w:fill="FFFFFF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30</w:t>
            </w:r>
          </w:p>
        </w:tc>
        <w:tc>
          <w:tcPr>
            <w:tcW w:w="1701" w:type="dxa"/>
            <w:shd w:val="clear" w:color="auto" w:fill="F0F4F3"/>
          </w:tcPr>
          <w:p w:rsidR="00A17EC7" w:rsidRPr="00BC05D9" w:rsidRDefault="00A17EC7" w:rsidP="00A17EC7">
            <w:r w:rsidRPr="00BC05D9">
              <w:t>1164127028</w:t>
            </w:r>
          </w:p>
        </w:tc>
        <w:tc>
          <w:tcPr>
            <w:tcW w:w="3118" w:type="dxa"/>
            <w:shd w:val="clear" w:color="auto" w:fill="F0F4F3"/>
          </w:tcPr>
          <w:p w:rsidR="00A17EC7" w:rsidRPr="00BC05D9" w:rsidRDefault="00A17EC7" w:rsidP="00A17EC7">
            <w:r w:rsidRPr="00BC05D9">
              <w:t>ESRA ŞEKERCİ</w:t>
            </w:r>
          </w:p>
        </w:tc>
        <w:tc>
          <w:tcPr>
            <w:tcW w:w="2977" w:type="dxa"/>
            <w:shd w:val="clear" w:color="auto" w:fill="F0F4F3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A17EC7" w:rsidRPr="00BC05D9" w:rsidRDefault="00A17EC7" w:rsidP="00A17EC7">
            <w:r w:rsidRPr="00BC05D9">
              <w:t>1164127029</w:t>
            </w:r>
          </w:p>
        </w:tc>
        <w:tc>
          <w:tcPr>
            <w:tcW w:w="3118" w:type="dxa"/>
            <w:shd w:val="clear" w:color="auto" w:fill="FFFFFF"/>
          </w:tcPr>
          <w:p w:rsidR="00A17EC7" w:rsidRPr="00BC05D9" w:rsidRDefault="00A17EC7" w:rsidP="00A17EC7">
            <w:r w:rsidRPr="00BC05D9">
              <w:t>SİMGE BAKÇE</w:t>
            </w:r>
          </w:p>
        </w:tc>
        <w:tc>
          <w:tcPr>
            <w:tcW w:w="2977" w:type="dxa"/>
            <w:shd w:val="clear" w:color="auto" w:fill="FFFFFF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32</w:t>
            </w:r>
          </w:p>
        </w:tc>
        <w:tc>
          <w:tcPr>
            <w:tcW w:w="1701" w:type="dxa"/>
            <w:shd w:val="clear" w:color="auto" w:fill="F0F4F3"/>
          </w:tcPr>
          <w:p w:rsidR="00A17EC7" w:rsidRPr="00BC05D9" w:rsidRDefault="00A17EC7" w:rsidP="00A17EC7">
            <w:r w:rsidRPr="00BC05D9">
              <w:t>1164127030</w:t>
            </w:r>
          </w:p>
        </w:tc>
        <w:tc>
          <w:tcPr>
            <w:tcW w:w="3118" w:type="dxa"/>
            <w:shd w:val="clear" w:color="auto" w:fill="F0F4F3"/>
          </w:tcPr>
          <w:p w:rsidR="00A17EC7" w:rsidRPr="00BC05D9" w:rsidRDefault="00A17EC7" w:rsidP="00A17EC7">
            <w:r w:rsidRPr="00BC05D9">
              <w:t>YELİZ PALABIYIK</w:t>
            </w:r>
          </w:p>
        </w:tc>
        <w:tc>
          <w:tcPr>
            <w:tcW w:w="2977" w:type="dxa"/>
            <w:shd w:val="clear" w:color="auto" w:fill="F0F4F3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33</w:t>
            </w:r>
          </w:p>
        </w:tc>
        <w:tc>
          <w:tcPr>
            <w:tcW w:w="1701" w:type="dxa"/>
            <w:shd w:val="clear" w:color="auto" w:fill="FFFFFF"/>
          </w:tcPr>
          <w:p w:rsidR="00A17EC7" w:rsidRPr="00BC05D9" w:rsidRDefault="00A17EC7" w:rsidP="00A17EC7">
            <w:r w:rsidRPr="00BC05D9">
              <w:t>1164127031</w:t>
            </w:r>
          </w:p>
        </w:tc>
        <w:tc>
          <w:tcPr>
            <w:tcW w:w="3118" w:type="dxa"/>
            <w:shd w:val="clear" w:color="auto" w:fill="FFFFFF"/>
          </w:tcPr>
          <w:p w:rsidR="00A17EC7" w:rsidRPr="00BC05D9" w:rsidRDefault="00A17EC7" w:rsidP="00A17EC7">
            <w:r w:rsidRPr="00BC05D9">
              <w:t>AYŞEGÜL GÜÇ</w:t>
            </w:r>
          </w:p>
        </w:tc>
        <w:tc>
          <w:tcPr>
            <w:tcW w:w="2977" w:type="dxa"/>
            <w:shd w:val="clear" w:color="auto" w:fill="FFFFFF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34</w:t>
            </w:r>
          </w:p>
        </w:tc>
        <w:tc>
          <w:tcPr>
            <w:tcW w:w="1701" w:type="dxa"/>
            <w:shd w:val="clear" w:color="auto" w:fill="F0F4F3"/>
          </w:tcPr>
          <w:p w:rsidR="00A17EC7" w:rsidRPr="00BC05D9" w:rsidRDefault="00A17EC7" w:rsidP="00A17EC7">
            <w:r w:rsidRPr="00BC05D9">
              <w:t>1164127032</w:t>
            </w:r>
          </w:p>
        </w:tc>
        <w:tc>
          <w:tcPr>
            <w:tcW w:w="3118" w:type="dxa"/>
            <w:shd w:val="clear" w:color="auto" w:fill="F0F4F3"/>
          </w:tcPr>
          <w:p w:rsidR="00A17EC7" w:rsidRPr="00BC05D9" w:rsidRDefault="00A17EC7" w:rsidP="00A17EC7">
            <w:r w:rsidRPr="00BC05D9">
              <w:t>MERT YILMAZ</w:t>
            </w:r>
          </w:p>
        </w:tc>
        <w:tc>
          <w:tcPr>
            <w:tcW w:w="2977" w:type="dxa"/>
            <w:shd w:val="clear" w:color="auto" w:fill="F0F4F3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35</w:t>
            </w:r>
          </w:p>
        </w:tc>
        <w:tc>
          <w:tcPr>
            <w:tcW w:w="1701" w:type="dxa"/>
            <w:shd w:val="clear" w:color="auto" w:fill="FFFFFF"/>
          </w:tcPr>
          <w:p w:rsidR="00A17EC7" w:rsidRPr="00BC05D9" w:rsidRDefault="00A17EC7" w:rsidP="00A17EC7">
            <w:r w:rsidRPr="00BC05D9">
              <w:t>1164127033</w:t>
            </w:r>
          </w:p>
        </w:tc>
        <w:tc>
          <w:tcPr>
            <w:tcW w:w="3118" w:type="dxa"/>
            <w:shd w:val="clear" w:color="auto" w:fill="FFFFFF"/>
          </w:tcPr>
          <w:p w:rsidR="00A17EC7" w:rsidRPr="00BC05D9" w:rsidRDefault="00A17EC7" w:rsidP="00A17EC7">
            <w:r w:rsidRPr="00BC05D9">
              <w:t>İREM ÖZSARI</w:t>
            </w:r>
          </w:p>
        </w:tc>
        <w:tc>
          <w:tcPr>
            <w:tcW w:w="2977" w:type="dxa"/>
            <w:shd w:val="clear" w:color="auto" w:fill="FFFFFF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36</w:t>
            </w:r>
          </w:p>
        </w:tc>
        <w:tc>
          <w:tcPr>
            <w:tcW w:w="1701" w:type="dxa"/>
            <w:shd w:val="clear" w:color="auto" w:fill="F0F4F3"/>
          </w:tcPr>
          <w:p w:rsidR="00A17EC7" w:rsidRPr="00BC05D9" w:rsidRDefault="00A17EC7" w:rsidP="00A17EC7">
            <w:r w:rsidRPr="00BC05D9">
              <w:t>1164127034</w:t>
            </w:r>
          </w:p>
        </w:tc>
        <w:tc>
          <w:tcPr>
            <w:tcW w:w="3118" w:type="dxa"/>
            <w:shd w:val="clear" w:color="auto" w:fill="F0F4F3"/>
          </w:tcPr>
          <w:p w:rsidR="00A17EC7" w:rsidRPr="00BC05D9" w:rsidRDefault="00A17EC7" w:rsidP="00A17EC7">
            <w:r w:rsidRPr="00BC05D9">
              <w:t>DİLER KAYA</w:t>
            </w:r>
          </w:p>
        </w:tc>
        <w:tc>
          <w:tcPr>
            <w:tcW w:w="2977" w:type="dxa"/>
            <w:shd w:val="clear" w:color="auto" w:fill="F0F4F3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37</w:t>
            </w:r>
          </w:p>
        </w:tc>
        <w:tc>
          <w:tcPr>
            <w:tcW w:w="1701" w:type="dxa"/>
            <w:shd w:val="clear" w:color="auto" w:fill="FFFFFF"/>
          </w:tcPr>
          <w:p w:rsidR="00A17EC7" w:rsidRPr="00BC05D9" w:rsidRDefault="00A17EC7" w:rsidP="00A17EC7">
            <w:r w:rsidRPr="00BC05D9">
              <w:t>1164127035</w:t>
            </w:r>
          </w:p>
        </w:tc>
        <w:tc>
          <w:tcPr>
            <w:tcW w:w="3118" w:type="dxa"/>
            <w:shd w:val="clear" w:color="auto" w:fill="FFFFFF"/>
          </w:tcPr>
          <w:p w:rsidR="00A17EC7" w:rsidRPr="00BC05D9" w:rsidRDefault="00A17EC7" w:rsidP="00A17EC7">
            <w:r w:rsidRPr="00BC05D9">
              <w:t>BİLGE BOZKURT</w:t>
            </w:r>
          </w:p>
        </w:tc>
        <w:tc>
          <w:tcPr>
            <w:tcW w:w="2977" w:type="dxa"/>
            <w:shd w:val="clear" w:color="auto" w:fill="FFFFFF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38</w:t>
            </w:r>
          </w:p>
        </w:tc>
        <w:tc>
          <w:tcPr>
            <w:tcW w:w="1701" w:type="dxa"/>
            <w:shd w:val="clear" w:color="auto" w:fill="F0F4F3"/>
          </w:tcPr>
          <w:p w:rsidR="00A17EC7" w:rsidRPr="00BC05D9" w:rsidRDefault="00A17EC7" w:rsidP="00A17EC7">
            <w:r w:rsidRPr="00BC05D9">
              <w:t>1164127036</w:t>
            </w:r>
          </w:p>
        </w:tc>
        <w:tc>
          <w:tcPr>
            <w:tcW w:w="3118" w:type="dxa"/>
            <w:shd w:val="clear" w:color="auto" w:fill="F0F4F3"/>
          </w:tcPr>
          <w:p w:rsidR="00A17EC7" w:rsidRPr="00BC05D9" w:rsidRDefault="00A17EC7" w:rsidP="00A17EC7">
            <w:r w:rsidRPr="00BC05D9">
              <w:t>NİDA GÖZ</w:t>
            </w:r>
          </w:p>
        </w:tc>
        <w:tc>
          <w:tcPr>
            <w:tcW w:w="2977" w:type="dxa"/>
            <w:shd w:val="clear" w:color="auto" w:fill="F0F4F3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39</w:t>
            </w:r>
          </w:p>
        </w:tc>
        <w:tc>
          <w:tcPr>
            <w:tcW w:w="1701" w:type="dxa"/>
            <w:shd w:val="clear" w:color="auto" w:fill="FFFFFF"/>
          </w:tcPr>
          <w:p w:rsidR="00A17EC7" w:rsidRPr="00BC05D9" w:rsidRDefault="00A17EC7" w:rsidP="00A17EC7">
            <w:r w:rsidRPr="00BC05D9">
              <w:t>1164127037</w:t>
            </w:r>
          </w:p>
        </w:tc>
        <w:tc>
          <w:tcPr>
            <w:tcW w:w="3118" w:type="dxa"/>
            <w:shd w:val="clear" w:color="auto" w:fill="FFFFFF"/>
          </w:tcPr>
          <w:p w:rsidR="00A17EC7" w:rsidRPr="00BC05D9" w:rsidRDefault="00A17EC7" w:rsidP="00A17EC7">
            <w:r w:rsidRPr="00BC05D9">
              <w:t>ERAY URHAN</w:t>
            </w:r>
          </w:p>
        </w:tc>
        <w:tc>
          <w:tcPr>
            <w:tcW w:w="2977" w:type="dxa"/>
            <w:shd w:val="clear" w:color="auto" w:fill="FFFFFF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40</w:t>
            </w:r>
          </w:p>
        </w:tc>
        <w:tc>
          <w:tcPr>
            <w:tcW w:w="1701" w:type="dxa"/>
            <w:shd w:val="clear" w:color="auto" w:fill="F0F4F3"/>
          </w:tcPr>
          <w:p w:rsidR="00A17EC7" w:rsidRPr="00BC05D9" w:rsidRDefault="00A17EC7" w:rsidP="00A17EC7">
            <w:r w:rsidRPr="00BC05D9">
              <w:t>1164127038</w:t>
            </w:r>
          </w:p>
        </w:tc>
        <w:tc>
          <w:tcPr>
            <w:tcW w:w="3118" w:type="dxa"/>
            <w:shd w:val="clear" w:color="auto" w:fill="F0F4F3"/>
          </w:tcPr>
          <w:p w:rsidR="00A17EC7" w:rsidRPr="00BC05D9" w:rsidRDefault="00A17EC7" w:rsidP="00A17EC7">
            <w:r w:rsidRPr="00BC05D9">
              <w:t>SİNEM AYDIN</w:t>
            </w:r>
          </w:p>
        </w:tc>
        <w:tc>
          <w:tcPr>
            <w:tcW w:w="2977" w:type="dxa"/>
            <w:shd w:val="clear" w:color="auto" w:fill="F0F4F3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41</w:t>
            </w:r>
          </w:p>
        </w:tc>
        <w:tc>
          <w:tcPr>
            <w:tcW w:w="1701" w:type="dxa"/>
            <w:shd w:val="clear" w:color="auto" w:fill="FFFFFF"/>
          </w:tcPr>
          <w:p w:rsidR="00A17EC7" w:rsidRPr="00BC05D9" w:rsidRDefault="00A17EC7" w:rsidP="00A17EC7">
            <w:r w:rsidRPr="00BC05D9">
              <w:t>1164127039</w:t>
            </w:r>
          </w:p>
        </w:tc>
        <w:tc>
          <w:tcPr>
            <w:tcW w:w="3118" w:type="dxa"/>
            <w:shd w:val="clear" w:color="auto" w:fill="FFFFFF"/>
          </w:tcPr>
          <w:p w:rsidR="00A17EC7" w:rsidRPr="00BC05D9" w:rsidRDefault="00A17EC7" w:rsidP="00A17EC7">
            <w:r w:rsidRPr="00BC05D9">
              <w:t>GÜLÇİN ARAL</w:t>
            </w:r>
          </w:p>
        </w:tc>
        <w:tc>
          <w:tcPr>
            <w:tcW w:w="2977" w:type="dxa"/>
            <w:shd w:val="clear" w:color="auto" w:fill="FFFFFF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42</w:t>
            </w:r>
          </w:p>
        </w:tc>
        <w:tc>
          <w:tcPr>
            <w:tcW w:w="1701" w:type="dxa"/>
            <w:shd w:val="clear" w:color="auto" w:fill="F0F4F3"/>
          </w:tcPr>
          <w:p w:rsidR="00A17EC7" w:rsidRPr="00BC05D9" w:rsidRDefault="00A17EC7" w:rsidP="00A17EC7">
            <w:r w:rsidRPr="00BC05D9">
              <w:t>1164127040</w:t>
            </w:r>
          </w:p>
        </w:tc>
        <w:tc>
          <w:tcPr>
            <w:tcW w:w="3118" w:type="dxa"/>
            <w:shd w:val="clear" w:color="auto" w:fill="F0F4F3"/>
          </w:tcPr>
          <w:p w:rsidR="00A17EC7" w:rsidRPr="00BC05D9" w:rsidRDefault="00A17EC7" w:rsidP="00A17EC7">
            <w:r w:rsidRPr="00BC05D9">
              <w:t>İLKER PEYİŞER</w:t>
            </w:r>
          </w:p>
        </w:tc>
        <w:tc>
          <w:tcPr>
            <w:tcW w:w="2977" w:type="dxa"/>
            <w:shd w:val="clear" w:color="auto" w:fill="F0F4F3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43</w:t>
            </w:r>
          </w:p>
        </w:tc>
        <w:tc>
          <w:tcPr>
            <w:tcW w:w="1701" w:type="dxa"/>
            <w:shd w:val="clear" w:color="auto" w:fill="FFFFFF"/>
          </w:tcPr>
          <w:p w:rsidR="00A17EC7" w:rsidRPr="00BC05D9" w:rsidRDefault="00A17EC7" w:rsidP="00A17EC7">
            <w:r w:rsidRPr="00BC05D9">
              <w:t>1164127041</w:t>
            </w:r>
          </w:p>
        </w:tc>
        <w:tc>
          <w:tcPr>
            <w:tcW w:w="3118" w:type="dxa"/>
            <w:shd w:val="clear" w:color="auto" w:fill="FFFFFF"/>
          </w:tcPr>
          <w:p w:rsidR="00A17EC7" w:rsidRPr="00BC05D9" w:rsidRDefault="00A17EC7" w:rsidP="00A17EC7">
            <w:r w:rsidRPr="00BC05D9">
              <w:t>YAĞIZ KEREM KESEBOL</w:t>
            </w:r>
          </w:p>
        </w:tc>
        <w:tc>
          <w:tcPr>
            <w:tcW w:w="2977" w:type="dxa"/>
            <w:shd w:val="clear" w:color="auto" w:fill="FFFFFF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44</w:t>
            </w:r>
          </w:p>
        </w:tc>
        <w:tc>
          <w:tcPr>
            <w:tcW w:w="1701" w:type="dxa"/>
            <w:shd w:val="clear" w:color="auto" w:fill="F0F4F3"/>
          </w:tcPr>
          <w:p w:rsidR="00A17EC7" w:rsidRPr="00BC05D9" w:rsidRDefault="00A17EC7" w:rsidP="00A17EC7">
            <w:r w:rsidRPr="00BC05D9">
              <w:t>1164127042</w:t>
            </w:r>
          </w:p>
        </w:tc>
        <w:tc>
          <w:tcPr>
            <w:tcW w:w="3118" w:type="dxa"/>
            <w:shd w:val="clear" w:color="auto" w:fill="F0F4F3"/>
          </w:tcPr>
          <w:p w:rsidR="00A17EC7" w:rsidRPr="00BC05D9" w:rsidRDefault="00A17EC7" w:rsidP="00A17EC7">
            <w:r w:rsidRPr="00BC05D9">
              <w:t>ÇİSEM YORULMAZ</w:t>
            </w:r>
          </w:p>
        </w:tc>
        <w:tc>
          <w:tcPr>
            <w:tcW w:w="2977" w:type="dxa"/>
            <w:shd w:val="clear" w:color="auto" w:fill="F0F4F3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45</w:t>
            </w:r>
          </w:p>
        </w:tc>
        <w:tc>
          <w:tcPr>
            <w:tcW w:w="1701" w:type="dxa"/>
            <w:shd w:val="clear" w:color="auto" w:fill="FFFFFF"/>
          </w:tcPr>
          <w:p w:rsidR="00A17EC7" w:rsidRPr="00BC05D9" w:rsidRDefault="00A17EC7" w:rsidP="00A17EC7">
            <w:r w:rsidRPr="00BC05D9">
              <w:t>1164127043</w:t>
            </w:r>
          </w:p>
        </w:tc>
        <w:tc>
          <w:tcPr>
            <w:tcW w:w="3118" w:type="dxa"/>
            <w:shd w:val="clear" w:color="auto" w:fill="FFFFFF"/>
          </w:tcPr>
          <w:p w:rsidR="00A17EC7" w:rsidRPr="00BC05D9" w:rsidRDefault="00A17EC7" w:rsidP="00A17EC7">
            <w:r w:rsidRPr="00BC05D9">
              <w:t>MİNE TAŞKIN</w:t>
            </w:r>
          </w:p>
        </w:tc>
        <w:tc>
          <w:tcPr>
            <w:tcW w:w="2977" w:type="dxa"/>
            <w:shd w:val="clear" w:color="auto" w:fill="FFFFFF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46</w:t>
            </w:r>
          </w:p>
        </w:tc>
        <w:tc>
          <w:tcPr>
            <w:tcW w:w="1701" w:type="dxa"/>
            <w:shd w:val="clear" w:color="auto" w:fill="F0F4F3"/>
          </w:tcPr>
          <w:p w:rsidR="00A17EC7" w:rsidRPr="00BC05D9" w:rsidRDefault="00A17EC7" w:rsidP="00A17EC7">
            <w:r w:rsidRPr="00BC05D9">
              <w:t>1164127045</w:t>
            </w:r>
          </w:p>
        </w:tc>
        <w:tc>
          <w:tcPr>
            <w:tcW w:w="3118" w:type="dxa"/>
            <w:shd w:val="clear" w:color="auto" w:fill="F0F4F3"/>
          </w:tcPr>
          <w:p w:rsidR="00A17EC7" w:rsidRPr="00BC05D9" w:rsidRDefault="00A17EC7" w:rsidP="00A17EC7">
            <w:r w:rsidRPr="00BC05D9">
              <w:t>HATİCE AKTAŞ</w:t>
            </w:r>
          </w:p>
        </w:tc>
        <w:tc>
          <w:tcPr>
            <w:tcW w:w="2977" w:type="dxa"/>
            <w:shd w:val="clear" w:color="auto" w:fill="F0F4F3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47</w:t>
            </w:r>
          </w:p>
        </w:tc>
        <w:tc>
          <w:tcPr>
            <w:tcW w:w="1701" w:type="dxa"/>
            <w:shd w:val="clear" w:color="auto" w:fill="FFFFFF"/>
          </w:tcPr>
          <w:p w:rsidR="00A17EC7" w:rsidRPr="00BC05D9" w:rsidRDefault="00A17EC7" w:rsidP="00A17EC7">
            <w:r w:rsidRPr="00BC05D9">
              <w:t>1164127048</w:t>
            </w:r>
          </w:p>
        </w:tc>
        <w:tc>
          <w:tcPr>
            <w:tcW w:w="3118" w:type="dxa"/>
            <w:shd w:val="clear" w:color="auto" w:fill="FFFFFF"/>
          </w:tcPr>
          <w:p w:rsidR="00A17EC7" w:rsidRPr="00BC05D9" w:rsidRDefault="00A17EC7" w:rsidP="00A17EC7">
            <w:r w:rsidRPr="00BC05D9">
              <w:t>GÖKBERK ONUR ALBAYRAK</w:t>
            </w:r>
          </w:p>
        </w:tc>
        <w:tc>
          <w:tcPr>
            <w:tcW w:w="2977" w:type="dxa"/>
            <w:shd w:val="clear" w:color="auto" w:fill="FFFFFF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48</w:t>
            </w:r>
          </w:p>
        </w:tc>
        <w:tc>
          <w:tcPr>
            <w:tcW w:w="1701" w:type="dxa"/>
            <w:shd w:val="clear" w:color="auto" w:fill="F0F4F3"/>
          </w:tcPr>
          <w:p w:rsidR="00A17EC7" w:rsidRPr="00BC05D9" w:rsidRDefault="00A17EC7" w:rsidP="00A17EC7">
            <w:r w:rsidRPr="00BC05D9">
              <w:t>1164127049</w:t>
            </w:r>
          </w:p>
        </w:tc>
        <w:tc>
          <w:tcPr>
            <w:tcW w:w="3118" w:type="dxa"/>
            <w:shd w:val="clear" w:color="auto" w:fill="F0F4F3"/>
          </w:tcPr>
          <w:p w:rsidR="00A17EC7" w:rsidRPr="00BC05D9" w:rsidRDefault="00A17EC7" w:rsidP="00A17EC7">
            <w:r w:rsidRPr="00BC05D9">
              <w:t>HÜSEYİN TUTKA</w:t>
            </w:r>
          </w:p>
        </w:tc>
        <w:tc>
          <w:tcPr>
            <w:tcW w:w="2977" w:type="dxa"/>
            <w:shd w:val="clear" w:color="auto" w:fill="F0F4F3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49</w:t>
            </w:r>
          </w:p>
        </w:tc>
        <w:tc>
          <w:tcPr>
            <w:tcW w:w="1701" w:type="dxa"/>
            <w:shd w:val="clear" w:color="auto" w:fill="FFFFFF"/>
          </w:tcPr>
          <w:p w:rsidR="00A17EC7" w:rsidRPr="00BC05D9" w:rsidRDefault="00A17EC7" w:rsidP="00A17EC7">
            <w:r w:rsidRPr="00BC05D9">
              <w:t>1164127050</w:t>
            </w:r>
          </w:p>
        </w:tc>
        <w:tc>
          <w:tcPr>
            <w:tcW w:w="3118" w:type="dxa"/>
            <w:shd w:val="clear" w:color="auto" w:fill="FFFFFF"/>
          </w:tcPr>
          <w:p w:rsidR="00A17EC7" w:rsidRPr="00BC05D9" w:rsidRDefault="00A17EC7" w:rsidP="00A17EC7">
            <w:r w:rsidRPr="00BC05D9">
              <w:t>EMRE KARASİPAHİ</w:t>
            </w:r>
          </w:p>
        </w:tc>
        <w:tc>
          <w:tcPr>
            <w:tcW w:w="2977" w:type="dxa"/>
            <w:shd w:val="clear" w:color="auto" w:fill="FFFFFF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50</w:t>
            </w:r>
          </w:p>
        </w:tc>
        <w:tc>
          <w:tcPr>
            <w:tcW w:w="1701" w:type="dxa"/>
            <w:shd w:val="clear" w:color="auto" w:fill="F0F4F3"/>
          </w:tcPr>
          <w:p w:rsidR="00A17EC7" w:rsidRPr="00BC05D9" w:rsidRDefault="00A17EC7" w:rsidP="00A17EC7">
            <w:r w:rsidRPr="00BC05D9">
              <w:t>1164127051</w:t>
            </w:r>
          </w:p>
        </w:tc>
        <w:tc>
          <w:tcPr>
            <w:tcW w:w="3118" w:type="dxa"/>
            <w:shd w:val="clear" w:color="auto" w:fill="F0F4F3"/>
          </w:tcPr>
          <w:p w:rsidR="00A17EC7" w:rsidRPr="00BC05D9" w:rsidRDefault="00A17EC7" w:rsidP="00A17EC7">
            <w:r w:rsidRPr="00BC05D9">
              <w:t>SEMRA DEMİR</w:t>
            </w:r>
          </w:p>
        </w:tc>
        <w:tc>
          <w:tcPr>
            <w:tcW w:w="2977" w:type="dxa"/>
            <w:shd w:val="clear" w:color="auto" w:fill="F0F4F3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51</w:t>
            </w:r>
          </w:p>
        </w:tc>
        <w:tc>
          <w:tcPr>
            <w:tcW w:w="1701" w:type="dxa"/>
            <w:shd w:val="clear" w:color="auto" w:fill="FFFFFF"/>
          </w:tcPr>
          <w:p w:rsidR="00A17EC7" w:rsidRPr="00BC05D9" w:rsidRDefault="00A17EC7" w:rsidP="00A17EC7">
            <w:r w:rsidRPr="00BC05D9">
              <w:t>1164127052</w:t>
            </w:r>
          </w:p>
        </w:tc>
        <w:tc>
          <w:tcPr>
            <w:tcW w:w="3118" w:type="dxa"/>
            <w:shd w:val="clear" w:color="auto" w:fill="FFFFFF"/>
          </w:tcPr>
          <w:p w:rsidR="00A17EC7" w:rsidRPr="00BC05D9" w:rsidRDefault="00A17EC7" w:rsidP="00A17EC7">
            <w:r w:rsidRPr="00BC05D9">
              <w:t>İLKAY NURAL</w:t>
            </w:r>
          </w:p>
        </w:tc>
        <w:tc>
          <w:tcPr>
            <w:tcW w:w="2977" w:type="dxa"/>
            <w:shd w:val="clear" w:color="auto" w:fill="FFFFFF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52</w:t>
            </w:r>
          </w:p>
        </w:tc>
        <w:tc>
          <w:tcPr>
            <w:tcW w:w="1701" w:type="dxa"/>
            <w:shd w:val="clear" w:color="auto" w:fill="F0F4F3"/>
          </w:tcPr>
          <w:p w:rsidR="00A17EC7" w:rsidRPr="00BC05D9" w:rsidRDefault="00A17EC7" w:rsidP="00A17EC7">
            <w:r w:rsidRPr="00BC05D9">
              <w:t>1164127053</w:t>
            </w:r>
          </w:p>
        </w:tc>
        <w:tc>
          <w:tcPr>
            <w:tcW w:w="3118" w:type="dxa"/>
            <w:shd w:val="clear" w:color="auto" w:fill="F0F4F3"/>
          </w:tcPr>
          <w:p w:rsidR="00A17EC7" w:rsidRPr="00BC05D9" w:rsidRDefault="00A17EC7" w:rsidP="00A17EC7">
            <w:r w:rsidRPr="00BC05D9">
              <w:t>ARDA ÇETİN</w:t>
            </w:r>
          </w:p>
        </w:tc>
        <w:tc>
          <w:tcPr>
            <w:tcW w:w="2977" w:type="dxa"/>
            <w:shd w:val="clear" w:color="auto" w:fill="F0F4F3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53</w:t>
            </w:r>
          </w:p>
        </w:tc>
        <w:tc>
          <w:tcPr>
            <w:tcW w:w="1701" w:type="dxa"/>
            <w:shd w:val="clear" w:color="auto" w:fill="FFFFFF"/>
          </w:tcPr>
          <w:p w:rsidR="00A17EC7" w:rsidRPr="00BC05D9" w:rsidRDefault="00A17EC7" w:rsidP="00A17EC7">
            <w:r w:rsidRPr="00BC05D9">
              <w:t>1164127054</w:t>
            </w:r>
          </w:p>
        </w:tc>
        <w:tc>
          <w:tcPr>
            <w:tcW w:w="3118" w:type="dxa"/>
            <w:shd w:val="clear" w:color="auto" w:fill="FFFFFF"/>
          </w:tcPr>
          <w:p w:rsidR="00A17EC7" w:rsidRPr="00BC05D9" w:rsidRDefault="00A17EC7" w:rsidP="00A17EC7">
            <w:r w:rsidRPr="00BC05D9">
              <w:t>TOLGAHAN KIRAN</w:t>
            </w:r>
          </w:p>
        </w:tc>
        <w:tc>
          <w:tcPr>
            <w:tcW w:w="2977" w:type="dxa"/>
            <w:shd w:val="clear" w:color="auto" w:fill="FFFFFF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54</w:t>
            </w:r>
          </w:p>
        </w:tc>
        <w:tc>
          <w:tcPr>
            <w:tcW w:w="1701" w:type="dxa"/>
            <w:shd w:val="clear" w:color="auto" w:fill="F0F4F3"/>
          </w:tcPr>
          <w:p w:rsidR="00A17EC7" w:rsidRPr="00BC05D9" w:rsidRDefault="00A17EC7" w:rsidP="00A17EC7">
            <w:r w:rsidRPr="00BC05D9">
              <w:t>1164127055</w:t>
            </w:r>
          </w:p>
        </w:tc>
        <w:tc>
          <w:tcPr>
            <w:tcW w:w="3118" w:type="dxa"/>
            <w:shd w:val="clear" w:color="auto" w:fill="F0F4F3"/>
          </w:tcPr>
          <w:p w:rsidR="00A17EC7" w:rsidRPr="00BC05D9" w:rsidRDefault="00A17EC7" w:rsidP="00A17EC7">
            <w:r w:rsidRPr="00BC05D9">
              <w:t>BÜŞRA AĞIR</w:t>
            </w:r>
          </w:p>
        </w:tc>
        <w:tc>
          <w:tcPr>
            <w:tcW w:w="2977" w:type="dxa"/>
            <w:shd w:val="clear" w:color="auto" w:fill="F0F4F3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A17EC7" w:rsidTr="007F3F05">
        <w:tc>
          <w:tcPr>
            <w:tcW w:w="988" w:type="dxa"/>
          </w:tcPr>
          <w:p w:rsidR="00A17EC7" w:rsidRPr="00BC05D9" w:rsidRDefault="00A17EC7" w:rsidP="00A17EC7">
            <w:pPr>
              <w:jc w:val="center"/>
            </w:pPr>
            <w:r w:rsidRPr="00BC05D9">
              <w:t>55</w:t>
            </w:r>
          </w:p>
        </w:tc>
        <w:tc>
          <w:tcPr>
            <w:tcW w:w="1701" w:type="dxa"/>
            <w:shd w:val="clear" w:color="auto" w:fill="FFFFFF"/>
          </w:tcPr>
          <w:p w:rsidR="00A17EC7" w:rsidRPr="00BC05D9" w:rsidRDefault="00A17EC7" w:rsidP="00A17EC7">
            <w:r w:rsidRPr="00BC05D9">
              <w:t>1164127801</w:t>
            </w:r>
          </w:p>
        </w:tc>
        <w:tc>
          <w:tcPr>
            <w:tcW w:w="3118" w:type="dxa"/>
            <w:shd w:val="clear" w:color="auto" w:fill="FFFFFF"/>
          </w:tcPr>
          <w:p w:rsidR="00A17EC7" w:rsidRDefault="00A17EC7" w:rsidP="00A17EC7">
            <w:r w:rsidRPr="00BC05D9">
              <w:t>SELİN KÖFTECİ</w:t>
            </w:r>
          </w:p>
        </w:tc>
        <w:tc>
          <w:tcPr>
            <w:tcW w:w="2977" w:type="dxa"/>
            <w:shd w:val="clear" w:color="auto" w:fill="FFFFFF"/>
          </w:tcPr>
          <w:p w:rsidR="00A17EC7" w:rsidRPr="007F3F05" w:rsidRDefault="00A17EC7" w:rsidP="00A17EC7">
            <w:r>
              <w:t>Lojistik</w:t>
            </w:r>
          </w:p>
        </w:tc>
        <w:tc>
          <w:tcPr>
            <w:tcW w:w="1410" w:type="dxa"/>
          </w:tcPr>
          <w:p w:rsidR="00A17EC7" w:rsidRDefault="00A17EC7" w:rsidP="00A17EC7">
            <w:pPr>
              <w:spacing w:line="276" w:lineRule="auto"/>
            </w:pPr>
          </w:p>
        </w:tc>
      </w:tr>
      <w:tr w:rsidR="007F3F05" w:rsidTr="007F3F05">
        <w:tc>
          <w:tcPr>
            <w:tcW w:w="988" w:type="dxa"/>
          </w:tcPr>
          <w:p w:rsidR="007F3F05" w:rsidRPr="003E566B" w:rsidRDefault="007F3F05" w:rsidP="00A17EC7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7F3F05" w:rsidRPr="007F3F05" w:rsidRDefault="007F3F05" w:rsidP="007F3F05"/>
        </w:tc>
        <w:tc>
          <w:tcPr>
            <w:tcW w:w="3118" w:type="dxa"/>
            <w:shd w:val="clear" w:color="auto" w:fill="F0F4F3"/>
          </w:tcPr>
          <w:p w:rsidR="007F3F05" w:rsidRPr="007F3F05" w:rsidRDefault="007F3F05" w:rsidP="007F3F05"/>
        </w:tc>
        <w:tc>
          <w:tcPr>
            <w:tcW w:w="2977" w:type="dxa"/>
            <w:shd w:val="clear" w:color="auto" w:fill="F0F4F3"/>
          </w:tcPr>
          <w:p w:rsidR="007F3F05" w:rsidRPr="007F3F05" w:rsidRDefault="007F3F05" w:rsidP="007F3F05"/>
        </w:tc>
        <w:tc>
          <w:tcPr>
            <w:tcW w:w="1410" w:type="dxa"/>
          </w:tcPr>
          <w:p w:rsidR="007F3F05" w:rsidRDefault="007F3F05" w:rsidP="007F3F05">
            <w:pPr>
              <w:spacing w:line="276" w:lineRule="auto"/>
            </w:pPr>
          </w:p>
        </w:tc>
      </w:tr>
      <w:tr w:rsidR="007F3F05" w:rsidTr="007F3F05">
        <w:tc>
          <w:tcPr>
            <w:tcW w:w="988" w:type="dxa"/>
          </w:tcPr>
          <w:p w:rsidR="007F3F05" w:rsidRPr="003E566B" w:rsidRDefault="007F3F05" w:rsidP="00A17EC7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7F3F05" w:rsidRPr="007F3F05" w:rsidRDefault="007F3F05" w:rsidP="007F3F05"/>
        </w:tc>
        <w:tc>
          <w:tcPr>
            <w:tcW w:w="3118" w:type="dxa"/>
            <w:shd w:val="clear" w:color="auto" w:fill="FFFFFF"/>
          </w:tcPr>
          <w:p w:rsidR="007F3F05" w:rsidRPr="007F3F05" w:rsidRDefault="007F3F05" w:rsidP="007F3F05"/>
        </w:tc>
        <w:tc>
          <w:tcPr>
            <w:tcW w:w="2977" w:type="dxa"/>
            <w:shd w:val="clear" w:color="auto" w:fill="FFFFFF"/>
          </w:tcPr>
          <w:p w:rsidR="007F3F05" w:rsidRPr="007F3F05" w:rsidRDefault="007F3F05" w:rsidP="007F3F05"/>
        </w:tc>
        <w:tc>
          <w:tcPr>
            <w:tcW w:w="1410" w:type="dxa"/>
          </w:tcPr>
          <w:p w:rsidR="007F3F05" w:rsidRDefault="007F3F05" w:rsidP="007F3F05">
            <w:pPr>
              <w:spacing w:line="276" w:lineRule="auto"/>
            </w:pPr>
          </w:p>
        </w:tc>
      </w:tr>
      <w:tr w:rsidR="007F3F05" w:rsidTr="007F3F05">
        <w:tc>
          <w:tcPr>
            <w:tcW w:w="988" w:type="dxa"/>
          </w:tcPr>
          <w:p w:rsidR="007F3F05" w:rsidRPr="003E566B" w:rsidRDefault="007F3F05" w:rsidP="00A17EC7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7F3F05" w:rsidRPr="007F3F05" w:rsidRDefault="007F3F05" w:rsidP="007F3F05"/>
        </w:tc>
        <w:tc>
          <w:tcPr>
            <w:tcW w:w="3118" w:type="dxa"/>
            <w:shd w:val="clear" w:color="auto" w:fill="F0F4F3"/>
          </w:tcPr>
          <w:p w:rsidR="007F3F05" w:rsidRPr="007F3F05" w:rsidRDefault="007F3F05" w:rsidP="007F3F05"/>
        </w:tc>
        <w:tc>
          <w:tcPr>
            <w:tcW w:w="2977" w:type="dxa"/>
            <w:shd w:val="clear" w:color="auto" w:fill="F0F4F3"/>
          </w:tcPr>
          <w:p w:rsidR="007F3F05" w:rsidRPr="007F3F05" w:rsidRDefault="007F3F05" w:rsidP="007F3F05"/>
        </w:tc>
        <w:tc>
          <w:tcPr>
            <w:tcW w:w="1410" w:type="dxa"/>
          </w:tcPr>
          <w:p w:rsidR="007F3F05" w:rsidRDefault="007F3F05" w:rsidP="007F3F05">
            <w:pPr>
              <w:spacing w:line="276" w:lineRule="auto"/>
            </w:pPr>
          </w:p>
        </w:tc>
      </w:tr>
      <w:tr w:rsidR="007F3F05" w:rsidTr="007F3F05">
        <w:tc>
          <w:tcPr>
            <w:tcW w:w="988" w:type="dxa"/>
          </w:tcPr>
          <w:p w:rsidR="007F3F05" w:rsidRPr="003E566B" w:rsidRDefault="007F3F05" w:rsidP="00A17EC7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7F3F05" w:rsidRPr="007F3F05" w:rsidRDefault="007F3F05" w:rsidP="007F3F05"/>
        </w:tc>
        <w:tc>
          <w:tcPr>
            <w:tcW w:w="3118" w:type="dxa"/>
            <w:shd w:val="clear" w:color="auto" w:fill="FFFFFF"/>
          </w:tcPr>
          <w:p w:rsidR="007F3F05" w:rsidRPr="007F3F05" w:rsidRDefault="007F3F05" w:rsidP="007F3F05"/>
        </w:tc>
        <w:tc>
          <w:tcPr>
            <w:tcW w:w="2977" w:type="dxa"/>
            <w:shd w:val="clear" w:color="auto" w:fill="FFFFFF"/>
          </w:tcPr>
          <w:p w:rsidR="007F3F05" w:rsidRPr="007F3F05" w:rsidRDefault="007F3F05" w:rsidP="007F3F05"/>
        </w:tc>
        <w:tc>
          <w:tcPr>
            <w:tcW w:w="1410" w:type="dxa"/>
          </w:tcPr>
          <w:p w:rsidR="007F3F05" w:rsidRDefault="007F3F05" w:rsidP="007F3F05">
            <w:pPr>
              <w:spacing w:line="276" w:lineRule="auto"/>
            </w:pPr>
          </w:p>
        </w:tc>
      </w:tr>
      <w:tr w:rsidR="007F3F05" w:rsidTr="007F3F05">
        <w:tc>
          <w:tcPr>
            <w:tcW w:w="988" w:type="dxa"/>
          </w:tcPr>
          <w:p w:rsidR="007F3F05" w:rsidRPr="003E566B" w:rsidRDefault="007F3F05" w:rsidP="00A17EC7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7F3F05" w:rsidRPr="007F3F05" w:rsidRDefault="007F3F05" w:rsidP="007F3F05"/>
        </w:tc>
        <w:tc>
          <w:tcPr>
            <w:tcW w:w="3118" w:type="dxa"/>
            <w:shd w:val="clear" w:color="auto" w:fill="F0F4F3"/>
          </w:tcPr>
          <w:p w:rsidR="007F3F05" w:rsidRPr="007F3F05" w:rsidRDefault="007F3F05" w:rsidP="007F3F05"/>
        </w:tc>
        <w:tc>
          <w:tcPr>
            <w:tcW w:w="2977" w:type="dxa"/>
            <w:shd w:val="clear" w:color="auto" w:fill="F0F4F3"/>
          </w:tcPr>
          <w:p w:rsidR="007F3F05" w:rsidRPr="007F3F05" w:rsidRDefault="007F3F05" w:rsidP="007F3F05"/>
        </w:tc>
        <w:tc>
          <w:tcPr>
            <w:tcW w:w="1410" w:type="dxa"/>
          </w:tcPr>
          <w:p w:rsidR="007F3F05" w:rsidRDefault="007F3F05" w:rsidP="007F3F05">
            <w:pPr>
              <w:spacing w:line="276" w:lineRule="auto"/>
            </w:pPr>
          </w:p>
        </w:tc>
      </w:tr>
      <w:tr w:rsidR="007F3F05" w:rsidTr="007F3F05">
        <w:tc>
          <w:tcPr>
            <w:tcW w:w="988" w:type="dxa"/>
          </w:tcPr>
          <w:p w:rsidR="007F3F05" w:rsidRPr="003E566B" w:rsidRDefault="007F3F05" w:rsidP="00A17EC7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7F3F05" w:rsidRPr="007F3F05" w:rsidRDefault="007F3F05" w:rsidP="007F3F05"/>
        </w:tc>
        <w:tc>
          <w:tcPr>
            <w:tcW w:w="3118" w:type="dxa"/>
            <w:shd w:val="clear" w:color="auto" w:fill="FFFFFF"/>
          </w:tcPr>
          <w:p w:rsidR="007F3F05" w:rsidRPr="007F3F05" w:rsidRDefault="007F3F05" w:rsidP="007F3F05"/>
        </w:tc>
        <w:tc>
          <w:tcPr>
            <w:tcW w:w="2977" w:type="dxa"/>
            <w:shd w:val="clear" w:color="auto" w:fill="FFFFFF"/>
          </w:tcPr>
          <w:p w:rsidR="007F3F05" w:rsidRPr="007F3F05" w:rsidRDefault="007F3F05" w:rsidP="007F3F05"/>
        </w:tc>
        <w:tc>
          <w:tcPr>
            <w:tcW w:w="1410" w:type="dxa"/>
          </w:tcPr>
          <w:p w:rsidR="007F3F05" w:rsidRDefault="007F3F05" w:rsidP="007F3F05">
            <w:pPr>
              <w:spacing w:line="276" w:lineRule="auto"/>
            </w:pPr>
          </w:p>
        </w:tc>
      </w:tr>
      <w:tr w:rsidR="007F3F05" w:rsidTr="007F3F05">
        <w:tc>
          <w:tcPr>
            <w:tcW w:w="988" w:type="dxa"/>
          </w:tcPr>
          <w:p w:rsidR="007F3F05" w:rsidRPr="003E566B" w:rsidRDefault="007F3F05" w:rsidP="00A17EC7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7F3F05" w:rsidRPr="007F3F05" w:rsidRDefault="007F3F05" w:rsidP="007F3F05"/>
        </w:tc>
        <w:tc>
          <w:tcPr>
            <w:tcW w:w="3118" w:type="dxa"/>
            <w:shd w:val="clear" w:color="auto" w:fill="F0F4F3"/>
          </w:tcPr>
          <w:p w:rsidR="007F3F05" w:rsidRPr="007F3F05" w:rsidRDefault="007F3F05" w:rsidP="007F3F05"/>
        </w:tc>
        <w:tc>
          <w:tcPr>
            <w:tcW w:w="2977" w:type="dxa"/>
            <w:shd w:val="clear" w:color="auto" w:fill="F0F4F3"/>
          </w:tcPr>
          <w:p w:rsidR="007F3F05" w:rsidRPr="007F3F05" w:rsidRDefault="007F3F05" w:rsidP="007F3F05"/>
        </w:tc>
        <w:tc>
          <w:tcPr>
            <w:tcW w:w="1410" w:type="dxa"/>
          </w:tcPr>
          <w:p w:rsidR="007F3F05" w:rsidRDefault="007F3F05" w:rsidP="007F3F05">
            <w:pPr>
              <w:spacing w:line="276" w:lineRule="auto"/>
            </w:pPr>
          </w:p>
        </w:tc>
      </w:tr>
      <w:tr w:rsidR="007F3F05" w:rsidTr="007F3F05">
        <w:tc>
          <w:tcPr>
            <w:tcW w:w="988" w:type="dxa"/>
          </w:tcPr>
          <w:p w:rsidR="007F3F05" w:rsidRPr="003E566B" w:rsidRDefault="007F3F05" w:rsidP="00A17EC7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7F3F05" w:rsidRPr="007F3F05" w:rsidRDefault="007F3F05" w:rsidP="007F3F05"/>
        </w:tc>
        <w:tc>
          <w:tcPr>
            <w:tcW w:w="3118" w:type="dxa"/>
            <w:shd w:val="clear" w:color="auto" w:fill="FFFFFF"/>
          </w:tcPr>
          <w:p w:rsidR="007F3F05" w:rsidRPr="007F3F05" w:rsidRDefault="007F3F05" w:rsidP="007F3F05"/>
        </w:tc>
        <w:tc>
          <w:tcPr>
            <w:tcW w:w="2977" w:type="dxa"/>
            <w:shd w:val="clear" w:color="auto" w:fill="FFFFFF"/>
          </w:tcPr>
          <w:p w:rsidR="007F3F05" w:rsidRPr="007F3F05" w:rsidRDefault="007F3F05" w:rsidP="007F3F05"/>
        </w:tc>
        <w:tc>
          <w:tcPr>
            <w:tcW w:w="1410" w:type="dxa"/>
          </w:tcPr>
          <w:p w:rsidR="007F3F05" w:rsidRDefault="007F3F05" w:rsidP="007F3F05">
            <w:pPr>
              <w:spacing w:line="276" w:lineRule="auto"/>
            </w:pPr>
          </w:p>
        </w:tc>
      </w:tr>
      <w:tr w:rsidR="007F3F05" w:rsidTr="007F3F05">
        <w:tc>
          <w:tcPr>
            <w:tcW w:w="988" w:type="dxa"/>
          </w:tcPr>
          <w:p w:rsidR="007F3F05" w:rsidRPr="003E566B" w:rsidRDefault="007F3F05" w:rsidP="00A17EC7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7F3F05" w:rsidRPr="007F3F05" w:rsidRDefault="007F3F05" w:rsidP="007F3F05"/>
        </w:tc>
        <w:tc>
          <w:tcPr>
            <w:tcW w:w="3118" w:type="dxa"/>
            <w:shd w:val="clear" w:color="auto" w:fill="F0F4F3"/>
          </w:tcPr>
          <w:p w:rsidR="007F3F05" w:rsidRPr="007F3F05" w:rsidRDefault="007F3F05" w:rsidP="007F3F05"/>
        </w:tc>
        <w:tc>
          <w:tcPr>
            <w:tcW w:w="2977" w:type="dxa"/>
            <w:shd w:val="clear" w:color="auto" w:fill="F0F4F3"/>
          </w:tcPr>
          <w:p w:rsidR="007F3F05" w:rsidRPr="007F3F05" w:rsidRDefault="007F3F05" w:rsidP="007F3F05"/>
        </w:tc>
        <w:tc>
          <w:tcPr>
            <w:tcW w:w="1410" w:type="dxa"/>
          </w:tcPr>
          <w:p w:rsidR="007F3F05" w:rsidRDefault="007F3F05" w:rsidP="007F3F05">
            <w:pPr>
              <w:spacing w:line="276" w:lineRule="auto"/>
            </w:pPr>
          </w:p>
        </w:tc>
      </w:tr>
      <w:tr w:rsidR="007F3F05" w:rsidTr="007F3F05">
        <w:tc>
          <w:tcPr>
            <w:tcW w:w="988" w:type="dxa"/>
          </w:tcPr>
          <w:p w:rsidR="007F3F05" w:rsidRPr="003E566B" w:rsidRDefault="007F3F05" w:rsidP="00A17EC7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7F3F05" w:rsidRPr="007F3F05" w:rsidRDefault="007F3F05" w:rsidP="007F3F05"/>
        </w:tc>
        <w:tc>
          <w:tcPr>
            <w:tcW w:w="3118" w:type="dxa"/>
            <w:shd w:val="clear" w:color="auto" w:fill="FFFFFF"/>
          </w:tcPr>
          <w:p w:rsidR="007F3F05" w:rsidRPr="007F3F05" w:rsidRDefault="007F3F05" w:rsidP="007F3F05"/>
        </w:tc>
        <w:tc>
          <w:tcPr>
            <w:tcW w:w="2977" w:type="dxa"/>
            <w:shd w:val="clear" w:color="auto" w:fill="FFFFFF"/>
          </w:tcPr>
          <w:p w:rsidR="007F3F05" w:rsidRPr="007F3F05" w:rsidRDefault="007F3F05" w:rsidP="007F3F05"/>
        </w:tc>
        <w:tc>
          <w:tcPr>
            <w:tcW w:w="1410" w:type="dxa"/>
          </w:tcPr>
          <w:p w:rsidR="007F3F05" w:rsidRDefault="007F3F05" w:rsidP="007F3F05">
            <w:pPr>
              <w:spacing w:line="276" w:lineRule="auto"/>
            </w:pPr>
          </w:p>
        </w:tc>
      </w:tr>
      <w:tr w:rsidR="007F3F05" w:rsidTr="007F3F05">
        <w:tc>
          <w:tcPr>
            <w:tcW w:w="988" w:type="dxa"/>
          </w:tcPr>
          <w:p w:rsidR="007F3F05" w:rsidRPr="003E566B" w:rsidRDefault="007F3F05" w:rsidP="00A17EC7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7F3F05" w:rsidRPr="007F3F05" w:rsidRDefault="007F3F05" w:rsidP="007F3F05"/>
        </w:tc>
        <w:tc>
          <w:tcPr>
            <w:tcW w:w="3118" w:type="dxa"/>
            <w:shd w:val="clear" w:color="auto" w:fill="F0F4F3"/>
          </w:tcPr>
          <w:p w:rsidR="007F3F05" w:rsidRPr="007F3F05" w:rsidRDefault="007F3F05" w:rsidP="007F3F05"/>
        </w:tc>
        <w:tc>
          <w:tcPr>
            <w:tcW w:w="2977" w:type="dxa"/>
            <w:shd w:val="clear" w:color="auto" w:fill="F0F4F3"/>
          </w:tcPr>
          <w:p w:rsidR="007F3F05" w:rsidRPr="007F3F05" w:rsidRDefault="007F3F05" w:rsidP="007F3F05"/>
        </w:tc>
        <w:tc>
          <w:tcPr>
            <w:tcW w:w="1410" w:type="dxa"/>
          </w:tcPr>
          <w:p w:rsidR="007F3F05" w:rsidRDefault="007F3F05" w:rsidP="007F3F05">
            <w:pPr>
              <w:spacing w:line="276" w:lineRule="auto"/>
            </w:pPr>
          </w:p>
        </w:tc>
      </w:tr>
      <w:tr w:rsidR="007F3F05" w:rsidTr="007F3F05">
        <w:tc>
          <w:tcPr>
            <w:tcW w:w="988" w:type="dxa"/>
          </w:tcPr>
          <w:p w:rsidR="007F3F05" w:rsidRPr="003E566B" w:rsidRDefault="007F3F05" w:rsidP="00A17EC7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7F3F05" w:rsidRPr="007F3F05" w:rsidRDefault="007F3F05" w:rsidP="007F3F05"/>
        </w:tc>
        <w:tc>
          <w:tcPr>
            <w:tcW w:w="3118" w:type="dxa"/>
            <w:shd w:val="clear" w:color="auto" w:fill="FFFFFF"/>
          </w:tcPr>
          <w:p w:rsidR="007F3F05" w:rsidRPr="007F3F05" w:rsidRDefault="007F3F05" w:rsidP="007F3F05"/>
        </w:tc>
        <w:tc>
          <w:tcPr>
            <w:tcW w:w="2977" w:type="dxa"/>
            <w:shd w:val="clear" w:color="auto" w:fill="FFFFFF"/>
          </w:tcPr>
          <w:p w:rsidR="007F3F05" w:rsidRPr="007F3F05" w:rsidRDefault="007F3F05" w:rsidP="007F3F05"/>
        </w:tc>
        <w:tc>
          <w:tcPr>
            <w:tcW w:w="1410" w:type="dxa"/>
          </w:tcPr>
          <w:p w:rsidR="007F3F05" w:rsidRDefault="007F3F05" w:rsidP="007F3F05">
            <w:pPr>
              <w:spacing w:line="276" w:lineRule="auto"/>
            </w:pPr>
          </w:p>
        </w:tc>
      </w:tr>
      <w:tr w:rsidR="007F3F05" w:rsidTr="007F3F05">
        <w:tc>
          <w:tcPr>
            <w:tcW w:w="988" w:type="dxa"/>
          </w:tcPr>
          <w:p w:rsidR="007F3F05" w:rsidRPr="003E566B" w:rsidRDefault="007F3F05" w:rsidP="00A17EC7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7F3F05" w:rsidRPr="007F3F05" w:rsidRDefault="007F3F05" w:rsidP="007F3F05"/>
        </w:tc>
        <w:tc>
          <w:tcPr>
            <w:tcW w:w="3118" w:type="dxa"/>
            <w:shd w:val="clear" w:color="auto" w:fill="F0F4F3"/>
          </w:tcPr>
          <w:p w:rsidR="007F3F05" w:rsidRPr="007F3F05" w:rsidRDefault="007F3F05" w:rsidP="007F3F05"/>
        </w:tc>
        <w:tc>
          <w:tcPr>
            <w:tcW w:w="2977" w:type="dxa"/>
            <w:shd w:val="clear" w:color="auto" w:fill="F0F4F3"/>
          </w:tcPr>
          <w:p w:rsidR="007F3F05" w:rsidRPr="007F3F05" w:rsidRDefault="007F3F05" w:rsidP="007F3F05"/>
        </w:tc>
        <w:tc>
          <w:tcPr>
            <w:tcW w:w="1410" w:type="dxa"/>
          </w:tcPr>
          <w:p w:rsidR="007F3F05" w:rsidRDefault="007F3F05" w:rsidP="007F3F05">
            <w:pPr>
              <w:spacing w:line="276" w:lineRule="auto"/>
            </w:pPr>
          </w:p>
        </w:tc>
      </w:tr>
      <w:tr w:rsidR="007F3F05" w:rsidTr="007F3F05">
        <w:tc>
          <w:tcPr>
            <w:tcW w:w="988" w:type="dxa"/>
          </w:tcPr>
          <w:p w:rsidR="007F3F05" w:rsidRPr="003E566B" w:rsidRDefault="007F3F05" w:rsidP="00A17EC7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7F3F05" w:rsidRPr="007F3F05" w:rsidRDefault="007F3F05" w:rsidP="007F3F05"/>
        </w:tc>
        <w:tc>
          <w:tcPr>
            <w:tcW w:w="3118" w:type="dxa"/>
            <w:shd w:val="clear" w:color="auto" w:fill="FFFFFF"/>
          </w:tcPr>
          <w:p w:rsidR="007F3F05" w:rsidRPr="007F3F05" w:rsidRDefault="007F3F05" w:rsidP="007F3F05"/>
        </w:tc>
        <w:tc>
          <w:tcPr>
            <w:tcW w:w="2977" w:type="dxa"/>
            <w:shd w:val="clear" w:color="auto" w:fill="FFFFFF"/>
          </w:tcPr>
          <w:p w:rsidR="007F3F05" w:rsidRPr="007F3F05" w:rsidRDefault="007F3F05" w:rsidP="007F3F05"/>
        </w:tc>
        <w:tc>
          <w:tcPr>
            <w:tcW w:w="1410" w:type="dxa"/>
          </w:tcPr>
          <w:p w:rsidR="007F3F05" w:rsidRDefault="007F3F05" w:rsidP="007F3F05">
            <w:pPr>
              <w:spacing w:line="276" w:lineRule="auto"/>
            </w:pPr>
          </w:p>
        </w:tc>
      </w:tr>
      <w:tr w:rsidR="007F3F05" w:rsidTr="007F3F05">
        <w:tc>
          <w:tcPr>
            <w:tcW w:w="988" w:type="dxa"/>
          </w:tcPr>
          <w:p w:rsidR="007F3F05" w:rsidRPr="003E566B" w:rsidRDefault="007F3F05" w:rsidP="00A17EC7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7F3F05" w:rsidRPr="007F3F05" w:rsidRDefault="007F3F05" w:rsidP="007F3F05"/>
        </w:tc>
        <w:tc>
          <w:tcPr>
            <w:tcW w:w="3118" w:type="dxa"/>
            <w:shd w:val="clear" w:color="auto" w:fill="F0F4F3"/>
          </w:tcPr>
          <w:p w:rsidR="007F3F05" w:rsidRPr="007F3F05" w:rsidRDefault="007F3F05" w:rsidP="007F3F05"/>
        </w:tc>
        <w:tc>
          <w:tcPr>
            <w:tcW w:w="2977" w:type="dxa"/>
            <w:shd w:val="clear" w:color="auto" w:fill="F0F4F3"/>
          </w:tcPr>
          <w:p w:rsidR="007F3F05" w:rsidRPr="007F3F05" w:rsidRDefault="007F3F05" w:rsidP="007F3F05"/>
        </w:tc>
        <w:tc>
          <w:tcPr>
            <w:tcW w:w="1410" w:type="dxa"/>
          </w:tcPr>
          <w:p w:rsidR="007F3F05" w:rsidRDefault="007F3F05" w:rsidP="007F3F05">
            <w:pPr>
              <w:spacing w:line="276" w:lineRule="auto"/>
            </w:pPr>
          </w:p>
        </w:tc>
      </w:tr>
      <w:tr w:rsidR="007F3F05" w:rsidTr="007F3F05">
        <w:tc>
          <w:tcPr>
            <w:tcW w:w="988" w:type="dxa"/>
          </w:tcPr>
          <w:p w:rsidR="007F3F05" w:rsidRPr="003E566B" w:rsidRDefault="007F3F05" w:rsidP="00A17EC7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7F3F05" w:rsidRPr="007F3F05" w:rsidRDefault="007F3F05" w:rsidP="007F3F05"/>
        </w:tc>
        <w:tc>
          <w:tcPr>
            <w:tcW w:w="3118" w:type="dxa"/>
            <w:shd w:val="clear" w:color="auto" w:fill="FFFFFF"/>
          </w:tcPr>
          <w:p w:rsidR="007F3F05" w:rsidRPr="007F3F05" w:rsidRDefault="007F3F05" w:rsidP="007F3F05"/>
        </w:tc>
        <w:tc>
          <w:tcPr>
            <w:tcW w:w="2977" w:type="dxa"/>
            <w:shd w:val="clear" w:color="auto" w:fill="FFFFFF"/>
          </w:tcPr>
          <w:p w:rsidR="007F3F05" w:rsidRPr="007F3F05" w:rsidRDefault="007F3F05" w:rsidP="007F3F05"/>
        </w:tc>
        <w:tc>
          <w:tcPr>
            <w:tcW w:w="1410" w:type="dxa"/>
          </w:tcPr>
          <w:p w:rsidR="007F3F05" w:rsidRDefault="007F3F05" w:rsidP="007F3F05">
            <w:pPr>
              <w:spacing w:line="276" w:lineRule="auto"/>
            </w:pPr>
          </w:p>
        </w:tc>
      </w:tr>
      <w:tr w:rsidR="007F3F05" w:rsidTr="007F3F05">
        <w:tc>
          <w:tcPr>
            <w:tcW w:w="988" w:type="dxa"/>
          </w:tcPr>
          <w:p w:rsidR="007F3F05" w:rsidRDefault="007F3F05" w:rsidP="00A17EC7">
            <w:pPr>
              <w:spacing w:line="276" w:lineRule="auto"/>
            </w:pPr>
          </w:p>
        </w:tc>
        <w:tc>
          <w:tcPr>
            <w:tcW w:w="1701" w:type="dxa"/>
            <w:shd w:val="clear" w:color="auto" w:fill="F0F4F3"/>
          </w:tcPr>
          <w:p w:rsidR="007F3F05" w:rsidRPr="00651D22" w:rsidRDefault="007F3F05" w:rsidP="007F3F05"/>
        </w:tc>
        <w:tc>
          <w:tcPr>
            <w:tcW w:w="3118" w:type="dxa"/>
            <w:shd w:val="clear" w:color="auto" w:fill="F0F4F3"/>
          </w:tcPr>
          <w:p w:rsidR="007F3F05" w:rsidRPr="00651D22" w:rsidRDefault="007F3F05" w:rsidP="007F3F05"/>
        </w:tc>
        <w:tc>
          <w:tcPr>
            <w:tcW w:w="2977" w:type="dxa"/>
            <w:shd w:val="clear" w:color="auto" w:fill="F0F4F3"/>
          </w:tcPr>
          <w:p w:rsidR="007F3F05" w:rsidRDefault="007F3F05" w:rsidP="007F3F05"/>
        </w:tc>
        <w:tc>
          <w:tcPr>
            <w:tcW w:w="1410" w:type="dxa"/>
          </w:tcPr>
          <w:p w:rsidR="007F3F05" w:rsidRDefault="007F3F05" w:rsidP="007F3F05">
            <w:pPr>
              <w:spacing w:line="276" w:lineRule="auto"/>
            </w:pPr>
          </w:p>
        </w:tc>
      </w:tr>
      <w:tr w:rsidR="007F3F05" w:rsidTr="007F3F05">
        <w:tc>
          <w:tcPr>
            <w:tcW w:w="988" w:type="dxa"/>
          </w:tcPr>
          <w:p w:rsidR="007F3F05" w:rsidRDefault="007F3F05" w:rsidP="007F3F05">
            <w:pPr>
              <w:spacing w:line="276" w:lineRule="auto"/>
            </w:pPr>
          </w:p>
        </w:tc>
        <w:tc>
          <w:tcPr>
            <w:tcW w:w="1701" w:type="dxa"/>
            <w:shd w:val="clear" w:color="auto" w:fill="FFFFFF"/>
          </w:tcPr>
          <w:p w:rsidR="007F3F05" w:rsidRPr="00651D22" w:rsidRDefault="007F3F05" w:rsidP="007F3F05"/>
        </w:tc>
        <w:tc>
          <w:tcPr>
            <w:tcW w:w="3118" w:type="dxa"/>
            <w:shd w:val="clear" w:color="auto" w:fill="FFFFFF"/>
          </w:tcPr>
          <w:p w:rsidR="007F3F05" w:rsidRPr="00651D22" w:rsidRDefault="007F3F05" w:rsidP="007F3F05"/>
        </w:tc>
        <w:tc>
          <w:tcPr>
            <w:tcW w:w="2977" w:type="dxa"/>
            <w:shd w:val="clear" w:color="auto" w:fill="FFFFFF"/>
          </w:tcPr>
          <w:p w:rsidR="007F3F05" w:rsidRDefault="007F3F05" w:rsidP="007F3F05"/>
        </w:tc>
        <w:tc>
          <w:tcPr>
            <w:tcW w:w="1410" w:type="dxa"/>
          </w:tcPr>
          <w:p w:rsidR="007F3F05" w:rsidRDefault="007F3F05" w:rsidP="007F3F05">
            <w:pPr>
              <w:spacing w:line="276" w:lineRule="auto"/>
            </w:pPr>
          </w:p>
        </w:tc>
      </w:tr>
      <w:tr w:rsidR="007F3F05" w:rsidTr="007F3F05">
        <w:tc>
          <w:tcPr>
            <w:tcW w:w="988" w:type="dxa"/>
          </w:tcPr>
          <w:p w:rsidR="007F3F05" w:rsidRDefault="007F3F05" w:rsidP="007F3F05">
            <w:pPr>
              <w:spacing w:line="276" w:lineRule="auto"/>
            </w:pPr>
          </w:p>
        </w:tc>
        <w:tc>
          <w:tcPr>
            <w:tcW w:w="1701" w:type="dxa"/>
            <w:shd w:val="clear" w:color="auto" w:fill="F0F4F3"/>
          </w:tcPr>
          <w:p w:rsidR="007F3F05" w:rsidRPr="00651D22" w:rsidRDefault="007F3F05" w:rsidP="007F3F05"/>
        </w:tc>
        <w:tc>
          <w:tcPr>
            <w:tcW w:w="3118" w:type="dxa"/>
            <w:shd w:val="clear" w:color="auto" w:fill="F0F4F3"/>
          </w:tcPr>
          <w:p w:rsidR="007F3F05" w:rsidRPr="00651D22" w:rsidRDefault="007F3F05" w:rsidP="007F3F05"/>
        </w:tc>
        <w:tc>
          <w:tcPr>
            <w:tcW w:w="2977" w:type="dxa"/>
            <w:shd w:val="clear" w:color="auto" w:fill="F0F4F3"/>
          </w:tcPr>
          <w:p w:rsidR="007F3F05" w:rsidRDefault="007F3F05" w:rsidP="007F3F05"/>
        </w:tc>
        <w:tc>
          <w:tcPr>
            <w:tcW w:w="1410" w:type="dxa"/>
          </w:tcPr>
          <w:p w:rsidR="007F3F05" w:rsidRDefault="007F3F05" w:rsidP="007F3F05">
            <w:pPr>
              <w:spacing w:line="276" w:lineRule="auto"/>
            </w:pPr>
          </w:p>
        </w:tc>
      </w:tr>
      <w:tr w:rsidR="007F3F05" w:rsidTr="007F3F05">
        <w:tc>
          <w:tcPr>
            <w:tcW w:w="988" w:type="dxa"/>
          </w:tcPr>
          <w:p w:rsidR="007F3F05" w:rsidRDefault="007F3F05" w:rsidP="007F3F05">
            <w:pPr>
              <w:spacing w:line="276" w:lineRule="auto"/>
            </w:pPr>
          </w:p>
        </w:tc>
        <w:tc>
          <w:tcPr>
            <w:tcW w:w="1701" w:type="dxa"/>
            <w:shd w:val="clear" w:color="auto" w:fill="FFFFFF"/>
          </w:tcPr>
          <w:p w:rsidR="007F3F05" w:rsidRPr="00651D22" w:rsidRDefault="007F3F05" w:rsidP="007F3F05"/>
        </w:tc>
        <w:tc>
          <w:tcPr>
            <w:tcW w:w="3118" w:type="dxa"/>
            <w:shd w:val="clear" w:color="auto" w:fill="FFFFFF"/>
          </w:tcPr>
          <w:p w:rsidR="007F3F05" w:rsidRPr="00651D22" w:rsidRDefault="007F3F05" w:rsidP="007F3F05"/>
        </w:tc>
        <w:tc>
          <w:tcPr>
            <w:tcW w:w="2977" w:type="dxa"/>
            <w:shd w:val="clear" w:color="auto" w:fill="FFFFFF"/>
          </w:tcPr>
          <w:p w:rsidR="007F3F05" w:rsidRDefault="007F3F05" w:rsidP="007F3F05"/>
        </w:tc>
        <w:tc>
          <w:tcPr>
            <w:tcW w:w="1410" w:type="dxa"/>
          </w:tcPr>
          <w:p w:rsidR="007F3F05" w:rsidRDefault="007F3F05" w:rsidP="007F3F05">
            <w:pPr>
              <w:spacing w:line="276" w:lineRule="auto"/>
            </w:pPr>
          </w:p>
        </w:tc>
      </w:tr>
      <w:tr w:rsidR="007F3F05" w:rsidTr="007F3F05">
        <w:tc>
          <w:tcPr>
            <w:tcW w:w="988" w:type="dxa"/>
          </w:tcPr>
          <w:p w:rsidR="007F3F05" w:rsidRDefault="007F3F05" w:rsidP="007F3F05">
            <w:pPr>
              <w:spacing w:line="276" w:lineRule="auto"/>
            </w:pPr>
          </w:p>
        </w:tc>
        <w:tc>
          <w:tcPr>
            <w:tcW w:w="1701" w:type="dxa"/>
            <w:shd w:val="clear" w:color="auto" w:fill="F0F4F3"/>
          </w:tcPr>
          <w:p w:rsidR="007F3F05" w:rsidRPr="00651D22" w:rsidRDefault="007F3F05" w:rsidP="007F3F05"/>
        </w:tc>
        <w:tc>
          <w:tcPr>
            <w:tcW w:w="3118" w:type="dxa"/>
            <w:shd w:val="clear" w:color="auto" w:fill="F0F4F3"/>
          </w:tcPr>
          <w:p w:rsidR="007F3F05" w:rsidRPr="00651D22" w:rsidRDefault="007F3F05" w:rsidP="007F3F05"/>
        </w:tc>
        <w:tc>
          <w:tcPr>
            <w:tcW w:w="2977" w:type="dxa"/>
            <w:shd w:val="clear" w:color="auto" w:fill="F0F4F3"/>
          </w:tcPr>
          <w:p w:rsidR="007F3F05" w:rsidRDefault="007F3F05" w:rsidP="007F3F05"/>
        </w:tc>
        <w:tc>
          <w:tcPr>
            <w:tcW w:w="1410" w:type="dxa"/>
          </w:tcPr>
          <w:p w:rsidR="007F3F05" w:rsidRDefault="007F3F05" w:rsidP="007F3F05">
            <w:pPr>
              <w:spacing w:line="276" w:lineRule="auto"/>
            </w:pPr>
          </w:p>
        </w:tc>
      </w:tr>
    </w:tbl>
    <w:p w:rsidR="007F3F05" w:rsidRDefault="007F3F05" w:rsidP="00BD5942">
      <w:pPr>
        <w:spacing w:after="0" w:line="276" w:lineRule="auto"/>
        <w:sectPr w:rsidR="007F3F05" w:rsidSect="00021A92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7F3F05" w:rsidTr="007F3F05">
        <w:tc>
          <w:tcPr>
            <w:tcW w:w="10194" w:type="dxa"/>
          </w:tcPr>
          <w:p w:rsidR="007F3F05" w:rsidRPr="00021A92" w:rsidRDefault="007F3F05" w:rsidP="007F3F05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7F3F05" w:rsidRDefault="007F3F05" w:rsidP="007F3F05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7F3F05" w:rsidTr="007F3F05">
        <w:tc>
          <w:tcPr>
            <w:tcW w:w="10194" w:type="dxa"/>
          </w:tcPr>
          <w:p w:rsidR="007F3F05" w:rsidRPr="0089564E" w:rsidRDefault="00EB7298" w:rsidP="007F3F05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  <w:r w:rsidR="007F3F05" w:rsidRPr="0089564E">
              <w:rPr>
                <w:b/>
                <w:sz w:val="36"/>
                <w:szCs w:val="36"/>
              </w:rPr>
              <w:t xml:space="preserve"> DÖNEMİ</w:t>
            </w:r>
          </w:p>
          <w:p w:rsidR="007F3F05" w:rsidRPr="0089564E" w:rsidRDefault="00EB7298" w:rsidP="007F3F05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TÜRK DİLİ 2</w:t>
            </w:r>
            <w:r w:rsidR="007F3F05" w:rsidRPr="0089564E">
              <w:rPr>
                <w:b/>
                <w:sz w:val="36"/>
                <w:szCs w:val="36"/>
              </w:rPr>
              <w:t xml:space="preserve"> </w:t>
            </w:r>
            <w:r w:rsidR="007F3F05">
              <w:rPr>
                <w:b/>
                <w:sz w:val="36"/>
                <w:szCs w:val="36"/>
              </w:rPr>
              <w:t>ARA</w:t>
            </w:r>
            <w:r w:rsidR="007F3F05" w:rsidRPr="0089564E">
              <w:rPr>
                <w:b/>
                <w:sz w:val="36"/>
                <w:szCs w:val="36"/>
              </w:rPr>
              <w:t xml:space="preserve"> SINAVI</w:t>
            </w:r>
          </w:p>
          <w:p w:rsidR="007F3F05" w:rsidRDefault="00EB7298" w:rsidP="007F3F05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10 NİSAN 2017</w:t>
            </w:r>
            <w:r w:rsidR="007F3F05" w:rsidRPr="0089564E">
              <w:rPr>
                <w:b/>
                <w:sz w:val="36"/>
                <w:szCs w:val="36"/>
              </w:rPr>
              <w:t xml:space="preserve"> </w:t>
            </w:r>
            <w:r w:rsidR="007F3F05">
              <w:rPr>
                <w:b/>
                <w:sz w:val="36"/>
                <w:szCs w:val="36"/>
              </w:rPr>
              <w:t>PAZARTESİ</w:t>
            </w:r>
          </w:p>
        </w:tc>
      </w:tr>
    </w:tbl>
    <w:p w:rsidR="007F3F05" w:rsidRDefault="007F3F05" w:rsidP="007F3F05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843"/>
        <w:gridCol w:w="2835"/>
        <w:gridCol w:w="1275"/>
        <w:gridCol w:w="1696"/>
        <w:gridCol w:w="1699"/>
      </w:tblGrid>
      <w:tr w:rsidR="007F3F05" w:rsidTr="007F3F05">
        <w:trPr>
          <w:jc w:val="center"/>
        </w:trPr>
        <w:tc>
          <w:tcPr>
            <w:tcW w:w="846" w:type="dxa"/>
            <w:vAlign w:val="center"/>
          </w:tcPr>
          <w:p w:rsidR="007F3F05" w:rsidRPr="00634DAE" w:rsidRDefault="007F3F05" w:rsidP="007F3F05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7F3F05" w:rsidRPr="00634DAE" w:rsidRDefault="007F3F05" w:rsidP="007F3F05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7F3F05" w:rsidRPr="00634DAE" w:rsidRDefault="007F3F05" w:rsidP="007F3F05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7F3F05" w:rsidRPr="00634DAE" w:rsidRDefault="007F3F05" w:rsidP="007F3F05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7F3F05" w:rsidRPr="00634DAE" w:rsidRDefault="007F3F05" w:rsidP="007F3F05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7F3F05" w:rsidRPr="00634DAE" w:rsidRDefault="007F3F05" w:rsidP="007F3F05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7F3F05" w:rsidTr="007F3F05">
        <w:trPr>
          <w:trHeight w:val="599"/>
          <w:jc w:val="center"/>
        </w:trPr>
        <w:tc>
          <w:tcPr>
            <w:tcW w:w="846" w:type="dxa"/>
            <w:vAlign w:val="center"/>
          </w:tcPr>
          <w:p w:rsidR="007F3F05" w:rsidRDefault="00EB7298" w:rsidP="007F3F05">
            <w:pPr>
              <w:spacing w:line="276" w:lineRule="auto"/>
              <w:jc w:val="center"/>
            </w:pPr>
            <w:r>
              <w:t>16:30</w:t>
            </w:r>
          </w:p>
        </w:tc>
        <w:tc>
          <w:tcPr>
            <w:tcW w:w="1843" w:type="dxa"/>
            <w:vAlign w:val="center"/>
          </w:tcPr>
          <w:p w:rsidR="007F3F05" w:rsidRDefault="00A77238" w:rsidP="007F3F05">
            <w:pPr>
              <w:spacing w:line="276" w:lineRule="auto"/>
              <w:jc w:val="center"/>
            </w:pPr>
            <w:r>
              <w:t>1-04</w:t>
            </w:r>
          </w:p>
        </w:tc>
        <w:tc>
          <w:tcPr>
            <w:tcW w:w="2835" w:type="dxa"/>
            <w:vAlign w:val="center"/>
          </w:tcPr>
          <w:p w:rsidR="007F3F05" w:rsidRPr="003E566B" w:rsidRDefault="007F3F05" w:rsidP="007F3F05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7F3F05" w:rsidRDefault="007F3F05" w:rsidP="007F3F05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7F3F05" w:rsidRDefault="00A77238" w:rsidP="007F3F05">
            <w:pPr>
              <w:spacing w:line="276" w:lineRule="auto"/>
              <w:jc w:val="center"/>
            </w:pPr>
            <w:r>
              <w:t>90</w:t>
            </w:r>
          </w:p>
        </w:tc>
        <w:tc>
          <w:tcPr>
            <w:tcW w:w="1699" w:type="dxa"/>
            <w:vAlign w:val="center"/>
          </w:tcPr>
          <w:p w:rsidR="007F3F05" w:rsidRDefault="007F3F05" w:rsidP="007F3F05">
            <w:pPr>
              <w:spacing w:line="276" w:lineRule="auto"/>
              <w:jc w:val="center"/>
            </w:pPr>
          </w:p>
        </w:tc>
      </w:tr>
    </w:tbl>
    <w:p w:rsidR="007F3F05" w:rsidRDefault="007F3F05" w:rsidP="007F3F05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7F3F05" w:rsidTr="007F3F05">
        <w:tc>
          <w:tcPr>
            <w:tcW w:w="988" w:type="dxa"/>
          </w:tcPr>
          <w:p w:rsidR="007F3F05" w:rsidRDefault="007F3F05" w:rsidP="007F3F05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7F3F05" w:rsidRPr="00634DAE" w:rsidRDefault="007F3F05" w:rsidP="007F3F05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7F3F05" w:rsidRPr="00634DAE" w:rsidRDefault="007F3F05" w:rsidP="007F3F05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7F3F05" w:rsidRPr="00634DAE" w:rsidRDefault="007F3F05" w:rsidP="007F3F05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7F3F05" w:rsidRDefault="007F3F05" w:rsidP="007F3F05">
            <w:pPr>
              <w:spacing w:line="276" w:lineRule="auto"/>
              <w:jc w:val="center"/>
            </w:pPr>
            <w:r>
              <w:t>İmza</w:t>
            </w: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1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084123049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GÖKHAN AVAR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2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04128068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EDA ÖZPINAR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3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34128101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MEHMET YILMAZ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4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34128802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İREM AKÇİÇEK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5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44128051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HANDE KAPLAN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6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54128025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ECE ÜLKÜ AHLATÇALI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7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54128043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BERK AZSIN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8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54128053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BATUHAN AÇMAZ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9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54128068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ENGİNCAN COŞKUN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10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54128087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ŞEYMA LİSE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11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54128805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BURAK KÜÇÜK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12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01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BAHRİYE AYVACIOĞULLARI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13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02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CELALETTİN ARIKAN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14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03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ELİF İSMAİLOĞLU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15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04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İREM BAĞCI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16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06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RUMEYSA AYDIN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17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07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TUĞBA ÖZEL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18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08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TUGAY DURAN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19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09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YAĞMUR ATEŞ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20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10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NAGİHAN ÇALIŞ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21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12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MERYEM DEMİRCİ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22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13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TUĞBA PİŞKİN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23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14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HÜLYA ERİM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24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15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TUĞÇE ORUÇ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25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16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ÇETİNCAN GÜNDER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26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17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NESLİŞAH YÜZBAŞIOĞLU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27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18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ELA YAĞCİ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28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20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BUSE ÖZTÜRK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29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21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SENA AYDIN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30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22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ELİF ALTINEL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23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SUAY ŞAHİN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32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26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FURKAN KÖSE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33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27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GÜL DURGUT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34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28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ZELİHA ÖRSKIRAN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35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29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ALİ AKKUZU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36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30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CAHİDE NUR ŞAHİN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37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31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EZGİ ÖZEN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38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32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GİZEM KILINÇ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39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34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ÖZCAN GÖRMEZ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40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36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KÜRŞAD ALPARSLAN KANDEMİR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41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37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SARE NUR KARA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42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39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SAMET DOĞAN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43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41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HARUN BAYRAK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44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43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MUHAMMED SAİD YILMAZ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45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44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KADİR SEVİNÇ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46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45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CUMHUR BİR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47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47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MERVE ÇELİK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48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48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KADİR KAÇMAZ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49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49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GÖKAY GÜNDÜZ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50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50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FATİH ARSLAN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51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51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NAZLI BOZ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52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52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ÖZLEM KARAMAN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53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53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İREM KUŞOĞLU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54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54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EMRE KARANFİL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55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55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İZEL AYLEN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56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56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TUĞÇE KÖSE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57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57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GİZEM KIVILCIM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58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58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SERKAN ESEN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59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59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OĞUZ KAAN EREL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60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60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SİMGE BEKDAŞ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61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61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GİZEM KORKMAZ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62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62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BUSE SEZER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63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63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ERDİNÇ TEKECİ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64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64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AYŞE MÜMÜNOĞLU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65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65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BÜŞRA KARA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7F3F05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66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66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FATMANUR ORHAN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1341DF" w:rsidTr="007F3F05">
        <w:tc>
          <w:tcPr>
            <w:tcW w:w="988" w:type="dxa"/>
          </w:tcPr>
          <w:p w:rsidR="001341DF" w:rsidRPr="005649FA" w:rsidRDefault="001341DF" w:rsidP="001341DF">
            <w:pPr>
              <w:jc w:val="center"/>
            </w:pPr>
            <w:r w:rsidRPr="005649FA">
              <w:t>67</w:t>
            </w:r>
          </w:p>
        </w:tc>
        <w:tc>
          <w:tcPr>
            <w:tcW w:w="1701" w:type="dxa"/>
            <w:shd w:val="clear" w:color="auto" w:fill="FFFFFF"/>
          </w:tcPr>
          <w:p w:rsidR="001341DF" w:rsidRPr="005649FA" w:rsidRDefault="001341DF" w:rsidP="001341DF">
            <w:r w:rsidRPr="005649FA">
              <w:t>1164128067</w:t>
            </w:r>
          </w:p>
        </w:tc>
        <w:tc>
          <w:tcPr>
            <w:tcW w:w="3118" w:type="dxa"/>
            <w:shd w:val="clear" w:color="auto" w:fill="FFFFFF"/>
          </w:tcPr>
          <w:p w:rsidR="001341DF" w:rsidRPr="005649FA" w:rsidRDefault="001341DF" w:rsidP="001341DF">
            <w:r w:rsidRPr="005649FA">
              <w:t>GAMZE NOGAYLAR</w:t>
            </w:r>
          </w:p>
        </w:tc>
        <w:tc>
          <w:tcPr>
            <w:tcW w:w="2977" w:type="dxa"/>
            <w:shd w:val="clear" w:color="auto" w:fill="FFFFFF"/>
          </w:tcPr>
          <w:p w:rsidR="001341DF" w:rsidRDefault="001341DF" w:rsidP="001341DF">
            <w:r w:rsidRPr="005A44A7">
              <w:t>Muhasebe ve Vergi Uyg.</w:t>
            </w:r>
          </w:p>
        </w:tc>
        <w:tc>
          <w:tcPr>
            <w:tcW w:w="1410" w:type="dxa"/>
          </w:tcPr>
          <w:p w:rsidR="001341DF" w:rsidRDefault="001341DF" w:rsidP="001341DF">
            <w:pPr>
              <w:spacing w:line="276" w:lineRule="auto"/>
            </w:pPr>
          </w:p>
        </w:tc>
      </w:tr>
      <w:tr w:rsidR="001341DF" w:rsidTr="007F3F05">
        <w:tc>
          <w:tcPr>
            <w:tcW w:w="988" w:type="dxa"/>
          </w:tcPr>
          <w:p w:rsidR="001341DF" w:rsidRPr="005649FA" w:rsidRDefault="001341DF" w:rsidP="001341DF">
            <w:pPr>
              <w:jc w:val="center"/>
            </w:pPr>
            <w:r w:rsidRPr="005649FA">
              <w:t>68</w:t>
            </w:r>
          </w:p>
        </w:tc>
        <w:tc>
          <w:tcPr>
            <w:tcW w:w="1701" w:type="dxa"/>
            <w:shd w:val="clear" w:color="auto" w:fill="F0F4F3"/>
          </w:tcPr>
          <w:p w:rsidR="001341DF" w:rsidRPr="005649FA" w:rsidRDefault="001341DF" w:rsidP="001341DF">
            <w:r w:rsidRPr="005649FA">
              <w:t>1164128068</w:t>
            </w:r>
          </w:p>
        </w:tc>
        <w:tc>
          <w:tcPr>
            <w:tcW w:w="3118" w:type="dxa"/>
            <w:shd w:val="clear" w:color="auto" w:fill="F0F4F3"/>
          </w:tcPr>
          <w:p w:rsidR="001341DF" w:rsidRPr="005649FA" w:rsidRDefault="001341DF" w:rsidP="001341DF">
            <w:r w:rsidRPr="005649FA">
              <w:t>BÜŞRA SEVİM</w:t>
            </w:r>
          </w:p>
        </w:tc>
        <w:tc>
          <w:tcPr>
            <w:tcW w:w="2977" w:type="dxa"/>
            <w:shd w:val="clear" w:color="auto" w:fill="F0F4F3"/>
          </w:tcPr>
          <w:p w:rsidR="001341DF" w:rsidRDefault="001341DF" w:rsidP="001341DF">
            <w:r w:rsidRPr="005A44A7">
              <w:t>Muhasebe ve Vergi Uyg.</w:t>
            </w:r>
          </w:p>
        </w:tc>
        <w:tc>
          <w:tcPr>
            <w:tcW w:w="1410" w:type="dxa"/>
          </w:tcPr>
          <w:p w:rsidR="001341DF" w:rsidRDefault="001341DF" w:rsidP="001341DF">
            <w:pPr>
              <w:spacing w:line="276" w:lineRule="auto"/>
            </w:pPr>
          </w:p>
        </w:tc>
      </w:tr>
      <w:tr w:rsidR="001341DF" w:rsidTr="007F3F05">
        <w:tc>
          <w:tcPr>
            <w:tcW w:w="988" w:type="dxa"/>
          </w:tcPr>
          <w:p w:rsidR="001341DF" w:rsidRPr="005649FA" w:rsidRDefault="001341DF" w:rsidP="001341DF">
            <w:pPr>
              <w:jc w:val="center"/>
            </w:pPr>
            <w:r w:rsidRPr="005649FA">
              <w:t>69</w:t>
            </w:r>
          </w:p>
        </w:tc>
        <w:tc>
          <w:tcPr>
            <w:tcW w:w="1701" w:type="dxa"/>
            <w:shd w:val="clear" w:color="auto" w:fill="FFFFFF"/>
          </w:tcPr>
          <w:p w:rsidR="001341DF" w:rsidRPr="005649FA" w:rsidRDefault="001341DF" w:rsidP="001341DF">
            <w:r w:rsidRPr="005649FA">
              <w:t>1164128069</w:t>
            </w:r>
          </w:p>
        </w:tc>
        <w:tc>
          <w:tcPr>
            <w:tcW w:w="3118" w:type="dxa"/>
            <w:shd w:val="clear" w:color="auto" w:fill="FFFFFF"/>
          </w:tcPr>
          <w:p w:rsidR="001341DF" w:rsidRPr="005649FA" w:rsidRDefault="001341DF" w:rsidP="001341DF">
            <w:r w:rsidRPr="005649FA">
              <w:t>KÜBRA AKSİPAHİ</w:t>
            </w:r>
          </w:p>
        </w:tc>
        <w:tc>
          <w:tcPr>
            <w:tcW w:w="2977" w:type="dxa"/>
            <w:shd w:val="clear" w:color="auto" w:fill="FFFFFF"/>
          </w:tcPr>
          <w:p w:rsidR="001341DF" w:rsidRDefault="001341DF" w:rsidP="001341DF">
            <w:r w:rsidRPr="005A44A7">
              <w:t>Muhasebe ve Vergi Uyg.</w:t>
            </w:r>
          </w:p>
        </w:tc>
        <w:tc>
          <w:tcPr>
            <w:tcW w:w="1410" w:type="dxa"/>
          </w:tcPr>
          <w:p w:rsidR="001341DF" w:rsidRDefault="001341DF" w:rsidP="001341DF">
            <w:pPr>
              <w:spacing w:line="276" w:lineRule="auto"/>
            </w:pPr>
          </w:p>
        </w:tc>
      </w:tr>
      <w:tr w:rsidR="001341DF" w:rsidTr="007F3F05">
        <w:tc>
          <w:tcPr>
            <w:tcW w:w="988" w:type="dxa"/>
          </w:tcPr>
          <w:p w:rsidR="001341DF" w:rsidRPr="005649FA" w:rsidRDefault="001341DF" w:rsidP="001341DF">
            <w:pPr>
              <w:jc w:val="center"/>
            </w:pPr>
            <w:r w:rsidRPr="005649FA">
              <w:t>70</w:t>
            </w:r>
          </w:p>
        </w:tc>
        <w:tc>
          <w:tcPr>
            <w:tcW w:w="1701" w:type="dxa"/>
            <w:shd w:val="clear" w:color="auto" w:fill="F0F4F3"/>
          </w:tcPr>
          <w:p w:rsidR="001341DF" w:rsidRPr="005649FA" w:rsidRDefault="001341DF" w:rsidP="001341DF">
            <w:r w:rsidRPr="005649FA">
              <w:t>1164128070</w:t>
            </w:r>
          </w:p>
        </w:tc>
        <w:tc>
          <w:tcPr>
            <w:tcW w:w="3118" w:type="dxa"/>
            <w:shd w:val="clear" w:color="auto" w:fill="F0F4F3"/>
          </w:tcPr>
          <w:p w:rsidR="001341DF" w:rsidRPr="005649FA" w:rsidRDefault="001341DF" w:rsidP="001341DF">
            <w:r w:rsidRPr="005649FA">
              <w:t>MUSTAFA TEKİN</w:t>
            </w:r>
          </w:p>
        </w:tc>
        <w:tc>
          <w:tcPr>
            <w:tcW w:w="2977" w:type="dxa"/>
            <w:shd w:val="clear" w:color="auto" w:fill="F0F4F3"/>
          </w:tcPr>
          <w:p w:rsidR="001341DF" w:rsidRDefault="001341DF" w:rsidP="001341DF">
            <w:r w:rsidRPr="005A44A7">
              <w:t>Muhasebe ve Vergi Uyg.</w:t>
            </w:r>
          </w:p>
        </w:tc>
        <w:tc>
          <w:tcPr>
            <w:tcW w:w="1410" w:type="dxa"/>
          </w:tcPr>
          <w:p w:rsidR="001341DF" w:rsidRDefault="001341DF" w:rsidP="001341DF">
            <w:pPr>
              <w:spacing w:line="276" w:lineRule="auto"/>
            </w:pPr>
          </w:p>
        </w:tc>
      </w:tr>
      <w:tr w:rsidR="001341DF" w:rsidTr="007F3F05">
        <w:tc>
          <w:tcPr>
            <w:tcW w:w="988" w:type="dxa"/>
          </w:tcPr>
          <w:p w:rsidR="001341DF" w:rsidRPr="005649FA" w:rsidRDefault="001341DF" w:rsidP="001341DF">
            <w:pPr>
              <w:jc w:val="center"/>
            </w:pPr>
            <w:r w:rsidRPr="005649FA">
              <w:t>71</w:t>
            </w:r>
          </w:p>
        </w:tc>
        <w:tc>
          <w:tcPr>
            <w:tcW w:w="1701" w:type="dxa"/>
            <w:shd w:val="clear" w:color="auto" w:fill="FFFFFF"/>
          </w:tcPr>
          <w:p w:rsidR="001341DF" w:rsidRPr="005649FA" w:rsidRDefault="001341DF" w:rsidP="001341DF">
            <w:r w:rsidRPr="005649FA">
              <w:t>1164128071</w:t>
            </w:r>
          </w:p>
        </w:tc>
        <w:tc>
          <w:tcPr>
            <w:tcW w:w="3118" w:type="dxa"/>
            <w:shd w:val="clear" w:color="auto" w:fill="FFFFFF"/>
          </w:tcPr>
          <w:p w:rsidR="001341DF" w:rsidRPr="005649FA" w:rsidRDefault="001341DF" w:rsidP="001341DF">
            <w:r w:rsidRPr="005649FA">
              <w:t>BATUHAN KESEBİR</w:t>
            </w:r>
          </w:p>
        </w:tc>
        <w:tc>
          <w:tcPr>
            <w:tcW w:w="2977" w:type="dxa"/>
            <w:shd w:val="clear" w:color="auto" w:fill="FFFFFF"/>
          </w:tcPr>
          <w:p w:rsidR="001341DF" w:rsidRDefault="001341DF" w:rsidP="001341DF">
            <w:r w:rsidRPr="005A44A7">
              <w:t>Muhasebe ve Vergi Uyg.</w:t>
            </w:r>
          </w:p>
        </w:tc>
        <w:tc>
          <w:tcPr>
            <w:tcW w:w="1410" w:type="dxa"/>
          </w:tcPr>
          <w:p w:rsidR="001341DF" w:rsidRDefault="001341DF" w:rsidP="001341DF">
            <w:pPr>
              <w:spacing w:line="276" w:lineRule="auto"/>
            </w:pPr>
          </w:p>
        </w:tc>
      </w:tr>
      <w:tr w:rsidR="001341DF" w:rsidTr="007F3F05">
        <w:tc>
          <w:tcPr>
            <w:tcW w:w="988" w:type="dxa"/>
          </w:tcPr>
          <w:p w:rsidR="001341DF" w:rsidRPr="005649FA" w:rsidRDefault="001341DF" w:rsidP="001341DF">
            <w:pPr>
              <w:jc w:val="center"/>
            </w:pPr>
            <w:r w:rsidRPr="005649FA">
              <w:t>72</w:t>
            </w:r>
          </w:p>
        </w:tc>
        <w:tc>
          <w:tcPr>
            <w:tcW w:w="1701" w:type="dxa"/>
            <w:shd w:val="clear" w:color="auto" w:fill="F0F4F3"/>
          </w:tcPr>
          <w:p w:rsidR="001341DF" w:rsidRPr="005649FA" w:rsidRDefault="001341DF" w:rsidP="001341DF">
            <w:r w:rsidRPr="005649FA">
              <w:t>1164128072</w:t>
            </w:r>
          </w:p>
        </w:tc>
        <w:tc>
          <w:tcPr>
            <w:tcW w:w="3118" w:type="dxa"/>
            <w:shd w:val="clear" w:color="auto" w:fill="F0F4F3"/>
          </w:tcPr>
          <w:p w:rsidR="001341DF" w:rsidRPr="005649FA" w:rsidRDefault="001341DF" w:rsidP="001341DF">
            <w:r w:rsidRPr="005649FA">
              <w:t>SERKAN DENLİ</w:t>
            </w:r>
          </w:p>
        </w:tc>
        <w:tc>
          <w:tcPr>
            <w:tcW w:w="2977" w:type="dxa"/>
            <w:shd w:val="clear" w:color="auto" w:fill="F0F4F3"/>
          </w:tcPr>
          <w:p w:rsidR="001341DF" w:rsidRDefault="001341DF" w:rsidP="001341DF">
            <w:r w:rsidRPr="005A44A7">
              <w:t>Muhasebe ve Vergi Uyg.</w:t>
            </w:r>
          </w:p>
        </w:tc>
        <w:tc>
          <w:tcPr>
            <w:tcW w:w="1410" w:type="dxa"/>
          </w:tcPr>
          <w:p w:rsidR="001341DF" w:rsidRDefault="001341DF" w:rsidP="001341DF">
            <w:pPr>
              <w:spacing w:line="276" w:lineRule="auto"/>
            </w:pPr>
          </w:p>
        </w:tc>
      </w:tr>
      <w:tr w:rsidR="001341DF" w:rsidTr="007F3F05">
        <w:tc>
          <w:tcPr>
            <w:tcW w:w="988" w:type="dxa"/>
          </w:tcPr>
          <w:p w:rsidR="001341DF" w:rsidRPr="005649FA" w:rsidRDefault="001341DF" w:rsidP="001341DF">
            <w:pPr>
              <w:jc w:val="center"/>
            </w:pPr>
            <w:r w:rsidRPr="005649FA">
              <w:t>73</w:t>
            </w:r>
          </w:p>
        </w:tc>
        <w:tc>
          <w:tcPr>
            <w:tcW w:w="1701" w:type="dxa"/>
            <w:shd w:val="clear" w:color="auto" w:fill="FFFFFF"/>
          </w:tcPr>
          <w:p w:rsidR="001341DF" w:rsidRPr="005649FA" w:rsidRDefault="001341DF" w:rsidP="001341DF">
            <w:r w:rsidRPr="005649FA">
              <w:t>1164128073</w:t>
            </w:r>
          </w:p>
        </w:tc>
        <w:tc>
          <w:tcPr>
            <w:tcW w:w="3118" w:type="dxa"/>
            <w:shd w:val="clear" w:color="auto" w:fill="FFFFFF"/>
          </w:tcPr>
          <w:p w:rsidR="001341DF" w:rsidRPr="005649FA" w:rsidRDefault="001341DF" w:rsidP="001341DF">
            <w:r w:rsidRPr="005649FA">
              <w:t>OKAN KORKMAZ</w:t>
            </w:r>
          </w:p>
        </w:tc>
        <w:tc>
          <w:tcPr>
            <w:tcW w:w="2977" w:type="dxa"/>
            <w:shd w:val="clear" w:color="auto" w:fill="FFFFFF"/>
          </w:tcPr>
          <w:p w:rsidR="001341DF" w:rsidRDefault="001341DF" w:rsidP="001341DF">
            <w:r w:rsidRPr="005A44A7">
              <w:t>Muhasebe ve Vergi Uyg.</w:t>
            </w:r>
          </w:p>
        </w:tc>
        <w:tc>
          <w:tcPr>
            <w:tcW w:w="1410" w:type="dxa"/>
          </w:tcPr>
          <w:p w:rsidR="001341DF" w:rsidRDefault="001341DF" w:rsidP="001341DF">
            <w:pPr>
              <w:spacing w:line="276" w:lineRule="auto"/>
            </w:pPr>
          </w:p>
        </w:tc>
      </w:tr>
      <w:tr w:rsidR="001341DF" w:rsidTr="007F3F05">
        <w:tc>
          <w:tcPr>
            <w:tcW w:w="988" w:type="dxa"/>
          </w:tcPr>
          <w:p w:rsidR="001341DF" w:rsidRPr="005649FA" w:rsidRDefault="001341DF" w:rsidP="001341DF">
            <w:pPr>
              <w:jc w:val="center"/>
            </w:pPr>
            <w:r w:rsidRPr="005649FA">
              <w:t>74</w:t>
            </w:r>
          </w:p>
        </w:tc>
        <w:tc>
          <w:tcPr>
            <w:tcW w:w="1701" w:type="dxa"/>
            <w:shd w:val="clear" w:color="auto" w:fill="F0F4F3"/>
          </w:tcPr>
          <w:p w:rsidR="001341DF" w:rsidRPr="005649FA" w:rsidRDefault="001341DF" w:rsidP="001341DF">
            <w:r w:rsidRPr="005649FA">
              <w:t>1164128074</w:t>
            </w:r>
          </w:p>
        </w:tc>
        <w:tc>
          <w:tcPr>
            <w:tcW w:w="3118" w:type="dxa"/>
            <w:shd w:val="clear" w:color="auto" w:fill="F0F4F3"/>
          </w:tcPr>
          <w:p w:rsidR="001341DF" w:rsidRPr="005649FA" w:rsidRDefault="001341DF" w:rsidP="001341DF">
            <w:r w:rsidRPr="005649FA">
              <w:t>GÜLŞAH KARAMAN</w:t>
            </w:r>
          </w:p>
        </w:tc>
        <w:tc>
          <w:tcPr>
            <w:tcW w:w="2977" w:type="dxa"/>
            <w:shd w:val="clear" w:color="auto" w:fill="F0F4F3"/>
          </w:tcPr>
          <w:p w:rsidR="001341DF" w:rsidRDefault="001341DF" w:rsidP="001341DF">
            <w:r w:rsidRPr="005A44A7">
              <w:t>Muhasebe ve Vergi Uyg.</w:t>
            </w:r>
          </w:p>
        </w:tc>
        <w:tc>
          <w:tcPr>
            <w:tcW w:w="1410" w:type="dxa"/>
          </w:tcPr>
          <w:p w:rsidR="001341DF" w:rsidRDefault="001341DF" w:rsidP="001341DF">
            <w:pPr>
              <w:spacing w:line="276" w:lineRule="auto"/>
            </w:pPr>
          </w:p>
        </w:tc>
      </w:tr>
      <w:tr w:rsidR="001341DF" w:rsidTr="007F3F05">
        <w:tc>
          <w:tcPr>
            <w:tcW w:w="988" w:type="dxa"/>
          </w:tcPr>
          <w:p w:rsidR="001341DF" w:rsidRPr="005649FA" w:rsidRDefault="001341DF" w:rsidP="001341DF">
            <w:pPr>
              <w:jc w:val="center"/>
            </w:pPr>
            <w:r w:rsidRPr="005649FA">
              <w:t>75</w:t>
            </w:r>
          </w:p>
        </w:tc>
        <w:tc>
          <w:tcPr>
            <w:tcW w:w="1701" w:type="dxa"/>
            <w:shd w:val="clear" w:color="auto" w:fill="FFFFFF"/>
          </w:tcPr>
          <w:p w:rsidR="001341DF" w:rsidRPr="005649FA" w:rsidRDefault="001341DF" w:rsidP="001341DF">
            <w:r w:rsidRPr="005649FA">
              <w:t>1164128075</w:t>
            </w:r>
          </w:p>
        </w:tc>
        <w:tc>
          <w:tcPr>
            <w:tcW w:w="3118" w:type="dxa"/>
            <w:shd w:val="clear" w:color="auto" w:fill="FFFFFF"/>
          </w:tcPr>
          <w:p w:rsidR="001341DF" w:rsidRPr="005649FA" w:rsidRDefault="001341DF" w:rsidP="001341DF">
            <w:r w:rsidRPr="005649FA">
              <w:t>AYCAN GÜVEN</w:t>
            </w:r>
          </w:p>
        </w:tc>
        <w:tc>
          <w:tcPr>
            <w:tcW w:w="2977" w:type="dxa"/>
            <w:shd w:val="clear" w:color="auto" w:fill="FFFFFF"/>
          </w:tcPr>
          <w:p w:rsidR="001341DF" w:rsidRDefault="001341DF" w:rsidP="001341DF">
            <w:r w:rsidRPr="005A44A7">
              <w:t>Muhasebe ve Vergi Uyg.</w:t>
            </w:r>
          </w:p>
        </w:tc>
        <w:tc>
          <w:tcPr>
            <w:tcW w:w="1410" w:type="dxa"/>
          </w:tcPr>
          <w:p w:rsidR="001341DF" w:rsidRDefault="001341DF" w:rsidP="001341DF">
            <w:pPr>
              <w:spacing w:line="276" w:lineRule="auto"/>
            </w:pPr>
          </w:p>
        </w:tc>
      </w:tr>
      <w:tr w:rsidR="001341DF" w:rsidTr="007F3F05">
        <w:tc>
          <w:tcPr>
            <w:tcW w:w="988" w:type="dxa"/>
          </w:tcPr>
          <w:p w:rsidR="001341DF" w:rsidRPr="005649FA" w:rsidRDefault="001341DF" w:rsidP="001341DF">
            <w:pPr>
              <w:jc w:val="center"/>
            </w:pPr>
            <w:r w:rsidRPr="005649FA">
              <w:t>76</w:t>
            </w:r>
          </w:p>
        </w:tc>
        <w:tc>
          <w:tcPr>
            <w:tcW w:w="1701" w:type="dxa"/>
            <w:shd w:val="clear" w:color="auto" w:fill="F0F4F3"/>
          </w:tcPr>
          <w:p w:rsidR="001341DF" w:rsidRPr="005649FA" w:rsidRDefault="001341DF" w:rsidP="001341DF">
            <w:r w:rsidRPr="005649FA">
              <w:t>1164128076</w:t>
            </w:r>
          </w:p>
        </w:tc>
        <w:tc>
          <w:tcPr>
            <w:tcW w:w="3118" w:type="dxa"/>
            <w:shd w:val="clear" w:color="auto" w:fill="F0F4F3"/>
          </w:tcPr>
          <w:p w:rsidR="001341DF" w:rsidRPr="005649FA" w:rsidRDefault="001341DF" w:rsidP="001341DF">
            <w:r w:rsidRPr="005649FA">
              <w:t>YUSUF YÜK</w:t>
            </w:r>
          </w:p>
        </w:tc>
        <w:tc>
          <w:tcPr>
            <w:tcW w:w="2977" w:type="dxa"/>
            <w:shd w:val="clear" w:color="auto" w:fill="F0F4F3"/>
          </w:tcPr>
          <w:p w:rsidR="001341DF" w:rsidRDefault="001341DF" w:rsidP="001341DF">
            <w:r w:rsidRPr="005A44A7">
              <w:t>Muhasebe ve Vergi Uyg.</w:t>
            </w:r>
          </w:p>
        </w:tc>
        <w:tc>
          <w:tcPr>
            <w:tcW w:w="1410" w:type="dxa"/>
          </w:tcPr>
          <w:p w:rsidR="001341DF" w:rsidRDefault="001341DF" w:rsidP="001341DF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lastRenderedPageBreak/>
              <w:t>77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77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ASLI SAYGI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78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78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GİZEM DÖNMEZ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79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79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ÖZNUR TOKA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80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80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GİZEM KUŞCU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81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81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FATİH YANAL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82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82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ÖZGE GÜL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83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83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BUSE SARICA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84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84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DİLARA YAREN GÜLKİRPİK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85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86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BERNA KATIRANCI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86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87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TUĞÇE NUR YARKIN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87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088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ALPASLAN SELEN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88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089</w:t>
            </w:r>
          </w:p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>
            <w:r w:rsidRPr="005649FA">
              <w:t>MURAT FİDANCIOĞLU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89</w:t>
            </w:r>
          </w:p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>
            <w:r w:rsidRPr="005649FA">
              <w:t>1164128801</w:t>
            </w:r>
          </w:p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>
            <w:r w:rsidRPr="005649FA">
              <w:t>ÖZLEM ÇETİNER</w:t>
            </w:r>
          </w:p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5649FA" w:rsidRDefault="007213C3" w:rsidP="007213C3">
            <w:pPr>
              <w:jc w:val="center"/>
            </w:pPr>
            <w:r w:rsidRPr="005649FA">
              <w:t>90</w:t>
            </w:r>
          </w:p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>
            <w:r w:rsidRPr="005649FA">
              <w:t>1164128802</w:t>
            </w:r>
          </w:p>
        </w:tc>
        <w:tc>
          <w:tcPr>
            <w:tcW w:w="3118" w:type="dxa"/>
            <w:shd w:val="clear" w:color="auto" w:fill="F0F4F3"/>
          </w:tcPr>
          <w:p w:rsidR="007213C3" w:rsidRDefault="007213C3" w:rsidP="007213C3">
            <w:r w:rsidRPr="005649FA">
              <w:t>YUSUF ÇELENK</w:t>
            </w:r>
          </w:p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>
            <w:r>
              <w:t>Muhasebe ve Vergi Uyg.</w:t>
            </w:r>
          </w:p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5649FA" w:rsidRDefault="007213C3" w:rsidP="007213C3"/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/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/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/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5649FA" w:rsidRDefault="007213C3" w:rsidP="007213C3"/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/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/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/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5649FA" w:rsidRDefault="007213C3" w:rsidP="007213C3"/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/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/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/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5649FA" w:rsidRDefault="007213C3" w:rsidP="007213C3"/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/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/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/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5649FA" w:rsidRDefault="007213C3" w:rsidP="007213C3"/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/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/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/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5649FA" w:rsidRDefault="007213C3" w:rsidP="007213C3"/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/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/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/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5649FA" w:rsidRDefault="007213C3" w:rsidP="007213C3"/>
        </w:tc>
        <w:tc>
          <w:tcPr>
            <w:tcW w:w="1701" w:type="dxa"/>
            <w:shd w:val="clear" w:color="auto" w:fill="FFFFFF"/>
          </w:tcPr>
          <w:p w:rsidR="007213C3" w:rsidRPr="005649FA" w:rsidRDefault="007213C3" w:rsidP="007213C3"/>
        </w:tc>
        <w:tc>
          <w:tcPr>
            <w:tcW w:w="3118" w:type="dxa"/>
            <w:shd w:val="clear" w:color="auto" w:fill="FFFFFF"/>
          </w:tcPr>
          <w:p w:rsidR="007213C3" w:rsidRPr="005649FA" w:rsidRDefault="007213C3" w:rsidP="007213C3"/>
        </w:tc>
        <w:tc>
          <w:tcPr>
            <w:tcW w:w="2977" w:type="dxa"/>
            <w:shd w:val="clear" w:color="auto" w:fill="FFFFFF"/>
          </w:tcPr>
          <w:p w:rsidR="007213C3" w:rsidRPr="00B76849" w:rsidRDefault="007213C3" w:rsidP="007213C3"/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5649FA" w:rsidRDefault="007213C3" w:rsidP="007213C3"/>
        </w:tc>
        <w:tc>
          <w:tcPr>
            <w:tcW w:w="1701" w:type="dxa"/>
            <w:shd w:val="clear" w:color="auto" w:fill="F0F4F3"/>
          </w:tcPr>
          <w:p w:rsidR="007213C3" w:rsidRPr="005649FA" w:rsidRDefault="007213C3" w:rsidP="007213C3"/>
        </w:tc>
        <w:tc>
          <w:tcPr>
            <w:tcW w:w="3118" w:type="dxa"/>
            <w:shd w:val="clear" w:color="auto" w:fill="F0F4F3"/>
          </w:tcPr>
          <w:p w:rsidR="007213C3" w:rsidRPr="005649FA" w:rsidRDefault="007213C3" w:rsidP="007213C3"/>
        </w:tc>
        <w:tc>
          <w:tcPr>
            <w:tcW w:w="2977" w:type="dxa"/>
            <w:shd w:val="clear" w:color="auto" w:fill="F0F4F3"/>
          </w:tcPr>
          <w:p w:rsidR="007213C3" w:rsidRPr="00B76849" w:rsidRDefault="007213C3" w:rsidP="007213C3"/>
        </w:tc>
        <w:tc>
          <w:tcPr>
            <w:tcW w:w="1410" w:type="dxa"/>
          </w:tcPr>
          <w:p w:rsidR="007213C3" w:rsidRDefault="007213C3" w:rsidP="007213C3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B41106" w:rsidRDefault="007213C3" w:rsidP="007213C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7213C3" w:rsidRPr="00B76849" w:rsidRDefault="007213C3" w:rsidP="001D52E4"/>
        </w:tc>
        <w:tc>
          <w:tcPr>
            <w:tcW w:w="3118" w:type="dxa"/>
            <w:shd w:val="clear" w:color="auto" w:fill="FFFFFF"/>
          </w:tcPr>
          <w:p w:rsidR="007213C3" w:rsidRPr="00B76849" w:rsidRDefault="007213C3" w:rsidP="001D52E4"/>
        </w:tc>
        <w:tc>
          <w:tcPr>
            <w:tcW w:w="2977" w:type="dxa"/>
            <w:shd w:val="clear" w:color="auto" w:fill="FFFFFF"/>
          </w:tcPr>
          <w:p w:rsidR="007213C3" w:rsidRPr="00B76849" w:rsidRDefault="007213C3" w:rsidP="001D52E4"/>
        </w:tc>
        <w:tc>
          <w:tcPr>
            <w:tcW w:w="1410" w:type="dxa"/>
          </w:tcPr>
          <w:p w:rsidR="007213C3" w:rsidRDefault="007213C3" w:rsidP="001D52E4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B41106" w:rsidRDefault="007213C3" w:rsidP="007213C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7213C3" w:rsidRPr="00B76849" w:rsidRDefault="007213C3" w:rsidP="001D52E4"/>
        </w:tc>
        <w:tc>
          <w:tcPr>
            <w:tcW w:w="3118" w:type="dxa"/>
            <w:shd w:val="clear" w:color="auto" w:fill="F0F4F3"/>
          </w:tcPr>
          <w:p w:rsidR="007213C3" w:rsidRPr="00B76849" w:rsidRDefault="007213C3" w:rsidP="001D52E4"/>
        </w:tc>
        <w:tc>
          <w:tcPr>
            <w:tcW w:w="2977" w:type="dxa"/>
            <w:shd w:val="clear" w:color="auto" w:fill="F0F4F3"/>
          </w:tcPr>
          <w:p w:rsidR="007213C3" w:rsidRPr="00B76849" w:rsidRDefault="007213C3" w:rsidP="001D52E4"/>
        </w:tc>
        <w:tc>
          <w:tcPr>
            <w:tcW w:w="1410" w:type="dxa"/>
          </w:tcPr>
          <w:p w:rsidR="007213C3" w:rsidRDefault="007213C3" w:rsidP="001D52E4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3E566B" w:rsidRDefault="007213C3" w:rsidP="007213C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7213C3" w:rsidRPr="00B76849" w:rsidRDefault="007213C3" w:rsidP="001D52E4"/>
        </w:tc>
        <w:tc>
          <w:tcPr>
            <w:tcW w:w="3118" w:type="dxa"/>
            <w:shd w:val="clear" w:color="auto" w:fill="FFFFFF"/>
          </w:tcPr>
          <w:p w:rsidR="007213C3" w:rsidRPr="00B76849" w:rsidRDefault="007213C3" w:rsidP="001D52E4"/>
        </w:tc>
        <w:tc>
          <w:tcPr>
            <w:tcW w:w="2977" w:type="dxa"/>
            <w:shd w:val="clear" w:color="auto" w:fill="FFFFFF"/>
          </w:tcPr>
          <w:p w:rsidR="007213C3" w:rsidRPr="00B76849" w:rsidRDefault="007213C3" w:rsidP="001D52E4"/>
        </w:tc>
        <w:tc>
          <w:tcPr>
            <w:tcW w:w="1410" w:type="dxa"/>
          </w:tcPr>
          <w:p w:rsidR="007213C3" w:rsidRDefault="007213C3" w:rsidP="001D52E4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3E566B" w:rsidRDefault="007213C3" w:rsidP="007213C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7213C3" w:rsidRPr="00B76849" w:rsidRDefault="007213C3" w:rsidP="001D52E4"/>
        </w:tc>
        <w:tc>
          <w:tcPr>
            <w:tcW w:w="3118" w:type="dxa"/>
            <w:shd w:val="clear" w:color="auto" w:fill="F0F4F3"/>
          </w:tcPr>
          <w:p w:rsidR="007213C3" w:rsidRPr="00B76849" w:rsidRDefault="007213C3" w:rsidP="001D52E4"/>
        </w:tc>
        <w:tc>
          <w:tcPr>
            <w:tcW w:w="2977" w:type="dxa"/>
            <w:shd w:val="clear" w:color="auto" w:fill="F0F4F3"/>
          </w:tcPr>
          <w:p w:rsidR="007213C3" w:rsidRPr="00B76849" w:rsidRDefault="007213C3" w:rsidP="001D52E4"/>
        </w:tc>
        <w:tc>
          <w:tcPr>
            <w:tcW w:w="1410" w:type="dxa"/>
          </w:tcPr>
          <w:p w:rsidR="007213C3" w:rsidRDefault="007213C3" w:rsidP="001D52E4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3E566B" w:rsidRDefault="007213C3" w:rsidP="007213C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7213C3" w:rsidRPr="00B76849" w:rsidRDefault="007213C3" w:rsidP="001D52E4"/>
        </w:tc>
        <w:tc>
          <w:tcPr>
            <w:tcW w:w="3118" w:type="dxa"/>
            <w:shd w:val="clear" w:color="auto" w:fill="FFFFFF"/>
          </w:tcPr>
          <w:p w:rsidR="007213C3" w:rsidRPr="00B76849" w:rsidRDefault="007213C3" w:rsidP="001D52E4"/>
        </w:tc>
        <w:tc>
          <w:tcPr>
            <w:tcW w:w="2977" w:type="dxa"/>
            <w:shd w:val="clear" w:color="auto" w:fill="FFFFFF"/>
          </w:tcPr>
          <w:p w:rsidR="007213C3" w:rsidRPr="00B76849" w:rsidRDefault="007213C3" w:rsidP="001D52E4"/>
        </w:tc>
        <w:tc>
          <w:tcPr>
            <w:tcW w:w="1410" w:type="dxa"/>
          </w:tcPr>
          <w:p w:rsidR="007213C3" w:rsidRDefault="007213C3" w:rsidP="001D52E4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3E566B" w:rsidRDefault="007213C3" w:rsidP="007213C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7213C3" w:rsidRPr="00B76849" w:rsidRDefault="007213C3" w:rsidP="001D52E4"/>
        </w:tc>
        <w:tc>
          <w:tcPr>
            <w:tcW w:w="3118" w:type="dxa"/>
            <w:shd w:val="clear" w:color="auto" w:fill="F0F4F3"/>
          </w:tcPr>
          <w:p w:rsidR="007213C3" w:rsidRPr="00B76849" w:rsidRDefault="007213C3" w:rsidP="001D52E4"/>
        </w:tc>
        <w:tc>
          <w:tcPr>
            <w:tcW w:w="2977" w:type="dxa"/>
            <w:shd w:val="clear" w:color="auto" w:fill="F0F4F3"/>
          </w:tcPr>
          <w:p w:rsidR="007213C3" w:rsidRPr="00B76849" w:rsidRDefault="007213C3" w:rsidP="001D52E4"/>
        </w:tc>
        <w:tc>
          <w:tcPr>
            <w:tcW w:w="1410" w:type="dxa"/>
          </w:tcPr>
          <w:p w:rsidR="007213C3" w:rsidRDefault="007213C3" w:rsidP="001D52E4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3E566B" w:rsidRDefault="007213C3" w:rsidP="007213C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7213C3" w:rsidRPr="00B76849" w:rsidRDefault="007213C3" w:rsidP="001D52E4"/>
        </w:tc>
        <w:tc>
          <w:tcPr>
            <w:tcW w:w="3118" w:type="dxa"/>
            <w:shd w:val="clear" w:color="auto" w:fill="FFFFFF"/>
          </w:tcPr>
          <w:p w:rsidR="007213C3" w:rsidRPr="00B76849" w:rsidRDefault="007213C3" w:rsidP="001D52E4"/>
        </w:tc>
        <w:tc>
          <w:tcPr>
            <w:tcW w:w="2977" w:type="dxa"/>
            <w:shd w:val="clear" w:color="auto" w:fill="FFFFFF"/>
          </w:tcPr>
          <w:p w:rsidR="007213C3" w:rsidRPr="00B76849" w:rsidRDefault="007213C3" w:rsidP="001D52E4"/>
        </w:tc>
        <w:tc>
          <w:tcPr>
            <w:tcW w:w="1410" w:type="dxa"/>
          </w:tcPr>
          <w:p w:rsidR="007213C3" w:rsidRDefault="007213C3" w:rsidP="001D52E4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3E566B" w:rsidRDefault="007213C3" w:rsidP="007213C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7213C3" w:rsidRPr="00B76849" w:rsidRDefault="007213C3" w:rsidP="001D52E4"/>
        </w:tc>
        <w:tc>
          <w:tcPr>
            <w:tcW w:w="3118" w:type="dxa"/>
            <w:shd w:val="clear" w:color="auto" w:fill="F0F4F3"/>
          </w:tcPr>
          <w:p w:rsidR="007213C3" w:rsidRPr="00B76849" w:rsidRDefault="007213C3" w:rsidP="001D52E4"/>
        </w:tc>
        <w:tc>
          <w:tcPr>
            <w:tcW w:w="2977" w:type="dxa"/>
            <w:shd w:val="clear" w:color="auto" w:fill="F0F4F3"/>
          </w:tcPr>
          <w:p w:rsidR="007213C3" w:rsidRPr="00B76849" w:rsidRDefault="007213C3" w:rsidP="001D52E4"/>
        </w:tc>
        <w:tc>
          <w:tcPr>
            <w:tcW w:w="1410" w:type="dxa"/>
          </w:tcPr>
          <w:p w:rsidR="007213C3" w:rsidRDefault="007213C3" w:rsidP="001D52E4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3E566B" w:rsidRDefault="007213C3" w:rsidP="007213C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7213C3" w:rsidRPr="00B76849" w:rsidRDefault="007213C3" w:rsidP="001D52E4"/>
        </w:tc>
        <w:tc>
          <w:tcPr>
            <w:tcW w:w="3118" w:type="dxa"/>
            <w:shd w:val="clear" w:color="auto" w:fill="FFFFFF"/>
          </w:tcPr>
          <w:p w:rsidR="007213C3" w:rsidRPr="00B76849" w:rsidRDefault="007213C3" w:rsidP="001D52E4"/>
        </w:tc>
        <w:tc>
          <w:tcPr>
            <w:tcW w:w="2977" w:type="dxa"/>
            <w:shd w:val="clear" w:color="auto" w:fill="FFFFFF"/>
          </w:tcPr>
          <w:p w:rsidR="007213C3" w:rsidRPr="00B76849" w:rsidRDefault="007213C3" w:rsidP="001D52E4"/>
        </w:tc>
        <w:tc>
          <w:tcPr>
            <w:tcW w:w="1410" w:type="dxa"/>
          </w:tcPr>
          <w:p w:rsidR="007213C3" w:rsidRDefault="007213C3" w:rsidP="001D52E4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3E566B" w:rsidRDefault="007213C3" w:rsidP="007213C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7213C3" w:rsidRPr="00B76849" w:rsidRDefault="007213C3" w:rsidP="001D52E4"/>
        </w:tc>
        <w:tc>
          <w:tcPr>
            <w:tcW w:w="3118" w:type="dxa"/>
            <w:shd w:val="clear" w:color="auto" w:fill="F0F4F3"/>
          </w:tcPr>
          <w:p w:rsidR="007213C3" w:rsidRPr="00B76849" w:rsidRDefault="007213C3" w:rsidP="001D52E4"/>
        </w:tc>
        <w:tc>
          <w:tcPr>
            <w:tcW w:w="2977" w:type="dxa"/>
            <w:shd w:val="clear" w:color="auto" w:fill="F0F4F3"/>
          </w:tcPr>
          <w:p w:rsidR="007213C3" w:rsidRPr="00B76849" w:rsidRDefault="007213C3" w:rsidP="001D52E4"/>
        </w:tc>
        <w:tc>
          <w:tcPr>
            <w:tcW w:w="1410" w:type="dxa"/>
          </w:tcPr>
          <w:p w:rsidR="007213C3" w:rsidRDefault="007213C3" w:rsidP="001D52E4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3E566B" w:rsidRDefault="007213C3" w:rsidP="007213C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7213C3" w:rsidRPr="00B76849" w:rsidRDefault="007213C3" w:rsidP="001D52E4"/>
        </w:tc>
        <w:tc>
          <w:tcPr>
            <w:tcW w:w="3118" w:type="dxa"/>
            <w:shd w:val="clear" w:color="auto" w:fill="FFFFFF"/>
          </w:tcPr>
          <w:p w:rsidR="007213C3" w:rsidRPr="00B76849" w:rsidRDefault="007213C3" w:rsidP="001D52E4"/>
        </w:tc>
        <w:tc>
          <w:tcPr>
            <w:tcW w:w="2977" w:type="dxa"/>
            <w:shd w:val="clear" w:color="auto" w:fill="FFFFFF"/>
          </w:tcPr>
          <w:p w:rsidR="007213C3" w:rsidRPr="00B76849" w:rsidRDefault="007213C3" w:rsidP="001D52E4"/>
        </w:tc>
        <w:tc>
          <w:tcPr>
            <w:tcW w:w="1410" w:type="dxa"/>
          </w:tcPr>
          <w:p w:rsidR="007213C3" w:rsidRDefault="007213C3" w:rsidP="001D52E4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3E566B" w:rsidRDefault="007213C3" w:rsidP="007213C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7213C3" w:rsidRPr="00B76849" w:rsidRDefault="007213C3" w:rsidP="001D52E4"/>
        </w:tc>
        <w:tc>
          <w:tcPr>
            <w:tcW w:w="3118" w:type="dxa"/>
            <w:shd w:val="clear" w:color="auto" w:fill="F0F4F3"/>
          </w:tcPr>
          <w:p w:rsidR="007213C3" w:rsidRPr="00B76849" w:rsidRDefault="007213C3" w:rsidP="001D52E4"/>
        </w:tc>
        <w:tc>
          <w:tcPr>
            <w:tcW w:w="2977" w:type="dxa"/>
            <w:shd w:val="clear" w:color="auto" w:fill="F0F4F3"/>
          </w:tcPr>
          <w:p w:rsidR="007213C3" w:rsidRPr="00B76849" w:rsidRDefault="007213C3" w:rsidP="001D52E4"/>
        </w:tc>
        <w:tc>
          <w:tcPr>
            <w:tcW w:w="1410" w:type="dxa"/>
          </w:tcPr>
          <w:p w:rsidR="007213C3" w:rsidRDefault="007213C3" w:rsidP="001D52E4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3E566B" w:rsidRDefault="007213C3" w:rsidP="007213C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7213C3" w:rsidRPr="00B76849" w:rsidRDefault="007213C3" w:rsidP="001D52E4"/>
        </w:tc>
        <w:tc>
          <w:tcPr>
            <w:tcW w:w="3118" w:type="dxa"/>
            <w:shd w:val="clear" w:color="auto" w:fill="FFFFFF"/>
          </w:tcPr>
          <w:p w:rsidR="007213C3" w:rsidRPr="00B76849" w:rsidRDefault="007213C3" w:rsidP="001D52E4"/>
        </w:tc>
        <w:tc>
          <w:tcPr>
            <w:tcW w:w="2977" w:type="dxa"/>
            <w:shd w:val="clear" w:color="auto" w:fill="FFFFFF"/>
          </w:tcPr>
          <w:p w:rsidR="007213C3" w:rsidRPr="00B76849" w:rsidRDefault="007213C3" w:rsidP="001D52E4"/>
        </w:tc>
        <w:tc>
          <w:tcPr>
            <w:tcW w:w="1410" w:type="dxa"/>
          </w:tcPr>
          <w:p w:rsidR="007213C3" w:rsidRDefault="007213C3" w:rsidP="001D52E4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3E566B" w:rsidRDefault="007213C3" w:rsidP="007213C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7213C3" w:rsidRPr="00B76849" w:rsidRDefault="007213C3" w:rsidP="001D52E4"/>
        </w:tc>
        <w:tc>
          <w:tcPr>
            <w:tcW w:w="3118" w:type="dxa"/>
            <w:shd w:val="clear" w:color="auto" w:fill="F0F4F3"/>
          </w:tcPr>
          <w:p w:rsidR="007213C3" w:rsidRPr="00B76849" w:rsidRDefault="007213C3" w:rsidP="001D52E4"/>
        </w:tc>
        <w:tc>
          <w:tcPr>
            <w:tcW w:w="2977" w:type="dxa"/>
            <w:shd w:val="clear" w:color="auto" w:fill="F0F4F3"/>
          </w:tcPr>
          <w:p w:rsidR="007213C3" w:rsidRPr="00B76849" w:rsidRDefault="007213C3" w:rsidP="001D52E4"/>
        </w:tc>
        <w:tc>
          <w:tcPr>
            <w:tcW w:w="1410" w:type="dxa"/>
          </w:tcPr>
          <w:p w:rsidR="007213C3" w:rsidRDefault="007213C3" w:rsidP="001D52E4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3E566B" w:rsidRDefault="007213C3" w:rsidP="001D52E4"/>
        </w:tc>
        <w:tc>
          <w:tcPr>
            <w:tcW w:w="1701" w:type="dxa"/>
            <w:shd w:val="clear" w:color="auto" w:fill="FFFFFF"/>
          </w:tcPr>
          <w:p w:rsidR="007213C3" w:rsidRPr="007F3F05" w:rsidRDefault="007213C3" w:rsidP="001D52E4"/>
        </w:tc>
        <w:tc>
          <w:tcPr>
            <w:tcW w:w="3118" w:type="dxa"/>
            <w:shd w:val="clear" w:color="auto" w:fill="FFFFFF"/>
          </w:tcPr>
          <w:p w:rsidR="007213C3" w:rsidRPr="007F3F05" w:rsidRDefault="007213C3" w:rsidP="001D52E4"/>
        </w:tc>
        <w:tc>
          <w:tcPr>
            <w:tcW w:w="2977" w:type="dxa"/>
            <w:shd w:val="clear" w:color="auto" w:fill="FFFFFF"/>
          </w:tcPr>
          <w:p w:rsidR="007213C3" w:rsidRPr="007F3F05" w:rsidRDefault="007213C3" w:rsidP="001D52E4"/>
        </w:tc>
        <w:tc>
          <w:tcPr>
            <w:tcW w:w="1410" w:type="dxa"/>
          </w:tcPr>
          <w:p w:rsidR="007213C3" w:rsidRDefault="007213C3" w:rsidP="001D52E4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3E566B" w:rsidRDefault="007213C3" w:rsidP="001D52E4"/>
        </w:tc>
        <w:tc>
          <w:tcPr>
            <w:tcW w:w="1701" w:type="dxa"/>
            <w:shd w:val="clear" w:color="auto" w:fill="F0F4F3"/>
          </w:tcPr>
          <w:p w:rsidR="007213C3" w:rsidRPr="007F3F05" w:rsidRDefault="007213C3" w:rsidP="001D52E4"/>
        </w:tc>
        <w:tc>
          <w:tcPr>
            <w:tcW w:w="3118" w:type="dxa"/>
            <w:shd w:val="clear" w:color="auto" w:fill="F0F4F3"/>
          </w:tcPr>
          <w:p w:rsidR="007213C3" w:rsidRPr="007F3F05" w:rsidRDefault="007213C3" w:rsidP="001D52E4"/>
        </w:tc>
        <w:tc>
          <w:tcPr>
            <w:tcW w:w="2977" w:type="dxa"/>
            <w:shd w:val="clear" w:color="auto" w:fill="F0F4F3"/>
          </w:tcPr>
          <w:p w:rsidR="007213C3" w:rsidRPr="007F3F05" w:rsidRDefault="007213C3" w:rsidP="001D52E4"/>
        </w:tc>
        <w:tc>
          <w:tcPr>
            <w:tcW w:w="1410" w:type="dxa"/>
          </w:tcPr>
          <w:p w:rsidR="007213C3" w:rsidRDefault="007213C3" w:rsidP="001D52E4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3E566B" w:rsidRDefault="007213C3" w:rsidP="001D52E4"/>
        </w:tc>
        <w:tc>
          <w:tcPr>
            <w:tcW w:w="1701" w:type="dxa"/>
            <w:shd w:val="clear" w:color="auto" w:fill="FFFFFF"/>
          </w:tcPr>
          <w:p w:rsidR="007213C3" w:rsidRPr="007F3F05" w:rsidRDefault="007213C3" w:rsidP="001D52E4"/>
        </w:tc>
        <w:tc>
          <w:tcPr>
            <w:tcW w:w="3118" w:type="dxa"/>
            <w:shd w:val="clear" w:color="auto" w:fill="FFFFFF"/>
          </w:tcPr>
          <w:p w:rsidR="007213C3" w:rsidRPr="007F3F05" w:rsidRDefault="007213C3" w:rsidP="001D52E4"/>
        </w:tc>
        <w:tc>
          <w:tcPr>
            <w:tcW w:w="2977" w:type="dxa"/>
            <w:shd w:val="clear" w:color="auto" w:fill="FFFFFF"/>
          </w:tcPr>
          <w:p w:rsidR="007213C3" w:rsidRPr="007F3F05" w:rsidRDefault="007213C3" w:rsidP="001D52E4"/>
        </w:tc>
        <w:tc>
          <w:tcPr>
            <w:tcW w:w="1410" w:type="dxa"/>
          </w:tcPr>
          <w:p w:rsidR="007213C3" w:rsidRDefault="007213C3" w:rsidP="001D52E4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3E566B" w:rsidRDefault="007213C3" w:rsidP="001D52E4"/>
        </w:tc>
        <w:tc>
          <w:tcPr>
            <w:tcW w:w="1701" w:type="dxa"/>
            <w:shd w:val="clear" w:color="auto" w:fill="F0F4F3"/>
          </w:tcPr>
          <w:p w:rsidR="007213C3" w:rsidRPr="007F3F05" w:rsidRDefault="007213C3" w:rsidP="001D52E4"/>
        </w:tc>
        <w:tc>
          <w:tcPr>
            <w:tcW w:w="3118" w:type="dxa"/>
            <w:shd w:val="clear" w:color="auto" w:fill="F0F4F3"/>
          </w:tcPr>
          <w:p w:rsidR="007213C3" w:rsidRPr="007F3F05" w:rsidRDefault="007213C3" w:rsidP="001D52E4"/>
        </w:tc>
        <w:tc>
          <w:tcPr>
            <w:tcW w:w="2977" w:type="dxa"/>
            <w:shd w:val="clear" w:color="auto" w:fill="F0F4F3"/>
          </w:tcPr>
          <w:p w:rsidR="007213C3" w:rsidRPr="007F3F05" w:rsidRDefault="007213C3" w:rsidP="001D52E4"/>
        </w:tc>
        <w:tc>
          <w:tcPr>
            <w:tcW w:w="1410" w:type="dxa"/>
          </w:tcPr>
          <w:p w:rsidR="007213C3" w:rsidRDefault="007213C3" w:rsidP="001D52E4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Pr="003E566B" w:rsidRDefault="007213C3" w:rsidP="001D52E4"/>
        </w:tc>
        <w:tc>
          <w:tcPr>
            <w:tcW w:w="1701" w:type="dxa"/>
            <w:shd w:val="clear" w:color="auto" w:fill="FFFFFF"/>
          </w:tcPr>
          <w:p w:rsidR="007213C3" w:rsidRPr="007F3F05" w:rsidRDefault="007213C3" w:rsidP="001D52E4"/>
        </w:tc>
        <w:tc>
          <w:tcPr>
            <w:tcW w:w="3118" w:type="dxa"/>
            <w:shd w:val="clear" w:color="auto" w:fill="FFFFFF"/>
          </w:tcPr>
          <w:p w:rsidR="007213C3" w:rsidRPr="007F3F05" w:rsidRDefault="007213C3" w:rsidP="001D52E4"/>
        </w:tc>
        <w:tc>
          <w:tcPr>
            <w:tcW w:w="2977" w:type="dxa"/>
            <w:shd w:val="clear" w:color="auto" w:fill="FFFFFF"/>
          </w:tcPr>
          <w:p w:rsidR="007213C3" w:rsidRPr="007F3F05" w:rsidRDefault="007213C3" w:rsidP="001D52E4"/>
        </w:tc>
        <w:tc>
          <w:tcPr>
            <w:tcW w:w="1410" w:type="dxa"/>
          </w:tcPr>
          <w:p w:rsidR="007213C3" w:rsidRDefault="007213C3" w:rsidP="001D52E4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Default="007213C3" w:rsidP="001D52E4">
            <w:pPr>
              <w:spacing w:line="276" w:lineRule="auto"/>
            </w:pPr>
          </w:p>
        </w:tc>
        <w:tc>
          <w:tcPr>
            <w:tcW w:w="1701" w:type="dxa"/>
            <w:shd w:val="clear" w:color="auto" w:fill="F0F4F3"/>
          </w:tcPr>
          <w:p w:rsidR="007213C3" w:rsidRPr="00651D22" w:rsidRDefault="007213C3" w:rsidP="001D52E4"/>
        </w:tc>
        <w:tc>
          <w:tcPr>
            <w:tcW w:w="3118" w:type="dxa"/>
            <w:shd w:val="clear" w:color="auto" w:fill="F0F4F3"/>
          </w:tcPr>
          <w:p w:rsidR="007213C3" w:rsidRPr="00651D22" w:rsidRDefault="007213C3" w:rsidP="001D52E4"/>
        </w:tc>
        <w:tc>
          <w:tcPr>
            <w:tcW w:w="2977" w:type="dxa"/>
            <w:shd w:val="clear" w:color="auto" w:fill="F0F4F3"/>
          </w:tcPr>
          <w:p w:rsidR="007213C3" w:rsidRDefault="007213C3" w:rsidP="001D52E4"/>
        </w:tc>
        <w:tc>
          <w:tcPr>
            <w:tcW w:w="1410" w:type="dxa"/>
          </w:tcPr>
          <w:p w:rsidR="007213C3" w:rsidRDefault="007213C3" w:rsidP="001D52E4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Default="007213C3" w:rsidP="001D52E4">
            <w:pPr>
              <w:spacing w:line="276" w:lineRule="auto"/>
            </w:pPr>
          </w:p>
        </w:tc>
        <w:tc>
          <w:tcPr>
            <w:tcW w:w="1701" w:type="dxa"/>
            <w:shd w:val="clear" w:color="auto" w:fill="FFFFFF"/>
          </w:tcPr>
          <w:p w:rsidR="007213C3" w:rsidRPr="00651D22" w:rsidRDefault="007213C3" w:rsidP="001D52E4"/>
        </w:tc>
        <w:tc>
          <w:tcPr>
            <w:tcW w:w="3118" w:type="dxa"/>
            <w:shd w:val="clear" w:color="auto" w:fill="FFFFFF"/>
          </w:tcPr>
          <w:p w:rsidR="007213C3" w:rsidRPr="00651D22" w:rsidRDefault="007213C3" w:rsidP="001D52E4"/>
        </w:tc>
        <w:tc>
          <w:tcPr>
            <w:tcW w:w="2977" w:type="dxa"/>
            <w:shd w:val="clear" w:color="auto" w:fill="FFFFFF"/>
          </w:tcPr>
          <w:p w:rsidR="007213C3" w:rsidRDefault="007213C3" w:rsidP="001D52E4"/>
        </w:tc>
        <w:tc>
          <w:tcPr>
            <w:tcW w:w="1410" w:type="dxa"/>
          </w:tcPr>
          <w:p w:rsidR="007213C3" w:rsidRDefault="007213C3" w:rsidP="001D52E4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Default="007213C3" w:rsidP="001D52E4">
            <w:pPr>
              <w:spacing w:line="276" w:lineRule="auto"/>
            </w:pPr>
          </w:p>
        </w:tc>
        <w:tc>
          <w:tcPr>
            <w:tcW w:w="1701" w:type="dxa"/>
            <w:shd w:val="clear" w:color="auto" w:fill="F0F4F3"/>
          </w:tcPr>
          <w:p w:rsidR="007213C3" w:rsidRPr="00651D22" w:rsidRDefault="007213C3" w:rsidP="001D52E4"/>
        </w:tc>
        <w:tc>
          <w:tcPr>
            <w:tcW w:w="3118" w:type="dxa"/>
            <w:shd w:val="clear" w:color="auto" w:fill="F0F4F3"/>
          </w:tcPr>
          <w:p w:rsidR="007213C3" w:rsidRPr="00651D22" w:rsidRDefault="007213C3" w:rsidP="001D52E4"/>
        </w:tc>
        <w:tc>
          <w:tcPr>
            <w:tcW w:w="2977" w:type="dxa"/>
            <w:shd w:val="clear" w:color="auto" w:fill="F0F4F3"/>
          </w:tcPr>
          <w:p w:rsidR="007213C3" w:rsidRDefault="007213C3" w:rsidP="001D52E4"/>
        </w:tc>
        <w:tc>
          <w:tcPr>
            <w:tcW w:w="1410" w:type="dxa"/>
          </w:tcPr>
          <w:p w:rsidR="007213C3" w:rsidRDefault="007213C3" w:rsidP="001D52E4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Default="007213C3" w:rsidP="001D52E4">
            <w:pPr>
              <w:spacing w:line="276" w:lineRule="auto"/>
            </w:pPr>
          </w:p>
        </w:tc>
        <w:tc>
          <w:tcPr>
            <w:tcW w:w="1701" w:type="dxa"/>
            <w:shd w:val="clear" w:color="auto" w:fill="FFFFFF"/>
          </w:tcPr>
          <w:p w:rsidR="007213C3" w:rsidRPr="00651D22" w:rsidRDefault="007213C3" w:rsidP="001D52E4"/>
        </w:tc>
        <w:tc>
          <w:tcPr>
            <w:tcW w:w="3118" w:type="dxa"/>
            <w:shd w:val="clear" w:color="auto" w:fill="FFFFFF"/>
          </w:tcPr>
          <w:p w:rsidR="007213C3" w:rsidRPr="00651D22" w:rsidRDefault="007213C3" w:rsidP="001D52E4"/>
        </w:tc>
        <w:tc>
          <w:tcPr>
            <w:tcW w:w="2977" w:type="dxa"/>
            <w:shd w:val="clear" w:color="auto" w:fill="FFFFFF"/>
          </w:tcPr>
          <w:p w:rsidR="007213C3" w:rsidRDefault="007213C3" w:rsidP="001D52E4"/>
        </w:tc>
        <w:tc>
          <w:tcPr>
            <w:tcW w:w="1410" w:type="dxa"/>
          </w:tcPr>
          <w:p w:rsidR="007213C3" w:rsidRDefault="007213C3" w:rsidP="001D52E4">
            <w:pPr>
              <w:spacing w:line="276" w:lineRule="auto"/>
            </w:pPr>
          </w:p>
        </w:tc>
      </w:tr>
      <w:tr w:rsidR="007213C3" w:rsidTr="001D52E4">
        <w:tc>
          <w:tcPr>
            <w:tcW w:w="988" w:type="dxa"/>
          </w:tcPr>
          <w:p w:rsidR="007213C3" w:rsidRDefault="007213C3" w:rsidP="001D52E4">
            <w:pPr>
              <w:spacing w:line="276" w:lineRule="auto"/>
            </w:pPr>
          </w:p>
        </w:tc>
        <w:tc>
          <w:tcPr>
            <w:tcW w:w="1701" w:type="dxa"/>
            <w:shd w:val="clear" w:color="auto" w:fill="F0F4F3"/>
          </w:tcPr>
          <w:p w:rsidR="007213C3" w:rsidRPr="00651D22" w:rsidRDefault="007213C3" w:rsidP="001D52E4"/>
        </w:tc>
        <w:tc>
          <w:tcPr>
            <w:tcW w:w="3118" w:type="dxa"/>
            <w:shd w:val="clear" w:color="auto" w:fill="F0F4F3"/>
          </w:tcPr>
          <w:p w:rsidR="007213C3" w:rsidRPr="00651D22" w:rsidRDefault="007213C3" w:rsidP="001D52E4"/>
        </w:tc>
        <w:tc>
          <w:tcPr>
            <w:tcW w:w="2977" w:type="dxa"/>
            <w:shd w:val="clear" w:color="auto" w:fill="F0F4F3"/>
          </w:tcPr>
          <w:p w:rsidR="007213C3" w:rsidRDefault="007213C3" w:rsidP="001D52E4"/>
        </w:tc>
        <w:tc>
          <w:tcPr>
            <w:tcW w:w="1410" w:type="dxa"/>
          </w:tcPr>
          <w:p w:rsidR="007213C3" w:rsidRDefault="007213C3" w:rsidP="001D52E4">
            <w:pPr>
              <w:spacing w:line="276" w:lineRule="auto"/>
            </w:pPr>
          </w:p>
        </w:tc>
      </w:tr>
    </w:tbl>
    <w:p w:rsidR="00C6500E" w:rsidRDefault="00C6500E" w:rsidP="00BD5942">
      <w:pPr>
        <w:spacing w:after="0" w:line="276" w:lineRule="auto"/>
        <w:sectPr w:rsidR="00C6500E" w:rsidSect="00021A92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CE5B46" w:rsidTr="00390AF0">
        <w:tc>
          <w:tcPr>
            <w:tcW w:w="10194" w:type="dxa"/>
          </w:tcPr>
          <w:p w:rsidR="00CE5B46" w:rsidRPr="00021A92" w:rsidRDefault="00CE5B46" w:rsidP="00390AF0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CE5B46" w:rsidRDefault="00CE5B46" w:rsidP="00CE5B46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CE5B46" w:rsidTr="00390AF0">
        <w:tc>
          <w:tcPr>
            <w:tcW w:w="10194" w:type="dxa"/>
          </w:tcPr>
          <w:p w:rsidR="00CE5B46" w:rsidRPr="0089564E" w:rsidRDefault="00EB7298" w:rsidP="00390AF0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  <w:r w:rsidR="00CE5B46" w:rsidRPr="0089564E">
              <w:rPr>
                <w:b/>
                <w:sz w:val="36"/>
                <w:szCs w:val="36"/>
              </w:rPr>
              <w:t xml:space="preserve"> DÖNEMİ</w:t>
            </w:r>
          </w:p>
          <w:p w:rsidR="00CE5B46" w:rsidRPr="0089564E" w:rsidRDefault="00EB7298" w:rsidP="00390AF0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TÜRK DİLİ 2</w:t>
            </w:r>
            <w:r w:rsidR="00CE5B46" w:rsidRPr="0089564E">
              <w:rPr>
                <w:b/>
                <w:sz w:val="36"/>
                <w:szCs w:val="36"/>
              </w:rPr>
              <w:t xml:space="preserve"> </w:t>
            </w:r>
            <w:r w:rsidR="00CE5B46">
              <w:rPr>
                <w:b/>
                <w:sz w:val="36"/>
                <w:szCs w:val="36"/>
              </w:rPr>
              <w:t>ARA</w:t>
            </w:r>
            <w:r w:rsidR="00CE5B46" w:rsidRPr="0089564E">
              <w:rPr>
                <w:b/>
                <w:sz w:val="36"/>
                <w:szCs w:val="36"/>
              </w:rPr>
              <w:t xml:space="preserve"> SINAVI</w:t>
            </w:r>
          </w:p>
          <w:p w:rsidR="00CE5B46" w:rsidRDefault="00EB7298" w:rsidP="00390AF0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10 NİSAN 2017</w:t>
            </w:r>
            <w:r w:rsidR="00CE5B46" w:rsidRPr="0089564E">
              <w:rPr>
                <w:b/>
                <w:sz w:val="36"/>
                <w:szCs w:val="36"/>
              </w:rPr>
              <w:t xml:space="preserve"> </w:t>
            </w:r>
            <w:r w:rsidR="00CE5B46">
              <w:rPr>
                <w:b/>
                <w:sz w:val="36"/>
                <w:szCs w:val="36"/>
              </w:rPr>
              <w:t>PAZARTESİ</w:t>
            </w:r>
          </w:p>
        </w:tc>
      </w:tr>
    </w:tbl>
    <w:p w:rsidR="00CE5B46" w:rsidRDefault="00CE5B46" w:rsidP="00CE5B46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843"/>
        <w:gridCol w:w="2835"/>
        <w:gridCol w:w="1275"/>
        <w:gridCol w:w="1696"/>
        <w:gridCol w:w="1699"/>
      </w:tblGrid>
      <w:tr w:rsidR="00CE5B46" w:rsidTr="00390AF0">
        <w:trPr>
          <w:jc w:val="center"/>
        </w:trPr>
        <w:tc>
          <w:tcPr>
            <w:tcW w:w="846" w:type="dxa"/>
            <w:vAlign w:val="center"/>
          </w:tcPr>
          <w:p w:rsidR="00CE5B46" w:rsidRPr="00634DAE" w:rsidRDefault="00CE5B46" w:rsidP="00390AF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CE5B46" w:rsidRPr="00634DAE" w:rsidRDefault="00CE5B46" w:rsidP="00390AF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CE5B46" w:rsidRPr="00634DAE" w:rsidRDefault="00CE5B46" w:rsidP="00390AF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CE5B46" w:rsidRPr="00634DAE" w:rsidRDefault="00CE5B46" w:rsidP="00390AF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CE5B46" w:rsidRPr="00634DAE" w:rsidRDefault="00CE5B46" w:rsidP="00390AF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CE5B46" w:rsidRPr="00634DAE" w:rsidRDefault="00CE5B46" w:rsidP="00390AF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CE5B46" w:rsidTr="00390AF0">
        <w:trPr>
          <w:trHeight w:val="599"/>
          <w:jc w:val="center"/>
        </w:trPr>
        <w:tc>
          <w:tcPr>
            <w:tcW w:w="846" w:type="dxa"/>
            <w:vAlign w:val="center"/>
          </w:tcPr>
          <w:p w:rsidR="00CE5B46" w:rsidRDefault="00EB7298" w:rsidP="00390AF0">
            <w:pPr>
              <w:spacing w:line="276" w:lineRule="auto"/>
              <w:jc w:val="center"/>
            </w:pPr>
            <w:r>
              <w:t>16:30</w:t>
            </w:r>
          </w:p>
        </w:tc>
        <w:tc>
          <w:tcPr>
            <w:tcW w:w="1843" w:type="dxa"/>
            <w:vAlign w:val="center"/>
          </w:tcPr>
          <w:p w:rsidR="00CE5B46" w:rsidRDefault="00E65A30" w:rsidP="005D6398">
            <w:pPr>
              <w:spacing w:line="276" w:lineRule="auto"/>
              <w:jc w:val="center"/>
            </w:pPr>
            <w:r>
              <w:t>Z-04</w:t>
            </w:r>
          </w:p>
        </w:tc>
        <w:tc>
          <w:tcPr>
            <w:tcW w:w="2835" w:type="dxa"/>
            <w:vAlign w:val="center"/>
          </w:tcPr>
          <w:p w:rsidR="00CE5B46" w:rsidRPr="003E566B" w:rsidRDefault="00CE5B46" w:rsidP="00390AF0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CE5B46" w:rsidRDefault="00CE5B46" w:rsidP="00390AF0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CE5B46" w:rsidRDefault="00E65A30" w:rsidP="00390AF0">
            <w:pPr>
              <w:spacing w:line="276" w:lineRule="auto"/>
              <w:jc w:val="center"/>
            </w:pPr>
            <w:r>
              <w:t>69</w:t>
            </w:r>
          </w:p>
        </w:tc>
        <w:tc>
          <w:tcPr>
            <w:tcW w:w="1699" w:type="dxa"/>
            <w:vAlign w:val="center"/>
          </w:tcPr>
          <w:p w:rsidR="00CE5B46" w:rsidRDefault="00CE5B46" w:rsidP="00390AF0">
            <w:pPr>
              <w:spacing w:line="276" w:lineRule="auto"/>
              <w:jc w:val="center"/>
            </w:pPr>
          </w:p>
        </w:tc>
      </w:tr>
    </w:tbl>
    <w:p w:rsidR="00CE5B46" w:rsidRDefault="00CE5B46" w:rsidP="00CE5B46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CE5B46" w:rsidTr="00390AF0">
        <w:tc>
          <w:tcPr>
            <w:tcW w:w="988" w:type="dxa"/>
          </w:tcPr>
          <w:p w:rsidR="00CE5B46" w:rsidRDefault="00CE5B46" w:rsidP="00390AF0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CE5B46" w:rsidRPr="00634DAE" w:rsidRDefault="00CE5B46" w:rsidP="00390AF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CE5B46" w:rsidRPr="00634DAE" w:rsidRDefault="00CE5B46" w:rsidP="00390AF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CE5B46" w:rsidRPr="00634DAE" w:rsidRDefault="00CE5B46" w:rsidP="00390AF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CE5B46" w:rsidRDefault="00CE5B46" w:rsidP="00390AF0">
            <w:pPr>
              <w:spacing w:line="276" w:lineRule="auto"/>
              <w:jc w:val="center"/>
            </w:pPr>
            <w:r>
              <w:t>İmza</w:t>
            </w: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1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14126014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RAMAZAN KARAHAN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2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14126601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SURAY KURBANOVA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3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44126050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ANIL KAŞER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4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54126012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EZGİ ÇAM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5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54126049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BURCU ASLAN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6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54126065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MELTEM ÜSTÜN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7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54126074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DOĞUKAN DEĞİRMENCİ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8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54126088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FURKAN GÜN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9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54126801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BATUHAN KAYIN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10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64126002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OKAN ŞEN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11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64126004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HÜSEYİN HİMMET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12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64126005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FURKAN BİÇER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13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64126006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ALEYNA ŞEREMET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14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64126007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BERKAY ÇELT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15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64126008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GÖKÇE TANRIVER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16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64126009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AHMET EMRE ERCAN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17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64126011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ELİF CIRCIR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18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64126012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MERVE YÜKSEL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19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64126013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NİHAL ONUR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20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64126014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BİRKAY ULU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21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64126015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NİLSU AKIN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22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64126016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DENİZ ÜSKÜNER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23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64126017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DİLARA ARAŞ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24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64126018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HÜSEYİN DALKILIÇ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25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64126019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MUSTAFA KEMAL EKİZ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26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64126020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MELİSSA GÖKALP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27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64126022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TÜLAY KANDAZ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28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64126023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ZEHRA AKYOL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29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64126024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ALTAN KAAN KASKAN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30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64126025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YILDIZ MERAL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64126026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İBRAHİM DURSUN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32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64126027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HATİCE ARSLAN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33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64126028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SELDA ERGİ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34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64126029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AYGÜL GÜLTEN ÇİÇEK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35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64126031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FARUK GÖKALP TURAN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36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64126032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TUĞÇE GÜRKAN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37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64126033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NUR SENA ÇALIŞ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38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64126034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BERKAY ALTINAY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39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64126035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HATİCE TONBUL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40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64126036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OĞUZHAN BADİĞİNLİ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41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64126037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ESMA EVCİ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42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64126038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CEREN ALIŞKAN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43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64126039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AHMET BOLCAN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44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64126040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SEZER AKINCI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45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64126041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BERK TUNCAY SILDIR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46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64126042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ZEYNEP ŞAHİN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47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64126042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ZEYNEP ŞAHİN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48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64126044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GİZEM AÇIK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49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64126045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EDA NUR KURT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50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64126046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CEYHUN ÇETİNKAYA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51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64126047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SİNEM AKBAŞ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52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64126048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BUSE ERGENE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53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64126049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FURKAN KÖSE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54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64126050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EMRE ÖZ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55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64126051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CAN MUHAMMET ARAT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56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64126052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BURÇİN TOKATLI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57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64126053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BERNA DEMİRAY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58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64126054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SERAP BEŞİKÇİ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59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64126055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ERDEM UÇAK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60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64126056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BERK KAYA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61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64126057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İBRAHİM AKSOY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62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64126058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GÜLCAN BAŞKAN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63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64126059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SELCAN URAL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64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64126060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MERVE KAYACAN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65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64126061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CENGİZ SÖĞÜT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66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64126062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BÜŞRA İŞCAN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67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64126063</w:t>
            </w:r>
          </w:p>
        </w:tc>
        <w:tc>
          <w:tcPr>
            <w:tcW w:w="3118" w:type="dxa"/>
            <w:shd w:val="clear" w:color="auto" w:fill="FFFFFF"/>
          </w:tcPr>
          <w:p w:rsidR="00E65A30" w:rsidRPr="00781BBC" w:rsidRDefault="00E65A30" w:rsidP="00E65A30">
            <w:r w:rsidRPr="00781BBC">
              <w:t>ZEYNEP YÜCE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68</w:t>
            </w:r>
          </w:p>
        </w:tc>
        <w:tc>
          <w:tcPr>
            <w:tcW w:w="1701" w:type="dxa"/>
            <w:shd w:val="clear" w:color="auto" w:fill="F0F4F3"/>
          </w:tcPr>
          <w:p w:rsidR="00E65A30" w:rsidRPr="00781BBC" w:rsidRDefault="00E65A30" w:rsidP="00E65A30">
            <w:r w:rsidRPr="00781BBC">
              <w:t>1164126064</w:t>
            </w:r>
          </w:p>
        </w:tc>
        <w:tc>
          <w:tcPr>
            <w:tcW w:w="3118" w:type="dxa"/>
            <w:shd w:val="clear" w:color="auto" w:fill="F0F4F3"/>
          </w:tcPr>
          <w:p w:rsidR="00E65A30" w:rsidRPr="00781BBC" w:rsidRDefault="00E65A30" w:rsidP="00E65A30">
            <w:r w:rsidRPr="00781BBC">
              <w:t>FATMANUR ŞENOL</w:t>
            </w:r>
          </w:p>
        </w:tc>
        <w:tc>
          <w:tcPr>
            <w:tcW w:w="2977" w:type="dxa"/>
            <w:shd w:val="clear" w:color="auto" w:fill="F0F4F3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E65A30" w:rsidTr="00390AF0">
        <w:tc>
          <w:tcPr>
            <w:tcW w:w="988" w:type="dxa"/>
          </w:tcPr>
          <w:p w:rsidR="00E65A30" w:rsidRPr="00781BBC" w:rsidRDefault="00E65A30" w:rsidP="00E65A30">
            <w:pPr>
              <w:jc w:val="center"/>
            </w:pPr>
            <w:r w:rsidRPr="00781BBC">
              <w:t>69</w:t>
            </w:r>
          </w:p>
        </w:tc>
        <w:tc>
          <w:tcPr>
            <w:tcW w:w="1701" w:type="dxa"/>
            <w:shd w:val="clear" w:color="auto" w:fill="FFFFFF"/>
          </w:tcPr>
          <w:p w:rsidR="00E65A30" w:rsidRPr="00781BBC" w:rsidRDefault="00E65A30" w:rsidP="00E65A30">
            <w:r w:rsidRPr="00781BBC">
              <w:t>1164126065</w:t>
            </w:r>
          </w:p>
        </w:tc>
        <w:tc>
          <w:tcPr>
            <w:tcW w:w="3118" w:type="dxa"/>
            <w:shd w:val="clear" w:color="auto" w:fill="FFFFFF"/>
          </w:tcPr>
          <w:p w:rsidR="00E65A30" w:rsidRDefault="00E65A30" w:rsidP="00E65A30">
            <w:r w:rsidRPr="00781BBC">
              <w:t>GİZEM NUR BAKAN</w:t>
            </w:r>
          </w:p>
        </w:tc>
        <w:tc>
          <w:tcPr>
            <w:tcW w:w="2977" w:type="dxa"/>
            <w:shd w:val="clear" w:color="auto" w:fill="FFFFFF"/>
          </w:tcPr>
          <w:p w:rsidR="00E65A30" w:rsidRPr="005D6398" w:rsidRDefault="00E65A30" w:rsidP="00E65A30">
            <w:r>
              <w:t>İşletme Yönetimi</w:t>
            </w:r>
          </w:p>
        </w:tc>
        <w:tc>
          <w:tcPr>
            <w:tcW w:w="1410" w:type="dxa"/>
          </w:tcPr>
          <w:p w:rsidR="00E65A30" w:rsidRDefault="00E65A30" w:rsidP="00E65A30">
            <w:pPr>
              <w:spacing w:line="276" w:lineRule="auto"/>
            </w:pPr>
          </w:p>
        </w:tc>
      </w:tr>
      <w:tr w:rsidR="005D6398" w:rsidTr="00390AF0">
        <w:tc>
          <w:tcPr>
            <w:tcW w:w="988" w:type="dxa"/>
          </w:tcPr>
          <w:p w:rsidR="005D6398" w:rsidRPr="003E566B" w:rsidRDefault="005D6398" w:rsidP="00E65A30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D6398" w:rsidRPr="005D6398" w:rsidRDefault="005D6398" w:rsidP="005D6398"/>
        </w:tc>
        <w:tc>
          <w:tcPr>
            <w:tcW w:w="3118" w:type="dxa"/>
            <w:shd w:val="clear" w:color="auto" w:fill="F0F4F3"/>
          </w:tcPr>
          <w:p w:rsidR="005D6398" w:rsidRPr="005D6398" w:rsidRDefault="005D6398" w:rsidP="005D6398"/>
        </w:tc>
        <w:tc>
          <w:tcPr>
            <w:tcW w:w="2977" w:type="dxa"/>
            <w:shd w:val="clear" w:color="auto" w:fill="F0F4F3"/>
          </w:tcPr>
          <w:p w:rsidR="005D6398" w:rsidRPr="005D6398" w:rsidRDefault="005D6398" w:rsidP="005D6398"/>
        </w:tc>
        <w:tc>
          <w:tcPr>
            <w:tcW w:w="1410" w:type="dxa"/>
          </w:tcPr>
          <w:p w:rsidR="005D6398" w:rsidRDefault="005D6398" w:rsidP="005D6398">
            <w:pPr>
              <w:spacing w:line="276" w:lineRule="auto"/>
            </w:pPr>
          </w:p>
        </w:tc>
      </w:tr>
      <w:tr w:rsidR="005D6398" w:rsidTr="00390AF0">
        <w:tc>
          <w:tcPr>
            <w:tcW w:w="988" w:type="dxa"/>
          </w:tcPr>
          <w:p w:rsidR="005D6398" w:rsidRPr="003E566B" w:rsidRDefault="005D6398" w:rsidP="00E65A30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D6398" w:rsidRPr="005D6398" w:rsidRDefault="005D6398" w:rsidP="005D6398"/>
        </w:tc>
        <w:tc>
          <w:tcPr>
            <w:tcW w:w="3118" w:type="dxa"/>
            <w:shd w:val="clear" w:color="auto" w:fill="FFFFFF"/>
          </w:tcPr>
          <w:p w:rsidR="005D6398" w:rsidRPr="005D6398" w:rsidRDefault="005D6398" w:rsidP="005D6398"/>
        </w:tc>
        <w:tc>
          <w:tcPr>
            <w:tcW w:w="2977" w:type="dxa"/>
            <w:shd w:val="clear" w:color="auto" w:fill="FFFFFF"/>
          </w:tcPr>
          <w:p w:rsidR="005D6398" w:rsidRPr="005D6398" w:rsidRDefault="005D6398" w:rsidP="005D6398"/>
        </w:tc>
        <w:tc>
          <w:tcPr>
            <w:tcW w:w="1410" w:type="dxa"/>
          </w:tcPr>
          <w:p w:rsidR="005D6398" w:rsidRDefault="005D6398" w:rsidP="005D6398">
            <w:pPr>
              <w:spacing w:line="276" w:lineRule="auto"/>
            </w:pPr>
          </w:p>
        </w:tc>
      </w:tr>
      <w:tr w:rsidR="005D6398" w:rsidTr="00390AF0">
        <w:tc>
          <w:tcPr>
            <w:tcW w:w="988" w:type="dxa"/>
          </w:tcPr>
          <w:p w:rsidR="005D6398" w:rsidRDefault="005D6398" w:rsidP="00E65A30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D6398" w:rsidRPr="005D6398" w:rsidRDefault="005D6398" w:rsidP="005D6398"/>
        </w:tc>
        <w:tc>
          <w:tcPr>
            <w:tcW w:w="3118" w:type="dxa"/>
            <w:shd w:val="clear" w:color="auto" w:fill="F0F4F3"/>
          </w:tcPr>
          <w:p w:rsidR="005D6398" w:rsidRPr="005D6398" w:rsidRDefault="005D6398" w:rsidP="005D6398"/>
        </w:tc>
        <w:tc>
          <w:tcPr>
            <w:tcW w:w="2977" w:type="dxa"/>
            <w:shd w:val="clear" w:color="auto" w:fill="F0F4F3"/>
          </w:tcPr>
          <w:p w:rsidR="005D6398" w:rsidRPr="005D6398" w:rsidRDefault="005D6398" w:rsidP="005D6398"/>
        </w:tc>
        <w:tc>
          <w:tcPr>
            <w:tcW w:w="1410" w:type="dxa"/>
          </w:tcPr>
          <w:p w:rsidR="005D6398" w:rsidRDefault="005D6398" w:rsidP="005D6398">
            <w:pPr>
              <w:spacing w:line="276" w:lineRule="auto"/>
            </w:pPr>
          </w:p>
        </w:tc>
      </w:tr>
      <w:tr w:rsidR="005D6398" w:rsidTr="00390AF0">
        <w:tc>
          <w:tcPr>
            <w:tcW w:w="988" w:type="dxa"/>
          </w:tcPr>
          <w:p w:rsidR="005D6398" w:rsidRDefault="005D6398" w:rsidP="00E65A30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D6398" w:rsidRPr="005D6398" w:rsidRDefault="005D6398" w:rsidP="005D6398"/>
        </w:tc>
        <w:tc>
          <w:tcPr>
            <w:tcW w:w="3118" w:type="dxa"/>
            <w:shd w:val="clear" w:color="auto" w:fill="FFFFFF"/>
          </w:tcPr>
          <w:p w:rsidR="005D6398" w:rsidRPr="005D6398" w:rsidRDefault="005D6398" w:rsidP="005D6398"/>
        </w:tc>
        <w:tc>
          <w:tcPr>
            <w:tcW w:w="2977" w:type="dxa"/>
            <w:shd w:val="clear" w:color="auto" w:fill="FFFFFF"/>
          </w:tcPr>
          <w:p w:rsidR="005D6398" w:rsidRPr="005D6398" w:rsidRDefault="005D6398" w:rsidP="005D6398"/>
        </w:tc>
        <w:tc>
          <w:tcPr>
            <w:tcW w:w="1410" w:type="dxa"/>
          </w:tcPr>
          <w:p w:rsidR="005D6398" w:rsidRDefault="005D6398" w:rsidP="005D6398">
            <w:pPr>
              <w:spacing w:line="276" w:lineRule="auto"/>
            </w:pPr>
          </w:p>
        </w:tc>
      </w:tr>
      <w:tr w:rsidR="005D6398" w:rsidTr="00390AF0">
        <w:tc>
          <w:tcPr>
            <w:tcW w:w="988" w:type="dxa"/>
          </w:tcPr>
          <w:p w:rsidR="005D6398" w:rsidRDefault="005D6398" w:rsidP="00E65A30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D6398" w:rsidRPr="005D6398" w:rsidRDefault="005D6398" w:rsidP="005D6398"/>
        </w:tc>
        <w:tc>
          <w:tcPr>
            <w:tcW w:w="3118" w:type="dxa"/>
            <w:shd w:val="clear" w:color="auto" w:fill="F0F4F3"/>
          </w:tcPr>
          <w:p w:rsidR="005D6398" w:rsidRPr="005D6398" w:rsidRDefault="005D6398" w:rsidP="005D6398"/>
        </w:tc>
        <w:tc>
          <w:tcPr>
            <w:tcW w:w="2977" w:type="dxa"/>
            <w:shd w:val="clear" w:color="auto" w:fill="F0F4F3"/>
          </w:tcPr>
          <w:p w:rsidR="005D6398" w:rsidRPr="005D6398" w:rsidRDefault="005D6398" w:rsidP="005D6398"/>
        </w:tc>
        <w:tc>
          <w:tcPr>
            <w:tcW w:w="1410" w:type="dxa"/>
          </w:tcPr>
          <w:p w:rsidR="005D6398" w:rsidRDefault="005D6398" w:rsidP="005D6398">
            <w:pPr>
              <w:spacing w:line="276" w:lineRule="auto"/>
            </w:pPr>
          </w:p>
        </w:tc>
      </w:tr>
      <w:tr w:rsidR="005D6398" w:rsidTr="00390AF0">
        <w:tc>
          <w:tcPr>
            <w:tcW w:w="988" w:type="dxa"/>
          </w:tcPr>
          <w:p w:rsidR="005D6398" w:rsidRDefault="005D6398" w:rsidP="00E65A30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D6398" w:rsidRPr="005D6398" w:rsidRDefault="005D6398" w:rsidP="005D6398"/>
        </w:tc>
        <w:tc>
          <w:tcPr>
            <w:tcW w:w="3118" w:type="dxa"/>
            <w:shd w:val="clear" w:color="auto" w:fill="FFFFFF"/>
          </w:tcPr>
          <w:p w:rsidR="005D6398" w:rsidRPr="005D6398" w:rsidRDefault="005D6398" w:rsidP="005D6398"/>
        </w:tc>
        <w:tc>
          <w:tcPr>
            <w:tcW w:w="2977" w:type="dxa"/>
            <w:shd w:val="clear" w:color="auto" w:fill="FFFFFF"/>
          </w:tcPr>
          <w:p w:rsidR="005D6398" w:rsidRPr="005D6398" w:rsidRDefault="005D6398" w:rsidP="005D6398"/>
        </w:tc>
        <w:tc>
          <w:tcPr>
            <w:tcW w:w="1410" w:type="dxa"/>
          </w:tcPr>
          <w:p w:rsidR="005D6398" w:rsidRDefault="005D6398" w:rsidP="005D6398">
            <w:pPr>
              <w:spacing w:line="276" w:lineRule="auto"/>
            </w:pPr>
          </w:p>
        </w:tc>
      </w:tr>
      <w:tr w:rsidR="005D6398" w:rsidTr="00390AF0">
        <w:tc>
          <w:tcPr>
            <w:tcW w:w="988" w:type="dxa"/>
          </w:tcPr>
          <w:p w:rsidR="005D6398" w:rsidRDefault="005D6398" w:rsidP="00E65A30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D6398" w:rsidRPr="005D6398" w:rsidRDefault="005D6398" w:rsidP="005D6398"/>
        </w:tc>
        <w:tc>
          <w:tcPr>
            <w:tcW w:w="3118" w:type="dxa"/>
            <w:shd w:val="clear" w:color="auto" w:fill="F0F4F3"/>
          </w:tcPr>
          <w:p w:rsidR="005D6398" w:rsidRPr="005D6398" w:rsidRDefault="005D6398" w:rsidP="005D6398"/>
        </w:tc>
        <w:tc>
          <w:tcPr>
            <w:tcW w:w="2977" w:type="dxa"/>
            <w:shd w:val="clear" w:color="auto" w:fill="F0F4F3"/>
          </w:tcPr>
          <w:p w:rsidR="005D6398" w:rsidRPr="005D6398" w:rsidRDefault="005D6398" w:rsidP="005D6398"/>
        </w:tc>
        <w:tc>
          <w:tcPr>
            <w:tcW w:w="1410" w:type="dxa"/>
          </w:tcPr>
          <w:p w:rsidR="005D6398" w:rsidRDefault="005D6398" w:rsidP="005D6398">
            <w:pPr>
              <w:spacing w:line="276" w:lineRule="auto"/>
            </w:pPr>
          </w:p>
        </w:tc>
      </w:tr>
    </w:tbl>
    <w:p w:rsidR="00390AF0" w:rsidRDefault="00390AF0" w:rsidP="00BD5942">
      <w:pPr>
        <w:spacing w:after="0" w:line="276" w:lineRule="auto"/>
        <w:sectPr w:rsidR="00390AF0" w:rsidSect="00021A92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390AF0" w:rsidTr="00390AF0">
        <w:tc>
          <w:tcPr>
            <w:tcW w:w="10194" w:type="dxa"/>
          </w:tcPr>
          <w:p w:rsidR="00390AF0" w:rsidRPr="00021A92" w:rsidRDefault="00390AF0" w:rsidP="00390AF0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390AF0" w:rsidRDefault="00390AF0" w:rsidP="00390AF0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390AF0" w:rsidTr="00390AF0">
        <w:tc>
          <w:tcPr>
            <w:tcW w:w="10194" w:type="dxa"/>
          </w:tcPr>
          <w:p w:rsidR="00390AF0" w:rsidRPr="0089564E" w:rsidRDefault="00EB7298" w:rsidP="00390AF0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  <w:r w:rsidR="00390AF0" w:rsidRPr="0089564E">
              <w:rPr>
                <w:b/>
                <w:sz w:val="36"/>
                <w:szCs w:val="36"/>
              </w:rPr>
              <w:t xml:space="preserve"> DÖNEMİ</w:t>
            </w:r>
          </w:p>
          <w:p w:rsidR="00390AF0" w:rsidRPr="0089564E" w:rsidRDefault="00EB7298" w:rsidP="00390AF0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TÜRK DİLİ 2</w:t>
            </w:r>
            <w:r w:rsidR="00390AF0" w:rsidRPr="0089564E">
              <w:rPr>
                <w:b/>
                <w:sz w:val="36"/>
                <w:szCs w:val="36"/>
              </w:rPr>
              <w:t xml:space="preserve"> </w:t>
            </w:r>
            <w:r w:rsidR="00390AF0">
              <w:rPr>
                <w:b/>
                <w:sz w:val="36"/>
                <w:szCs w:val="36"/>
              </w:rPr>
              <w:t>ARA</w:t>
            </w:r>
            <w:r w:rsidR="00390AF0" w:rsidRPr="0089564E">
              <w:rPr>
                <w:b/>
                <w:sz w:val="36"/>
                <w:szCs w:val="36"/>
              </w:rPr>
              <w:t xml:space="preserve"> SINAVI</w:t>
            </w:r>
          </w:p>
          <w:p w:rsidR="00390AF0" w:rsidRDefault="00EB7298" w:rsidP="00390AF0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10 NİSAN 2017</w:t>
            </w:r>
            <w:r w:rsidR="00390AF0" w:rsidRPr="0089564E">
              <w:rPr>
                <w:b/>
                <w:sz w:val="36"/>
                <w:szCs w:val="36"/>
              </w:rPr>
              <w:t xml:space="preserve"> </w:t>
            </w:r>
            <w:r w:rsidR="00390AF0">
              <w:rPr>
                <w:b/>
                <w:sz w:val="36"/>
                <w:szCs w:val="36"/>
              </w:rPr>
              <w:t>PAZARTESİ</w:t>
            </w:r>
          </w:p>
        </w:tc>
      </w:tr>
    </w:tbl>
    <w:p w:rsidR="00390AF0" w:rsidRDefault="00390AF0" w:rsidP="00390AF0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843"/>
        <w:gridCol w:w="2835"/>
        <w:gridCol w:w="1275"/>
        <w:gridCol w:w="1696"/>
        <w:gridCol w:w="1699"/>
      </w:tblGrid>
      <w:tr w:rsidR="00390AF0" w:rsidTr="00390AF0">
        <w:trPr>
          <w:jc w:val="center"/>
        </w:trPr>
        <w:tc>
          <w:tcPr>
            <w:tcW w:w="846" w:type="dxa"/>
            <w:vAlign w:val="center"/>
          </w:tcPr>
          <w:p w:rsidR="00390AF0" w:rsidRPr="00634DAE" w:rsidRDefault="00390AF0" w:rsidP="00390AF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390AF0" w:rsidRPr="00634DAE" w:rsidRDefault="00390AF0" w:rsidP="00390AF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390AF0" w:rsidRPr="00634DAE" w:rsidRDefault="00390AF0" w:rsidP="00390AF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390AF0" w:rsidRPr="00634DAE" w:rsidRDefault="00390AF0" w:rsidP="00390AF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390AF0" w:rsidRPr="00634DAE" w:rsidRDefault="00390AF0" w:rsidP="00390AF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390AF0" w:rsidRPr="00634DAE" w:rsidRDefault="00390AF0" w:rsidP="00390AF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390AF0" w:rsidTr="00390AF0">
        <w:trPr>
          <w:trHeight w:val="599"/>
          <w:jc w:val="center"/>
        </w:trPr>
        <w:tc>
          <w:tcPr>
            <w:tcW w:w="846" w:type="dxa"/>
            <w:vAlign w:val="center"/>
          </w:tcPr>
          <w:p w:rsidR="00390AF0" w:rsidRDefault="00EB7298" w:rsidP="00390AF0">
            <w:pPr>
              <w:spacing w:line="276" w:lineRule="auto"/>
              <w:jc w:val="center"/>
            </w:pPr>
            <w:r>
              <w:t>16:30</w:t>
            </w:r>
          </w:p>
        </w:tc>
        <w:tc>
          <w:tcPr>
            <w:tcW w:w="1843" w:type="dxa"/>
            <w:vAlign w:val="center"/>
          </w:tcPr>
          <w:p w:rsidR="00390AF0" w:rsidRDefault="00486460" w:rsidP="00E34322">
            <w:pPr>
              <w:spacing w:line="276" w:lineRule="auto"/>
              <w:jc w:val="center"/>
            </w:pPr>
            <w:r>
              <w:t>Z-05</w:t>
            </w:r>
          </w:p>
        </w:tc>
        <w:tc>
          <w:tcPr>
            <w:tcW w:w="2835" w:type="dxa"/>
            <w:vAlign w:val="center"/>
          </w:tcPr>
          <w:p w:rsidR="00390AF0" w:rsidRPr="003E566B" w:rsidRDefault="00390AF0" w:rsidP="00E34322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390AF0" w:rsidRDefault="00390AF0" w:rsidP="00390AF0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390AF0" w:rsidRDefault="00486460" w:rsidP="00390AF0">
            <w:pPr>
              <w:spacing w:line="276" w:lineRule="auto"/>
              <w:jc w:val="center"/>
            </w:pPr>
            <w:r>
              <w:t>30</w:t>
            </w:r>
          </w:p>
        </w:tc>
        <w:tc>
          <w:tcPr>
            <w:tcW w:w="1699" w:type="dxa"/>
            <w:vAlign w:val="center"/>
          </w:tcPr>
          <w:p w:rsidR="00390AF0" w:rsidRDefault="00390AF0" w:rsidP="00390AF0">
            <w:pPr>
              <w:spacing w:line="276" w:lineRule="auto"/>
              <w:jc w:val="center"/>
            </w:pPr>
          </w:p>
        </w:tc>
      </w:tr>
    </w:tbl>
    <w:p w:rsidR="00390AF0" w:rsidRDefault="00390AF0" w:rsidP="00390AF0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390AF0" w:rsidTr="00390AF0">
        <w:tc>
          <w:tcPr>
            <w:tcW w:w="988" w:type="dxa"/>
          </w:tcPr>
          <w:p w:rsidR="00390AF0" w:rsidRDefault="00390AF0" w:rsidP="00390AF0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390AF0" w:rsidRPr="00634DAE" w:rsidRDefault="00390AF0" w:rsidP="00390AF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390AF0" w:rsidRPr="00634DAE" w:rsidRDefault="00390AF0" w:rsidP="00390AF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390AF0" w:rsidRPr="00634DAE" w:rsidRDefault="00390AF0" w:rsidP="00390AF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390AF0" w:rsidRDefault="00390AF0" w:rsidP="00390AF0">
            <w:pPr>
              <w:spacing w:line="276" w:lineRule="auto"/>
              <w:jc w:val="center"/>
            </w:pPr>
            <w:r>
              <w:t>İmza</w:t>
            </w:r>
          </w:p>
        </w:tc>
      </w:tr>
      <w:tr w:rsidR="00486460" w:rsidTr="00390AF0">
        <w:tc>
          <w:tcPr>
            <w:tcW w:w="988" w:type="dxa"/>
          </w:tcPr>
          <w:p w:rsidR="00486460" w:rsidRPr="00F52499" w:rsidRDefault="00486460" w:rsidP="00486460">
            <w:pPr>
              <w:pStyle w:val="ListeParagraf"/>
              <w:numPr>
                <w:ilvl w:val="0"/>
                <w:numId w:val="28"/>
              </w:numPr>
            </w:pPr>
          </w:p>
        </w:tc>
        <w:tc>
          <w:tcPr>
            <w:tcW w:w="1701" w:type="dxa"/>
            <w:shd w:val="clear" w:color="auto" w:fill="FFFFFF"/>
          </w:tcPr>
          <w:p w:rsidR="00486460" w:rsidRPr="00F52499" w:rsidRDefault="00486460" w:rsidP="00486460">
            <w:r w:rsidRPr="00F52499">
              <w:t>1164126066</w:t>
            </w:r>
          </w:p>
        </w:tc>
        <w:tc>
          <w:tcPr>
            <w:tcW w:w="3118" w:type="dxa"/>
            <w:shd w:val="clear" w:color="auto" w:fill="FFFFFF"/>
          </w:tcPr>
          <w:p w:rsidR="00486460" w:rsidRPr="00F52499" w:rsidRDefault="00486460" w:rsidP="00486460">
            <w:r w:rsidRPr="00F52499">
              <w:t>FAHRİ ANIL ÇAKIR</w:t>
            </w:r>
          </w:p>
        </w:tc>
        <w:tc>
          <w:tcPr>
            <w:tcW w:w="2977" w:type="dxa"/>
            <w:shd w:val="clear" w:color="auto" w:fill="FFFFFF"/>
          </w:tcPr>
          <w:p w:rsidR="00486460" w:rsidRPr="005D6398" w:rsidRDefault="00486460" w:rsidP="00486460">
            <w:r>
              <w:t>İşletme Yönetimi</w:t>
            </w:r>
          </w:p>
        </w:tc>
        <w:tc>
          <w:tcPr>
            <w:tcW w:w="1410" w:type="dxa"/>
          </w:tcPr>
          <w:p w:rsidR="00486460" w:rsidRDefault="00486460" w:rsidP="00486460">
            <w:pPr>
              <w:spacing w:line="276" w:lineRule="auto"/>
            </w:pPr>
          </w:p>
        </w:tc>
      </w:tr>
      <w:tr w:rsidR="00486460" w:rsidTr="00390AF0">
        <w:tc>
          <w:tcPr>
            <w:tcW w:w="988" w:type="dxa"/>
          </w:tcPr>
          <w:p w:rsidR="00486460" w:rsidRPr="00F52499" w:rsidRDefault="00486460" w:rsidP="00486460">
            <w:pPr>
              <w:pStyle w:val="ListeParagraf"/>
              <w:numPr>
                <w:ilvl w:val="0"/>
                <w:numId w:val="28"/>
              </w:numPr>
            </w:pPr>
          </w:p>
        </w:tc>
        <w:tc>
          <w:tcPr>
            <w:tcW w:w="1701" w:type="dxa"/>
            <w:shd w:val="clear" w:color="auto" w:fill="F0F4F3"/>
          </w:tcPr>
          <w:p w:rsidR="00486460" w:rsidRPr="00F52499" w:rsidRDefault="00486460" w:rsidP="00486460">
            <w:r w:rsidRPr="00F52499">
              <w:t>1164126067</w:t>
            </w:r>
          </w:p>
        </w:tc>
        <w:tc>
          <w:tcPr>
            <w:tcW w:w="3118" w:type="dxa"/>
            <w:shd w:val="clear" w:color="auto" w:fill="F0F4F3"/>
          </w:tcPr>
          <w:p w:rsidR="00486460" w:rsidRPr="00F52499" w:rsidRDefault="00486460" w:rsidP="00486460">
            <w:r w:rsidRPr="00F52499">
              <w:t>HAKAN USTA</w:t>
            </w:r>
          </w:p>
        </w:tc>
        <w:tc>
          <w:tcPr>
            <w:tcW w:w="2977" w:type="dxa"/>
            <w:shd w:val="clear" w:color="auto" w:fill="F0F4F3"/>
          </w:tcPr>
          <w:p w:rsidR="00486460" w:rsidRPr="005D6398" w:rsidRDefault="00486460" w:rsidP="00486460">
            <w:r>
              <w:t>İşletme Yönetimi</w:t>
            </w:r>
          </w:p>
        </w:tc>
        <w:tc>
          <w:tcPr>
            <w:tcW w:w="1410" w:type="dxa"/>
          </w:tcPr>
          <w:p w:rsidR="00486460" w:rsidRDefault="00486460" w:rsidP="00486460">
            <w:pPr>
              <w:spacing w:line="276" w:lineRule="auto"/>
            </w:pPr>
          </w:p>
        </w:tc>
      </w:tr>
      <w:tr w:rsidR="00486460" w:rsidTr="00390AF0">
        <w:tc>
          <w:tcPr>
            <w:tcW w:w="988" w:type="dxa"/>
          </w:tcPr>
          <w:p w:rsidR="00486460" w:rsidRPr="00F52499" w:rsidRDefault="00486460" w:rsidP="00486460">
            <w:pPr>
              <w:pStyle w:val="ListeParagraf"/>
              <w:numPr>
                <w:ilvl w:val="0"/>
                <w:numId w:val="28"/>
              </w:numPr>
            </w:pPr>
          </w:p>
        </w:tc>
        <w:tc>
          <w:tcPr>
            <w:tcW w:w="1701" w:type="dxa"/>
            <w:shd w:val="clear" w:color="auto" w:fill="FFFFFF"/>
          </w:tcPr>
          <w:p w:rsidR="00486460" w:rsidRPr="00F52499" w:rsidRDefault="00486460" w:rsidP="00486460">
            <w:r w:rsidRPr="00F52499">
              <w:t>1164126068</w:t>
            </w:r>
          </w:p>
        </w:tc>
        <w:tc>
          <w:tcPr>
            <w:tcW w:w="3118" w:type="dxa"/>
            <w:shd w:val="clear" w:color="auto" w:fill="FFFFFF"/>
          </w:tcPr>
          <w:p w:rsidR="00486460" w:rsidRPr="00F52499" w:rsidRDefault="00486460" w:rsidP="00486460">
            <w:r w:rsidRPr="00F52499">
              <w:t>MUHAMMET MURAT YILDIRIM</w:t>
            </w:r>
          </w:p>
        </w:tc>
        <w:tc>
          <w:tcPr>
            <w:tcW w:w="2977" w:type="dxa"/>
            <w:shd w:val="clear" w:color="auto" w:fill="FFFFFF"/>
          </w:tcPr>
          <w:p w:rsidR="00486460" w:rsidRPr="005D6398" w:rsidRDefault="00486460" w:rsidP="00486460">
            <w:r>
              <w:t>İşletme Yönetimi</w:t>
            </w:r>
          </w:p>
        </w:tc>
        <w:tc>
          <w:tcPr>
            <w:tcW w:w="1410" w:type="dxa"/>
          </w:tcPr>
          <w:p w:rsidR="00486460" w:rsidRDefault="00486460" w:rsidP="00486460">
            <w:pPr>
              <w:spacing w:line="276" w:lineRule="auto"/>
            </w:pPr>
          </w:p>
        </w:tc>
      </w:tr>
      <w:tr w:rsidR="00486460" w:rsidTr="00390AF0">
        <w:tc>
          <w:tcPr>
            <w:tcW w:w="988" w:type="dxa"/>
          </w:tcPr>
          <w:p w:rsidR="00486460" w:rsidRPr="00F52499" w:rsidRDefault="00486460" w:rsidP="00486460">
            <w:pPr>
              <w:pStyle w:val="ListeParagraf"/>
              <w:numPr>
                <w:ilvl w:val="0"/>
                <w:numId w:val="28"/>
              </w:numPr>
            </w:pPr>
          </w:p>
        </w:tc>
        <w:tc>
          <w:tcPr>
            <w:tcW w:w="1701" w:type="dxa"/>
            <w:shd w:val="clear" w:color="auto" w:fill="F0F4F3"/>
          </w:tcPr>
          <w:p w:rsidR="00486460" w:rsidRPr="00F52499" w:rsidRDefault="00486460" w:rsidP="00486460">
            <w:r w:rsidRPr="00F52499">
              <w:t>1164126069</w:t>
            </w:r>
          </w:p>
        </w:tc>
        <w:tc>
          <w:tcPr>
            <w:tcW w:w="3118" w:type="dxa"/>
            <w:shd w:val="clear" w:color="auto" w:fill="F0F4F3"/>
          </w:tcPr>
          <w:p w:rsidR="00486460" w:rsidRPr="00F52499" w:rsidRDefault="00486460" w:rsidP="00486460">
            <w:r w:rsidRPr="00F52499">
              <w:t>İLHAN DEMİRBAŞ</w:t>
            </w:r>
          </w:p>
        </w:tc>
        <w:tc>
          <w:tcPr>
            <w:tcW w:w="2977" w:type="dxa"/>
            <w:shd w:val="clear" w:color="auto" w:fill="F0F4F3"/>
          </w:tcPr>
          <w:p w:rsidR="00486460" w:rsidRPr="005D6398" w:rsidRDefault="00486460" w:rsidP="00486460">
            <w:r>
              <w:t>İşletme Yönetimi</w:t>
            </w:r>
          </w:p>
        </w:tc>
        <w:tc>
          <w:tcPr>
            <w:tcW w:w="1410" w:type="dxa"/>
          </w:tcPr>
          <w:p w:rsidR="00486460" w:rsidRDefault="00486460" w:rsidP="00486460">
            <w:pPr>
              <w:spacing w:line="276" w:lineRule="auto"/>
            </w:pPr>
          </w:p>
        </w:tc>
      </w:tr>
      <w:tr w:rsidR="00486460" w:rsidTr="00390AF0">
        <w:tc>
          <w:tcPr>
            <w:tcW w:w="988" w:type="dxa"/>
          </w:tcPr>
          <w:p w:rsidR="00486460" w:rsidRPr="00F52499" w:rsidRDefault="00486460" w:rsidP="00486460">
            <w:pPr>
              <w:pStyle w:val="ListeParagraf"/>
              <w:numPr>
                <w:ilvl w:val="0"/>
                <w:numId w:val="28"/>
              </w:numPr>
            </w:pPr>
          </w:p>
        </w:tc>
        <w:tc>
          <w:tcPr>
            <w:tcW w:w="1701" w:type="dxa"/>
            <w:shd w:val="clear" w:color="auto" w:fill="FFFFFF"/>
          </w:tcPr>
          <w:p w:rsidR="00486460" w:rsidRPr="00F52499" w:rsidRDefault="00486460" w:rsidP="00486460">
            <w:r w:rsidRPr="00F52499">
              <w:t>1164126070</w:t>
            </w:r>
          </w:p>
        </w:tc>
        <w:tc>
          <w:tcPr>
            <w:tcW w:w="3118" w:type="dxa"/>
            <w:shd w:val="clear" w:color="auto" w:fill="FFFFFF"/>
          </w:tcPr>
          <w:p w:rsidR="00486460" w:rsidRPr="00F52499" w:rsidRDefault="00486460" w:rsidP="00486460">
            <w:r w:rsidRPr="00F52499">
              <w:t>ADNAN TURGAY ERDAĞ</w:t>
            </w:r>
          </w:p>
        </w:tc>
        <w:tc>
          <w:tcPr>
            <w:tcW w:w="2977" w:type="dxa"/>
            <w:shd w:val="clear" w:color="auto" w:fill="FFFFFF"/>
          </w:tcPr>
          <w:p w:rsidR="00486460" w:rsidRPr="005D6398" w:rsidRDefault="00486460" w:rsidP="00486460">
            <w:r>
              <w:t>İşletme Yönetimi</w:t>
            </w:r>
          </w:p>
        </w:tc>
        <w:tc>
          <w:tcPr>
            <w:tcW w:w="1410" w:type="dxa"/>
          </w:tcPr>
          <w:p w:rsidR="00486460" w:rsidRDefault="00486460" w:rsidP="00486460">
            <w:pPr>
              <w:spacing w:line="276" w:lineRule="auto"/>
            </w:pPr>
          </w:p>
        </w:tc>
      </w:tr>
      <w:tr w:rsidR="00486460" w:rsidTr="00390AF0">
        <w:tc>
          <w:tcPr>
            <w:tcW w:w="988" w:type="dxa"/>
          </w:tcPr>
          <w:p w:rsidR="00486460" w:rsidRPr="00F52499" w:rsidRDefault="00486460" w:rsidP="00486460">
            <w:pPr>
              <w:pStyle w:val="ListeParagraf"/>
              <w:numPr>
                <w:ilvl w:val="0"/>
                <w:numId w:val="28"/>
              </w:numPr>
            </w:pPr>
          </w:p>
        </w:tc>
        <w:tc>
          <w:tcPr>
            <w:tcW w:w="1701" w:type="dxa"/>
            <w:shd w:val="clear" w:color="auto" w:fill="F0F4F3"/>
          </w:tcPr>
          <w:p w:rsidR="00486460" w:rsidRPr="00F52499" w:rsidRDefault="00486460" w:rsidP="00486460">
            <w:r w:rsidRPr="00F52499">
              <w:t>1164126071</w:t>
            </w:r>
          </w:p>
        </w:tc>
        <w:tc>
          <w:tcPr>
            <w:tcW w:w="3118" w:type="dxa"/>
            <w:shd w:val="clear" w:color="auto" w:fill="F0F4F3"/>
          </w:tcPr>
          <w:p w:rsidR="00486460" w:rsidRPr="00F52499" w:rsidRDefault="00486460" w:rsidP="00486460">
            <w:r w:rsidRPr="00F52499">
              <w:t>HAŞİM FENLİ</w:t>
            </w:r>
          </w:p>
        </w:tc>
        <w:tc>
          <w:tcPr>
            <w:tcW w:w="2977" w:type="dxa"/>
            <w:shd w:val="clear" w:color="auto" w:fill="F0F4F3"/>
          </w:tcPr>
          <w:p w:rsidR="00486460" w:rsidRPr="005D6398" w:rsidRDefault="00486460" w:rsidP="00486460">
            <w:r>
              <w:t>İşletme Yönetimi</w:t>
            </w:r>
          </w:p>
        </w:tc>
        <w:tc>
          <w:tcPr>
            <w:tcW w:w="1410" w:type="dxa"/>
          </w:tcPr>
          <w:p w:rsidR="00486460" w:rsidRDefault="00486460" w:rsidP="00486460">
            <w:pPr>
              <w:spacing w:line="276" w:lineRule="auto"/>
            </w:pPr>
          </w:p>
        </w:tc>
      </w:tr>
      <w:tr w:rsidR="00486460" w:rsidTr="00390AF0">
        <w:tc>
          <w:tcPr>
            <w:tcW w:w="988" w:type="dxa"/>
          </w:tcPr>
          <w:p w:rsidR="00486460" w:rsidRPr="00F52499" w:rsidRDefault="00486460" w:rsidP="00486460">
            <w:pPr>
              <w:pStyle w:val="ListeParagraf"/>
              <w:numPr>
                <w:ilvl w:val="0"/>
                <w:numId w:val="28"/>
              </w:numPr>
            </w:pPr>
          </w:p>
        </w:tc>
        <w:tc>
          <w:tcPr>
            <w:tcW w:w="1701" w:type="dxa"/>
            <w:shd w:val="clear" w:color="auto" w:fill="FFFFFF"/>
          </w:tcPr>
          <w:p w:rsidR="00486460" w:rsidRPr="00F52499" w:rsidRDefault="00486460" w:rsidP="00486460">
            <w:r w:rsidRPr="00F52499">
              <w:t>1164126072</w:t>
            </w:r>
          </w:p>
        </w:tc>
        <w:tc>
          <w:tcPr>
            <w:tcW w:w="3118" w:type="dxa"/>
            <w:shd w:val="clear" w:color="auto" w:fill="FFFFFF"/>
          </w:tcPr>
          <w:p w:rsidR="00486460" w:rsidRPr="00F52499" w:rsidRDefault="00486460" w:rsidP="00486460">
            <w:r w:rsidRPr="00F52499">
              <w:t>BERKAN ARIKAN</w:t>
            </w:r>
          </w:p>
        </w:tc>
        <w:tc>
          <w:tcPr>
            <w:tcW w:w="2977" w:type="dxa"/>
            <w:shd w:val="clear" w:color="auto" w:fill="FFFFFF"/>
          </w:tcPr>
          <w:p w:rsidR="00486460" w:rsidRPr="005D6398" w:rsidRDefault="00486460" w:rsidP="00486460">
            <w:r>
              <w:t>İşletme Yönetimi</w:t>
            </w:r>
          </w:p>
        </w:tc>
        <w:tc>
          <w:tcPr>
            <w:tcW w:w="1410" w:type="dxa"/>
          </w:tcPr>
          <w:p w:rsidR="00486460" w:rsidRDefault="00486460" w:rsidP="00486460">
            <w:pPr>
              <w:spacing w:line="276" w:lineRule="auto"/>
            </w:pPr>
          </w:p>
        </w:tc>
      </w:tr>
      <w:tr w:rsidR="00486460" w:rsidTr="00390AF0">
        <w:tc>
          <w:tcPr>
            <w:tcW w:w="988" w:type="dxa"/>
          </w:tcPr>
          <w:p w:rsidR="00486460" w:rsidRPr="00F52499" w:rsidRDefault="00486460" w:rsidP="00486460">
            <w:pPr>
              <w:pStyle w:val="ListeParagraf"/>
              <w:numPr>
                <w:ilvl w:val="0"/>
                <w:numId w:val="28"/>
              </w:numPr>
            </w:pPr>
          </w:p>
        </w:tc>
        <w:tc>
          <w:tcPr>
            <w:tcW w:w="1701" w:type="dxa"/>
            <w:shd w:val="clear" w:color="auto" w:fill="F0F4F3"/>
          </w:tcPr>
          <w:p w:rsidR="00486460" w:rsidRPr="00F52499" w:rsidRDefault="00486460" w:rsidP="00486460">
            <w:r w:rsidRPr="00F52499">
              <w:t>1164126073</w:t>
            </w:r>
          </w:p>
        </w:tc>
        <w:tc>
          <w:tcPr>
            <w:tcW w:w="3118" w:type="dxa"/>
            <w:shd w:val="clear" w:color="auto" w:fill="F0F4F3"/>
          </w:tcPr>
          <w:p w:rsidR="00486460" w:rsidRPr="00F52499" w:rsidRDefault="00486460" w:rsidP="00486460">
            <w:r w:rsidRPr="00F52499">
              <w:t>ASLIHAN KAYA</w:t>
            </w:r>
          </w:p>
        </w:tc>
        <w:tc>
          <w:tcPr>
            <w:tcW w:w="2977" w:type="dxa"/>
            <w:shd w:val="clear" w:color="auto" w:fill="F0F4F3"/>
          </w:tcPr>
          <w:p w:rsidR="00486460" w:rsidRPr="005D6398" w:rsidRDefault="00486460" w:rsidP="00486460">
            <w:r>
              <w:t>İşletme Yönetimi</w:t>
            </w:r>
          </w:p>
        </w:tc>
        <w:tc>
          <w:tcPr>
            <w:tcW w:w="1410" w:type="dxa"/>
          </w:tcPr>
          <w:p w:rsidR="00486460" w:rsidRDefault="00486460" w:rsidP="00486460">
            <w:pPr>
              <w:spacing w:line="276" w:lineRule="auto"/>
            </w:pPr>
          </w:p>
        </w:tc>
      </w:tr>
      <w:tr w:rsidR="00486460" w:rsidTr="00390AF0">
        <w:tc>
          <w:tcPr>
            <w:tcW w:w="988" w:type="dxa"/>
          </w:tcPr>
          <w:p w:rsidR="00486460" w:rsidRPr="00F52499" w:rsidRDefault="00486460" w:rsidP="00486460">
            <w:pPr>
              <w:pStyle w:val="ListeParagraf"/>
              <w:numPr>
                <w:ilvl w:val="0"/>
                <w:numId w:val="28"/>
              </w:numPr>
            </w:pPr>
          </w:p>
        </w:tc>
        <w:tc>
          <w:tcPr>
            <w:tcW w:w="1701" w:type="dxa"/>
            <w:shd w:val="clear" w:color="auto" w:fill="FFFFFF"/>
          </w:tcPr>
          <w:p w:rsidR="00486460" w:rsidRPr="00F52499" w:rsidRDefault="00486460" w:rsidP="00486460">
            <w:r w:rsidRPr="00F52499">
              <w:t>1164126075</w:t>
            </w:r>
          </w:p>
        </w:tc>
        <w:tc>
          <w:tcPr>
            <w:tcW w:w="3118" w:type="dxa"/>
            <w:shd w:val="clear" w:color="auto" w:fill="FFFFFF"/>
          </w:tcPr>
          <w:p w:rsidR="00486460" w:rsidRPr="00F52499" w:rsidRDefault="00486460" w:rsidP="00486460">
            <w:r w:rsidRPr="00F52499">
              <w:t>EMRE TEMİZALTIN</w:t>
            </w:r>
          </w:p>
        </w:tc>
        <w:tc>
          <w:tcPr>
            <w:tcW w:w="2977" w:type="dxa"/>
            <w:shd w:val="clear" w:color="auto" w:fill="FFFFFF"/>
          </w:tcPr>
          <w:p w:rsidR="00486460" w:rsidRPr="005D6398" w:rsidRDefault="00486460" w:rsidP="00486460">
            <w:r>
              <w:t>İşletme Yönetimi</w:t>
            </w:r>
          </w:p>
        </w:tc>
        <w:tc>
          <w:tcPr>
            <w:tcW w:w="1410" w:type="dxa"/>
          </w:tcPr>
          <w:p w:rsidR="00486460" w:rsidRDefault="00486460" w:rsidP="00486460">
            <w:pPr>
              <w:spacing w:line="276" w:lineRule="auto"/>
            </w:pPr>
          </w:p>
        </w:tc>
      </w:tr>
      <w:tr w:rsidR="00486460" w:rsidTr="00390AF0">
        <w:tc>
          <w:tcPr>
            <w:tcW w:w="988" w:type="dxa"/>
          </w:tcPr>
          <w:p w:rsidR="00486460" w:rsidRPr="00F52499" w:rsidRDefault="00486460" w:rsidP="00486460">
            <w:pPr>
              <w:pStyle w:val="ListeParagraf"/>
              <w:numPr>
                <w:ilvl w:val="0"/>
                <w:numId w:val="28"/>
              </w:numPr>
            </w:pPr>
          </w:p>
        </w:tc>
        <w:tc>
          <w:tcPr>
            <w:tcW w:w="1701" w:type="dxa"/>
            <w:shd w:val="clear" w:color="auto" w:fill="F0F4F3"/>
          </w:tcPr>
          <w:p w:rsidR="00486460" w:rsidRPr="00F52499" w:rsidRDefault="00486460" w:rsidP="00486460">
            <w:r w:rsidRPr="00F52499">
              <w:t>1164126076</w:t>
            </w:r>
          </w:p>
        </w:tc>
        <w:tc>
          <w:tcPr>
            <w:tcW w:w="3118" w:type="dxa"/>
            <w:shd w:val="clear" w:color="auto" w:fill="F0F4F3"/>
          </w:tcPr>
          <w:p w:rsidR="00486460" w:rsidRPr="00F52499" w:rsidRDefault="00486460" w:rsidP="00486460">
            <w:r w:rsidRPr="00F52499">
              <w:t>SEVCAN ŞEN</w:t>
            </w:r>
          </w:p>
        </w:tc>
        <w:tc>
          <w:tcPr>
            <w:tcW w:w="2977" w:type="dxa"/>
            <w:shd w:val="clear" w:color="auto" w:fill="F0F4F3"/>
          </w:tcPr>
          <w:p w:rsidR="00486460" w:rsidRPr="005D6398" w:rsidRDefault="00486460" w:rsidP="00486460">
            <w:r>
              <w:t>İşletme Yönetimi</w:t>
            </w:r>
          </w:p>
        </w:tc>
        <w:tc>
          <w:tcPr>
            <w:tcW w:w="1410" w:type="dxa"/>
          </w:tcPr>
          <w:p w:rsidR="00486460" w:rsidRDefault="00486460" w:rsidP="00486460">
            <w:pPr>
              <w:spacing w:line="276" w:lineRule="auto"/>
            </w:pPr>
          </w:p>
        </w:tc>
      </w:tr>
      <w:tr w:rsidR="00486460" w:rsidTr="00390AF0">
        <w:tc>
          <w:tcPr>
            <w:tcW w:w="988" w:type="dxa"/>
          </w:tcPr>
          <w:p w:rsidR="00486460" w:rsidRPr="00F52499" w:rsidRDefault="00486460" w:rsidP="00486460">
            <w:pPr>
              <w:pStyle w:val="ListeParagraf"/>
              <w:numPr>
                <w:ilvl w:val="0"/>
                <w:numId w:val="28"/>
              </w:numPr>
            </w:pPr>
          </w:p>
        </w:tc>
        <w:tc>
          <w:tcPr>
            <w:tcW w:w="1701" w:type="dxa"/>
            <w:shd w:val="clear" w:color="auto" w:fill="FFFFFF"/>
          </w:tcPr>
          <w:p w:rsidR="00486460" w:rsidRPr="00F52499" w:rsidRDefault="00486460" w:rsidP="00486460">
            <w:r w:rsidRPr="00F52499">
              <w:t>1164126077</w:t>
            </w:r>
          </w:p>
        </w:tc>
        <w:tc>
          <w:tcPr>
            <w:tcW w:w="3118" w:type="dxa"/>
            <w:shd w:val="clear" w:color="auto" w:fill="FFFFFF"/>
          </w:tcPr>
          <w:p w:rsidR="00486460" w:rsidRPr="00F52499" w:rsidRDefault="00486460" w:rsidP="00486460">
            <w:r w:rsidRPr="00F52499">
              <w:t>YAĞMUR KAYA</w:t>
            </w:r>
          </w:p>
        </w:tc>
        <w:tc>
          <w:tcPr>
            <w:tcW w:w="2977" w:type="dxa"/>
            <w:shd w:val="clear" w:color="auto" w:fill="FFFFFF"/>
          </w:tcPr>
          <w:p w:rsidR="00486460" w:rsidRPr="005D6398" w:rsidRDefault="00486460" w:rsidP="00486460">
            <w:r>
              <w:t>İşletme Yönetimi</w:t>
            </w:r>
          </w:p>
        </w:tc>
        <w:tc>
          <w:tcPr>
            <w:tcW w:w="1410" w:type="dxa"/>
          </w:tcPr>
          <w:p w:rsidR="00486460" w:rsidRDefault="00486460" w:rsidP="00486460">
            <w:pPr>
              <w:spacing w:line="276" w:lineRule="auto"/>
            </w:pPr>
          </w:p>
        </w:tc>
      </w:tr>
      <w:tr w:rsidR="00486460" w:rsidTr="00390AF0">
        <w:tc>
          <w:tcPr>
            <w:tcW w:w="988" w:type="dxa"/>
          </w:tcPr>
          <w:p w:rsidR="00486460" w:rsidRPr="00F52499" w:rsidRDefault="00486460" w:rsidP="00486460">
            <w:pPr>
              <w:pStyle w:val="ListeParagraf"/>
              <w:numPr>
                <w:ilvl w:val="0"/>
                <w:numId w:val="28"/>
              </w:numPr>
            </w:pPr>
          </w:p>
        </w:tc>
        <w:tc>
          <w:tcPr>
            <w:tcW w:w="1701" w:type="dxa"/>
            <w:shd w:val="clear" w:color="auto" w:fill="F0F4F3"/>
          </w:tcPr>
          <w:p w:rsidR="00486460" w:rsidRPr="00F52499" w:rsidRDefault="00486460" w:rsidP="00486460">
            <w:r w:rsidRPr="00F52499">
              <w:t>1164126078</w:t>
            </w:r>
          </w:p>
        </w:tc>
        <w:tc>
          <w:tcPr>
            <w:tcW w:w="3118" w:type="dxa"/>
            <w:shd w:val="clear" w:color="auto" w:fill="F0F4F3"/>
          </w:tcPr>
          <w:p w:rsidR="00486460" w:rsidRPr="00F52499" w:rsidRDefault="00486460" w:rsidP="00486460">
            <w:r w:rsidRPr="00F52499">
              <w:t>FURKAN BİTİGEN</w:t>
            </w:r>
          </w:p>
        </w:tc>
        <w:tc>
          <w:tcPr>
            <w:tcW w:w="2977" w:type="dxa"/>
            <w:shd w:val="clear" w:color="auto" w:fill="F0F4F3"/>
          </w:tcPr>
          <w:p w:rsidR="00486460" w:rsidRPr="005D6398" w:rsidRDefault="00486460" w:rsidP="00486460">
            <w:r>
              <w:t>İşletme Yönetimi</w:t>
            </w:r>
          </w:p>
        </w:tc>
        <w:tc>
          <w:tcPr>
            <w:tcW w:w="1410" w:type="dxa"/>
          </w:tcPr>
          <w:p w:rsidR="00486460" w:rsidRDefault="00486460" w:rsidP="00486460">
            <w:pPr>
              <w:spacing w:line="276" w:lineRule="auto"/>
            </w:pPr>
          </w:p>
        </w:tc>
      </w:tr>
      <w:tr w:rsidR="00486460" w:rsidTr="00390AF0">
        <w:tc>
          <w:tcPr>
            <w:tcW w:w="988" w:type="dxa"/>
          </w:tcPr>
          <w:p w:rsidR="00486460" w:rsidRPr="00F52499" w:rsidRDefault="00486460" w:rsidP="00486460">
            <w:pPr>
              <w:pStyle w:val="ListeParagraf"/>
              <w:numPr>
                <w:ilvl w:val="0"/>
                <w:numId w:val="28"/>
              </w:numPr>
            </w:pPr>
          </w:p>
        </w:tc>
        <w:tc>
          <w:tcPr>
            <w:tcW w:w="1701" w:type="dxa"/>
            <w:shd w:val="clear" w:color="auto" w:fill="FFFFFF"/>
          </w:tcPr>
          <w:p w:rsidR="00486460" w:rsidRPr="00F52499" w:rsidRDefault="00486460" w:rsidP="00486460">
            <w:r w:rsidRPr="00F52499">
              <w:t>1164126079</w:t>
            </w:r>
          </w:p>
        </w:tc>
        <w:tc>
          <w:tcPr>
            <w:tcW w:w="3118" w:type="dxa"/>
            <w:shd w:val="clear" w:color="auto" w:fill="FFFFFF"/>
          </w:tcPr>
          <w:p w:rsidR="00486460" w:rsidRPr="00F52499" w:rsidRDefault="00486460" w:rsidP="00486460">
            <w:r w:rsidRPr="00F52499">
              <w:t>RABİA ARISALAN</w:t>
            </w:r>
          </w:p>
        </w:tc>
        <w:tc>
          <w:tcPr>
            <w:tcW w:w="2977" w:type="dxa"/>
            <w:shd w:val="clear" w:color="auto" w:fill="FFFFFF"/>
          </w:tcPr>
          <w:p w:rsidR="00486460" w:rsidRPr="005D6398" w:rsidRDefault="00486460" w:rsidP="00486460">
            <w:r>
              <w:t>İşletme Yönetimi</w:t>
            </w:r>
          </w:p>
        </w:tc>
        <w:tc>
          <w:tcPr>
            <w:tcW w:w="1410" w:type="dxa"/>
          </w:tcPr>
          <w:p w:rsidR="00486460" w:rsidRDefault="00486460" w:rsidP="00486460">
            <w:pPr>
              <w:spacing w:line="276" w:lineRule="auto"/>
            </w:pPr>
          </w:p>
        </w:tc>
      </w:tr>
      <w:tr w:rsidR="00486460" w:rsidTr="00390AF0">
        <w:tc>
          <w:tcPr>
            <w:tcW w:w="988" w:type="dxa"/>
          </w:tcPr>
          <w:p w:rsidR="00486460" w:rsidRPr="00F52499" w:rsidRDefault="00486460" w:rsidP="00486460">
            <w:pPr>
              <w:pStyle w:val="ListeParagraf"/>
              <w:numPr>
                <w:ilvl w:val="0"/>
                <w:numId w:val="28"/>
              </w:numPr>
            </w:pPr>
          </w:p>
        </w:tc>
        <w:tc>
          <w:tcPr>
            <w:tcW w:w="1701" w:type="dxa"/>
            <w:shd w:val="clear" w:color="auto" w:fill="F0F4F3"/>
          </w:tcPr>
          <w:p w:rsidR="00486460" w:rsidRPr="00F52499" w:rsidRDefault="00486460" w:rsidP="00486460">
            <w:r w:rsidRPr="00F52499">
              <w:t>1164126080</w:t>
            </w:r>
          </w:p>
        </w:tc>
        <w:tc>
          <w:tcPr>
            <w:tcW w:w="3118" w:type="dxa"/>
            <w:shd w:val="clear" w:color="auto" w:fill="F0F4F3"/>
          </w:tcPr>
          <w:p w:rsidR="00486460" w:rsidRPr="00F52499" w:rsidRDefault="00486460" w:rsidP="00486460">
            <w:r w:rsidRPr="00F52499">
              <w:t>İLKAY PEYİŞER</w:t>
            </w:r>
          </w:p>
        </w:tc>
        <w:tc>
          <w:tcPr>
            <w:tcW w:w="2977" w:type="dxa"/>
            <w:shd w:val="clear" w:color="auto" w:fill="F0F4F3"/>
          </w:tcPr>
          <w:p w:rsidR="00486460" w:rsidRPr="005D6398" w:rsidRDefault="00486460" w:rsidP="00486460">
            <w:r>
              <w:t>İşletme Yönetimi</w:t>
            </w:r>
          </w:p>
        </w:tc>
        <w:tc>
          <w:tcPr>
            <w:tcW w:w="1410" w:type="dxa"/>
          </w:tcPr>
          <w:p w:rsidR="00486460" w:rsidRDefault="00486460" w:rsidP="00486460">
            <w:pPr>
              <w:spacing w:line="276" w:lineRule="auto"/>
            </w:pPr>
          </w:p>
        </w:tc>
      </w:tr>
      <w:tr w:rsidR="00486460" w:rsidTr="00390AF0">
        <w:tc>
          <w:tcPr>
            <w:tcW w:w="988" w:type="dxa"/>
          </w:tcPr>
          <w:p w:rsidR="00486460" w:rsidRPr="00F52499" w:rsidRDefault="00486460" w:rsidP="00486460">
            <w:pPr>
              <w:pStyle w:val="ListeParagraf"/>
              <w:numPr>
                <w:ilvl w:val="0"/>
                <w:numId w:val="28"/>
              </w:numPr>
            </w:pPr>
          </w:p>
        </w:tc>
        <w:tc>
          <w:tcPr>
            <w:tcW w:w="1701" w:type="dxa"/>
            <w:shd w:val="clear" w:color="auto" w:fill="FFFFFF"/>
          </w:tcPr>
          <w:p w:rsidR="00486460" w:rsidRPr="00F52499" w:rsidRDefault="00486460" w:rsidP="00486460">
            <w:r w:rsidRPr="00F52499">
              <w:t>1164126081</w:t>
            </w:r>
          </w:p>
        </w:tc>
        <w:tc>
          <w:tcPr>
            <w:tcW w:w="3118" w:type="dxa"/>
            <w:shd w:val="clear" w:color="auto" w:fill="FFFFFF"/>
          </w:tcPr>
          <w:p w:rsidR="00486460" w:rsidRPr="00F52499" w:rsidRDefault="00486460" w:rsidP="00486460">
            <w:r w:rsidRPr="00F52499">
              <w:t>HİLAL ÖZTÜRK</w:t>
            </w:r>
          </w:p>
        </w:tc>
        <w:tc>
          <w:tcPr>
            <w:tcW w:w="2977" w:type="dxa"/>
            <w:shd w:val="clear" w:color="auto" w:fill="FFFFFF"/>
          </w:tcPr>
          <w:p w:rsidR="00486460" w:rsidRPr="005D6398" w:rsidRDefault="00486460" w:rsidP="00486460">
            <w:r>
              <w:t>İşletme Yönetimi</w:t>
            </w:r>
          </w:p>
        </w:tc>
        <w:tc>
          <w:tcPr>
            <w:tcW w:w="1410" w:type="dxa"/>
          </w:tcPr>
          <w:p w:rsidR="00486460" w:rsidRDefault="00486460" w:rsidP="00486460">
            <w:pPr>
              <w:spacing w:line="276" w:lineRule="auto"/>
            </w:pPr>
          </w:p>
        </w:tc>
      </w:tr>
      <w:tr w:rsidR="00486460" w:rsidTr="00390AF0">
        <w:tc>
          <w:tcPr>
            <w:tcW w:w="988" w:type="dxa"/>
          </w:tcPr>
          <w:p w:rsidR="00486460" w:rsidRPr="00F52499" w:rsidRDefault="00486460" w:rsidP="00486460">
            <w:pPr>
              <w:pStyle w:val="ListeParagraf"/>
              <w:numPr>
                <w:ilvl w:val="0"/>
                <w:numId w:val="28"/>
              </w:numPr>
            </w:pPr>
          </w:p>
        </w:tc>
        <w:tc>
          <w:tcPr>
            <w:tcW w:w="1701" w:type="dxa"/>
            <w:shd w:val="clear" w:color="auto" w:fill="F0F4F3"/>
          </w:tcPr>
          <w:p w:rsidR="00486460" w:rsidRPr="00F52499" w:rsidRDefault="00486460" w:rsidP="00486460">
            <w:r w:rsidRPr="00F52499">
              <w:t>1164126082</w:t>
            </w:r>
          </w:p>
        </w:tc>
        <w:tc>
          <w:tcPr>
            <w:tcW w:w="3118" w:type="dxa"/>
            <w:shd w:val="clear" w:color="auto" w:fill="F0F4F3"/>
          </w:tcPr>
          <w:p w:rsidR="00486460" w:rsidRPr="00F52499" w:rsidRDefault="00486460" w:rsidP="00486460">
            <w:r w:rsidRPr="00F52499">
              <w:t>CESUR URGUN</w:t>
            </w:r>
          </w:p>
        </w:tc>
        <w:tc>
          <w:tcPr>
            <w:tcW w:w="2977" w:type="dxa"/>
            <w:shd w:val="clear" w:color="auto" w:fill="F0F4F3"/>
          </w:tcPr>
          <w:p w:rsidR="00486460" w:rsidRPr="005D6398" w:rsidRDefault="00486460" w:rsidP="00486460">
            <w:r>
              <w:t>İşletme Yönetimi</w:t>
            </w:r>
          </w:p>
        </w:tc>
        <w:tc>
          <w:tcPr>
            <w:tcW w:w="1410" w:type="dxa"/>
          </w:tcPr>
          <w:p w:rsidR="00486460" w:rsidRDefault="00486460" w:rsidP="00486460">
            <w:pPr>
              <w:spacing w:line="276" w:lineRule="auto"/>
            </w:pPr>
          </w:p>
        </w:tc>
      </w:tr>
      <w:tr w:rsidR="00486460" w:rsidTr="00390AF0">
        <w:tc>
          <w:tcPr>
            <w:tcW w:w="988" w:type="dxa"/>
          </w:tcPr>
          <w:p w:rsidR="00486460" w:rsidRPr="00F52499" w:rsidRDefault="00486460" w:rsidP="00486460">
            <w:pPr>
              <w:pStyle w:val="ListeParagraf"/>
              <w:numPr>
                <w:ilvl w:val="0"/>
                <w:numId w:val="28"/>
              </w:numPr>
            </w:pPr>
          </w:p>
        </w:tc>
        <w:tc>
          <w:tcPr>
            <w:tcW w:w="1701" w:type="dxa"/>
            <w:shd w:val="clear" w:color="auto" w:fill="FFFFFF"/>
          </w:tcPr>
          <w:p w:rsidR="00486460" w:rsidRPr="00F52499" w:rsidRDefault="00486460" w:rsidP="00486460">
            <w:r w:rsidRPr="00F52499">
              <w:t>1164126083</w:t>
            </w:r>
          </w:p>
        </w:tc>
        <w:tc>
          <w:tcPr>
            <w:tcW w:w="3118" w:type="dxa"/>
            <w:shd w:val="clear" w:color="auto" w:fill="FFFFFF"/>
          </w:tcPr>
          <w:p w:rsidR="00486460" w:rsidRPr="00F52499" w:rsidRDefault="00486460" w:rsidP="00486460">
            <w:r w:rsidRPr="00F52499">
              <w:t>RIDVAN TAŞDEMİR</w:t>
            </w:r>
          </w:p>
        </w:tc>
        <w:tc>
          <w:tcPr>
            <w:tcW w:w="2977" w:type="dxa"/>
            <w:shd w:val="clear" w:color="auto" w:fill="FFFFFF"/>
          </w:tcPr>
          <w:p w:rsidR="00486460" w:rsidRPr="005D6398" w:rsidRDefault="00486460" w:rsidP="00486460">
            <w:r>
              <w:t>İşletme Yönetimi</w:t>
            </w:r>
          </w:p>
        </w:tc>
        <w:tc>
          <w:tcPr>
            <w:tcW w:w="1410" w:type="dxa"/>
          </w:tcPr>
          <w:p w:rsidR="00486460" w:rsidRDefault="00486460" w:rsidP="00486460">
            <w:pPr>
              <w:spacing w:line="276" w:lineRule="auto"/>
            </w:pPr>
          </w:p>
        </w:tc>
      </w:tr>
      <w:tr w:rsidR="00486460" w:rsidTr="00390AF0">
        <w:tc>
          <w:tcPr>
            <w:tcW w:w="988" w:type="dxa"/>
          </w:tcPr>
          <w:p w:rsidR="00486460" w:rsidRPr="00F52499" w:rsidRDefault="00486460" w:rsidP="00486460">
            <w:pPr>
              <w:pStyle w:val="ListeParagraf"/>
              <w:numPr>
                <w:ilvl w:val="0"/>
                <w:numId w:val="28"/>
              </w:numPr>
            </w:pPr>
          </w:p>
        </w:tc>
        <w:tc>
          <w:tcPr>
            <w:tcW w:w="1701" w:type="dxa"/>
            <w:shd w:val="clear" w:color="auto" w:fill="F0F4F3"/>
          </w:tcPr>
          <w:p w:rsidR="00486460" w:rsidRPr="00F52499" w:rsidRDefault="00486460" w:rsidP="00486460">
            <w:r w:rsidRPr="00F52499">
              <w:t>1164126084</w:t>
            </w:r>
          </w:p>
        </w:tc>
        <w:tc>
          <w:tcPr>
            <w:tcW w:w="3118" w:type="dxa"/>
            <w:shd w:val="clear" w:color="auto" w:fill="F0F4F3"/>
          </w:tcPr>
          <w:p w:rsidR="00486460" w:rsidRPr="00F52499" w:rsidRDefault="00486460" w:rsidP="00486460">
            <w:r w:rsidRPr="00F52499">
              <w:t>OĞUZ CAN IŞIK</w:t>
            </w:r>
          </w:p>
        </w:tc>
        <w:tc>
          <w:tcPr>
            <w:tcW w:w="2977" w:type="dxa"/>
            <w:shd w:val="clear" w:color="auto" w:fill="F0F4F3"/>
          </w:tcPr>
          <w:p w:rsidR="00486460" w:rsidRPr="005D6398" w:rsidRDefault="00486460" w:rsidP="00486460">
            <w:r>
              <w:t>İşletme Yönetimi</w:t>
            </w:r>
          </w:p>
        </w:tc>
        <w:tc>
          <w:tcPr>
            <w:tcW w:w="1410" w:type="dxa"/>
          </w:tcPr>
          <w:p w:rsidR="00486460" w:rsidRDefault="00486460" w:rsidP="00486460">
            <w:pPr>
              <w:spacing w:line="276" w:lineRule="auto"/>
            </w:pPr>
          </w:p>
        </w:tc>
      </w:tr>
      <w:tr w:rsidR="00486460" w:rsidTr="00390AF0">
        <w:tc>
          <w:tcPr>
            <w:tcW w:w="988" w:type="dxa"/>
          </w:tcPr>
          <w:p w:rsidR="00486460" w:rsidRPr="00F52499" w:rsidRDefault="00486460" w:rsidP="00486460">
            <w:pPr>
              <w:pStyle w:val="ListeParagraf"/>
              <w:numPr>
                <w:ilvl w:val="0"/>
                <w:numId w:val="28"/>
              </w:numPr>
            </w:pPr>
          </w:p>
        </w:tc>
        <w:tc>
          <w:tcPr>
            <w:tcW w:w="1701" w:type="dxa"/>
            <w:shd w:val="clear" w:color="auto" w:fill="FFFFFF"/>
          </w:tcPr>
          <w:p w:rsidR="00486460" w:rsidRPr="00F52499" w:rsidRDefault="00486460" w:rsidP="00486460">
            <w:r w:rsidRPr="00F52499">
              <w:t>1164126085</w:t>
            </w:r>
          </w:p>
        </w:tc>
        <w:tc>
          <w:tcPr>
            <w:tcW w:w="3118" w:type="dxa"/>
            <w:shd w:val="clear" w:color="auto" w:fill="FFFFFF"/>
          </w:tcPr>
          <w:p w:rsidR="00486460" w:rsidRPr="00F52499" w:rsidRDefault="00486460" w:rsidP="00486460">
            <w:r w:rsidRPr="00F52499">
              <w:t>ONUR CAN DÖNDER</w:t>
            </w:r>
          </w:p>
        </w:tc>
        <w:tc>
          <w:tcPr>
            <w:tcW w:w="2977" w:type="dxa"/>
            <w:shd w:val="clear" w:color="auto" w:fill="FFFFFF"/>
          </w:tcPr>
          <w:p w:rsidR="00486460" w:rsidRPr="005D6398" w:rsidRDefault="00486460" w:rsidP="00486460">
            <w:r>
              <w:t>İşletme Yönetimi</w:t>
            </w:r>
          </w:p>
        </w:tc>
        <w:tc>
          <w:tcPr>
            <w:tcW w:w="1410" w:type="dxa"/>
          </w:tcPr>
          <w:p w:rsidR="00486460" w:rsidRDefault="00486460" w:rsidP="00486460">
            <w:pPr>
              <w:spacing w:line="276" w:lineRule="auto"/>
            </w:pPr>
          </w:p>
        </w:tc>
      </w:tr>
      <w:tr w:rsidR="00486460" w:rsidTr="00390AF0">
        <w:tc>
          <w:tcPr>
            <w:tcW w:w="988" w:type="dxa"/>
          </w:tcPr>
          <w:p w:rsidR="00486460" w:rsidRPr="00F52499" w:rsidRDefault="00486460" w:rsidP="00486460">
            <w:pPr>
              <w:pStyle w:val="ListeParagraf"/>
              <w:numPr>
                <w:ilvl w:val="0"/>
                <w:numId w:val="28"/>
              </w:numPr>
            </w:pPr>
          </w:p>
        </w:tc>
        <w:tc>
          <w:tcPr>
            <w:tcW w:w="1701" w:type="dxa"/>
            <w:shd w:val="clear" w:color="auto" w:fill="F0F4F3"/>
          </w:tcPr>
          <w:p w:rsidR="00486460" w:rsidRPr="00F52499" w:rsidRDefault="00486460" w:rsidP="00486460">
            <w:r w:rsidRPr="00F52499">
              <w:t>1164126086</w:t>
            </w:r>
          </w:p>
        </w:tc>
        <w:tc>
          <w:tcPr>
            <w:tcW w:w="3118" w:type="dxa"/>
            <w:shd w:val="clear" w:color="auto" w:fill="F0F4F3"/>
          </w:tcPr>
          <w:p w:rsidR="00486460" w:rsidRPr="00F52499" w:rsidRDefault="00486460" w:rsidP="00486460">
            <w:r w:rsidRPr="00F52499">
              <w:t>DİLAN ÇAR</w:t>
            </w:r>
          </w:p>
        </w:tc>
        <w:tc>
          <w:tcPr>
            <w:tcW w:w="2977" w:type="dxa"/>
            <w:shd w:val="clear" w:color="auto" w:fill="F0F4F3"/>
          </w:tcPr>
          <w:p w:rsidR="00486460" w:rsidRPr="005D6398" w:rsidRDefault="00486460" w:rsidP="00486460">
            <w:r>
              <w:t>İşletme Yönetimi</w:t>
            </w:r>
          </w:p>
        </w:tc>
        <w:tc>
          <w:tcPr>
            <w:tcW w:w="1410" w:type="dxa"/>
          </w:tcPr>
          <w:p w:rsidR="00486460" w:rsidRDefault="00486460" w:rsidP="00486460">
            <w:pPr>
              <w:spacing w:line="276" w:lineRule="auto"/>
            </w:pPr>
          </w:p>
        </w:tc>
      </w:tr>
      <w:tr w:rsidR="00486460" w:rsidTr="00390AF0">
        <w:tc>
          <w:tcPr>
            <w:tcW w:w="988" w:type="dxa"/>
          </w:tcPr>
          <w:p w:rsidR="00486460" w:rsidRPr="00F52499" w:rsidRDefault="00486460" w:rsidP="00486460">
            <w:pPr>
              <w:pStyle w:val="ListeParagraf"/>
              <w:numPr>
                <w:ilvl w:val="0"/>
                <w:numId w:val="28"/>
              </w:numPr>
            </w:pPr>
          </w:p>
        </w:tc>
        <w:tc>
          <w:tcPr>
            <w:tcW w:w="1701" w:type="dxa"/>
            <w:shd w:val="clear" w:color="auto" w:fill="FFFFFF"/>
          </w:tcPr>
          <w:p w:rsidR="00486460" w:rsidRPr="00F52499" w:rsidRDefault="00486460" w:rsidP="00486460">
            <w:r w:rsidRPr="00F52499">
              <w:t>1164126087</w:t>
            </w:r>
          </w:p>
        </w:tc>
        <w:tc>
          <w:tcPr>
            <w:tcW w:w="3118" w:type="dxa"/>
            <w:shd w:val="clear" w:color="auto" w:fill="FFFFFF"/>
          </w:tcPr>
          <w:p w:rsidR="00486460" w:rsidRPr="00F52499" w:rsidRDefault="00486460" w:rsidP="00486460">
            <w:r w:rsidRPr="00F52499">
              <w:t>SEDA FİDAN</w:t>
            </w:r>
          </w:p>
        </w:tc>
        <w:tc>
          <w:tcPr>
            <w:tcW w:w="2977" w:type="dxa"/>
            <w:shd w:val="clear" w:color="auto" w:fill="FFFFFF"/>
          </w:tcPr>
          <w:p w:rsidR="00486460" w:rsidRPr="005D6398" w:rsidRDefault="00486460" w:rsidP="00486460">
            <w:r>
              <w:t>İşletme Yönetimi</w:t>
            </w:r>
          </w:p>
        </w:tc>
        <w:tc>
          <w:tcPr>
            <w:tcW w:w="1410" w:type="dxa"/>
          </w:tcPr>
          <w:p w:rsidR="00486460" w:rsidRDefault="00486460" w:rsidP="00486460">
            <w:pPr>
              <w:spacing w:line="276" w:lineRule="auto"/>
            </w:pPr>
          </w:p>
        </w:tc>
      </w:tr>
      <w:tr w:rsidR="00486460" w:rsidTr="00390AF0">
        <w:tc>
          <w:tcPr>
            <w:tcW w:w="988" w:type="dxa"/>
          </w:tcPr>
          <w:p w:rsidR="00486460" w:rsidRPr="00F52499" w:rsidRDefault="00486460" w:rsidP="00486460">
            <w:pPr>
              <w:pStyle w:val="ListeParagraf"/>
              <w:numPr>
                <w:ilvl w:val="0"/>
                <w:numId w:val="28"/>
              </w:numPr>
            </w:pPr>
          </w:p>
        </w:tc>
        <w:tc>
          <w:tcPr>
            <w:tcW w:w="1701" w:type="dxa"/>
            <w:shd w:val="clear" w:color="auto" w:fill="F0F4F3"/>
          </w:tcPr>
          <w:p w:rsidR="00486460" w:rsidRPr="00F52499" w:rsidRDefault="00486460" w:rsidP="00486460">
            <w:r w:rsidRPr="00F52499">
              <w:t>1164126088</w:t>
            </w:r>
          </w:p>
        </w:tc>
        <w:tc>
          <w:tcPr>
            <w:tcW w:w="3118" w:type="dxa"/>
            <w:shd w:val="clear" w:color="auto" w:fill="F0F4F3"/>
          </w:tcPr>
          <w:p w:rsidR="00486460" w:rsidRPr="00F52499" w:rsidRDefault="00486460" w:rsidP="00486460">
            <w:r w:rsidRPr="00F52499">
              <w:t>MURAT ANBAR</w:t>
            </w:r>
          </w:p>
        </w:tc>
        <w:tc>
          <w:tcPr>
            <w:tcW w:w="2977" w:type="dxa"/>
            <w:shd w:val="clear" w:color="auto" w:fill="F0F4F3"/>
          </w:tcPr>
          <w:p w:rsidR="00486460" w:rsidRPr="005D6398" w:rsidRDefault="00486460" w:rsidP="00486460">
            <w:r>
              <w:t>İşletme Yönetimi</w:t>
            </w:r>
          </w:p>
        </w:tc>
        <w:tc>
          <w:tcPr>
            <w:tcW w:w="1410" w:type="dxa"/>
          </w:tcPr>
          <w:p w:rsidR="00486460" w:rsidRDefault="00486460" w:rsidP="00486460">
            <w:pPr>
              <w:spacing w:line="276" w:lineRule="auto"/>
            </w:pPr>
          </w:p>
        </w:tc>
      </w:tr>
      <w:tr w:rsidR="00486460" w:rsidTr="00390AF0">
        <w:tc>
          <w:tcPr>
            <w:tcW w:w="988" w:type="dxa"/>
          </w:tcPr>
          <w:p w:rsidR="00486460" w:rsidRPr="00F52499" w:rsidRDefault="00486460" w:rsidP="00486460">
            <w:pPr>
              <w:pStyle w:val="ListeParagraf"/>
              <w:numPr>
                <w:ilvl w:val="0"/>
                <w:numId w:val="28"/>
              </w:numPr>
            </w:pPr>
          </w:p>
        </w:tc>
        <w:tc>
          <w:tcPr>
            <w:tcW w:w="1701" w:type="dxa"/>
            <w:shd w:val="clear" w:color="auto" w:fill="FFFFFF"/>
          </w:tcPr>
          <w:p w:rsidR="00486460" w:rsidRPr="00F52499" w:rsidRDefault="00486460" w:rsidP="00486460">
            <w:r w:rsidRPr="00F52499">
              <w:t>1164126089</w:t>
            </w:r>
          </w:p>
        </w:tc>
        <w:tc>
          <w:tcPr>
            <w:tcW w:w="3118" w:type="dxa"/>
            <w:shd w:val="clear" w:color="auto" w:fill="FFFFFF"/>
          </w:tcPr>
          <w:p w:rsidR="00486460" w:rsidRPr="00F52499" w:rsidRDefault="00486460" w:rsidP="00486460">
            <w:r w:rsidRPr="00F52499">
              <w:t>ŞEVVAL AKBAŞ</w:t>
            </w:r>
          </w:p>
        </w:tc>
        <w:tc>
          <w:tcPr>
            <w:tcW w:w="2977" w:type="dxa"/>
            <w:shd w:val="clear" w:color="auto" w:fill="FFFFFF"/>
          </w:tcPr>
          <w:p w:rsidR="00486460" w:rsidRPr="005D6398" w:rsidRDefault="00486460" w:rsidP="00486460">
            <w:r>
              <w:t>İşletme Yönetimi</w:t>
            </w:r>
          </w:p>
        </w:tc>
        <w:tc>
          <w:tcPr>
            <w:tcW w:w="1410" w:type="dxa"/>
          </w:tcPr>
          <w:p w:rsidR="00486460" w:rsidRDefault="00486460" w:rsidP="00486460">
            <w:pPr>
              <w:spacing w:line="276" w:lineRule="auto"/>
            </w:pPr>
          </w:p>
        </w:tc>
      </w:tr>
      <w:tr w:rsidR="00486460" w:rsidTr="00390AF0">
        <w:tc>
          <w:tcPr>
            <w:tcW w:w="988" w:type="dxa"/>
          </w:tcPr>
          <w:p w:rsidR="00486460" w:rsidRPr="00F52499" w:rsidRDefault="00486460" w:rsidP="00486460">
            <w:pPr>
              <w:pStyle w:val="ListeParagraf"/>
              <w:numPr>
                <w:ilvl w:val="0"/>
                <w:numId w:val="28"/>
              </w:numPr>
            </w:pPr>
          </w:p>
        </w:tc>
        <w:tc>
          <w:tcPr>
            <w:tcW w:w="1701" w:type="dxa"/>
            <w:shd w:val="clear" w:color="auto" w:fill="F0F4F3"/>
          </w:tcPr>
          <w:p w:rsidR="00486460" w:rsidRPr="00F52499" w:rsidRDefault="00486460" w:rsidP="00486460">
            <w:r w:rsidRPr="00F52499">
              <w:t>1164126090</w:t>
            </w:r>
          </w:p>
        </w:tc>
        <w:tc>
          <w:tcPr>
            <w:tcW w:w="3118" w:type="dxa"/>
            <w:shd w:val="clear" w:color="auto" w:fill="F0F4F3"/>
          </w:tcPr>
          <w:p w:rsidR="00486460" w:rsidRPr="00F52499" w:rsidRDefault="00486460" w:rsidP="00486460">
            <w:r w:rsidRPr="00F52499">
              <w:t>SEVİLEN DENİZ</w:t>
            </w:r>
          </w:p>
        </w:tc>
        <w:tc>
          <w:tcPr>
            <w:tcW w:w="2977" w:type="dxa"/>
            <w:shd w:val="clear" w:color="auto" w:fill="F0F4F3"/>
          </w:tcPr>
          <w:p w:rsidR="00486460" w:rsidRPr="005D6398" w:rsidRDefault="00486460" w:rsidP="00486460">
            <w:r>
              <w:t>İşletme Yönetimi</w:t>
            </w:r>
          </w:p>
        </w:tc>
        <w:tc>
          <w:tcPr>
            <w:tcW w:w="1410" w:type="dxa"/>
          </w:tcPr>
          <w:p w:rsidR="00486460" w:rsidRDefault="00486460" w:rsidP="00486460">
            <w:pPr>
              <w:spacing w:line="276" w:lineRule="auto"/>
            </w:pPr>
          </w:p>
        </w:tc>
      </w:tr>
      <w:tr w:rsidR="00486460" w:rsidTr="00390AF0">
        <w:tc>
          <w:tcPr>
            <w:tcW w:w="988" w:type="dxa"/>
          </w:tcPr>
          <w:p w:rsidR="00486460" w:rsidRPr="00F52499" w:rsidRDefault="00486460" w:rsidP="00486460">
            <w:pPr>
              <w:pStyle w:val="ListeParagraf"/>
              <w:numPr>
                <w:ilvl w:val="0"/>
                <w:numId w:val="28"/>
              </w:numPr>
            </w:pPr>
          </w:p>
        </w:tc>
        <w:tc>
          <w:tcPr>
            <w:tcW w:w="1701" w:type="dxa"/>
            <w:shd w:val="clear" w:color="auto" w:fill="FFFFFF"/>
          </w:tcPr>
          <w:p w:rsidR="00486460" w:rsidRPr="00F52499" w:rsidRDefault="00486460" w:rsidP="00486460">
            <w:r w:rsidRPr="00F52499">
              <w:t>1164126091</w:t>
            </w:r>
          </w:p>
        </w:tc>
        <w:tc>
          <w:tcPr>
            <w:tcW w:w="3118" w:type="dxa"/>
            <w:shd w:val="clear" w:color="auto" w:fill="FFFFFF"/>
          </w:tcPr>
          <w:p w:rsidR="00486460" w:rsidRPr="00F52499" w:rsidRDefault="00486460" w:rsidP="00486460">
            <w:r w:rsidRPr="00F52499">
              <w:t>MELİSA TİRYAKİ</w:t>
            </w:r>
          </w:p>
        </w:tc>
        <w:tc>
          <w:tcPr>
            <w:tcW w:w="2977" w:type="dxa"/>
            <w:shd w:val="clear" w:color="auto" w:fill="FFFFFF"/>
          </w:tcPr>
          <w:p w:rsidR="00486460" w:rsidRPr="005D6398" w:rsidRDefault="00486460" w:rsidP="00486460">
            <w:r>
              <w:t>İşletme Yönetimi</w:t>
            </w:r>
          </w:p>
        </w:tc>
        <w:tc>
          <w:tcPr>
            <w:tcW w:w="1410" w:type="dxa"/>
          </w:tcPr>
          <w:p w:rsidR="00486460" w:rsidRDefault="00486460" w:rsidP="00486460">
            <w:pPr>
              <w:spacing w:line="276" w:lineRule="auto"/>
            </w:pPr>
          </w:p>
        </w:tc>
      </w:tr>
      <w:tr w:rsidR="00486460" w:rsidTr="00390AF0">
        <w:tc>
          <w:tcPr>
            <w:tcW w:w="988" w:type="dxa"/>
          </w:tcPr>
          <w:p w:rsidR="00486460" w:rsidRPr="00F52499" w:rsidRDefault="00486460" w:rsidP="00486460">
            <w:pPr>
              <w:pStyle w:val="ListeParagraf"/>
              <w:numPr>
                <w:ilvl w:val="0"/>
                <w:numId w:val="28"/>
              </w:numPr>
            </w:pPr>
          </w:p>
        </w:tc>
        <w:tc>
          <w:tcPr>
            <w:tcW w:w="1701" w:type="dxa"/>
            <w:shd w:val="clear" w:color="auto" w:fill="F0F4F3"/>
          </w:tcPr>
          <w:p w:rsidR="00486460" w:rsidRPr="00F52499" w:rsidRDefault="00486460" w:rsidP="00486460">
            <w:r w:rsidRPr="00F52499">
              <w:t>1164126092</w:t>
            </w:r>
          </w:p>
        </w:tc>
        <w:tc>
          <w:tcPr>
            <w:tcW w:w="3118" w:type="dxa"/>
            <w:shd w:val="clear" w:color="auto" w:fill="F0F4F3"/>
          </w:tcPr>
          <w:p w:rsidR="00486460" w:rsidRPr="00F52499" w:rsidRDefault="00486460" w:rsidP="00486460">
            <w:r w:rsidRPr="00F52499">
              <w:t>GÜRAY VAROL</w:t>
            </w:r>
          </w:p>
        </w:tc>
        <w:tc>
          <w:tcPr>
            <w:tcW w:w="2977" w:type="dxa"/>
            <w:shd w:val="clear" w:color="auto" w:fill="F0F4F3"/>
          </w:tcPr>
          <w:p w:rsidR="00486460" w:rsidRPr="005D6398" w:rsidRDefault="00486460" w:rsidP="00486460">
            <w:r>
              <w:t>İşletme Yönetimi</w:t>
            </w:r>
          </w:p>
        </w:tc>
        <w:tc>
          <w:tcPr>
            <w:tcW w:w="1410" w:type="dxa"/>
          </w:tcPr>
          <w:p w:rsidR="00486460" w:rsidRDefault="00486460" w:rsidP="00486460">
            <w:pPr>
              <w:spacing w:line="276" w:lineRule="auto"/>
            </w:pPr>
          </w:p>
        </w:tc>
      </w:tr>
      <w:tr w:rsidR="00486460" w:rsidTr="00390AF0">
        <w:tc>
          <w:tcPr>
            <w:tcW w:w="988" w:type="dxa"/>
          </w:tcPr>
          <w:p w:rsidR="00486460" w:rsidRPr="00F52499" w:rsidRDefault="00486460" w:rsidP="00486460">
            <w:pPr>
              <w:pStyle w:val="ListeParagraf"/>
              <w:numPr>
                <w:ilvl w:val="0"/>
                <w:numId w:val="28"/>
              </w:numPr>
            </w:pPr>
          </w:p>
        </w:tc>
        <w:tc>
          <w:tcPr>
            <w:tcW w:w="1701" w:type="dxa"/>
            <w:shd w:val="clear" w:color="auto" w:fill="FFFFFF"/>
          </w:tcPr>
          <w:p w:rsidR="00486460" w:rsidRPr="00F52499" w:rsidRDefault="00486460" w:rsidP="00486460">
            <w:r w:rsidRPr="00F52499">
              <w:t>1164126093</w:t>
            </w:r>
          </w:p>
        </w:tc>
        <w:tc>
          <w:tcPr>
            <w:tcW w:w="3118" w:type="dxa"/>
            <w:shd w:val="clear" w:color="auto" w:fill="FFFFFF"/>
          </w:tcPr>
          <w:p w:rsidR="00486460" w:rsidRPr="00F52499" w:rsidRDefault="00486460" w:rsidP="00486460">
            <w:r w:rsidRPr="00F52499">
              <w:t>SAADET HEBİLLİ</w:t>
            </w:r>
          </w:p>
        </w:tc>
        <w:tc>
          <w:tcPr>
            <w:tcW w:w="2977" w:type="dxa"/>
            <w:shd w:val="clear" w:color="auto" w:fill="FFFFFF"/>
          </w:tcPr>
          <w:p w:rsidR="00486460" w:rsidRPr="005D6398" w:rsidRDefault="00486460" w:rsidP="00486460">
            <w:r>
              <w:t>İşletme Yönetimi</w:t>
            </w:r>
          </w:p>
        </w:tc>
        <w:tc>
          <w:tcPr>
            <w:tcW w:w="1410" w:type="dxa"/>
          </w:tcPr>
          <w:p w:rsidR="00486460" w:rsidRDefault="00486460" w:rsidP="00486460">
            <w:pPr>
              <w:spacing w:line="276" w:lineRule="auto"/>
            </w:pPr>
          </w:p>
        </w:tc>
      </w:tr>
      <w:tr w:rsidR="00486460" w:rsidTr="00390AF0">
        <w:tc>
          <w:tcPr>
            <w:tcW w:w="988" w:type="dxa"/>
          </w:tcPr>
          <w:p w:rsidR="00486460" w:rsidRPr="00F52499" w:rsidRDefault="00486460" w:rsidP="00486460">
            <w:pPr>
              <w:pStyle w:val="ListeParagraf"/>
              <w:numPr>
                <w:ilvl w:val="0"/>
                <w:numId w:val="28"/>
              </w:numPr>
            </w:pPr>
          </w:p>
        </w:tc>
        <w:tc>
          <w:tcPr>
            <w:tcW w:w="1701" w:type="dxa"/>
            <w:shd w:val="clear" w:color="auto" w:fill="F0F4F3"/>
          </w:tcPr>
          <w:p w:rsidR="00486460" w:rsidRPr="00F52499" w:rsidRDefault="00486460" w:rsidP="00486460">
            <w:r w:rsidRPr="00F52499">
              <w:t>1164126095</w:t>
            </w:r>
          </w:p>
        </w:tc>
        <w:tc>
          <w:tcPr>
            <w:tcW w:w="3118" w:type="dxa"/>
            <w:shd w:val="clear" w:color="auto" w:fill="F0F4F3"/>
          </w:tcPr>
          <w:p w:rsidR="00486460" w:rsidRPr="00F52499" w:rsidRDefault="00486460" w:rsidP="00486460">
            <w:r w:rsidRPr="00F52499">
              <w:t>CEYDA SATI</w:t>
            </w:r>
          </w:p>
        </w:tc>
        <w:tc>
          <w:tcPr>
            <w:tcW w:w="2977" w:type="dxa"/>
            <w:shd w:val="clear" w:color="auto" w:fill="F0F4F3"/>
          </w:tcPr>
          <w:p w:rsidR="00486460" w:rsidRPr="005D6398" w:rsidRDefault="00486460" w:rsidP="00486460">
            <w:r>
              <w:t>İşletme Yönetimi</w:t>
            </w:r>
          </w:p>
        </w:tc>
        <w:tc>
          <w:tcPr>
            <w:tcW w:w="1410" w:type="dxa"/>
          </w:tcPr>
          <w:p w:rsidR="00486460" w:rsidRDefault="00486460" w:rsidP="00486460">
            <w:pPr>
              <w:spacing w:line="276" w:lineRule="auto"/>
            </w:pPr>
          </w:p>
        </w:tc>
      </w:tr>
      <w:tr w:rsidR="00486460" w:rsidTr="00390AF0">
        <w:tc>
          <w:tcPr>
            <w:tcW w:w="988" w:type="dxa"/>
          </w:tcPr>
          <w:p w:rsidR="00486460" w:rsidRPr="00F52499" w:rsidRDefault="00486460" w:rsidP="00486460">
            <w:pPr>
              <w:pStyle w:val="ListeParagraf"/>
              <w:numPr>
                <w:ilvl w:val="0"/>
                <w:numId w:val="28"/>
              </w:numPr>
            </w:pPr>
          </w:p>
        </w:tc>
        <w:tc>
          <w:tcPr>
            <w:tcW w:w="1701" w:type="dxa"/>
            <w:shd w:val="clear" w:color="auto" w:fill="FFFFFF"/>
          </w:tcPr>
          <w:p w:rsidR="00486460" w:rsidRPr="00F52499" w:rsidRDefault="00486460" w:rsidP="00486460">
            <w:r w:rsidRPr="00F52499">
              <w:t>1164126096</w:t>
            </w:r>
          </w:p>
        </w:tc>
        <w:tc>
          <w:tcPr>
            <w:tcW w:w="3118" w:type="dxa"/>
            <w:shd w:val="clear" w:color="auto" w:fill="FFFFFF"/>
          </w:tcPr>
          <w:p w:rsidR="00486460" w:rsidRPr="00F52499" w:rsidRDefault="00486460" w:rsidP="00486460">
            <w:r w:rsidRPr="00F52499">
              <w:t>CANAN BOYUN</w:t>
            </w:r>
          </w:p>
        </w:tc>
        <w:tc>
          <w:tcPr>
            <w:tcW w:w="2977" w:type="dxa"/>
            <w:shd w:val="clear" w:color="auto" w:fill="FFFFFF"/>
          </w:tcPr>
          <w:p w:rsidR="00486460" w:rsidRPr="005D6398" w:rsidRDefault="00486460" w:rsidP="00486460">
            <w:r>
              <w:t>İşletme Yönetimi</w:t>
            </w:r>
          </w:p>
        </w:tc>
        <w:tc>
          <w:tcPr>
            <w:tcW w:w="1410" w:type="dxa"/>
          </w:tcPr>
          <w:p w:rsidR="00486460" w:rsidRDefault="00486460" w:rsidP="00486460">
            <w:pPr>
              <w:spacing w:line="276" w:lineRule="auto"/>
            </w:pPr>
          </w:p>
        </w:tc>
      </w:tr>
      <w:tr w:rsidR="00486460" w:rsidTr="00390AF0">
        <w:tc>
          <w:tcPr>
            <w:tcW w:w="988" w:type="dxa"/>
          </w:tcPr>
          <w:p w:rsidR="00486460" w:rsidRPr="00F52499" w:rsidRDefault="00486460" w:rsidP="00486460">
            <w:pPr>
              <w:pStyle w:val="ListeParagraf"/>
              <w:numPr>
                <w:ilvl w:val="0"/>
                <w:numId w:val="28"/>
              </w:numPr>
            </w:pPr>
          </w:p>
        </w:tc>
        <w:tc>
          <w:tcPr>
            <w:tcW w:w="1701" w:type="dxa"/>
            <w:shd w:val="clear" w:color="auto" w:fill="F0F4F3"/>
          </w:tcPr>
          <w:p w:rsidR="00486460" w:rsidRPr="00F52499" w:rsidRDefault="00486460" w:rsidP="00486460">
            <w:r w:rsidRPr="00F52499">
              <w:t>1164126097</w:t>
            </w:r>
          </w:p>
        </w:tc>
        <w:tc>
          <w:tcPr>
            <w:tcW w:w="3118" w:type="dxa"/>
            <w:shd w:val="clear" w:color="auto" w:fill="F0F4F3"/>
          </w:tcPr>
          <w:p w:rsidR="00486460" w:rsidRDefault="00486460" w:rsidP="00486460">
            <w:r w:rsidRPr="00F52499">
              <w:t>BURAK LEVENT</w:t>
            </w:r>
          </w:p>
        </w:tc>
        <w:tc>
          <w:tcPr>
            <w:tcW w:w="2977" w:type="dxa"/>
            <w:shd w:val="clear" w:color="auto" w:fill="F0F4F3"/>
          </w:tcPr>
          <w:p w:rsidR="00486460" w:rsidRPr="005D6398" w:rsidRDefault="00486460" w:rsidP="00486460">
            <w:r>
              <w:t>İşletme Yönetimi</w:t>
            </w:r>
          </w:p>
        </w:tc>
        <w:tc>
          <w:tcPr>
            <w:tcW w:w="1410" w:type="dxa"/>
          </w:tcPr>
          <w:p w:rsidR="00486460" w:rsidRDefault="00486460" w:rsidP="00486460">
            <w:pPr>
              <w:spacing w:line="276" w:lineRule="auto"/>
            </w:pPr>
          </w:p>
        </w:tc>
      </w:tr>
      <w:tr w:rsidR="005D6398" w:rsidTr="006E2FCE">
        <w:tc>
          <w:tcPr>
            <w:tcW w:w="10194" w:type="dxa"/>
            <w:gridSpan w:val="5"/>
          </w:tcPr>
          <w:p w:rsidR="005D6398" w:rsidRPr="00021A92" w:rsidRDefault="005D6398" w:rsidP="006E2FCE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5D6398" w:rsidRDefault="005D6398" w:rsidP="005D6398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5D6398" w:rsidTr="006E2FCE">
        <w:tc>
          <w:tcPr>
            <w:tcW w:w="10194" w:type="dxa"/>
          </w:tcPr>
          <w:p w:rsidR="005D6398" w:rsidRPr="0089564E" w:rsidRDefault="00EB7298" w:rsidP="006E2FCE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  <w:r w:rsidR="005D6398" w:rsidRPr="0089564E">
              <w:rPr>
                <w:b/>
                <w:sz w:val="36"/>
                <w:szCs w:val="36"/>
              </w:rPr>
              <w:t xml:space="preserve"> DÖNEMİ</w:t>
            </w:r>
          </w:p>
          <w:p w:rsidR="005D6398" w:rsidRPr="0089564E" w:rsidRDefault="00EB7298" w:rsidP="006E2FCE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TÜRK DİLİ 2</w:t>
            </w:r>
            <w:r w:rsidR="005D6398" w:rsidRPr="0089564E">
              <w:rPr>
                <w:b/>
                <w:sz w:val="36"/>
                <w:szCs w:val="36"/>
              </w:rPr>
              <w:t xml:space="preserve"> </w:t>
            </w:r>
            <w:r w:rsidR="005D6398">
              <w:rPr>
                <w:b/>
                <w:sz w:val="36"/>
                <w:szCs w:val="36"/>
              </w:rPr>
              <w:t>ARA</w:t>
            </w:r>
            <w:r w:rsidR="005D6398" w:rsidRPr="0089564E">
              <w:rPr>
                <w:b/>
                <w:sz w:val="36"/>
                <w:szCs w:val="36"/>
              </w:rPr>
              <w:t xml:space="preserve"> SINAVI</w:t>
            </w:r>
          </w:p>
          <w:p w:rsidR="005D6398" w:rsidRDefault="00EB7298" w:rsidP="006E2FCE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10 NİSAN 2017</w:t>
            </w:r>
            <w:r w:rsidR="005D6398" w:rsidRPr="0089564E">
              <w:rPr>
                <w:b/>
                <w:sz w:val="36"/>
                <w:szCs w:val="36"/>
              </w:rPr>
              <w:t xml:space="preserve"> </w:t>
            </w:r>
            <w:r w:rsidR="005D6398">
              <w:rPr>
                <w:b/>
                <w:sz w:val="36"/>
                <w:szCs w:val="36"/>
              </w:rPr>
              <w:t>PAZARTESİ</w:t>
            </w:r>
          </w:p>
        </w:tc>
      </w:tr>
    </w:tbl>
    <w:p w:rsidR="005D6398" w:rsidRDefault="005D6398" w:rsidP="005D6398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843"/>
        <w:gridCol w:w="2835"/>
        <w:gridCol w:w="1275"/>
        <w:gridCol w:w="1696"/>
        <w:gridCol w:w="1699"/>
      </w:tblGrid>
      <w:tr w:rsidR="005D6398" w:rsidTr="006E2FCE">
        <w:trPr>
          <w:jc w:val="center"/>
        </w:trPr>
        <w:tc>
          <w:tcPr>
            <w:tcW w:w="846" w:type="dxa"/>
            <w:vAlign w:val="center"/>
          </w:tcPr>
          <w:p w:rsidR="005D6398" w:rsidRPr="00634DAE" w:rsidRDefault="005D6398" w:rsidP="006E2FC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5D6398" w:rsidRPr="00634DAE" w:rsidRDefault="005D6398" w:rsidP="006E2FC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5D6398" w:rsidRPr="00634DAE" w:rsidRDefault="005D6398" w:rsidP="006E2FC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5D6398" w:rsidRPr="00634DAE" w:rsidRDefault="005D6398" w:rsidP="006E2FC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5D6398" w:rsidRPr="00634DAE" w:rsidRDefault="005D6398" w:rsidP="006E2FC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5D6398" w:rsidRPr="00634DAE" w:rsidRDefault="005D6398" w:rsidP="006E2FC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5D6398" w:rsidTr="006E2FCE">
        <w:trPr>
          <w:trHeight w:val="599"/>
          <w:jc w:val="center"/>
        </w:trPr>
        <w:tc>
          <w:tcPr>
            <w:tcW w:w="846" w:type="dxa"/>
            <w:vAlign w:val="center"/>
          </w:tcPr>
          <w:p w:rsidR="005D6398" w:rsidRDefault="00EB7298" w:rsidP="006E2FCE">
            <w:pPr>
              <w:spacing w:line="276" w:lineRule="auto"/>
              <w:jc w:val="center"/>
            </w:pPr>
            <w:r>
              <w:t>16:30</w:t>
            </w:r>
          </w:p>
        </w:tc>
        <w:tc>
          <w:tcPr>
            <w:tcW w:w="1843" w:type="dxa"/>
            <w:vAlign w:val="center"/>
          </w:tcPr>
          <w:p w:rsidR="005D6398" w:rsidRDefault="00964BDB" w:rsidP="006E2FCE">
            <w:pPr>
              <w:spacing w:line="276" w:lineRule="auto"/>
              <w:jc w:val="center"/>
            </w:pPr>
            <w:r>
              <w:t>1-03</w:t>
            </w:r>
          </w:p>
        </w:tc>
        <w:tc>
          <w:tcPr>
            <w:tcW w:w="2835" w:type="dxa"/>
            <w:vAlign w:val="center"/>
          </w:tcPr>
          <w:p w:rsidR="005D6398" w:rsidRPr="003E566B" w:rsidRDefault="005D6398" w:rsidP="006E2FCE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5D6398" w:rsidRDefault="005D6398" w:rsidP="006E2FCE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5D6398" w:rsidRDefault="00964BDB" w:rsidP="006E2FCE">
            <w:pPr>
              <w:spacing w:line="276" w:lineRule="auto"/>
              <w:jc w:val="center"/>
            </w:pPr>
            <w:r>
              <w:t>82</w:t>
            </w:r>
          </w:p>
        </w:tc>
        <w:tc>
          <w:tcPr>
            <w:tcW w:w="1699" w:type="dxa"/>
            <w:vAlign w:val="center"/>
          </w:tcPr>
          <w:p w:rsidR="005D6398" w:rsidRDefault="005D6398" w:rsidP="006E2FCE">
            <w:pPr>
              <w:spacing w:line="276" w:lineRule="auto"/>
              <w:jc w:val="center"/>
            </w:pPr>
          </w:p>
        </w:tc>
      </w:tr>
    </w:tbl>
    <w:p w:rsidR="005D6398" w:rsidRDefault="005D6398" w:rsidP="005D6398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5D6398" w:rsidTr="006E2FCE">
        <w:tc>
          <w:tcPr>
            <w:tcW w:w="988" w:type="dxa"/>
          </w:tcPr>
          <w:p w:rsidR="005D6398" w:rsidRDefault="005D6398" w:rsidP="006E2FCE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5D6398" w:rsidRPr="00634DAE" w:rsidRDefault="005D6398" w:rsidP="006E2FCE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5D6398" w:rsidRPr="00634DAE" w:rsidRDefault="005D6398" w:rsidP="006E2FCE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5D6398" w:rsidRPr="00634DAE" w:rsidRDefault="005D6398" w:rsidP="006E2FCE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5D6398" w:rsidRDefault="005D6398" w:rsidP="006E2FCE">
            <w:pPr>
              <w:spacing w:line="276" w:lineRule="auto"/>
              <w:jc w:val="center"/>
            </w:pPr>
            <w:r>
              <w:t>İmza</w:t>
            </w: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1</w:t>
            </w:r>
          </w:p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>
            <w:r w:rsidRPr="0075262A">
              <w:t>1034620041</w:t>
            </w:r>
          </w:p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>
            <w:r w:rsidRPr="0075262A">
              <w:t>KAAN ÇORBACIOĞLU</w:t>
            </w:r>
          </w:p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2</w:t>
            </w:r>
          </w:p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>
            <w:r w:rsidRPr="0075262A">
              <w:t>1064620079</w:t>
            </w:r>
          </w:p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>
            <w:r w:rsidRPr="0075262A">
              <w:t>ABİT YİĞİT TIRIŞ</w:t>
            </w:r>
          </w:p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3</w:t>
            </w:r>
          </w:p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>
            <w:r w:rsidRPr="0075262A">
              <w:t>1114120602</w:t>
            </w:r>
          </w:p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>
            <w:r w:rsidRPr="0075262A">
              <w:t>BEZIRGEN GARLIYEV</w:t>
            </w:r>
          </w:p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4</w:t>
            </w:r>
          </w:p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>
            <w:r w:rsidRPr="0075262A">
              <w:t>1134120058</w:t>
            </w:r>
          </w:p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>
            <w:r w:rsidRPr="0075262A">
              <w:t>SONER KURTKAN</w:t>
            </w:r>
          </w:p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5</w:t>
            </w:r>
          </w:p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>
            <w:r w:rsidRPr="0075262A">
              <w:t>1144120035</w:t>
            </w:r>
          </w:p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>
            <w:r w:rsidRPr="0075262A">
              <w:t>BERKER TOGANBAY</w:t>
            </w:r>
          </w:p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6</w:t>
            </w:r>
          </w:p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>
            <w:r w:rsidRPr="0075262A">
              <w:t>1154120010</w:t>
            </w:r>
          </w:p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>
            <w:r w:rsidRPr="0075262A">
              <w:t>KEMAL TEMEL</w:t>
            </w:r>
          </w:p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7</w:t>
            </w:r>
          </w:p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>
            <w:r w:rsidRPr="0075262A">
              <w:t>1154120059</w:t>
            </w:r>
          </w:p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>
            <w:r w:rsidRPr="0075262A">
              <w:t>SÜLEYMAN BERKE KAYNAK</w:t>
            </w:r>
          </w:p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8</w:t>
            </w:r>
          </w:p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>
            <w:r w:rsidRPr="0075262A">
              <w:t>1154120065</w:t>
            </w:r>
          </w:p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>
            <w:r w:rsidRPr="0075262A">
              <w:t>MERT KESKİN</w:t>
            </w:r>
          </w:p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9</w:t>
            </w:r>
          </w:p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>
            <w:r w:rsidRPr="0075262A">
              <w:t>1154120069</w:t>
            </w:r>
          </w:p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>
            <w:r w:rsidRPr="0075262A">
              <w:t>BİRKAN ÖZCAN</w:t>
            </w:r>
          </w:p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10</w:t>
            </w:r>
          </w:p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>
            <w:r w:rsidRPr="0075262A">
              <w:t>1154120075</w:t>
            </w:r>
          </w:p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>
            <w:r w:rsidRPr="0075262A">
              <w:t>FATMA CAN</w:t>
            </w:r>
          </w:p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11</w:t>
            </w:r>
          </w:p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>
            <w:r w:rsidRPr="0075262A">
              <w:t>1154120078</w:t>
            </w:r>
          </w:p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>
            <w:r w:rsidRPr="0075262A">
              <w:t>NUSRET ERDEN</w:t>
            </w:r>
          </w:p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12</w:t>
            </w:r>
          </w:p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>
            <w:r w:rsidRPr="0075262A">
              <w:t>1154120084</w:t>
            </w:r>
          </w:p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>
            <w:r w:rsidRPr="0075262A">
              <w:t>CENK KONUCU</w:t>
            </w:r>
          </w:p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13</w:t>
            </w:r>
          </w:p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>
            <w:r w:rsidRPr="0075262A">
              <w:t>1154120093</w:t>
            </w:r>
          </w:p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>
            <w:r w:rsidRPr="0075262A">
              <w:t>UMUT ÖZBAKIR</w:t>
            </w:r>
          </w:p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14</w:t>
            </w:r>
          </w:p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>
            <w:r w:rsidRPr="0075262A">
              <w:t>1154120803</w:t>
            </w:r>
          </w:p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>
            <w:r w:rsidRPr="0075262A">
              <w:t>TAŞKIN TAŞCI</w:t>
            </w:r>
          </w:p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15</w:t>
            </w:r>
          </w:p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>
            <w:r w:rsidRPr="0075262A">
              <w:t>1164120002</w:t>
            </w:r>
          </w:p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>
            <w:r w:rsidRPr="0075262A">
              <w:t>TURGAY AKSOY</w:t>
            </w:r>
          </w:p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16</w:t>
            </w:r>
          </w:p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>
            <w:r w:rsidRPr="0075262A">
              <w:t>1164120003</w:t>
            </w:r>
          </w:p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>
            <w:r w:rsidRPr="0075262A">
              <w:t>OĞUZHAN ÖZTÜRK</w:t>
            </w:r>
          </w:p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17</w:t>
            </w:r>
          </w:p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>
            <w:r w:rsidRPr="0075262A">
              <w:t>1164120006</w:t>
            </w:r>
          </w:p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>
            <w:r w:rsidRPr="0075262A">
              <w:t>PINAR YÜKSEL</w:t>
            </w:r>
          </w:p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18</w:t>
            </w:r>
          </w:p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>
            <w:r w:rsidRPr="0075262A">
              <w:t>1164120009</w:t>
            </w:r>
          </w:p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>
            <w:r w:rsidRPr="0075262A">
              <w:t>BERKAN MENEKŞE</w:t>
            </w:r>
          </w:p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19</w:t>
            </w:r>
          </w:p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>
            <w:r w:rsidRPr="0075262A">
              <w:t>1164120010</w:t>
            </w:r>
          </w:p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>
            <w:r w:rsidRPr="0075262A">
              <w:t>BAHAR ERDOĞDU</w:t>
            </w:r>
          </w:p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20</w:t>
            </w:r>
          </w:p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>
            <w:r w:rsidRPr="0075262A">
              <w:t>1164120011</w:t>
            </w:r>
          </w:p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>
            <w:r w:rsidRPr="0075262A">
              <w:t>ATAKAN ÇELEN</w:t>
            </w:r>
          </w:p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21</w:t>
            </w:r>
          </w:p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>
            <w:r w:rsidRPr="0075262A">
              <w:t>1164120013</w:t>
            </w:r>
          </w:p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>
            <w:r w:rsidRPr="0075262A">
              <w:t>ÖMÜR ALKAYA</w:t>
            </w:r>
          </w:p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22</w:t>
            </w:r>
          </w:p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>
            <w:r w:rsidRPr="0075262A">
              <w:t>1164120015</w:t>
            </w:r>
          </w:p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>
            <w:r w:rsidRPr="0075262A">
              <w:t>BERKAY DÖNMEZ</w:t>
            </w:r>
          </w:p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23</w:t>
            </w:r>
          </w:p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>
            <w:r w:rsidRPr="0075262A">
              <w:t>1164120016</w:t>
            </w:r>
          </w:p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>
            <w:r w:rsidRPr="0075262A">
              <w:t>TUĞÇE BADAK</w:t>
            </w:r>
          </w:p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24</w:t>
            </w:r>
          </w:p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>
            <w:r w:rsidRPr="0075262A">
              <w:t>1164120017</w:t>
            </w:r>
          </w:p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>
            <w:r w:rsidRPr="0075262A">
              <w:t>AYSUN BAYRAM</w:t>
            </w:r>
          </w:p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25</w:t>
            </w:r>
          </w:p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>
            <w:r w:rsidRPr="0075262A">
              <w:t>1164120018</w:t>
            </w:r>
          </w:p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>
            <w:r w:rsidRPr="0075262A">
              <w:t>SALİH UZUN</w:t>
            </w:r>
          </w:p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26</w:t>
            </w:r>
          </w:p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>
            <w:r w:rsidRPr="0075262A">
              <w:t>1164120019</w:t>
            </w:r>
          </w:p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>
            <w:r w:rsidRPr="0075262A">
              <w:t>BERKE TOKDEMİR</w:t>
            </w:r>
          </w:p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27</w:t>
            </w:r>
          </w:p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>
            <w:r w:rsidRPr="0075262A">
              <w:t>1164120020</w:t>
            </w:r>
          </w:p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>
            <w:r w:rsidRPr="0075262A">
              <w:t>BURAK BAİN</w:t>
            </w:r>
          </w:p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28</w:t>
            </w:r>
          </w:p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>
            <w:r w:rsidRPr="0075262A">
              <w:t>1164120021</w:t>
            </w:r>
          </w:p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>
            <w:r w:rsidRPr="0075262A">
              <w:t>SEDA ÇONDUL</w:t>
            </w:r>
          </w:p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29</w:t>
            </w:r>
          </w:p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>
            <w:r w:rsidRPr="0075262A">
              <w:t>1164120022</w:t>
            </w:r>
          </w:p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>
            <w:r w:rsidRPr="0075262A">
              <w:t>AYGÜN ÇALIŞKAN</w:t>
            </w:r>
          </w:p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30</w:t>
            </w:r>
          </w:p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>
            <w:r w:rsidRPr="0075262A">
              <w:t>1164120024</w:t>
            </w:r>
          </w:p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>
            <w:r w:rsidRPr="0075262A">
              <w:t>UĞUR ÖZDEMİR</w:t>
            </w:r>
          </w:p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>
            <w:r w:rsidRPr="0075262A">
              <w:t>1164120025</w:t>
            </w:r>
          </w:p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>
            <w:r w:rsidRPr="0075262A">
              <w:t>TUNCER ADAŞ</w:t>
            </w:r>
          </w:p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32</w:t>
            </w:r>
          </w:p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>
            <w:r w:rsidRPr="0075262A">
              <w:t>1164120026</w:t>
            </w:r>
          </w:p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>
            <w:r w:rsidRPr="0075262A">
              <w:t>CAN ÇAKIR</w:t>
            </w:r>
          </w:p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33</w:t>
            </w:r>
          </w:p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>
            <w:r w:rsidRPr="0075262A">
              <w:t>1164120027</w:t>
            </w:r>
          </w:p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>
            <w:r w:rsidRPr="0075262A">
              <w:t>SUDE CAN</w:t>
            </w:r>
          </w:p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34</w:t>
            </w:r>
          </w:p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>
            <w:r w:rsidRPr="0075262A">
              <w:t>1164120029</w:t>
            </w:r>
          </w:p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>
            <w:r w:rsidRPr="0075262A">
              <w:t>SUDE DENİZ BEYDEMİR</w:t>
            </w:r>
          </w:p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35</w:t>
            </w:r>
          </w:p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>
            <w:r w:rsidRPr="0075262A">
              <w:t>1164120030</w:t>
            </w:r>
          </w:p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>
            <w:r w:rsidRPr="0075262A">
              <w:t>YUSUF UYGUN</w:t>
            </w:r>
          </w:p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36</w:t>
            </w:r>
          </w:p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>
            <w:r w:rsidRPr="0075262A">
              <w:t>1164120032</w:t>
            </w:r>
          </w:p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>
            <w:r w:rsidRPr="0075262A">
              <w:t>ÇİĞDEM ÖZÇELİK</w:t>
            </w:r>
          </w:p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37</w:t>
            </w:r>
          </w:p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>
            <w:r w:rsidRPr="0075262A">
              <w:t>1164120034</w:t>
            </w:r>
          </w:p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>
            <w:r w:rsidRPr="0075262A">
              <w:t>TUGAY TIKIZ</w:t>
            </w:r>
          </w:p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38</w:t>
            </w:r>
          </w:p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>
            <w:r w:rsidRPr="0075262A">
              <w:t>1164120035</w:t>
            </w:r>
          </w:p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>
            <w:r w:rsidRPr="0075262A">
              <w:t>RUKEN ÜNVER</w:t>
            </w:r>
          </w:p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39</w:t>
            </w:r>
          </w:p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>
            <w:r w:rsidRPr="0075262A">
              <w:t>1164120036</w:t>
            </w:r>
          </w:p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>
            <w:r w:rsidRPr="0075262A">
              <w:t>ALİ HAN YİĞİTTÜRK</w:t>
            </w:r>
          </w:p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40</w:t>
            </w:r>
          </w:p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>
            <w:r w:rsidRPr="0075262A">
              <w:t>1164120038</w:t>
            </w:r>
          </w:p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>
            <w:r w:rsidRPr="0075262A">
              <w:t>MEHMET KANPALTA</w:t>
            </w:r>
          </w:p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41</w:t>
            </w:r>
          </w:p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>
            <w:r w:rsidRPr="0075262A">
              <w:t>1164120039</w:t>
            </w:r>
          </w:p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>
            <w:r w:rsidRPr="0075262A">
              <w:t>REYHAN OKAN</w:t>
            </w:r>
          </w:p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42</w:t>
            </w:r>
          </w:p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>
            <w:r w:rsidRPr="0075262A">
              <w:t>1164120040</w:t>
            </w:r>
          </w:p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>
            <w:r w:rsidRPr="0075262A">
              <w:t>ŞİRİN ÖZEN</w:t>
            </w:r>
          </w:p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43</w:t>
            </w:r>
          </w:p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>
            <w:r w:rsidRPr="0075262A">
              <w:t>1164120041</w:t>
            </w:r>
          </w:p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>
            <w:r w:rsidRPr="0075262A">
              <w:t>İBRAHİM ATALA</w:t>
            </w:r>
          </w:p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44</w:t>
            </w:r>
          </w:p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>
            <w:r w:rsidRPr="0075262A">
              <w:t>1164120042</w:t>
            </w:r>
          </w:p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>
            <w:r w:rsidRPr="0075262A">
              <w:t>GAMZE GAYRET</w:t>
            </w:r>
          </w:p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45</w:t>
            </w:r>
          </w:p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>
            <w:r w:rsidRPr="0075262A">
              <w:t>1164120043</w:t>
            </w:r>
          </w:p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>
            <w:r w:rsidRPr="0075262A">
              <w:t>RÜMEYSA TÜRKOĞLU</w:t>
            </w:r>
          </w:p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46</w:t>
            </w:r>
          </w:p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>
            <w:r w:rsidRPr="0075262A">
              <w:t>1164120045</w:t>
            </w:r>
          </w:p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>
            <w:r w:rsidRPr="0075262A">
              <w:t>ENİS TİLKİ</w:t>
            </w:r>
          </w:p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47</w:t>
            </w:r>
          </w:p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>
            <w:r w:rsidRPr="0075262A">
              <w:t>1164120046</w:t>
            </w:r>
          </w:p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>
            <w:r w:rsidRPr="0075262A">
              <w:t>GÜNİZ PAZARLILI</w:t>
            </w:r>
          </w:p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48</w:t>
            </w:r>
          </w:p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>
            <w:r w:rsidRPr="0075262A">
              <w:t>1164120047</w:t>
            </w:r>
          </w:p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>
            <w:r w:rsidRPr="0075262A">
              <w:t>SİNEM KARAPINAR</w:t>
            </w:r>
          </w:p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49</w:t>
            </w:r>
          </w:p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>
            <w:r w:rsidRPr="0075262A">
              <w:t>1164120048</w:t>
            </w:r>
          </w:p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>
            <w:r w:rsidRPr="0075262A">
              <w:t>MURAT TUNCA</w:t>
            </w:r>
          </w:p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50</w:t>
            </w:r>
          </w:p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>
            <w:r w:rsidRPr="0075262A">
              <w:t>1164120050</w:t>
            </w:r>
          </w:p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>
            <w:r w:rsidRPr="0075262A">
              <w:t>ASENA ÇAKIR</w:t>
            </w:r>
          </w:p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51</w:t>
            </w:r>
          </w:p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>
            <w:r w:rsidRPr="0075262A">
              <w:t>1164120051</w:t>
            </w:r>
          </w:p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>
            <w:r w:rsidRPr="0075262A">
              <w:t>UMUTCAN ÖZKETEN</w:t>
            </w:r>
          </w:p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52</w:t>
            </w:r>
          </w:p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>
            <w:r w:rsidRPr="0075262A">
              <w:t>1164120053</w:t>
            </w:r>
          </w:p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>
            <w:r w:rsidRPr="0075262A">
              <w:t>HİLMİ ZEYBEK</w:t>
            </w:r>
          </w:p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53</w:t>
            </w:r>
          </w:p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>
            <w:r w:rsidRPr="0075262A">
              <w:t>1164120054</w:t>
            </w:r>
          </w:p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>
            <w:r w:rsidRPr="0075262A">
              <w:t>KEREM KANAR</w:t>
            </w:r>
          </w:p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6E2FCE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54</w:t>
            </w:r>
          </w:p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>
            <w:r w:rsidRPr="0075262A">
              <w:t>1164120055</w:t>
            </w:r>
          </w:p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>
            <w:r w:rsidRPr="0075262A">
              <w:t>HAYDAR YILMAZ</w:t>
            </w:r>
          </w:p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1D52E4" w:rsidTr="006E2FCE">
        <w:tc>
          <w:tcPr>
            <w:tcW w:w="988" w:type="dxa"/>
          </w:tcPr>
          <w:p w:rsidR="001D52E4" w:rsidRPr="0075262A" w:rsidRDefault="001D52E4" w:rsidP="001D52E4">
            <w:pPr>
              <w:jc w:val="center"/>
            </w:pPr>
            <w:r w:rsidRPr="0075262A">
              <w:t>55</w:t>
            </w:r>
          </w:p>
        </w:tc>
        <w:tc>
          <w:tcPr>
            <w:tcW w:w="1701" w:type="dxa"/>
            <w:shd w:val="clear" w:color="auto" w:fill="FFFFFF"/>
          </w:tcPr>
          <w:p w:rsidR="001D52E4" w:rsidRPr="0075262A" w:rsidRDefault="001D52E4" w:rsidP="001D52E4">
            <w:r w:rsidRPr="0075262A">
              <w:t>1164120057</w:t>
            </w:r>
          </w:p>
        </w:tc>
        <w:tc>
          <w:tcPr>
            <w:tcW w:w="3118" w:type="dxa"/>
            <w:shd w:val="clear" w:color="auto" w:fill="FFFFFF"/>
          </w:tcPr>
          <w:p w:rsidR="001D52E4" w:rsidRPr="0075262A" w:rsidRDefault="001D52E4" w:rsidP="001D52E4">
            <w:r w:rsidRPr="0075262A">
              <w:t>HÜSEYİN CEYLAN</w:t>
            </w:r>
          </w:p>
        </w:tc>
        <w:tc>
          <w:tcPr>
            <w:tcW w:w="2977" w:type="dxa"/>
            <w:shd w:val="clear" w:color="auto" w:fill="FFFFFF"/>
          </w:tcPr>
          <w:p w:rsidR="001D52E4" w:rsidRDefault="001D52E4" w:rsidP="001D52E4">
            <w:r w:rsidRPr="00BD127D">
              <w:t>Turizm ve Otel İşletmeciliği</w:t>
            </w:r>
          </w:p>
        </w:tc>
        <w:tc>
          <w:tcPr>
            <w:tcW w:w="1410" w:type="dxa"/>
          </w:tcPr>
          <w:p w:rsidR="001D52E4" w:rsidRDefault="001D52E4" w:rsidP="001D52E4">
            <w:pPr>
              <w:spacing w:line="276" w:lineRule="auto"/>
            </w:pPr>
          </w:p>
        </w:tc>
      </w:tr>
      <w:tr w:rsidR="001D52E4" w:rsidTr="006E2FCE">
        <w:tc>
          <w:tcPr>
            <w:tcW w:w="988" w:type="dxa"/>
          </w:tcPr>
          <w:p w:rsidR="001D52E4" w:rsidRPr="0075262A" w:rsidRDefault="001D52E4" w:rsidP="001D52E4">
            <w:pPr>
              <w:jc w:val="center"/>
            </w:pPr>
            <w:r w:rsidRPr="0075262A">
              <w:t>56</w:t>
            </w:r>
          </w:p>
        </w:tc>
        <w:tc>
          <w:tcPr>
            <w:tcW w:w="1701" w:type="dxa"/>
            <w:shd w:val="clear" w:color="auto" w:fill="F0F4F3"/>
          </w:tcPr>
          <w:p w:rsidR="001D52E4" w:rsidRPr="0075262A" w:rsidRDefault="001D52E4" w:rsidP="001D52E4">
            <w:r w:rsidRPr="0075262A">
              <w:t>1164120058</w:t>
            </w:r>
          </w:p>
        </w:tc>
        <w:tc>
          <w:tcPr>
            <w:tcW w:w="3118" w:type="dxa"/>
            <w:shd w:val="clear" w:color="auto" w:fill="F0F4F3"/>
          </w:tcPr>
          <w:p w:rsidR="001D52E4" w:rsidRPr="0075262A" w:rsidRDefault="001D52E4" w:rsidP="001D52E4">
            <w:r w:rsidRPr="0075262A">
              <w:t>UFUK KULAK</w:t>
            </w:r>
          </w:p>
        </w:tc>
        <w:tc>
          <w:tcPr>
            <w:tcW w:w="2977" w:type="dxa"/>
            <w:shd w:val="clear" w:color="auto" w:fill="F0F4F3"/>
          </w:tcPr>
          <w:p w:rsidR="001D52E4" w:rsidRDefault="001D52E4" w:rsidP="001D52E4">
            <w:r w:rsidRPr="00BD127D">
              <w:t>Turizm ve Otel İşletmeciliği</w:t>
            </w:r>
          </w:p>
        </w:tc>
        <w:tc>
          <w:tcPr>
            <w:tcW w:w="1410" w:type="dxa"/>
          </w:tcPr>
          <w:p w:rsidR="001D52E4" w:rsidRDefault="001D52E4" w:rsidP="001D52E4">
            <w:pPr>
              <w:spacing w:line="276" w:lineRule="auto"/>
            </w:pPr>
          </w:p>
        </w:tc>
      </w:tr>
      <w:tr w:rsidR="001D52E4" w:rsidTr="006E2FCE">
        <w:tc>
          <w:tcPr>
            <w:tcW w:w="988" w:type="dxa"/>
          </w:tcPr>
          <w:p w:rsidR="001D52E4" w:rsidRPr="0075262A" w:rsidRDefault="001D52E4" w:rsidP="001D52E4">
            <w:pPr>
              <w:jc w:val="center"/>
            </w:pPr>
            <w:r w:rsidRPr="0075262A">
              <w:t>57</w:t>
            </w:r>
          </w:p>
        </w:tc>
        <w:tc>
          <w:tcPr>
            <w:tcW w:w="1701" w:type="dxa"/>
            <w:shd w:val="clear" w:color="auto" w:fill="FFFFFF"/>
          </w:tcPr>
          <w:p w:rsidR="001D52E4" w:rsidRPr="0075262A" w:rsidRDefault="001D52E4" w:rsidP="001D52E4">
            <w:r w:rsidRPr="0075262A">
              <w:t>1164120059</w:t>
            </w:r>
          </w:p>
        </w:tc>
        <w:tc>
          <w:tcPr>
            <w:tcW w:w="3118" w:type="dxa"/>
            <w:shd w:val="clear" w:color="auto" w:fill="FFFFFF"/>
          </w:tcPr>
          <w:p w:rsidR="001D52E4" w:rsidRPr="0075262A" w:rsidRDefault="001D52E4" w:rsidP="001D52E4">
            <w:r w:rsidRPr="0075262A">
              <w:t>BATUHAN BAŞAR</w:t>
            </w:r>
          </w:p>
        </w:tc>
        <w:tc>
          <w:tcPr>
            <w:tcW w:w="2977" w:type="dxa"/>
            <w:shd w:val="clear" w:color="auto" w:fill="FFFFFF"/>
          </w:tcPr>
          <w:p w:rsidR="001D52E4" w:rsidRDefault="001D52E4" w:rsidP="001D52E4">
            <w:r w:rsidRPr="00BD127D">
              <w:t>Turizm ve Otel İşletmeciliği</w:t>
            </w:r>
          </w:p>
        </w:tc>
        <w:tc>
          <w:tcPr>
            <w:tcW w:w="1410" w:type="dxa"/>
          </w:tcPr>
          <w:p w:rsidR="001D52E4" w:rsidRDefault="001D52E4" w:rsidP="001D52E4">
            <w:pPr>
              <w:spacing w:line="276" w:lineRule="auto"/>
            </w:pPr>
          </w:p>
        </w:tc>
      </w:tr>
      <w:tr w:rsidR="001D52E4" w:rsidTr="006E2FCE">
        <w:tc>
          <w:tcPr>
            <w:tcW w:w="988" w:type="dxa"/>
          </w:tcPr>
          <w:p w:rsidR="001D52E4" w:rsidRPr="0075262A" w:rsidRDefault="001D52E4" w:rsidP="001D52E4">
            <w:pPr>
              <w:jc w:val="center"/>
            </w:pPr>
            <w:r w:rsidRPr="0075262A">
              <w:t>58</w:t>
            </w:r>
          </w:p>
        </w:tc>
        <w:tc>
          <w:tcPr>
            <w:tcW w:w="1701" w:type="dxa"/>
            <w:shd w:val="clear" w:color="auto" w:fill="F0F4F3"/>
          </w:tcPr>
          <w:p w:rsidR="001D52E4" w:rsidRPr="0075262A" w:rsidRDefault="001D52E4" w:rsidP="001D52E4">
            <w:r w:rsidRPr="0075262A">
              <w:t>1164120060</w:t>
            </w:r>
          </w:p>
        </w:tc>
        <w:tc>
          <w:tcPr>
            <w:tcW w:w="3118" w:type="dxa"/>
            <w:shd w:val="clear" w:color="auto" w:fill="F0F4F3"/>
          </w:tcPr>
          <w:p w:rsidR="001D52E4" w:rsidRPr="0075262A" w:rsidRDefault="001D52E4" w:rsidP="001D52E4">
            <w:r w:rsidRPr="0075262A">
              <w:t>AYBERK ÇETİN</w:t>
            </w:r>
          </w:p>
        </w:tc>
        <w:tc>
          <w:tcPr>
            <w:tcW w:w="2977" w:type="dxa"/>
            <w:shd w:val="clear" w:color="auto" w:fill="F0F4F3"/>
          </w:tcPr>
          <w:p w:rsidR="001D52E4" w:rsidRDefault="001D52E4" w:rsidP="001D52E4">
            <w:r w:rsidRPr="00BD127D">
              <w:t>Turizm ve Otel İşletmeciliği</w:t>
            </w:r>
          </w:p>
        </w:tc>
        <w:tc>
          <w:tcPr>
            <w:tcW w:w="1410" w:type="dxa"/>
          </w:tcPr>
          <w:p w:rsidR="001D52E4" w:rsidRDefault="001D52E4" w:rsidP="001D52E4">
            <w:pPr>
              <w:spacing w:line="276" w:lineRule="auto"/>
            </w:pPr>
          </w:p>
        </w:tc>
      </w:tr>
      <w:tr w:rsidR="001D52E4" w:rsidTr="006E2FCE">
        <w:tc>
          <w:tcPr>
            <w:tcW w:w="988" w:type="dxa"/>
          </w:tcPr>
          <w:p w:rsidR="001D52E4" w:rsidRPr="0075262A" w:rsidRDefault="001D52E4" w:rsidP="001D52E4">
            <w:pPr>
              <w:jc w:val="center"/>
            </w:pPr>
            <w:r w:rsidRPr="0075262A">
              <w:t>59</w:t>
            </w:r>
          </w:p>
        </w:tc>
        <w:tc>
          <w:tcPr>
            <w:tcW w:w="1701" w:type="dxa"/>
            <w:shd w:val="clear" w:color="auto" w:fill="FFFFFF"/>
          </w:tcPr>
          <w:p w:rsidR="001D52E4" w:rsidRPr="0075262A" w:rsidRDefault="001D52E4" w:rsidP="001D52E4">
            <w:r w:rsidRPr="0075262A">
              <w:t>1164120062</w:t>
            </w:r>
          </w:p>
        </w:tc>
        <w:tc>
          <w:tcPr>
            <w:tcW w:w="3118" w:type="dxa"/>
            <w:shd w:val="clear" w:color="auto" w:fill="FFFFFF"/>
          </w:tcPr>
          <w:p w:rsidR="001D52E4" w:rsidRPr="0075262A" w:rsidRDefault="001D52E4" w:rsidP="001D52E4">
            <w:r w:rsidRPr="0075262A">
              <w:t>HAKAN BAKÇE</w:t>
            </w:r>
          </w:p>
        </w:tc>
        <w:tc>
          <w:tcPr>
            <w:tcW w:w="2977" w:type="dxa"/>
            <w:shd w:val="clear" w:color="auto" w:fill="FFFFFF"/>
          </w:tcPr>
          <w:p w:rsidR="001D52E4" w:rsidRDefault="001D52E4" w:rsidP="001D52E4">
            <w:r w:rsidRPr="00BD127D">
              <w:t>Turizm ve Otel İşletmeciliği</w:t>
            </w:r>
          </w:p>
        </w:tc>
        <w:tc>
          <w:tcPr>
            <w:tcW w:w="1410" w:type="dxa"/>
          </w:tcPr>
          <w:p w:rsidR="001D52E4" w:rsidRDefault="001D52E4" w:rsidP="001D52E4">
            <w:pPr>
              <w:spacing w:line="276" w:lineRule="auto"/>
            </w:pPr>
          </w:p>
        </w:tc>
      </w:tr>
      <w:tr w:rsidR="001D52E4" w:rsidTr="006E2FCE">
        <w:tc>
          <w:tcPr>
            <w:tcW w:w="988" w:type="dxa"/>
          </w:tcPr>
          <w:p w:rsidR="001D52E4" w:rsidRPr="0075262A" w:rsidRDefault="001D52E4" w:rsidP="001D52E4">
            <w:pPr>
              <w:jc w:val="center"/>
            </w:pPr>
            <w:r w:rsidRPr="0075262A">
              <w:t>60</w:t>
            </w:r>
          </w:p>
        </w:tc>
        <w:tc>
          <w:tcPr>
            <w:tcW w:w="1701" w:type="dxa"/>
            <w:shd w:val="clear" w:color="auto" w:fill="F0F4F3"/>
          </w:tcPr>
          <w:p w:rsidR="001D52E4" w:rsidRPr="0075262A" w:rsidRDefault="001D52E4" w:rsidP="001D52E4">
            <w:r w:rsidRPr="0075262A">
              <w:t>1164120063</w:t>
            </w:r>
          </w:p>
        </w:tc>
        <w:tc>
          <w:tcPr>
            <w:tcW w:w="3118" w:type="dxa"/>
            <w:shd w:val="clear" w:color="auto" w:fill="F0F4F3"/>
          </w:tcPr>
          <w:p w:rsidR="001D52E4" w:rsidRPr="0075262A" w:rsidRDefault="001D52E4" w:rsidP="001D52E4">
            <w:r w:rsidRPr="0075262A">
              <w:t>UĞURCAN DURSUN</w:t>
            </w:r>
          </w:p>
        </w:tc>
        <w:tc>
          <w:tcPr>
            <w:tcW w:w="2977" w:type="dxa"/>
            <w:shd w:val="clear" w:color="auto" w:fill="F0F4F3"/>
          </w:tcPr>
          <w:p w:rsidR="001D52E4" w:rsidRDefault="001D52E4" w:rsidP="001D52E4">
            <w:r w:rsidRPr="00BD127D">
              <w:t>Turizm ve Otel İşletmeciliği</w:t>
            </w:r>
          </w:p>
        </w:tc>
        <w:tc>
          <w:tcPr>
            <w:tcW w:w="1410" w:type="dxa"/>
          </w:tcPr>
          <w:p w:rsidR="001D52E4" w:rsidRDefault="001D52E4" w:rsidP="001D52E4">
            <w:pPr>
              <w:spacing w:line="276" w:lineRule="auto"/>
            </w:pPr>
          </w:p>
        </w:tc>
      </w:tr>
      <w:tr w:rsidR="001D52E4" w:rsidTr="006E2FCE">
        <w:tc>
          <w:tcPr>
            <w:tcW w:w="988" w:type="dxa"/>
          </w:tcPr>
          <w:p w:rsidR="001D52E4" w:rsidRPr="0075262A" w:rsidRDefault="001D52E4" w:rsidP="001D52E4">
            <w:pPr>
              <w:jc w:val="center"/>
            </w:pPr>
            <w:r w:rsidRPr="0075262A">
              <w:t>61</w:t>
            </w:r>
          </w:p>
        </w:tc>
        <w:tc>
          <w:tcPr>
            <w:tcW w:w="1701" w:type="dxa"/>
            <w:shd w:val="clear" w:color="auto" w:fill="FFFFFF"/>
          </w:tcPr>
          <w:p w:rsidR="001D52E4" w:rsidRPr="0075262A" w:rsidRDefault="001D52E4" w:rsidP="001D52E4">
            <w:r w:rsidRPr="0075262A">
              <w:t>1164120064</w:t>
            </w:r>
          </w:p>
        </w:tc>
        <w:tc>
          <w:tcPr>
            <w:tcW w:w="3118" w:type="dxa"/>
            <w:shd w:val="clear" w:color="auto" w:fill="FFFFFF"/>
          </w:tcPr>
          <w:p w:rsidR="001D52E4" w:rsidRPr="0075262A" w:rsidRDefault="001D52E4" w:rsidP="001D52E4">
            <w:r w:rsidRPr="0075262A">
              <w:t>ALMİRA YILMAZ</w:t>
            </w:r>
          </w:p>
        </w:tc>
        <w:tc>
          <w:tcPr>
            <w:tcW w:w="2977" w:type="dxa"/>
            <w:shd w:val="clear" w:color="auto" w:fill="FFFFFF"/>
          </w:tcPr>
          <w:p w:rsidR="001D52E4" w:rsidRDefault="001D52E4" w:rsidP="001D52E4">
            <w:r w:rsidRPr="00BD127D">
              <w:t>Turizm ve Otel İşletmeciliği</w:t>
            </w:r>
          </w:p>
        </w:tc>
        <w:tc>
          <w:tcPr>
            <w:tcW w:w="1410" w:type="dxa"/>
          </w:tcPr>
          <w:p w:rsidR="001D52E4" w:rsidRDefault="001D52E4" w:rsidP="001D52E4">
            <w:pPr>
              <w:spacing w:line="276" w:lineRule="auto"/>
            </w:pPr>
          </w:p>
        </w:tc>
      </w:tr>
      <w:tr w:rsidR="001D52E4" w:rsidTr="006E2FCE">
        <w:tc>
          <w:tcPr>
            <w:tcW w:w="988" w:type="dxa"/>
          </w:tcPr>
          <w:p w:rsidR="001D52E4" w:rsidRPr="0075262A" w:rsidRDefault="001D52E4" w:rsidP="001D52E4">
            <w:pPr>
              <w:jc w:val="center"/>
            </w:pPr>
            <w:r w:rsidRPr="0075262A">
              <w:t>62</w:t>
            </w:r>
          </w:p>
        </w:tc>
        <w:tc>
          <w:tcPr>
            <w:tcW w:w="1701" w:type="dxa"/>
            <w:shd w:val="clear" w:color="auto" w:fill="F0F4F3"/>
          </w:tcPr>
          <w:p w:rsidR="001D52E4" w:rsidRPr="0075262A" w:rsidRDefault="001D52E4" w:rsidP="001D52E4">
            <w:r w:rsidRPr="0075262A">
              <w:t>1164120065</w:t>
            </w:r>
          </w:p>
        </w:tc>
        <w:tc>
          <w:tcPr>
            <w:tcW w:w="3118" w:type="dxa"/>
            <w:shd w:val="clear" w:color="auto" w:fill="F0F4F3"/>
          </w:tcPr>
          <w:p w:rsidR="001D52E4" w:rsidRPr="0075262A" w:rsidRDefault="001D52E4" w:rsidP="001D52E4">
            <w:r w:rsidRPr="0075262A">
              <w:t>FUNDA KARATEPE</w:t>
            </w:r>
          </w:p>
        </w:tc>
        <w:tc>
          <w:tcPr>
            <w:tcW w:w="2977" w:type="dxa"/>
            <w:shd w:val="clear" w:color="auto" w:fill="F0F4F3"/>
          </w:tcPr>
          <w:p w:rsidR="001D52E4" w:rsidRDefault="001D52E4" w:rsidP="001D52E4">
            <w:r w:rsidRPr="00BD127D">
              <w:t>Turizm ve Otel İşletmeciliği</w:t>
            </w:r>
          </w:p>
        </w:tc>
        <w:tc>
          <w:tcPr>
            <w:tcW w:w="1410" w:type="dxa"/>
          </w:tcPr>
          <w:p w:rsidR="001D52E4" w:rsidRDefault="001D52E4" w:rsidP="001D52E4">
            <w:pPr>
              <w:spacing w:line="276" w:lineRule="auto"/>
            </w:pPr>
          </w:p>
        </w:tc>
      </w:tr>
      <w:tr w:rsidR="001D52E4" w:rsidTr="006E2FCE">
        <w:tc>
          <w:tcPr>
            <w:tcW w:w="988" w:type="dxa"/>
          </w:tcPr>
          <w:p w:rsidR="001D52E4" w:rsidRPr="0075262A" w:rsidRDefault="001D52E4" w:rsidP="001D52E4">
            <w:pPr>
              <w:jc w:val="center"/>
            </w:pPr>
            <w:r w:rsidRPr="0075262A">
              <w:t>63</w:t>
            </w:r>
          </w:p>
        </w:tc>
        <w:tc>
          <w:tcPr>
            <w:tcW w:w="1701" w:type="dxa"/>
            <w:shd w:val="clear" w:color="auto" w:fill="FFFFFF"/>
          </w:tcPr>
          <w:p w:rsidR="001D52E4" w:rsidRPr="0075262A" w:rsidRDefault="001D52E4" w:rsidP="001D52E4">
            <w:r w:rsidRPr="0075262A">
              <w:t>1164120066</w:t>
            </w:r>
          </w:p>
        </w:tc>
        <w:tc>
          <w:tcPr>
            <w:tcW w:w="3118" w:type="dxa"/>
            <w:shd w:val="clear" w:color="auto" w:fill="FFFFFF"/>
          </w:tcPr>
          <w:p w:rsidR="001D52E4" w:rsidRPr="0075262A" w:rsidRDefault="001D52E4" w:rsidP="001D52E4">
            <w:r w:rsidRPr="0075262A">
              <w:t>CANSU YILMAZ</w:t>
            </w:r>
          </w:p>
        </w:tc>
        <w:tc>
          <w:tcPr>
            <w:tcW w:w="2977" w:type="dxa"/>
            <w:shd w:val="clear" w:color="auto" w:fill="FFFFFF"/>
          </w:tcPr>
          <w:p w:rsidR="001D52E4" w:rsidRDefault="001D52E4" w:rsidP="001D52E4">
            <w:r w:rsidRPr="00BD127D">
              <w:t>Turizm ve Otel İşletmeciliği</w:t>
            </w:r>
          </w:p>
        </w:tc>
        <w:tc>
          <w:tcPr>
            <w:tcW w:w="1410" w:type="dxa"/>
          </w:tcPr>
          <w:p w:rsidR="001D52E4" w:rsidRDefault="001D52E4" w:rsidP="001D52E4">
            <w:pPr>
              <w:spacing w:line="276" w:lineRule="auto"/>
            </w:pPr>
          </w:p>
        </w:tc>
      </w:tr>
      <w:tr w:rsidR="001D52E4" w:rsidTr="006E2FCE">
        <w:tc>
          <w:tcPr>
            <w:tcW w:w="988" w:type="dxa"/>
          </w:tcPr>
          <w:p w:rsidR="001D52E4" w:rsidRPr="0075262A" w:rsidRDefault="001D52E4" w:rsidP="001D52E4">
            <w:pPr>
              <w:jc w:val="center"/>
            </w:pPr>
            <w:r w:rsidRPr="0075262A">
              <w:t>64</w:t>
            </w:r>
          </w:p>
        </w:tc>
        <w:tc>
          <w:tcPr>
            <w:tcW w:w="1701" w:type="dxa"/>
            <w:shd w:val="clear" w:color="auto" w:fill="F0F4F3"/>
          </w:tcPr>
          <w:p w:rsidR="001D52E4" w:rsidRPr="0075262A" w:rsidRDefault="001D52E4" w:rsidP="001D52E4">
            <w:r w:rsidRPr="0075262A">
              <w:t>1164120067</w:t>
            </w:r>
          </w:p>
        </w:tc>
        <w:tc>
          <w:tcPr>
            <w:tcW w:w="3118" w:type="dxa"/>
            <w:shd w:val="clear" w:color="auto" w:fill="F0F4F3"/>
          </w:tcPr>
          <w:p w:rsidR="001D52E4" w:rsidRPr="0075262A" w:rsidRDefault="001D52E4" w:rsidP="001D52E4">
            <w:r w:rsidRPr="0075262A">
              <w:t>UFUK SÖNMEZ</w:t>
            </w:r>
          </w:p>
        </w:tc>
        <w:tc>
          <w:tcPr>
            <w:tcW w:w="2977" w:type="dxa"/>
            <w:shd w:val="clear" w:color="auto" w:fill="F0F4F3"/>
          </w:tcPr>
          <w:p w:rsidR="001D52E4" w:rsidRDefault="001D52E4" w:rsidP="001D52E4">
            <w:r w:rsidRPr="00BD127D">
              <w:t>Turizm ve Otel İşletmeciliği</w:t>
            </w:r>
          </w:p>
        </w:tc>
        <w:tc>
          <w:tcPr>
            <w:tcW w:w="1410" w:type="dxa"/>
          </w:tcPr>
          <w:p w:rsidR="001D52E4" w:rsidRDefault="001D52E4" w:rsidP="001D52E4">
            <w:pPr>
              <w:spacing w:line="276" w:lineRule="auto"/>
            </w:pPr>
          </w:p>
        </w:tc>
      </w:tr>
      <w:tr w:rsidR="001D52E4" w:rsidTr="006E2FCE">
        <w:tc>
          <w:tcPr>
            <w:tcW w:w="988" w:type="dxa"/>
          </w:tcPr>
          <w:p w:rsidR="001D52E4" w:rsidRPr="0075262A" w:rsidRDefault="001D52E4" w:rsidP="001D52E4">
            <w:pPr>
              <w:jc w:val="center"/>
            </w:pPr>
            <w:r w:rsidRPr="0075262A">
              <w:t>65</w:t>
            </w:r>
          </w:p>
        </w:tc>
        <w:tc>
          <w:tcPr>
            <w:tcW w:w="1701" w:type="dxa"/>
            <w:shd w:val="clear" w:color="auto" w:fill="FFFFFF"/>
          </w:tcPr>
          <w:p w:rsidR="001D52E4" w:rsidRPr="0075262A" w:rsidRDefault="001D52E4" w:rsidP="001D52E4">
            <w:r w:rsidRPr="0075262A">
              <w:t>1164120068</w:t>
            </w:r>
          </w:p>
        </w:tc>
        <w:tc>
          <w:tcPr>
            <w:tcW w:w="3118" w:type="dxa"/>
            <w:shd w:val="clear" w:color="auto" w:fill="FFFFFF"/>
          </w:tcPr>
          <w:p w:rsidR="001D52E4" w:rsidRPr="0075262A" w:rsidRDefault="001D52E4" w:rsidP="001D52E4">
            <w:r w:rsidRPr="0075262A">
              <w:t>ERKUT YAKIN</w:t>
            </w:r>
          </w:p>
        </w:tc>
        <w:tc>
          <w:tcPr>
            <w:tcW w:w="2977" w:type="dxa"/>
            <w:shd w:val="clear" w:color="auto" w:fill="FFFFFF"/>
          </w:tcPr>
          <w:p w:rsidR="001D52E4" w:rsidRDefault="001D52E4" w:rsidP="001D52E4">
            <w:r w:rsidRPr="00BD127D">
              <w:t>Turizm ve Otel İşletmeciliği</w:t>
            </w:r>
          </w:p>
        </w:tc>
        <w:tc>
          <w:tcPr>
            <w:tcW w:w="1410" w:type="dxa"/>
          </w:tcPr>
          <w:p w:rsidR="001D52E4" w:rsidRDefault="001D52E4" w:rsidP="001D52E4">
            <w:pPr>
              <w:spacing w:line="276" w:lineRule="auto"/>
            </w:pPr>
          </w:p>
        </w:tc>
      </w:tr>
      <w:tr w:rsidR="001D52E4" w:rsidTr="006E2FCE">
        <w:tc>
          <w:tcPr>
            <w:tcW w:w="988" w:type="dxa"/>
          </w:tcPr>
          <w:p w:rsidR="001D52E4" w:rsidRPr="0075262A" w:rsidRDefault="001D52E4" w:rsidP="001D52E4">
            <w:pPr>
              <w:jc w:val="center"/>
            </w:pPr>
            <w:r w:rsidRPr="0075262A">
              <w:t>66</w:t>
            </w:r>
          </w:p>
        </w:tc>
        <w:tc>
          <w:tcPr>
            <w:tcW w:w="1701" w:type="dxa"/>
            <w:shd w:val="clear" w:color="auto" w:fill="F0F4F3"/>
          </w:tcPr>
          <w:p w:rsidR="001D52E4" w:rsidRPr="0075262A" w:rsidRDefault="001D52E4" w:rsidP="001D52E4">
            <w:r w:rsidRPr="0075262A">
              <w:t>1164120069</w:t>
            </w:r>
          </w:p>
        </w:tc>
        <w:tc>
          <w:tcPr>
            <w:tcW w:w="3118" w:type="dxa"/>
            <w:shd w:val="clear" w:color="auto" w:fill="F0F4F3"/>
          </w:tcPr>
          <w:p w:rsidR="001D52E4" w:rsidRPr="0075262A" w:rsidRDefault="001D52E4" w:rsidP="001D52E4">
            <w:r w:rsidRPr="0075262A">
              <w:t>GÖKBERK MERCAN</w:t>
            </w:r>
          </w:p>
        </w:tc>
        <w:tc>
          <w:tcPr>
            <w:tcW w:w="2977" w:type="dxa"/>
            <w:shd w:val="clear" w:color="auto" w:fill="F0F4F3"/>
          </w:tcPr>
          <w:p w:rsidR="001D52E4" w:rsidRDefault="001D52E4" w:rsidP="001D52E4">
            <w:r w:rsidRPr="00BD127D">
              <w:t>Turizm ve Otel İşletmeciliği</w:t>
            </w:r>
          </w:p>
        </w:tc>
        <w:tc>
          <w:tcPr>
            <w:tcW w:w="1410" w:type="dxa"/>
          </w:tcPr>
          <w:p w:rsidR="001D52E4" w:rsidRDefault="001D52E4" w:rsidP="001D52E4">
            <w:pPr>
              <w:spacing w:line="276" w:lineRule="auto"/>
            </w:pPr>
          </w:p>
        </w:tc>
      </w:tr>
      <w:tr w:rsidR="001D52E4" w:rsidTr="006E2FCE">
        <w:tc>
          <w:tcPr>
            <w:tcW w:w="988" w:type="dxa"/>
          </w:tcPr>
          <w:p w:rsidR="001D52E4" w:rsidRPr="0075262A" w:rsidRDefault="001D52E4" w:rsidP="001D52E4">
            <w:pPr>
              <w:jc w:val="center"/>
            </w:pPr>
            <w:r w:rsidRPr="0075262A">
              <w:t>67</w:t>
            </w:r>
          </w:p>
        </w:tc>
        <w:tc>
          <w:tcPr>
            <w:tcW w:w="1701" w:type="dxa"/>
            <w:shd w:val="clear" w:color="auto" w:fill="FFFFFF"/>
          </w:tcPr>
          <w:p w:rsidR="001D52E4" w:rsidRPr="0075262A" w:rsidRDefault="001D52E4" w:rsidP="001D52E4">
            <w:r w:rsidRPr="0075262A">
              <w:t>1164120070</w:t>
            </w:r>
          </w:p>
        </w:tc>
        <w:tc>
          <w:tcPr>
            <w:tcW w:w="3118" w:type="dxa"/>
            <w:shd w:val="clear" w:color="auto" w:fill="FFFFFF"/>
          </w:tcPr>
          <w:p w:rsidR="001D52E4" w:rsidRPr="0075262A" w:rsidRDefault="001D52E4" w:rsidP="001D52E4">
            <w:r w:rsidRPr="0075262A">
              <w:t>FURKAN ŞERMET</w:t>
            </w:r>
          </w:p>
        </w:tc>
        <w:tc>
          <w:tcPr>
            <w:tcW w:w="2977" w:type="dxa"/>
            <w:shd w:val="clear" w:color="auto" w:fill="FFFFFF"/>
          </w:tcPr>
          <w:p w:rsidR="001D52E4" w:rsidRDefault="001D52E4" w:rsidP="001D52E4">
            <w:r w:rsidRPr="00BD127D">
              <w:t>Turizm ve Otel İşletmeciliği</w:t>
            </w:r>
          </w:p>
        </w:tc>
        <w:tc>
          <w:tcPr>
            <w:tcW w:w="1410" w:type="dxa"/>
          </w:tcPr>
          <w:p w:rsidR="001D52E4" w:rsidRDefault="001D52E4" w:rsidP="001D52E4">
            <w:pPr>
              <w:spacing w:line="276" w:lineRule="auto"/>
            </w:pPr>
          </w:p>
        </w:tc>
      </w:tr>
      <w:tr w:rsidR="001D52E4" w:rsidTr="006E2FCE">
        <w:tc>
          <w:tcPr>
            <w:tcW w:w="988" w:type="dxa"/>
          </w:tcPr>
          <w:p w:rsidR="001D52E4" w:rsidRPr="0075262A" w:rsidRDefault="001D52E4" w:rsidP="001D52E4">
            <w:pPr>
              <w:jc w:val="center"/>
            </w:pPr>
            <w:r w:rsidRPr="0075262A">
              <w:t>68</w:t>
            </w:r>
          </w:p>
        </w:tc>
        <w:tc>
          <w:tcPr>
            <w:tcW w:w="1701" w:type="dxa"/>
            <w:shd w:val="clear" w:color="auto" w:fill="F0F4F3"/>
          </w:tcPr>
          <w:p w:rsidR="001D52E4" w:rsidRPr="0075262A" w:rsidRDefault="001D52E4" w:rsidP="001D52E4">
            <w:r w:rsidRPr="0075262A">
              <w:t>1164120071</w:t>
            </w:r>
          </w:p>
        </w:tc>
        <w:tc>
          <w:tcPr>
            <w:tcW w:w="3118" w:type="dxa"/>
            <w:shd w:val="clear" w:color="auto" w:fill="F0F4F3"/>
          </w:tcPr>
          <w:p w:rsidR="001D52E4" w:rsidRPr="0075262A" w:rsidRDefault="001D52E4" w:rsidP="001D52E4">
            <w:r w:rsidRPr="0075262A">
              <w:t>KORAY CAN AKGÖZ</w:t>
            </w:r>
          </w:p>
        </w:tc>
        <w:tc>
          <w:tcPr>
            <w:tcW w:w="2977" w:type="dxa"/>
            <w:shd w:val="clear" w:color="auto" w:fill="F0F4F3"/>
          </w:tcPr>
          <w:p w:rsidR="001D52E4" w:rsidRDefault="001D52E4" w:rsidP="001D52E4">
            <w:r w:rsidRPr="00BD127D">
              <w:t>Turizm ve Otel İşletmeciliği</w:t>
            </w:r>
          </w:p>
        </w:tc>
        <w:tc>
          <w:tcPr>
            <w:tcW w:w="1410" w:type="dxa"/>
          </w:tcPr>
          <w:p w:rsidR="001D52E4" w:rsidRDefault="001D52E4" w:rsidP="001D52E4">
            <w:pPr>
              <w:spacing w:line="276" w:lineRule="auto"/>
            </w:pPr>
          </w:p>
        </w:tc>
      </w:tr>
      <w:tr w:rsidR="001D52E4" w:rsidTr="006E2FCE">
        <w:tc>
          <w:tcPr>
            <w:tcW w:w="988" w:type="dxa"/>
          </w:tcPr>
          <w:p w:rsidR="001D52E4" w:rsidRPr="0075262A" w:rsidRDefault="001D52E4" w:rsidP="001D52E4">
            <w:pPr>
              <w:jc w:val="center"/>
            </w:pPr>
            <w:r w:rsidRPr="0075262A">
              <w:t>69</w:t>
            </w:r>
          </w:p>
        </w:tc>
        <w:tc>
          <w:tcPr>
            <w:tcW w:w="1701" w:type="dxa"/>
            <w:shd w:val="clear" w:color="auto" w:fill="FFFFFF"/>
          </w:tcPr>
          <w:p w:rsidR="001D52E4" w:rsidRPr="0075262A" w:rsidRDefault="001D52E4" w:rsidP="001D52E4">
            <w:r w:rsidRPr="0075262A">
              <w:t>1164120072</w:t>
            </w:r>
          </w:p>
        </w:tc>
        <w:tc>
          <w:tcPr>
            <w:tcW w:w="3118" w:type="dxa"/>
            <w:shd w:val="clear" w:color="auto" w:fill="FFFFFF"/>
          </w:tcPr>
          <w:p w:rsidR="001D52E4" w:rsidRPr="0075262A" w:rsidRDefault="001D52E4" w:rsidP="001D52E4">
            <w:r w:rsidRPr="0075262A">
              <w:t>BERKAY ÖZBAY</w:t>
            </w:r>
          </w:p>
        </w:tc>
        <w:tc>
          <w:tcPr>
            <w:tcW w:w="2977" w:type="dxa"/>
            <w:shd w:val="clear" w:color="auto" w:fill="FFFFFF"/>
          </w:tcPr>
          <w:p w:rsidR="001D52E4" w:rsidRDefault="001D52E4" w:rsidP="001D52E4">
            <w:r w:rsidRPr="00BD127D">
              <w:t>Turizm ve Otel İşletmeciliği</w:t>
            </w:r>
          </w:p>
        </w:tc>
        <w:tc>
          <w:tcPr>
            <w:tcW w:w="1410" w:type="dxa"/>
          </w:tcPr>
          <w:p w:rsidR="001D52E4" w:rsidRDefault="001D52E4" w:rsidP="001D52E4">
            <w:pPr>
              <w:spacing w:line="276" w:lineRule="auto"/>
            </w:pPr>
          </w:p>
        </w:tc>
      </w:tr>
      <w:tr w:rsidR="001D52E4" w:rsidTr="006E2FCE">
        <w:tc>
          <w:tcPr>
            <w:tcW w:w="988" w:type="dxa"/>
          </w:tcPr>
          <w:p w:rsidR="001D52E4" w:rsidRPr="0075262A" w:rsidRDefault="001D52E4" w:rsidP="001D52E4">
            <w:pPr>
              <w:jc w:val="center"/>
            </w:pPr>
            <w:r w:rsidRPr="0075262A">
              <w:t>70</w:t>
            </w:r>
          </w:p>
        </w:tc>
        <w:tc>
          <w:tcPr>
            <w:tcW w:w="1701" w:type="dxa"/>
            <w:shd w:val="clear" w:color="auto" w:fill="F0F4F3"/>
          </w:tcPr>
          <w:p w:rsidR="001D52E4" w:rsidRPr="0075262A" w:rsidRDefault="001D52E4" w:rsidP="001D52E4">
            <w:r w:rsidRPr="0075262A">
              <w:t>1164120073</w:t>
            </w:r>
          </w:p>
        </w:tc>
        <w:tc>
          <w:tcPr>
            <w:tcW w:w="3118" w:type="dxa"/>
            <w:shd w:val="clear" w:color="auto" w:fill="F0F4F3"/>
          </w:tcPr>
          <w:p w:rsidR="001D52E4" w:rsidRPr="0075262A" w:rsidRDefault="001D52E4" w:rsidP="001D52E4">
            <w:r w:rsidRPr="0075262A">
              <w:t>AHMET YAĞIZ DURMAZ</w:t>
            </w:r>
          </w:p>
        </w:tc>
        <w:tc>
          <w:tcPr>
            <w:tcW w:w="2977" w:type="dxa"/>
            <w:shd w:val="clear" w:color="auto" w:fill="F0F4F3"/>
          </w:tcPr>
          <w:p w:rsidR="001D52E4" w:rsidRDefault="001D52E4" w:rsidP="001D52E4">
            <w:r w:rsidRPr="00BD127D">
              <w:t>Turizm ve Otel İşletmeciliği</w:t>
            </w:r>
          </w:p>
        </w:tc>
        <w:tc>
          <w:tcPr>
            <w:tcW w:w="1410" w:type="dxa"/>
          </w:tcPr>
          <w:p w:rsidR="001D52E4" w:rsidRDefault="001D52E4" w:rsidP="001D52E4">
            <w:pPr>
              <w:spacing w:line="276" w:lineRule="auto"/>
            </w:pPr>
          </w:p>
        </w:tc>
      </w:tr>
      <w:tr w:rsidR="001D52E4" w:rsidTr="006E2FCE">
        <w:tc>
          <w:tcPr>
            <w:tcW w:w="988" w:type="dxa"/>
          </w:tcPr>
          <w:p w:rsidR="001D52E4" w:rsidRPr="0075262A" w:rsidRDefault="001D52E4" w:rsidP="001D52E4">
            <w:pPr>
              <w:jc w:val="center"/>
            </w:pPr>
            <w:r w:rsidRPr="0075262A">
              <w:t>71</w:t>
            </w:r>
          </w:p>
        </w:tc>
        <w:tc>
          <w:tcPr>
            <w:tcW w:w="1701" w:type="dxa"/>
            <w:shd w:val="clear" w:color="auto" w:fill="FFFFFF"/>
          </w:tcPr>
          <w:p w:rsidR="001D52E4" w:rsidRPr="0075262A" w:rsidRDefault="001D52E4" w:rsidP="001D52E4">
            <w:r w:rsidRPr="0075262A">
              <w:t>1164120075</w:t>
            </w:r>
          </w:p>
        </w:tc>
        <w:tc>
          <w:tcPr>
            <w:tcW w:w="3118" w:type="dxa"/>
            <w:shd w:val="clear" w:color="auto" w:fill="FFFFFF"/>
          </w:tcPr>
          <w:p w:rsidR="001D52E4" w:rsidRPr="0075262A" w:rsidRDefault="001D52E4" w:rsidP="001D52E4">
            <w:r w:rsidRPr="0075262A">
              <w:t>SAİT YÜKSEL</w:t>
            </w:r>
          </w:p>
        </w:tc>
        <w:tc>
          <w:tcPr>
            <w:tcW w:w="2977" w:type="dxa"/>
            <w:shd w:val="clear" w:color="auto" w:fill="FFFFFF"/>
          </w:tcPr>
          <w:p w:rsidR="001D52E4" w:rsidRDefault="001D52E4" w:rsidP="001D52E4">
            <w:r w:rsidRPr="00BD127D">
              <w:t>Turizm ve Otel İşletmeciliği</w:t>
            </w:r>
          </w:p>
        </w:tc>
        <w:tc>
          <w:tcPr>
            <w:tcW w:w="1410" w:type="dxa"/>
          </w:tcPr>
          <w:p w:rsidR="001D52E4" w:rsidRDefault="001D52E4" w:rsidP="001D52E4">
            <w:pPr>
              <w:spacing w:line="276" w:lineRule="auto"/>
            </w:pPr>
          </w:p>
        </w:tc>
      </w:tr>
      <w:tr w:rsidR="001D52E4" w:rsidTr="006E2FCE">
        <w:tc>
          <w:tcPr>
            <w:tcW w:w="988" w:type="dxa"/>
          </w:tcPr>
          <w:p w:rsidR="001D52E4" w:rsidRPr="0075262A" w:rsidRDefault="001D52E4" w:rsidP="001D52E4">
            <w:pPr>
              <w:jc w:val="center"/>
            </w:pPr>
            <w:r w:rsidRPr="0075262A">
              <w:t>72</w:t>
            </w:r>
          </w:p>
        </w:tc>
        <w:tc>
          <w:tcPr>
            <w:tcW w:w="1701" w:type="dxa"/>
            <w:shd w:val="clear" w:color="auto" w:fill="F0F4F3"/>
          </w:tcPr>
          <w:p w:rsidR="001D52E4" w:rsidRPr="0075262A" w:rsidRDefault="001D52E4" w:rsidP="001D52E4">
            <w:r w:rsidRPr="0075262A">
              <w:t>1164120076</w:t>
            </w:r>
          </w:p>
        </w:tc>
        <w:tc>
          <w:tcPr>
            <w:tcW w:w="3118" w:type="dxa"/>
            <w:shd w:val="clear" w:color="auto" w:fill="F0F4F3"/>
          </w:tcPr>
          <w:p w:rsidR="001D52E4" w:rsidRPr="0075262A" w:rsidRDefault="001D52E4" w:rsidP="001D52E4">
            <w:r w:rsidRPr="0075262A">
              <w:t>AHSEN SAKARYA</w:t>
            </w:r>
          </w:p>
        </w:tc>
        <w:tc>
          <w:tcPr>
            <w:tcW w:w="2977" w:type="dxa"/>
            <w:shd w:val="clear" w:color="auto" w:fill="F0F4F3"/>
          </w:tcPr>
          <w:p w:rsidR="001D52E4" w:rsidRDefault="001D52E4" w:rsidP="001D52E4">
            <w:r w:rsidRPr="00BD127D">
              <w:t>Turizm ve Otel İşletmeciliği</w:t>
            </w:r>
          </w:p>
        </w:tc>
        <w:tc>
          <w:tcPr>
            <w:tcW w:w="1410" w:type="dxa"/>
          </w:tcPr>
          <w:p w:rsidR="001D52E4" w:rsidRDefault="001D52E4" w:rsidP="001D52E4">
            <w:pPr>
              <w:spacing w:line="276" w:lineRule="auto"/>
            </w:pPr>
          </w:p>
        </w:tc>
      </w:tr>
      <w:tr w:rsidR="001D52E4" w:rsidTr="006E2FCE">
        <w:tc>
          <w:tcPr>
            <w:tcW w:w="988" w:type="dxa"/>
          </w:tcPr>
          <w:p w:rsidR="001D52E4" w:rsidRPr="0075262A" w:rsidRDefault="001D52E4" w:rsidP="001D52E4">
            <w:pPr>
              <w:jc w:val="center"/>
            </w:pPr>
            <w:r w:rsidRPr="0075262A">
              <w:t>73</w:t>
            </w:r>
          </w:p>
        </w:tc>
        <w:tc>
          <w:tcPr>
            <w:tcW w:w="1701" w:type="dxa"/>
            <w:shd w:val="clear" w:color="auto" w:fill="FFFFFF"/>
          </w:tcPr>
          <w:p w:rsidR="001D52E4" w:rsidRPr="0075262A" w:rsidRDefault="001D52E4" w:rsidP="001D52E4">
            <w:r w:rsidRPr="0075262A">
              <w:t>1164120077</w:t>
            </w:r>
          </w:p>
        </w:tc>
        <w:tc>
          <w:tcPr>
            <w:tcW w:w="3118" w:type="dxa"/>
            <w:shd w:val="clear" w:color="auto" w:fill="FFFFFF"/>
          </w:tcPr>
          <w:p w:rsidR="001D52E4" w:rsidRPr="0075262A" w:rsidRDefault="001D52E4" w:rsidP="001D52E4">
            <w:r w:rsidRPr="0075262A">
              <w:t>ALPEREN ATA</w:t>
            </w:r>
          </w:p>
        </w:tc>
        <w:tc>
          <w:tcPr>
            <w:tcW w:w="2977" w:type="dxa"/>
            <w:shd w:val="clear" w:color="auto" w:fill="FFFFFF"/>
          </w:tcPr>
          <w:p w:rsidR="001D52E4" w:rsidRDefault="001D52E4" w:rsidP="001D52E4">
            <w:r w:rsidRPr="00BD127D">
              <w:t>Turizm ve Otel İşletmeciliği</w:t>
            </w:r>
          </w:p>
        </w:tc>
        <w:tc>
          <w:tcPr>
            <w:tcW w:w="1410" w:type="dxa"/>
          </w:tcPr>
          <w:p w:rsidR="001D52E4" w:rsidRDefault="001D52E4" w:rsidP="001D52E4">
            <w:pPr>
              <w:spacing w:line="276" w:lineRule="auto"/>
            </w:pPr>
          </w:p>
        </w:tc>
      </w:tr>
      <w:tr w:rsidR="001D52E4" w:rsidTr="006E2FCE">
        <w:tc>
          <w:tcPr>
            <w:tcW w:w="988" w:type="dxa"/>
          </w:tcPr>
          <w:p w:rsidR="001D52E4" w:rsidRPr="0075262A" w:rsidRDefault="001D52E4" w:rsidP="001D52E4">
            <w:pPr>
              <w:jc w:val="center"/>
            </w:pPr>
            <w:r w:rsidRPr="0075262A">
              <w:t>74</w:t>
            </w:r>
          </w:p>
        </w:tc>
        <w:tc>
          <w:tcPr>
            <w:tcW w:w="1701" w:type="dxa"/>
            <w:shd w:val="clear" w:color="auto" w:fill="F0F4F3"/>
          </w:tcPr>
          <w:p w:rsidR="001D52E4" w:rsidRPr="0075262A" w:rsidRDefault="001D52E4" w:rsidP="001D52E4">
            <w:r w:rsidRPr="0075262A">
              <w:t>1164120078</w:t>
            </w:r>
          </w:p>
        </w:tc>
        <w:tc>
          <w:tcPr>
            <w:tcW w:w="3118" w:type="dxa"/>
            <w:shd w:val="clear" w:color="auto" w:fill="F0F4F3"/>
          </w:tcPr>
          <w:p w:rsidR="001D52E4" w:rsidRPr="0075262A" w:rsidRDefault="001D52E4" w:rsidP="001D52E4">
            <w:r w:rsidRPr="0075262A">
              <w:t>FURKAN SATILMIŞ</w:t>
            </w:r>
          </w:p>
        </w:tc>
        <w:tc>
          <w:tcPr>
            <w:tcW w:w="2977" w:type="dxa"/>
            <w:shd w:val="clear" w:color="auto" w:fill="F0F4F3"/>
          </w:tcPr>
          <w:p w:rsidR="001D52E4" w:rsidRDefault="001D52E4" w:rsidP="001D52E4">
            <w:r w:rsidRPr="00BD127D">
              <w:t>Turizm ve Otel İşletmeciliği</w:t>
            </w:r>
          </w:p>
        </w:tc>
        <w:tc>
          <w:tcPr>
            <w:tcW w:w="1410" w:type="dxa"/>
          </w:tcPr>
          <w:p w:rsidR="001D52E4" w:rsidRDefault="001D52E4" w:rsidP="001D52E4">
            <w:pPr>
              <w:spacing w:line="276" w:lineRule="auto"/>
            </w:pPr>
          </w:p>
        </w:tc>
      </w:tr>
      <w:tr w:rsidR="001D52E4" w:rsidTr="006E2FCE">
        <w:tc>
          <w:tcPr>
            <w:tcW w:w="988" w:type="dxa"/>
          </w:tcPr>
          <w:p w:rsidR="001D52E4" w:rsidRPr="0075262A" w:rsidRDefault="001D52E4" w:rsidP="001D52E4">
            <w:pPr>
              <w:jc w:val="center"/>
            </w:pPr>
            <w:r w:rsidRPr="0075262A">
              <w:t>75</w:t>
            </w:r>
          </w:p>
        </w:tc>
        <w:tc>
          <w:tcPr>
            <w:tcW w:w="1701" w:type="dxa"/>
            <w:shd w:val="clear" w:color="auto" w:fill="FFFFFF"/>
          </w:tcPr>
          <w:p w:rsidR="001D52E4" w:rsidRPr="0075262A" w:rsidRDefault="001D52E4" w:rsidP="001D52E4">
            <w:r w:rsidRPr="0075262A">
              <w:t>1164120079</w:t>
            </w:r>
          </w:p>
        </w:tc>
        <w:tc>
          <w:tcPr>
            <w:tcW w:w="3118" w:type="dxa"/>
            <w:shd w:val="clear" w:color="auto" w:fill="FFFFFF"/>
          </w:tcPr>
          <w:p w:rsidR="001D52E4" w:rsidRPr="0075262A" w:rsidRDefault="001D52E4" w:rsidP="001D52E4">
            <w:r w:rsidRPr="0075262A">
              <w:t>YAĞIZ NAR</w:t>
            </w:r>
          </w:p>
        </w:tc>
        <w:tc>
          <w:tcPr>
            <w:tcW w:w="2977" w:type="dxa"/>
            <w:shd w:val="clear" w:color="auto" w:fill="FFFFFF"/>
          </w:tcPr>
          <w:p w:rsidR="001D52E4" w:rsidRDefault="001D52E4" w:rsidP="001D52E4">
            <w:r w:rsidRPr="00BD127D">
              <w:t>Turizm ve Otel İşletmeciliği</w:t>
            </w:r>
          </w:p>
        </w:tc>
        <w:tc>
          <w:tcPr>
            <w:tcW w:w="1410" w:type="dxa"/>
          </w:tcPr>
          <w:p w:rsidR="001D52E4" w:rsidRDefault="001D52E4" w:rsidP="001D52E4">
            <w:pPr>
              <w:spacing w:line="276" w:lineRule="auto"/>
            </w:pPr>
          </w:p>
        </w:tc>
      </w:tr>
      <w:tr w:rsidR="001D52E4" w:rsidTr="006E2FCE">
        <w:tc>
          <w:tcPr>
            <w:tcW w:w="988" w:type="dxa"/>
          </w:tcPr>
          <w:p w:rsidR="001D52E4" w:rsidRPr="0075262A" w:rsidRDefault="001D52E4" w:rsidP="001D52E4">
            <w:pPr>
              <w:jc w:val="center"/>
            </w:pPr>
            <w:r w:rsidRPr="0075262A">
              <w:t>76</w:t>
            </w:r>
          </w:p>
        </w:tc>
        <w:tc>
          <w:tcPr>
            <w:tcW w:w="1701" w:type="dxa"/>
            <w:shd w:val="clear" w:color="auto" w:fill="F0F4F3"/>
          </w:tcPr>
          <w:p w:rsidR="001D52E4" w:rsidRPr="0075262A" w:rsidRDefault="001D52E4" w:rsidP="001D52E4">
            <w:r w:rsidRPr="0075262A">
              <w:t>1164120081</w:t>
            </w:r>
          </w:p>
        </w:tc>
        <w:tc>
          <w:tcPr>
            <w:tcW w:w="3118" w:type="dxa"/>
            <w:shd w:val="clear" w:color="auto" w:fill="F0F4F3"/>
          </w:tcPr>
          <w:p w:rsidR="001D52E4" w:rsidRPr="0075262A" w:rsidRDefault="001D52E4" w:rsidP="001D52E4">
            <w:r w:rsidRPr="0075262A">
              <w:t>TÜLAYSU ALTINTAŞ</w:t>
            </w:r>
          </w:p>
        </w:tc>
        <w:tc>
          <w:tcPr>
            <w:tcW w:w="2977" w:type="dxa"/>
            <w:shd w:val="clear" w:color="auto" w:fill="F0F4F3"/>
          </w:tcPr>
          <w:p w:rsidR="001D52E4" w:rsidRDefault="001D52E4" w:rsidP="001D52E4">
            <w:r w:rsidRPr="00BD127D">
              <w:t>Turizm ve Otel İşletmeciliği</w:t>
            </w:r>
          </w:p>
        </w:tc>
        <w:tc>
          <w:tcPr>
            <w:tcW w:w="1410" w:type="dxa"/>
          </w:tcPr>
          <w:p w:rsidR="001D52E4" w:rsidRDefault="001D52E4" w:rsidP="001D52E4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lastRenderedPageBreak/>
              <w:t>77</w:t>
            </w:r>
          </w:p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>
            <w:r w:rsidRPr="0075262A">
              <w:t>1164120082</w:t>
            </w:r>
          </w:p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>
            <w:r w:rsidRPr="0075262A">
              <w:t>SONGÜL ECE GÖSTERİKLİ</w:t>
            </w:r>
          </w:p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78</w:t>
            </w:r>
          </w:p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>
            <w:r w:rsidRPr="0075262A">
              <w:t>1164120083</w:t>
            </w:r>
          </w:p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>
            <w:r w:rsidRPr="0075262A">
              <w:t>KADİR CAYMAK</w:t>
            </w:r>
          </w:p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79</w:t>
            </w:r>
          </w:p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>
            <w:r w:rsidRPr="0075262A">
              <w:t>1164120086</w:t>
            </w:r>
          </w:p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>
            <w:r w:rsidRPr="0075262A">
              <w:t>RUMEYSA AKGÖL</w:t>
            </w:r>
          </w:p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80</w:t>
            </w:r>
          </w:p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>
            <w:r w:rsidRPr="0075262A">
              <w:t>1164120091</w:t>
            </w:r>
          </w:p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>
            <w:r w:rsidRPr="0075262A">
              <w:t>FATMA KOCAÇOBAN</w:t>
            </w:r>
          </w:p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81</w:t>
            </w:r>
          </w:p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>
            <w:r w:rsidRPr="0075262A">
              <w:t>1164120601</w:t>
            </w:r>
          </w:p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>
            <w:r w:rsidRPr="0075262A">
              <w:t>MALİKA TAİROVA</w:t>
            </w:r>
          </w:p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75262A" w:rsidRDefault="00964BDB" w:rsidP="00964BDB">
            <w:pPr>
              <w:jc w:val="center"/>
            </w:pPr>
            <w:r w:rsidRPr="0075262A">
              <w:t>82</w:t>
            </w:r>
          </w:p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>
            <w:r w:rsidRPr="0075262A">
              <w:t>1164120801</w:t>
            </w:r>
          </w:p>
        </w:tc>
        <w:tc>
          <w:tcPr>
            <w:tcW w:w="3118" w:type="dxa"/>
            <w:shd w:val="clear" w:color="auto" w:fill="F0F4F3"/>
          </w:tcPr>
          <w:p w:rsidR="00964BDB" w:rsidRDefault="00964BDB" w:rsidP="00964BDB">
            <w:r w:rsidRPr="0075262A">
              <w:t>ÇAĞDAŞ ÜMİT KIZILAY</w:t>
            </w:r>
          </w:p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>
            <w:r>
              <w:t>Turizm ve Otel İşletmeciliği</w:t>
            </w:r>
          </w:p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75262A" w:rsidRDefault="00964BDB" w:rsidP="00964BDB"/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/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/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/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75262A" w:rsidRDefault="00964BDB" w:rsidP="00964BDB"/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/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/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/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75262A" w:rsidRDefault="00964BDB" w:rsidP="00964BDB"/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/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/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/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75262A" w:rsidRDefault="00964BDB" w:rsidP="00964BDB"/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/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/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/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75262A" w:rsidRDefault="00964BDB" w:rsidP="00964BDB"/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/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/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/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75262A" w:rsidRDefault="00964BDB" w:rsidP="00964BDB"/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/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/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/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75262A" w:rsidRDefault="00964BDB" w:rsidP="00964BDB"/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/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/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/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75262A" w:rsidRDefault="00964BDB" w:rsidP="00964BDB"/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/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/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/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75262A" w:rsidRDefault="00964BDB" w:rsidP="00964BDB"/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/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/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/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75262A" w:rsidRDefault="00964BDB" w:rsidP="00964BDB"/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/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/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/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75262A" w:rsidRDefault="00964BDB" w:rsidP="00964BDB"/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/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/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/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75262A" w:rsidRDefault="00964BDB" w:rsidP="00964BDB"/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/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/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/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75262A" w:rsidRDefault="00964BDB" w:rsidP="00964BDB"/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/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/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/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75262A" w:rsidRDefault="00964BDB" w:rsidP="00964BDB"/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/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/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/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75262A" w:rsidRDefault="00964BDB" w:rsidP="00964BDB"/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/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/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/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75262A" w:rsidRDefault="00964BDB" w:rsidP="00964BDB"/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/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/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/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75262A" w:rsidRDefault="00964BDB" w:rsidP="00964BDB"/>
        </w:tc>
        <w:tc>
          <w:tcPr>
            <w:tcW w:w="1701" w:type="dxa"/>
            <w:shd w:val="clear" w:color="auto" w:fill="FFFFFF"/>
          </w:tcPr>
          <w:p w:rsidR="00964BDB" w:rsidRPr="0075262A" w:rsidRDefault="00964BDB" w:rsidP="00964BDB"/>
        </w:tc>
        <w:tc>
          <w:tcPr>
            <w:tcW w:w="3118" w:type="dxa"/>
            <w:shd w:val="clear" w:color="auto" w:fill="FFFFFF"/>
          </w:tcPr>
          <w:p w:rsidR="00964BDB" w:rsidRPr="0075262A" w:rsidRDefault="00964BDB" w:rsidP="00964BDB"/>
        </w:tc>
        <w:tc>
          <w:tcPr>
            <w:tcW w:w="2977" w:type="dxa"/>
            <w:shd w:val="clear" w:color="auto" w:fill="FFFFFF"/>
          </w:tcPr>
          <w:p w:rsidR="00964BDB" w:rsidRPr="003856CD" w:rsidRDefault="00964BDB" w:rsidP="00964BDB"/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75262A" w:rsidRDefault="00964BDB" w:rsidP="00964BDB"/>
        </w:tc>
        <w:tc>
          <w:tcPr>
            <w:tcW w:w="1701" w:type="dxa"/>
            <w:shd w:val="clear" w:color="auto" w:fill="F0F4F3"/>
          </w:tcPr>
          <w:p w:rsidR="00964BDB" w:rsidRPr="0075262A" w:rsidRDefault="00964BDB" w:rsidP="00964BDB"/>
        </w:tc>
        <w:tc>
          <w:tcPr>
            <w:tcW w:w="3118" w:type="dxa"/>
            <w:shd w:val="clear" w:color="auto" w:fill="F0F4F3"/>
          </w:tcPr>
          <w:p w:rsidR="00964BDB" w:rsidRPr="0075262A" w:rsidRDefault="00964BDB" w:rsidP="00964BDB"/>
        </w:tc>
        <w:tc>
          <w:tcPr>
            <w:tcW w:w="2977" w:type="dxa"/>
            <w:shd w:val="clear" w:color="auto" w:fill="F0F4F3"/>
          </w:tcPr>
          <w:p w:rsidR="00964BDB" w:rsidRPr="003856CD" w:rsidRDefault="00964BDB" w:rsidP="00964BDB"/>
        </w:tc>
        <w:tc>
          <w:tcPr>
            <w:tcW w:w="1410" w:type="dxa"/>
          </w:tcPr>
          <w:p w:rsidR="00964BDB" w:rsidRDefault="00964BDB" w:rsidP="00964BDB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3E566B" w:rsidRDefault="00964BDB" w:rsidP="001D52E4"/>
        </w:tc>
        <w:tc>
          <w:tcPr>
            <w:tcW w:w="1701" w:type="dxa"/>
            <w:shd w:val="clear" w:color="auto" w:fill="FFFFFF"/>
          </w:tcPr>
          <w:p w:rsidR="00964BDB" w:rsidRPr="00C6500E" w:rsidRDefault="00964BDB" w:rsidP="001D52E4"/>
        </w:tc>
        <w:tc>
          <w:tcPr>
            <w:tcW w:w="3118" w:type="dxa"/>
            <w:shd w:val="clear" w:color="auto" w:fill="FFFFFF"/>
          </w:tcPr>
          <w:p w:rsidR="00964BDB" w:rsidRPr="00C6500E" w:rsidRDefault="00964BDB" w:rsidP="001D52E4"/>
        </w:tc>
        <w:tc>
          <w:tcPr>
            <w:tcW w:w="2977" w:type="dxa"/>
            <w:shd w:val="clear" w:color="auto" w:fill="FFFFFF"/>
          </w:tcPr>
          <w:p w:rsidR="00964BDB" w:rsidRPr="00B76849" w:rsidRDefault="00964BDB" w:rsidP="001D52E4"/>
        </w:tc>
        <w:tc>
          <w:tcPr>
            <w:tcW w:w="1410" w:type="dxa"/>
          </w:tcPr>
          <w:p w:rsidR="00964BDB" w:rsidRDefault="00964BDB" w:rsidP="001D52E4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3E566B" w:rsidRDefault="00964BDB" w:rsidP="001D52E4"/>
        </w:tc>
        <w:tc>
          <w:tcPr>
            <w:tcW w:w="1701" w:type="dxa"/>
            <w:shd w:val="clear" w:color="auto" w:fill="F0F4F3"/>
          </w:tcPr>
          <w:p w:rsidR="00964BDB" w:rsidRPr="00C6500E" w:rsidRDefault="00964BDB" w:rsidP="001D52E4"/>
        </w:tc>
        <w:tc>
          <w:tcPr>
            <w:tcW w:w="3118" w:type="dxa"/>
            <w:shd w:val="clear" w:color="auto" w:fill="F0F4F3"/>
          </w:tcPr>
          <w:p w:rsidR="00964BDB" w:rsidRPr="00C6500E" w:rsidRDefault="00964BDB" w:rsidP="001D52E4"/>
        </w:tc>
        <w:tc>
          <w:tcPr>
            <w:tcW w:w="2977" w:type="dxa"/>
            <w:shd w:val="clear" w:color="auto" w:fill="F0F4F3"/>
          </w:tcPr>
          <w:p w:rsidR="00964BDB" w:rsidRPr="00B76849" w:rsidRDefault="00964BDB" w:rsidP="001D52E4"/>
        </w:tc>
        <w:tc>
          <w:tcPr>
            <w:tcW w:w="1410" w:type="dxa"/>
          </w:tcPr>
          <w:p w:rsidR="00964BDB" w:rsidRDefault="00964BDB" w:rsidP="001D52E4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3E566B" w:rsidRDefault="00964BDB" w:rsidP="001D52E4"/>
        </w:tc>
        <w:tc>
          <w:tcPr>
            <w:tcW w:w="1701" w:type="dxa"/>
            <w:shd w:val="clear" w:color="auto" w:fill="FFFFFF"/>
          </w:tcPr>
          <w:p w:rsidR="00964BDB" w:rsidRPr="00C6500E" w:rsidRDefault="00964BDB" w:rsidP="001D52E4"/>
        </w:tc>
        <w:tc>
          <w:tcPr>
            <w:tcW w:w="3118" w:type="dxa"/>
            <w:shd w:val="clear" w:color="auto" w:fill="FFFFFF"/>
          </w:tcPr>
          <w:p w:rsidR="00964BDB" w:rsidRPr="00C6500E" w:rsidRDefault="00964BDB" w:rsidP="001D52E4"/>
        </w:tc>
        <w:tc>
          <w:tcPr>
            <w:tcW w:w="2977" w:type="dxa"/>
            <w:shd w:val="clear" w:color="auto" w:fill="FFFFFF"/>
          </w:tcPr>
          <w:p w:rsidR="00964BDB" w:rsidRPr="00B76849" w:rsidRDefault="00964BDB" w:rsidP="001D52E4"/>
        </w:tc>
        <w:tc>
          <w:tcPr>
            <w:tcW w:w="1410" w:type="dxa"/>
          </w:tcPr>
          <w:p w:rsidR="00964BDB" w:rsidRDefault="00964BDB" w:rsidP="001D52E4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3E566B" w:rsidRDefault="00964BDB" w:rsidP="001D52E4"/>
        </w:tc>
        <w:tc>
          <w:tcPr>
            <w:tcW w:w="1701" w:type="dxa"/>
            <w:shd w:val="clear" w:color="auto" w:fill="F0F4F3"/>
          </w:tcPr>
          <w:p w:rsidR="00964BDB" w:rsidRPr="00C6500E" w:rsidRDefault="00964BDB" w:rsidP="001D52E4"/>
        </w:tc>
        <w:tc>
          <w:tcPr>
            <w:tcW w:w="3118" w:type="dxa"/>
            <w:shd w:val="clear" w:color="auto" w:fill="F0F4F3"/>
          </w:tcPr>
          <w:p w:rsidR="00964BDB" w:rsidRPr="00C6500E" w:rsidRDefault="00964BDB" w:rsidP="001D52E4"/>
        </w:tc>
        <w:tc>
          <w:tcPr>
            <w:tcW w:w="2977" w:type="dxa"/>
            <w:shd w:val="clear" w:color="auto" w:fill="F0F4F3"/>
          </w:tcPr>
          <w:p w:rsidR="00964BDB" w:rsidRPr="00B76849" w:rsidRDefault="00964BDB" w:rsidP="001D52E4"/>
        </w:tc>
        <w:tc>
          <w:tcPr>
            <w:tcW w:w="1410" w:type="dxa"/>
          </w:tcPr>
          <w:p w:rsidR="00964BDB" w:rsidRDefault="00964BDB" w:rsidP="001D52E4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3E566B" w:rsidRDefault="00964BDB" w:rsidP="001D52E4"/>
        </w:tc>
        <w:tc>
          <w:tcPr>
            <w:tcW w:w="1701" w:type="dxa"/>
            <w:shd w:val="clear" w:color="auto" w:fill="FFFFFF"/>
          </w:tcPr>
          <w:p w:rsidR="00964BDB" w:rsidRPr="00C6500E" w:rsidRDefault="00964BDB" w:rsidP="001D52E4"/>
        </w:tc>
        <w:tc>
          <w:tcPr>
            <w:tcW w:w="3118" w:type="dxa"/>
            <w:shd w:val="clear" w:color="auto" w:fill="FFFFFF"/>
          </w:tcPr>
          <w:p w:rsidR="00964BDB" w:rsidRPr="00C6500E" w:rsidRDefault="00964BDB" w:rsidP="001D52E4"/>
        </w:tc>
        <w:tc>
          <w:tcPr>
            <w:tcW w:w="2977" w:type="dxa"/>
            <w:shd w:val="clear" w:color="auto" w:fill="FFFFFF"/>
          </w:tcPr>
          <w:p w:rsidR="00964BDB" w:rsidRPr="00B76849" w:rsidRDefault="00964BDB" w:rsidP="001D52E4"/>
        </w:tc>
        <w:tc>
          <w:tcPr>
            <w:tcW w:w="1410" w:type="dxa"/>
          </w:tcPr>
          <w:p w:rsidR="00964BDB" w:rsidRDefault="00964BDB" w:rsidP="001D52E4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3E566B" w:rsidRDefault="00964BDB" w:rsidP="001D52E4"/>
        </w:tc>
        <w:tc>
          <w:tcPr>
            <w:tcW w:w="1701" w:type="dxa"/>
            <w:shd w:val="clear" w:color="auto" w:fill="F0F4F3"/>
          </w:tcPr>
          <w:p w:rsidR="00964BDB" w:rsidRPr="00C6500E" w:rsidRDefault="00964BDB" w:rsidP="001D52E4"/>
        </w:tc>
        <w:tc>
          <w:tcPr>
            <w:tcW w:w="3118" w:type="dxa"/>
            <w:shd w:val="clear" w:color="auto" w:fill="F0F4F3"/>
          </w:tcPr>
          <w:p w:rsidR="00964BDB" w:rsidRPr="00C6500E" w:rsidRDefault="00964BDB" w:rsidP="001D52E4"/>
        </w:tc>
        <w:tc>
          <w:tcPr>
            <w:tcW w:w="2977" w:type="dxa"/>
            <w:shd w:val="clear" w:color="auto" w:fill="F0F4F3"/>
          </w:tcPr>
          <w:p w:rsidR="00964BDB" w:rsidRPr="00B76849" w:rsidRDefault="00964BDB" w:rsidP="001D52E4"/>
        </w:tc>
        <w:tc>
          <w:tcPr>
            <w:tcW w:w="1410" w:type="dxa"/>
          </w:tcPr>
          <w:p w:rsidR="00964BDB" w:rsidRDefault="00964BDB" w:rsidP="001D52E4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3E566B" w:rsidRDefault="00964BDB" w:rsidP="001D52E4"/>
        </w:tc>
        <w:tc>
          <w:tcPr>
            <w:tcW w:w="1701" w:type="dxa"/>
            <w:shd w:val="clear" w:color="auto" w:fill="FFFFFF"/>
          </w:tcPr>
          <w:p w:rsidR="00964BDB" w:rsidRPr="00C6500E" w:rsidRDefault="00964BDB" w:rsidP="001D52E4"/>
        </w:tc>
        <w:tc>
          <w:tcPr>
            <w:tcW w:w="3118" w:type="dxa"/>
            <w:shd w:val="clear" w:color="auto" w:fill="FFFFFF"/>
          </w:tcPr>
          <w:p w:rsidR="00964BDB" w:rsidRPr="00C6500E" w:rsidRDefault="00964BDB" w:rsidP="001D52E4"/>
        </w:tc>
        <w:tc>
          <w:tcPr>
            <w:tcW w:w="2977" w:type="dxa"/>
            <w:shd w:val="clear" w:color="auto" w:fill="FFFFFF"/>
          </w:tcPr>
          <w:p w:rsidR="00964BDB" w:rsidRPr="00B76849" w:rsidRDefault="00964BDB" w:rsidP="001D52E4"/>
        </w:tc>
        <w:tc>
          <w:tcPr>
            <w:tcW w:w="1410" w:type="dxa"/>
          </w:tcPr>
          <w:p w:rsidR="00964BDB" w:rsidRDefault="00964BDB" w:rsidP="001D52E4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3E566B" w:rsidRDefault="00964BDB" w:rsidP="001D52E4"/>
        </w:tc>
        <w:tc>
          <w:tcPr>
            <w:tcW w:w="1701" w:type="dxa"/>
            <w:shd w:val="clear" w:color="auto" w:fill="F0F4F3"/>
          </w:tcPr>
          <w:p w:rsidR="00964BDB" w:rsidRPr="00B76849" w:rsidRDefault="00964BDB" w:rsidP="001D52E4"/>
        </w:tc>
        <w:tc>
          <w:tcPr>
            <w:tcW w:w="3118" w:type="dxa"/>
            <w:shd w:val="clear" w:color="auto" w:fill="F0F4F3"/>
          </w:tcPr>
          <w:p w:rsidR="00964BDB" w:rsidRPr="00B76849" w:rsidRDefault="00964BDB" w:rsidP="001D52E4"/>
        </w:tc>
        <w:tc>
          <w:tcPr>
            <w:tcW w:w="2977" w:type="dxa"/>
            <w:shd w:val="clear" w:color="auto" w:fill="F0F4F3"/>
          </w:tcPr>
          <w:p w:rsidR="00964BDB" w:rsidRPr="00B76849" w:rsidRDefault="00964BDB" w:rsidP="001D52E4"/>
        </w:tc>
        <w:tc>
          <w:tcPr>
            <w:tcW w:w="1410" w:type="dxa"/>
          </w:tcPr>
          <w:p w:rsidR="00964BDB" w:rsidRDefault="00964BDB" w:rsidP="001D52E4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3E566B" w:rsidRDefault="00964BDB" w:rsidP="001D52E4"/>
        </w:tc>
        <w:tc>
          <w:tcPr>
            <w:tcW w:w="1701" w:type="dxa"/>
            <w:shd w:val="clear" w:color="auto" w:fill="FFFFFF"/>
          </w:tcPr>
          <w:p w:rsidR="00964BDB" w:rsidRPr="00B76849" w:rsidRDefault="00964BDB" w:rsidP="001D52E4"/>
        </w:tc>
        <w:tc>
          <w:tcPr>
            <w:tcW w:w="3118" w:type="dxa"/>
            <w:shd w:val="clear" w:color="auto" w:fill="FFFFFF"/>
          </w:tcPr>
          <w:p w:rsidR="00964BDB" w:rsidRPr="00B76849" w:rsidRDefault="00964BDB" w:rsidP="001D52E4"/>
        </w:tc>
        <w:tc>
          <w:tcPr>
            <w:tcW w:w="2977" w:type="dxa"/>
            <w:shd w:val="clear" w:color="auto" w:fill="FFFFFF"/>
          </w:tcPr>
          <w:p w:rsidR="00964BDB" w:rsidRPr="00B76849" w:rsidRDefault="00964BDB" w:rsidP="001D52E4"/>
        </w:tc>
        <w:tc>
          <w:tcPr>
            <w:tcW w:w="1410" w:type="dxa"/>
          </w:tcPr>
          <w:p w:rsidR="00964BDB" w:rsidRDefault="00964BDB" w:rsidP="001D52E4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3E566B" w:rsidRDefault="00964BDB" w:rsidP="001D52E4"/>
        </w:tc>
        <w:tc>
          <w:tcPr>
            <w:tcW w:w="1701" w:type="dxa"/>
            <w:shd w:val="clear" w:color="auto" w:fill="F0F4F3"/>
          </w:tcPr>
          <w:p w:rsidR="00964BDB" w:rsidRPr="00B76849" w:rsidRDefault="00964BDB" w:rsidP="001D52E4"/>
        </w:tc>
        <w:tc>
          <w:tcPr>
            <w:tcW w:w="3118" w:type="dxa"/>
            <w:shd w:val="clear" w:color="auto" w:fill="F0F4F3"/>
          </w:tcPr>
          <w:p w:rsidR="00964BDB" w:rsidRPr="00B76849" w:rsidRDefault="00964BDB" w:rsidP="001D52E4"/>
        </w:tc>
        <w:tc>
          <w:tcPr>
            <w:tcW w:w="2977" w:type="dxa"/>
            <w:shd w:val="clear" w:color="auto" w:fill="F0F4F3"/>
          </w:tcPr>
          <w:p w:rsidR="00964BDB" w:rsidRPr="00B76849" w:rsidRDefault="00964BDB" w:rsidP="001D52E4"/>
        </w:tc>
        <w:tc>
          <w:tcPr>
            <w:tcW w:w="1410" w:type="dxa"/>
          </w:tcPr>
          <w:p w:rsidR="00964BDB" w:rsidRDefault="00964BDB" w:rsidP="001D52E4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3E566B" w:rsidRDefault="00964BDB" w:rsidP="001D52E4"/>
        </w:tc>
        <w:tc>
          <w:tcPr>
            <w:tcW w:w="1701" w:type="dxa"/>
            <w:shd w:val="clear" w:color="auto" w:fill="FFFFFF"/>
          </w:tcPr>
          <w:p w:rsidR="00964BDB" w:rsidRPr="00B76849" w:rsidRDefault="00964BDB" w:rsidP="001D52E4"/>
        </w:tc>
        <w:tc>
          <w:tcPr>
            <w:tcW w:w="3118" w:type="dxa"/>
            <w:shd w:val="clear" w:color="auto" w:fill="FFFFFF"/>
          </w:tcPr>
          <w:p w:rsidR="00964BDB" w:rsidRPr="00B76849" w:rsidRDefault="00964BDB" w:rsidP="001D52E4"/>
        </w:tc>
        <w:tc>
          <w:tcPr>
            <w:tcW w:w="2977" w:type="dxa"/>
            <w:shd w:val="clear" w:color="auto" w:fill="FFFFFF"/>
          </w:tcPr>
          <w:p w:rsidR="00964BDB" w:rsidRPr="00B76849" w:rsidRDefault="00964BDB" w:rsidP="001D52E4"/>
        </w:tc>
        <w:tc>
          <w:tcPr>
            <w:tcW w:w="1410" w:type="dxa"/>
          </w:tcPr>
          <w:p w:rsidR="00964BDB" w:rsidRDefault="00964BDB" w:rsidP="001D52E4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3E566B" w:rsidRDefault="00964BDB" w:rsidP="001D52E4"/>
        </w:tc>
        <w:tc>
          <w:tcPr>
            <w:tcW w:w="1701" w:type="dxa"/>
            <w:shd w:val="clear" w:color="auto" w:fill="F0F4F3"/>
          </w:tcPr>
          <w:p w:rsidR="00964BDB" w:rsidRPr="00B76849" w:rsidRDefault="00964BDB" w:rsidP="001D52E4"/>
        </w:tc>
        <w:tc>
          <w:tcPr>
            <w:tcW w:w="3118" w:type="dxa"/>
            <w:shd w:val="clear" w:color="auto" w:fill="F0F4F3"/>
          </w:tcPr>
          <w:p w:rsidR="00964BDB" w:rsidRPr="00B76849" w:rsidRDefault="00964BDB" w:rsidP="001D52E4"/>
        </w:tc>
        <w:tc>
          <w:tcPr>
            <w:tcW w:w="2977" w:type="dxa"/>
            <w:shd w:val="clear" w:color="auto" w:fill="F0F4F3"/>
          </w:tcPr>
          <w:p w:rsidR="00964BDB" w:rsidRPr="00B76849" w:rsidRDefault="00964BDB" w:rsidP="001D52E4"/>
        </w:tc>
        <w:tc>
          <w:tcPr>
            <w:tcW w:w="1410" w:type="dxa"/>
          </w:tcPr>
          <w:p w:rsidR="00964BDB" w:rsidRDefault="00964BDB" w:rsidP="001D52E4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3E566B" w:rsidRDefault="00964BDB" w:rsidP="001D52E4"/>
        </w:tc>
        <w:tc>
          <w:tcPr>
            <w:tcW w:w="1701" w:type="dxa"/>
            <w:shd w:val="clear" w:color="auto" w:fill="FFFFFF"/>
          </w:tcPr>
          <w:p w:rsidR="00964BDB" w:rsidRPr="007F3F05" w:rsidRDefault="00964BDB" w:rsidP="001D52E4"/>
        </w:tc>
        <w:tc>
          <w:tcPr>
            <w:tcW w:w="3118" w:type="dxa"/>
            <w:shd w:val="clear" w:color="auto" w:fill="FFFFFF"/>
          </w:tcPr>
          <w:p w:rsidR="00964BDB" w:rsidRPr="007F3F05" w:rsidRDefault="00964BDB" w:rsidP="001D52E4"/>
        </w:tc>
        <w:tc>
          <w:tcPr>
            <w:tcW w:w="2977" w:type="dxa"/>
            <w:shd w:val="clear" w:color="auto" w:fill="FFFFFF"/>
          </w:tcPr>
          <w:p w:rsidR="00964BDB" w:rsidRPr="007F3F05" w:rsidRDefault="00964BDB" w:rsidP="001D52E4"/>
        </w:tc>
        <w:tc>
          <w:tcPr>
            <w:tcW w:w="1410" w:type="dxa"/>
          </w:tcPr>
          <w:p w:rsidR="00964BDB" w:rsidRDefault="00964BDB" w:rsidP="001D52E4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3E566B" w:rsidRDefault="00964BDB" w:rsidP="001D52E4"/>
        </w:tc>
        <w:tc>
          <w:tcPr>
            <w:tcW w:w="1701" w:type="dxa"/>
            <w:shd w:val="clear" w:color="auto" w:fill="F0F4F3"/>
          </w:tcPr>
          <w:p w:rsidR="00964BDB" w:rsidRPr="007F3F05" w:rsidRDefault="00964BDB" w:rsidP="001D52E4"/>
        </w:tc>
        <w:tc>
          <w:tcPr>
            <w:tcW w:w="3118" w:type="dxa"/>
            <w:shd w:val="clear" w:color="auto" w:fill="F0F4F3"/>
          </w:tcPr>
          <w:p w:rsidR="00964BDB" w:rsidRPr="007F3F05" w:rsidRDefault="00964BDB" w:rsidP="001D52E4"/>
        </w:tc>
        <w:tc>
          <w:tcPr>
            <w:tcW w:w="2977" w:type="dxa"/>
            <w:shd w:val="clear" w:color="auto" w:fill="F0F4F3"/>
          </w:tcPr>
          <w:p w:rsidR="00964BDB" w:rsidRPr="007F3F05" w:rsidRDefault="00964BDB" w:rsidP="001D52E4"/>
        </w:tc>
        <w:tc>
          <w:tcPr>
            <w:tcW w:w="1410" w:type="dxa"/>
          </w:tcPr>
          <w:p w:rsidR="00964BDB" w:rsidRDefault="00964BDB" w:rsidP="001D52E4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3E566B" w:rsidRDefault="00964BDB" w:rsidP="001D52E4"/>
        </w:tc>
        <w:tc>
          <w:tcPr>
            <w:tcW w:w="1701" w:type="dxa"/>
            <w:shd w:val="clear" w:color="auto" w:fill="FFFFFF"/>
          </w:tcPr>
          <w:p w:rsidR="00964BDB" w:rsidRPr="007F3F05" w:rsidRDefault="00964BDB" w:rsidP="001D52E4"/>
        </w:tc>
        <w:tc>
          <w:tcPr>
            <w:tcW w:w="3118" w:type="dxa"/>
            <w:shd w:val="clear" w:color="auto" w:fill="FFFFFF"/>
          </w:tcPr>
          <w:p w:rsidR="00964BDB" w:rsidRPr="007F3F05" w:rsidRDefault="00964BDB" w:rsidP="001D52E4"/>
        </w:tc>
        <w:tc>
          <w:tcPr>
            <w:tcW w:w="2977" w:type="dxa"/>
            <w:shd w:val="clear" w:color="auto" w:fill="FFFFFF"/>
          </w:tcPr>
          <w:p w:rsidR="00964BDB" w:rsidRPr="007F3F05" w:rsidRDefault="00964BDB" w:rsidP="001D52E4"/>
        </w:tc>
        <w:tc>
          <w:tcPr>
            <w:tcW w:w="1410" w:type="dxa"/>
          </w:tcPr>
          <w:p w:rsidR="00964BDB" w:rsidRDefault="00964BDB" w:rsidP="001D52E4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3E566B" w:rsidRDefault="00964BDB" w:rsidP="001D52E4"/>
        </w:tc>
        <w:tc>
          <w:tcPr>
            <w:tcW w:w="1701" w:type="dxa"/>
            <w:shd w:val="clear" w:color="auto" w:fill="F0F4F3"/>
          </w:tcPr>
          <w:p w:rsidR="00964BDB" w:rsidRPr="007F3F05" w:rsidRDefault="00964BDB" w:rsidP="001D52E4"/>
        </w:tc>
        <w:tc>
          <w:tcPr>
            <w:tcW w:w="3118" w:type="dxa"/>
            <w:shd w:val="clear" w:color="auto" w:fill="F0F4F3"/>
          </w:tcPr>
          <w:p w:rsidR="00964BDB" w:rsidRPr="007F3F05" w:rsidRDefault="00964BDB" w:rsidP="001D52E4"/>
        </w:tc>
        <w:tc>
          <w:tcPr>
            <w:tcW w:w="2977" w:type="dxa"/>
            <w:shd w:val="clear" w:color="auto" w:fill="F0F4F3"/>
          </w:tcPr>
          <w:p w:rsidR="00964BDB" w:rsidRPr="007F3F05" w:rsidRDefault="00964BDB" w:rsidP="001D52E4"/>
        </w:tc>
        <w:tc>
          <w:tcPr>
            <w:tcW w:w="1410" w:type="dxa"/>
          </w:tcPr>
          <w:p w:rsidR="00964BDB" w:rsidRDefault="00964BDB" w:rsidP="001D52E4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Pr="003E566B" w:rsidRDefault="00964BDB" w:rsidP="001D52E4"/>
        </w:tc>
        <w:tc>
          <w:tcPr>
            <w:tcW w:w="1701" w:type="dxa"/>
            <w:shd w:val="clear" w:color="auto" w:fill="FFFFFF"/>
          </w:tcPr>
          <w:p w:rsidR="00964BDB" w:rsidRPr="007F3F05" w:rsidRDefault="00964BDB" w:rsidP="001D52E4"/>
        </w:tc>
        <w:tc>
          <w:tcPr>
            <w:tcW w:w="3118" w:type="dxa"/>
            <w:shd w:val="clear" w:color="auto" w:fill="FFFFFF"/>
          </w:tcPr>
          <w:p w:rsidR="00964BDB" w:rsidRPr="007F3F05" w:rsidRDefault="00964BDB" w:rsidP="001D52E4"/>
        </w:tc>
        <w:tc>
          <w:tcPr>
            <w:tcW w:w="2977" w:type="dxa"/>
            <w:shd w:val="clear" w:color="auto" w:fill="FFFFFF"/>
          </w:tcPr>
          <w:p w:rsidR="00964BDB" w:rsidRPr="007F3F05" w:rsidRDefault="00964BDB" w:rsidP="001D52E4"/>
        </w:tc>
        <w:tc>
          <w:tcPr>
            <w:tcW w:w="1410" w:type="dxa"/>
          </w:tcPr>
          <w:p w:rsidR="00964BDB" w:rsidRDefault="00964BDB" w:rsidP="001D52E4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Default="00964BDB" w:rsidP="001D52E4">
            <w:pPr>
              <w:spacing w:line="276" w:lineRule="auto"/>
            </w:pPr>
          </w:p>
        </w:tc>
        <w:tc>
          <w:tcPr>
            <w:tcW w:w="1701" w:type="dxa"/>
            <w:shd w:val="clear" w:color="auto" w:fill="F0F4F3"/>
          </w:tcPr>
          <w:p w:rsidR="00964BDB" w:rsidRPr="00651D22" w:rsidRDefault="00964BDB" w:rsidP="001D52E4"/>
        </w:tc>
        <w:tc>
          <w:tcPr>
            <w:tcW w:w="3118" w:type="dxa"/>
            <w:shd w:val="clear" w:color="auto" w:fill="F0F4F3"/>
          </w:tcPr>
          <w:p w:rsidR="00964BDB" w:rsidRPr="00651D22" w:rsidRDefault="00964BDB" w:rsidP="001D52E4"/>
        </w:tc>
        <w:tc>
          <w:tcPr>
            <w:tcW w:w="2977" w:type="dxa"/>
            <w:shd w:val="clear" w:color="auto" w:fill="F0F4F3"/>
          </w:tcPr>
          <w:p w:rsidR="00964BDB" w:rsidRDefault="00964BDB" w:rsidP="001D52E4"/>
        </w:tc>
        <w:tc>
          <w:tcPr>
            <w:tcW w:w="1410" w:type="dxa"/>
          </w:tcPr>
          <w:p w:rsidR="00964BDB" w:rsidRDefault="00964BDB" w:rsidP="001D52E4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Default="00964BDB" w:rsidP="001D52E4">
            <w:pPr>
              <w:spacing w:line="276" w:lineRule="auto"/>
            </w:pPr>
          </w:p>
        </w:tc>
        <w:tc>
          <w:tcPr>
            <w:tcW w:w="1701" w:type="dxa"/>
            <w:shd w:val="clear" w:color="auto" w:fill="FFFFFF"/>
          </w:tcPr>
          <w:p w:rsidR="00964BDB" w:rsidRPr="00651D22" w:rsidRDefault="00964BDB" w:rsidP="001D52E4"/>
        </w:tc>
        <w:tc>
          <w:tcPr>
            <w:tcW w:w="3118" w:type="dxa"/>
            <w:shd w:val="clear" w:color="auto" w:fill="FFFFFF"/>
          </w:tcPr>
          <w:p w:rsidR="00964BDB" w:rsidRPr="00651D22" w:rsidRDefault="00964BDB" w:rsidP="001D52E4"/>
        </w:tc>
        <w:tc>
          <w:tcPr>
            <w:tcW w:w="2977" w:type="dxa"/>
            <w:shd w:val="clear" w:color="auto" w:fill="FFFFFF"/>
          </w:tcPr>
          <w:p w:rsidR="00964BDB" w:rsidRDefault="00964BDB" w:rsidP="001D52E4"/>
        </w:tc>
        <w:tc>
          <w:tcPr>
            <w:tcW w:w="1410" w:type="dxa"/>
          </w:tcPr>
          <w:p w:rsidR="00964BDB" w:rsidRDefault="00964BDB" w:rsidP="001D52E4">
            <w:pPr>
              <w:spacing w:line="276" w:lineRule="auto"/>
            </w:pPr>
          </w:p>
        </w:tc>
      </w:tr>
      <w:tr w:rsidR="00964BDB" w:rsidTr="001D52E4">
        <w:tc>
          <w:tcPr>
            <w:tcW w:w="988" w:type="dxa"/>
          </w:tcPr>
          <w:p w:rsidR="00964BDB" w:rsidRDefault="00964BDB" w:rsidP="001D52E4">
            <w:pPr>
              <w:spacing w:line="276" w:lineRule="auto"/>
            </w:pPr>
          </w:p>
        </w:tc>
        <w:tc>
          <w:tcPr>
            <w:tcW w:w="1701" w:type="dxa"/>
            <w:shd w:val="clear" w:color="auto" w:fill="F0F4F3"/>
          </w:tcPr>
          <w:p w:rsidR="00964BDB" w:rsidRPr="00651D22" w:rsidRDefault="00964BDB" w:rsidP="001D52E4"/>
        </w:tc>
        <w:tc>
          <w:tcPr>
            <w:tcW w:w="3118" w:type="dxa"/>
            <w:shd w:val="clear" w:color="auto" w:fill="F0F4F3"/>
          </w:tcPr>
          <w:p w:rsidR="00964BDB" w:rsidRPr="00651D22" w:rsidRDefault="00964BDB" w:rsidP="001D52E4"/>
        </w:tc>
        <w:tc>
          <w:tcPr>
            <w:tcW w:w="2977" w:type="dxa"/>
            <w:shd w:val="clear" w:color="auto" w:fill="F0F4F3"/>
          </w:tcPr>
          <w:p w:rsidR="00964BDB" w:rsidRDefault="00964BDB" w:rsidP="001D52E4"/>
        </w:tc>
        <w:tc>
          <w:tcPr>
            <w:tcW w:w="1410" w:type="dxa"/>
          </w:tcPr>
          <w:p w:rsidR="00964BDB" w:rsidRDefault="00964BDB" w:rsidP="001D52E4">
            <w:pPr>
              <w:spacing w:line="276" w:lineRule="auto"/>
            </w:pPr>
          </w:p>
        </w:tc>
      </w:tr>
    </w:tbl>
    <w:p w:rsidR="00B720C9" w:rsidRDefault="00B720C9" w:rsidP="00D55D95">
      <w:pPr>
        <w:spacing w:after="0" w:line="276" w:lineRule="auto"/>
      </w:pPr>
    </w:p>
    <w:sectPr w:rsidR="00B720C9" w:rsidSect="00021A92">
      <w:pgSz w:w="11906" w:h="16838"/>
      <w:pgMar w:top="851" w:right="851" w:bottom="851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E1C91" w:rsidRDefault="00FE1C91" w:rsidP="003E3A01">
      <w:pPr>
        <w:spacing w:after="0" w:line="240" w:lineRule="auto"/>
      </w:pPr>
      <w:r>
        <w:separator/>
      </w:r>
    </w:p>
  </w:endnote>
  <w:endnote w:type="continuationSeparator" w:id="0">
    <w:p w:rsidR="00FE1C91" w:rsidRDefault="00FE1C91" w:rsidP="003E3A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60086228"/>
      <w:docPartObj>
        <w:docPartGallery w:val="Page Numbers (Bottom of Page)"/>
        <w:docPartUnique/>
      </w:docPartObj>
    </w:sdtPr>
    <w:sdtEndPr>
      <w:rPr>
        <w:b/>
      </w:rPr>
    </w:sdtEndPr>
    <w:sdtContent>
      <w:p w:rsidR="001D52E4" w:rsidRPr="003E3A01" w:rsidRDefault="001D52E4">
        <w:pPr>
          <w:pStyle w:val="AltBilgi"/>
          <w:jc w:val="right"/>
          <w:rPr>
            <w:b/>
          </w:rPr>
        </w:pPr>
        <w:r w:rsidRPr="003E3A01">
          <w:rPr>
            <w:b/>
          </w:rPr>
          <w:fldChar w:fldCharType="begin"/>
        </w:r>
        <w:r w:rsidRPr="003E3A01">
          <w:rPr>
            <w:b/>
          </w:rPr>
          <w:instrText>PAGE   \* MERGEFORMAT</w:instrText>
        </w:r>
        <w:r w:rsidRPr="003E3A01">
          <w:rPr>
            <w:b/>
          </w:rPr>
          <w:fldChar w:fldCharType="separate"/>
        </w:r>
        <w:r w:rsidR="00FD7BA2">
          <w:rPr>
            <w:b/>
            <w:noProof/>
          </w:rPr>
          <w:t>1</w:t>
        </w:r>
        <w:r w:rsidRPr="003E3A01">
          <w:rPr>
            <w:b/>
          </w:rPr>
          <w:fldChar w:fldCharType="end"/>
        </w:r>
      </w:p>
    </w:sdtContent>
  </w:sdt>
  <w:p w:rsidR="001D52E4" w:rsidRDefault="001D52E4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E1C91" w:rsidRDefault="00FE1C91" w:rsidP="003E3A01">
      <w:pPr>
        <w:spacing w:after="0" w:line="240" w:lineRule="auto"/>
      </w:pPr>
      <w:r>
        <w:separator/>
      </w:r>
    </w:p>
  </w:footnote>
  <w:footnote w:type="continuationSeparator" w:id="0">
    <w:p w:rsidR="00FE1C91" w:rsidRDefault="00FE1C91" w:rsidP="003E3A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20169"/>
    <w:multiLevelType w:val="hybridMultilevel"/>
    <w:tmpl w:val="CB6CA5F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3F5705"/>
    <w:multiLevelType w:val="hybridMultilevel"/>
    <w:tmpl w:val="6AA8287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A330BD"/>
    <w:multiLevelType w:val="hybridMultilevel"/>
    <w:tmpl w:val="9372066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CF22C8"/>
    <w:multiLevelType w:val="hybridMultilevel"/>
    <w:tmpl w:val="9372066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4C4CED"/>
    <w:multiLevelType w:val="hybridMultilevel"/>
    <w:tmpl w:val="CB6CA5F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401B09"/>
    <w:multiLevelType w:val="hybridMultilevel"/>
    <w:tmpl w:val="490267F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40194E"/>
    <w:multiLevelType w:val="hybridMultilevel"/>
    <w:tmpl w:val="759C42B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A15AEF"/>
    <w:multiLevelType w:val="hybridMultilevel"/>
    <w:tmpl w:val="759C42B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4C7262"/>
    <w:multiLevelType w:val="hybridMultilevel"/>
    <w:tmpl w:val="68CCEAD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105F5F"/>
    <w:multiLevelType w:val="hybridMultilevel"/>
    <w:tmpl w:val="D0641FB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B12775"/>
    <w:multiLevelType w:val="hybridMultilevel"/>
    <w:tmpl w:val="A95464F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217111"/>
    <w:multiLevelType w:val="hybridMultilevel"/>
    <w:tmpl w:val="E6E451C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F0578A"/>
    <w:multiLevelType w:val="hybridMultilevel"/>
    <w:tmpl w:val="1780DB8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2D7085"/>
    <w:multiLevelType w:val="hybridMultilevel"/>
    <w:tmpl w:val="9372066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AB5A19"/>
    <w:multiLevelType w:val="hybridMultilevel"/>
    <w:tmpl w:val="D0641FB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836016"/>
    <w:multiLevelType w:val="hybridMultilevel"/>
    <w:tmpl w:val="A95464F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1B1E9A"/>
    <w:multiLevelType w:val="hybridMultilevel"/>
    <w:tmpl w:val="80BE8B8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CD6B14"/>
    <w:multiLevelType w:val="hybridMultilevel"/>
    <w:tmpl w:val="D0641FB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0D1317"/>
    <w:multiLevelType w:val="hybridMultilevel"/>
    <w:tmpl w:val="2FBA3B0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A74A34"/>
    <w:multiLevelType w:val="hybridMultilevel"/>
    <w:tmpl w:val="F502186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145568F"/>
    <w:multiLevelType w:val="hybridMultilevel"/>
    <w:tmpl w:val="9372066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36088B"/>
    <w:multiLevelType w:val="hybridMultilevel"/>
    <w:tmpl w:val="D0641FB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3C79FE"/>
    <w:multiLevelType w:val="hybridMultilevel"/>
    <w:tmpl w:val="A95464F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66745B6"/>
    <w:multiLevelType w:val="hybridMultilevel"/>
    <w:tmpl w:val="51F4671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0E0654"/>
    <w:multiLevelType w:val="hybridMultilevel"/>
    <w:tmpl w:val="9372066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F0435E"/>
    <w:multiLevelType w:val="hybridMultilevel"/>
    <w:tmpl w:val="526A3AA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FC4999"/>
    <w:multiLevelType w:val="hybridMultilevel"/>
    <w:tmpl w:val="68CCEAD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CF28B3"/>
    <w:multiLevelType w:val="hybridMultilevel"/>
    <w:tmpl w:val="A95464F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E02CDD"/>
    <w:multiLevelType w:val="hybridMultilevel"/>
    <w:tmpl w:val="9372066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25"/>
  </w:num>
  <w:num w:numId="3">
    <w:abstractNumId w:val="19"/>
  </w:num>
  <w:num w:numId="4">
    <w:abstractNumId w:val="12"/>
  </w:num>
  <w:num w:numId="5">
    <w:abstractNumId w:val="7"/>
  </w:num>
  <w:num w:numId="6">
    <w:abstractNumId w:val="6"/>
  </w:num>
  <w:num w:numId="7">
    <w:abstractNumId w:val="3"/>
  </w:num>
  <w:num w:numId="8">
    <w:abstractNumId w:val="11"/>
  </w:num>
  <w:num w:numId="9">
    <w:abstractNumId w:val="13"/>
  </w:num>
  <w:num w:numId="10">
    <w:abstractNumId w:val="28"/>
  </w:num>
  <w:num w:numId="11">
    <w:abstractNumId w:val="20"/>
  </w:num>
  <w:num w:numId="12">
    <w:abstractNumId w:val="24"/>
  </w:num>
  <w:num w:numId="13">
    <w:abstractNumId w:val="5"/>
  </w:num>
  <w:num w:numId="14">
    <w:abstractNumId w:val="18"/>
  </w:num>
  <w:num w:numId="15">
    <w:abstractNumId w:val="21"/>
  </w:num>
  <w:num w:numId="16">
    <w:abstractNumId w:val="9"/>
  </w:num>
  <w:num w:numId="17">
    <w:abstractNumId w:val="14"/>
  </w:num>
  <w:num w:numId="18">
    <w:abstractNumId w:val="8"/>
  </w:num>
  <w:num w:numId="19">
    <w:abstractNumId w:val="26"/>
  </w:num>
  <w:num w:numId="20">
    <w:abstractNumId w:val="1"/>
  </w:num>
  <w:num w:numId="21">
    <w:abstractNumId w:val="10"/>
  </w:num>
  <w:num w:numId="22">
    <w:abstractNumId w:val="15"/>
  </w:num>
  <w:num w:numId="23">
    <w:abstractNumId w:val="27"/>
  </w:num>
  <w:num w:numId="24">
    <w:abstractNumId w:val="22"/>
  </w:num>
  <w:num w:numId="25">
    <w:abstractNumId w:val="16"/>
  </w:num>
  <w:num w:numId="26">
    <w:abstractNumId w:val="0"/>
  </w:num>
  <w:num w:numId="27">
    <w:abstractNumId w:val="2"/>
  </w:num>
  <w:num w:numId="28">
    <w:abstractNumId w:val="4"/>
  </w:num>
  <w:num w:numId="2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ws7QwtjAzNrM0NTJX0lEKTi0uzszPAykwqwUAoJnqGCwAAAA="/>
  </w:docVars>
  <w:rsids>
    <w:rsidRoot w:val="00021A92"/>
    <w:rsid w:val="00021A92"/>
    <w:rsid w:val="00064C2A"/>
    <w:rsid w:val="000A3FC2"/>
    <w:rsid w:val="000D72F6"/>
    <w:rsid w:val="001028F6"/>
    <w:rsid w:val="00125B55"/>
    <w:rsid w:val="001341DF"/>
    <w:rsid w:val="00154A8E"/>
    <w:rsid w:val="001D52E4"/>
    <w:rsid w:val="001F0470"/>
    <w:rsid w:val="00237A35"/>
    <w:rsid w:val="00250436"/>
    <w:rsid w:val="002872A3"/>
    <w:rsid w:val="002C1CCC"/>
    <w:rsid w:val="002F1465"/>
    <w:rsid w:val="00306B9C"/>
    <w:rsid w:val="00355CD9"/>
    <w:rsid w:val="00363E86"/>
    <w:rsid w:val="003856CD"/>
    <w:rsid w:val="00390AF0"/>
    <w:rsid w:val="003E2DC5"/>
    <w:rsid w:val="003E3A01"/>
    <w:rsid w:val="003E566B"/>
    <w:rsid w:val="004405F8"/>
    <w:rsid w:val="004601DE"/>
    <w:rsid w:val="00486460"/>
    <w:rsid w:val="0049484D"/>
    <w:rsid w:val="004C53C0"/>
    <w:rsid w:val="004D7D2B"/>
    <w:rsid w:val="004F3AE2"/>
    <w:rsid w:val="005139F0"/>
    <w:rsid w:val="00526115"/>
    <w:rsid w:val="00544537"/>
    <w:rsid w:val="005D6398"/>
    <w:rsid w:val="005F7F7F"/>
    <w:rsid w:val="006105D0"/>
    <w:rsid w:val="006245DC"/>
    <w:rsid w:val="0063482B"/>
    <w:rsid w:val="00634DAE"/>
    <w:rsid w:val="00651D22"/>
    <w:rsid w:val="0066045F"/>
    <w:rsid w:val="00662350"/>
    <w:rsid w:val="00672A07"/>
    <w:rsid w:val="00691962"/>
    <w:rsid w:val="00697D7B"/>
    <w:rsid w:val="006D0F54"/>
    <w:rsid w:val="006E2FCE"/>
    <w:rsid w:val="007213C3"/>
    <w:rsid w:val="00730985"/>
    <w:rsid w:val="00742732"/>
    <w:rsid w:val="00750253"/>
    <w:rsid w:val="00772EDA"/>
    <w:rsid w:val="007973BF"/>
    <w:rsid w:val="007B0F04"/>
    <w:rsid w:val="007E2FD6"/>
    <w:rsid w:val="007F1733"/>
    <w:rsid w:val="007F3C1F"/>
    <w:rsid w:val="007F3F05"/>
    <w:rsid w:val="008067A6"/>
    <w:rsid w:val="00842B3A"/>
    <w:rsid w:val="00847B87"/>
    <w:rsid w:val="00865E62"/>
    <w:rsid w:val="00873263"/>
    <w:rsid w:val="008740C8"/>
    <w:rsid w:val="0089564E"/>
    <w:rsid w:val="008B597F"/>
    <w:rsid w:val="008D0F76"/>
    <w:rsid w:val="008E62C0"/>
    <w:rsid w:val="00901A2C"/>
    <w:rsid w:val="0092394B"/>
    <w:rsid w:val="009469D4"/>
    <w:rsid w:val="009479A3"/>
    <w:rsid w:val="0095577E"/>
    <w:rsid w:val="00964BDB"/>
    <w:rsid w:val="00966B7E"/>
    <w:rsid w:val="009F307A"/>
    <w:rsid w:val="009F3C3C"/>
    <w:rsid w:val="00A17EC7"/>
    <w:rsid w:val="00A77238"/>
    <w:rsid w:val="00A81002"/>
    <w:rsid w:val="00A90DFE"/>
    <w:rsid w:val="00B16D45"/>
    <w:rsid w:val="00B41106"/>
    <w:rsid w:val="00B720C9"/>
    <w:rsid w:val="00B76849"/>
    <w:rsid w:val="00BD5942"/>
    <w:rsid w:val="00C56F5F"/>
    <w:rsid w:val="00C6500E"/>
    <w:rsid w:val="00CE5B46"/>
    <w:rsid w:val="00D55D95"/>
    <w:rsid w:val="00D6354B"/>
    <w:rsid w:val="00D64CD4"/>
    <w:rsid w:val="00DC7918"/>
    <w:rsid w:val="00DE06DC"/>
    <w:rsid w:val="00E25E66"/>
    <w:rsid w:val="00E34322"/>
    <w:rsid w:val="00E65A30"/>
    <w:rsid w:val="00E86DF3"/>
    <w:rsid w:val="00EB5D1B"/>
    <w:rsid w:val="00EB7298"/>
    <w:rsid w:val="00EF7A4F"/>
    <w:rsid w:val="00F65049"/>
    <w:rsid w:val="00FD7BA2"/>
    <w:rsid w:val="00FE1C91"/>
    <w:rsid w:val="00FE36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3AAC2C1"/>
  <w15:chartTrackingRefBased/>
  <w15:docId w15:val="{47157C99-7130-4698-BC2F-831A54CB6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021A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3E3A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3E3A01"/>
  </w:style>
  <w:style w:type="paragraph" w:styleId="AltBilgi">
    <w:name w:val="footer"/>
    <w:basedOn w:val="Normal"/>
    <w:link w:val="AltBilgiChar"/>
    <w:uiPriority w:val="99"/>
    <w:unhideWhenUsed/>
    <w:rsid w:val="003E3A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3E3A01"/>
  </w:style>
  <w:style w:type="paragraph" w:styleId="ListeParagraf">
    <w:name w:val="List Paragraph"/>
    <w:basedOn w:val="Normal"/>
    <w:uiPriority w:val="34"/>
    <w:qFormat/>
    <w:rsid w:val="003E3A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8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1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55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0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9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6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1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8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8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0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9</Pages>
  <Words>4518</Words>
  <Characters>25753</Characters>
  <Application>Microsoft Office Word</Application>
  <DocSecurity>0</DocSecurity>
  <Lines>214</Lines>
  <Paragraphs>6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User</Company>
  <LinksUpToDate>false</LinksUpToDate>
  <CharactersWithSpaces>30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KU YDYO</dc:creator>
  <cp:keywords/>
  <dc:description/>
  <cp:lastModifiedBy>ronaldinho424</cp:lastModifiedBy>
  <cp:revision>21</cp:revision>
  <cp:lastPrinted>2016-11-01T15:22:00Z</cp:lastPrinted>
  <dcterms:created xsi:type="dcterms:W3CDTF">2017-03-19T19:49:00Z</dcterms:created>
  <dcterms:modified xsi:type="dcterms:W3CDTF">2017-03-20T05:12:00Z</dcterms:modified>
</cp:coreProperties>
</file>